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493BBF">
      <w:pPr>
        <w:pStyle w:val="Caption"/>
        <w:spacing w:line="360" w:lineRule="auto"/>
        <w:ind w:firstLine="1"/>
        <w:jc w:val="center"/>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764578">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3D1F867C" w14:textId="70A97A25" w:rsidR="00941FE0" w:rsidRPr="00941FE0" w:rsidRDefault="00A246AE" w:rsidP="00AC2D05">
      <w:pPr>
        <w:spacing w:line="276" w:lineRule="auto"/>
        <w:jc w:val="center"/>
        <w:outlineLvl w:val="0"/>
        <w:rPr>
          <w:rFonts w:ascii="Arial Black" w:hAnsi="Arial Black" w:cs="Arial"/>
          <w:sz w:val="18"/>
          <w:szCs w:val="18"/>
        </w:rPr>
      </w:pPr>
      <w:r>
        <w:rPr>
          <w:rFonts w:cs="Arial"/>
          <w:b/>
          <w:bCs/>
        </w:rPr>
        <w:t xml:space="preserve">REQUEST FOR PROPOSAL: </w:t>
      </w:r>
      <w:r w:rsidR="00241AD7">
        <w:rPr>
          <w:rFonts w:cs="Arial"/>
          <w:b/>
          <w:bCs/>
        </w:rPr>
        <w:t xml:space="preserve">THE APPOINTMENT OF AN EXPERIENCED </w:t>
      </w:r>
      <w:r w:rsidR="00211C45" w:rsidRPr="00A76286">
        <w:rPr>
          <w:rFonts w:cs="Arial"/>
          <w:b/>
          <w:bCs/>
        </w:rPr>
        <w:t>ON-PREM MICROSOFT ACTIVE DIRECTORY(AD) SERVERS/MICROSOFT ACTIVE DIRECTORY (AD) AND MICROSOFT EXCHANGE UPGRADE, MAINTENANCE AND SUPPORT OF SERVERS FOR A PERIOD OF FIVE (5) YEARS</w:t>
      </w: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5472210D" w:rsidR="00233D33" w:rsidRPr="00FB36CF" w:rsidRDefault="00FB36CF" w:rsidP="001C6CE9">
            <w:pPr>
              <w:keepNext w:val="0"/>
              <w:jc w:val="left"/>
              <w:rPr>
                <w:rFonts w:cs="Arial"/>
                <w:highlight w:val="yellow"/>
              </w:rPr>
            </w:pPr>
            <w:r>
              <w:rPr>
                <w:rFonts w:cs="Arial"/>
                <w:color w:val="000000"/>
              </w:rPr>
              <w:t>ATNS/</w:t>
            </w:r>
            <w:r w:rsidR="001C6CE9">
              <w:rPr>
                <w:rFonts w:cs="Arial"/>
                <w:color w:val="000000"/>
              </w:rPr>
              <w:t>RFP04</w:t>
            </w:r>
            <w:r w:rsidR="005C4B46">
              <w:rPr>
                <w:rFonts w:cs="Arial"/>
                <w:color w:val="000000"/>
              </w:rPr>
              <w:t>9</w:t>
            </w:r>
            <w:r w:rsidRPr="00FB36CF">
              <w:rPr>
                <w:rFonts w:cs="Arial"/>
                <w:color w:val="000000"/>
              </w:rPr>
              <w:t>/2021/22</w:t>
            </w:r>
            <w:r w:rsidR="004F21ED">
              <w:rPr>
                <w:rFonts w:cs="Arial"/>
              </w:rPr>
              <w:t>/</w:t>
            </w:r>
            <w:r w:rsidR="001C6CE9">
              <w:rPr>
                <w:rFonts w:cs="Arial"/>
              </w:rPr>
              <w:t xml:space="preserve"> AD Exchange upgrade</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0FFD550F" w:rsidR="00233D33" w:rsidRPr="009F6BDF" w:rsidRDefault="005C4B46" w:rsidP="001C6CE9">
            <w:pPr>
              <w:keepNext w:val="0"/>
              <w:spacing w:before="40" w:after="40"/>
              <w:jc w:val="left"/>
              <w:rPr>
                <w:b/>
                <w:bCs/>
                <w:highlight w:val="yellow"/>
              </w:rPr>
            </w:pPr>
            <w:r>
              <w:rPr>
                <w:b/>
                <w:bCs/>
              </w:rPr>
              <w:t>22</w:t>
            </w:r>
            <w:r w:rsidR="00941FE0">
              <w:rPr>
                <w:b/>
                <w:bCs/>
              </w:rPr>
              <w:t xml:space="preserve"> March 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3FD5C42C" w:rsidR="00233D33" w:rsidRDefault="00233D33" w:rsidP="00640B87">
            <w:pPr>
              <w:keepNext w:val="0"/>
              <w:spacing w:before="40" w:after="40"/>
              <w:jc w:val="left"/>
            </w:pPr>
            <w:r>
              <w:t>1</w:t>
            </w:r>
            <w:r w:rsidR="00751CB1">
              <w:t>2:</w:t>
            </w:r>
            <w:r>
              <w:t>00 (no late</w:t>
            </w:r>
            <w:r w:rsidR="00CD6389">
              <w:t xml:space="preserve"> </w:t>
            </w:r>
            <w:r w:rsidR="00C17AE6">
              <w:t>responses</w:t>
            </w:r>
            <w:r>
              <w:t xml:space="preserve"> will be accepted</w:t>
            </w:r>
            <w:r w:rsidR="00CD6389">
              <w:t>)</w:t>
            </w:r>
          </w:p>
        </w:tc>
      </w:tr>
      <w:tr w:rsidR="00233D33" w14:paraId="3FA71CA4" w14:textId="77777777" w:rsidTr="6D21F959">
        <w:tc>
          <w:tcPr>
            <w:tcW w:w="4536" w:type="dxa"/>
            <w:vAlign w:val="center"/>
          </w:tcPr>
          <w:p w14:paraId="4B7D56D4" w14:textId="0D0888E2" w:rsidR="00233D33" w:rsidRPr="00233D33" w:rsidRDefault="000F66A0" w:rsidP="00C17AE6">
            <w:pPr>
              <w:keepNext w:val="0"/>
              <w:spacing w:before="40" w:after="40"/>
              <w:jc w:val="left"/>
              <w:rPr>
                <w:b/>
              </w:rPr>
            </w:pPr>
            <w:r>
              <w:rPr>
                <w:b/>
              </w:rPr>
              <w:t xml:space="preserve">NON- COMPULSORY </w:t>
            </w:r>
            <w:r w:rsidR="00233D33" w:rsidRPr="00233D33">
              <w:rPr>
                <w:b/>
              </w:rPr>
              <w:t>BRIEFING SESSION</w:t>
            </w:r>
            <w:r w:rsidR="00C17AE6">
              <w:rPr>
                <w:b/>
              </w:rPr>
              <w:t>:</w:t>
            </w:r>
          </w:p>
        </w:tc>
        <w:tc>
          <w:tcPr>
            <w:tcW w:w="4395" w:type="dxa"/>
            <w:vAlign w:val="center"/>
          </w:tcPr>
          <w:p w14:paraId="06D9E14B" w14:textId="5C17B0CF" w:rsidR="00733EEB" w:rsidRDefault="0054641F" w:rsidP="00CD6389">
            <w:pPr>
              <w:keepNext w:val="0"/>
              <w:spacing w:before="40" w:after="40"/>
              <w:jc w:val="left"/>
              <w:rPr>
                <w:lang w:val="en-US"/>
              </w:rPr>
            </w:pPr>
            <w:r w:rsidRPr="0054641F">
              <w:rPr>
                <w:b/>
                <w:lang w:val="en-US"/>
              </w:rPr>
              <w:t>Date:</w:t>
            </w:r>
            <w:r w:rsidR="00187FDB">
              <w:rPr>
                <w:lang w:val="en-US"/>
              </w:rPr>
              <w:t xml:space="preserve"> </w:t>
            </w:r>
            <w:r w:rsidR="005C4B46">
              <w:rPr>
                <w:lang w:val="en-US"/>
              </w:rPr>
              <w:t>04 March</w:t>
            </w:r>
            <w:r w:rsidR="00941FE0">
              <w:rPr>
                <w:lang w:val="en-US"/>
              </w:rPr>
              <w:t xml:space="preserve"> 2022</w:t>
            </w:r>
          </w:p>
          <w:p w14:paraId="0B96D2E7" w14:textId="77777777" w:rsidR="007B6E39" w:rsidRDefault="007B6E39" w:rsidP="00CD6389">
            <w:pPr>
              <w:keepNext w:val="0"/>
              <w:spacing w:before="40" w:after="40"/>
              <w:jc w:val="left"/>
              <w:rPr>
                <w:lang w:val="en-US"/>
              </w:rPr>
            </w:pPr>
          </w:p>
          <w:p w14:paraId="3425ACEE" w14:textId="5F1362D7" w:rsidR="007B6E39" w:rsidRDefault="007B6E39" w:rsidP="00CD6389">
            <w:pPr>
              <w:keepNext w:val="0"/>
              <w:spacing w:before="40" w:after="40"/>
              <w:jc w:val="left"/>
              <w:rPr>
                <w:lang w:val="en-US"/>
              </w:rPr>
            </w:pPr>
            <w:r w:rsidRPr="007B6E39">
              <w:rPr>
                <w:b/>
                <w:lang w:val="en-US"/>
              </w:rPr>
              <w:t>Time:</w:t>
            </w:r>
            <w:r w:rsidR="001C6CE9">
              <w:rPr>
                <w:lang w:val="en-US"/>
              </w:rPr>
              <w:t xml:space="preserve">  1</w:t>
            </w:r>
            <w:r w:rsidR="005C4B46">
              <w:rPr>
                <w:lang w:val="en-US"/>
              </w:rPr>
              <w:t>1am</w:t>
            </w:r>
          </w:p>
          <w:p w14:paraId="122BA53E" w14:textId="77777777" w:rsidR="000F66A0" w:rsidRDefault="000F66A0" w:rsidP="00CD6389">
            <w:pPr>
              <w:keepNext w:val="0"/>
              <w:spacing w:before="40" w:after="40"/>
              <w:jc w:val="left"/>
              <w:rPr>
                <w:lang w:val="en-US"/>
              </w:rPr>
            </w:pPr>
          </w:p>
          <w:p w14:paraId="1B0D6E1A" w14:textId="223DB1C0" w:rsidR="000F66A0" w:rsidRDefault="000F66A0" w:rsidP="000F66A0">
            <w:pPr>
              <w:keepNext w:val="0"/>
              <w:spacing w:before="40" w:after="40"/>
              <w:jc w:val="left"/>
              <w:rPr>
                <w:b/>
                <w:bCs/>
              </w:rPr>
            </w:pPr>
            <w:r w:rsidRPr="000F66A0">
              <w:rPr>
                <w:b/>
                <w:bCs/>
              </w:rPr>
              <w:t xml:space="preserve">Venue: </w:t>
            </w:r>
            <w:r w:rsidRPr="000F66A0">
              <w:t>Microsoft Teams</w:t>
            </w:r>
          </w:p>
          <w:p w14:paraId="33D8DFB4" w14:textId="77777777" w:rsidR="000F66A0" w:rsidRPr="000F66A0" w:rsidRDefault="000F66A0" w:rsidP="000F66A0">
            <w:pPr>
              <w:keepNext w:val="0"/>
              <w:spacing w:before="40" w:after="40"/>
              <w:jc w:val="left"/>
              <w:rPr>
                <w:b/>
                <w:bCs/>
              </w:rPr>
            </w:pPr>
          </w:p>
          <w:p w14:paraId="6E7CAA88" w14:textId="347FB209" w:rsidR="000F66A0" w:rsidRDefault="00E958D9" w:rsidP="003C5957">
            <w:pPr>
              <w:keepNext w:val="0"/>
              <w:spacing w:before="40" w:after="40"/>
              <w:jc w:val="left"/>
            </w:pPr>
            <w:r>
              <w:rPr>
                <w:b/>
                <w:bCs/>
              </w:rPr>
              <w:t>Bidder</w:t>
            </w:r>
            <w:r w:rsidR="000F66A0" w:rsidRPr="000F66A0">
              <w:rPr>
                <w:b/>
                <w:bCs/>
              </w:rPr>
              <w:t>s interested in attending the briefing session must send an e-mail to</w:t>
            </w:r>
            <w:r w:rsidR="000F66A0">
              <w:rPr>
                <w:b/>
                <w:bCs/>
              </w:rPr>
              <w:t xml:space="preserve"> </w:t>
            </w:r>
            <w:hyperlink r:id="rId12" w:history="1">
              <w:r w:rsidR="002C271C" w:rsidRPr="001D6E53">
                <w:rPr>
                  <w:rStyle w:val="Hyperlink"/>
                </w:rPr>
                <w:t>andyn@atns.co.za</w:t>
              </w:r>
            </w:hyperlink>
            <w:r w:rsidR="002A47FA">
              <w:rPr>
                <w:rStyle w:val="Hyperlink"/>
              </w:rPr>
              <w:t xml:space="preserve"> </w:t>
            </w:r>
            <w:r w:rsidR="000F66A0">
              <w:rPr>
                <w:b/>
                <w:bCs/>
              </w:rPr>
              <w:t>copy</w:t>
            </w:r>
            <w:r w:rsidR="000F66A0" w:rsidRPr="000F66A0">
              <w:rPr>
                <w:b/>
                <w:bCs/>
              </w:rPr>
              <w:t xml:space="preserve"> </w:t>
            </w:r>
            <w:hyperlink r:id="rId13" w:history="1">
              <w:r w:rsidR="002A47FA" w:rsidRPr="007E2023">
                <w:rPr>
                  <w:rStyle w:val="Hyperlink"/>
                  <w:b/>
                  <w:bCs/>
                </w:rPr>
                <w:t>tenders@atns.co.za</w:t>
              </w:r>
            </w:hyperlink>
            <w:r w:rsidR="000F66A0">
              <w:rPr>
                <w:b/>
                <w:bCs/>
              </w:rPr>
              <w:t xml:space="preserve">by the </w:t>
            </w:r>
            <w:r w:rsidR="005C4B46">
              <w:rPr>
                <w:b/>
                <w:bCs/>
              </w:rPr>
              <w:t>0</w:t>
            </w:r>
            <w:r w:rsidR="00E979AE">
              <w:rPr>
                <w:b/>
                <w:bCs/>
              </w:rPr>
              <w:t>3</w:t>
            </w:r>
            <w:r w:rsidR="005C4B46">
              <w:rPr>
                <w:b/>
                <w:bCs/>
              </w:rPr>
              <w:t xml:space="preserve"> March</w:t>
            </w:r>
            <w:r w:rsidR="000E2355">
              <w:rPr>
                <w:b/>
                <w:bCs/>
              </w:rPr>
              <w:t xml:space="preserve"> 202</w:t>
            </w:r>
            <w:r w:rsidR="005C4B46">
              <w:rPr>
                <w:b/>
                <w:bCs/>
              </w:rPr>
              <w:t>2</w:t>
            </w:r>
            <w:r w:rsidR="000E2355">
              <w:rPr>
                <w:b/>
                <w:bCs/>
              </w:rPr>
              <w:t xml:space="preserve"> at 16h00</w:t>
            </w:r>
            <w:r w:rsidR="000F66A0" w:rsidRPr="000F66A0">
              <w:rPr>
                <w:b/>
                <w:bCs/>
              </w:rPr>
              <w:t xml:space="preserve"> and</w:t>
            </w:r>
            <w:r w:rsidR="00941FE0">
              <w:rPr>
                <w:b/>
                <w:bCs/>
              </w:rPr>
              <w:t xml:space="preserve"> the</w:t>
            </w:r>
            <w:r w:rsidR="000F66A0" w:rsidRPr="000F66A0">
              <w:rPr>
                <w:b/>
                <w:bCs/>
              </w:rPr>
              <w:t xml:space="preserve">  link will be provided.</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5D0D3E">
            <w:pPr>
              <w:keepNext w:val="0"/>
              <w:numPr>
                <w:ilvl w:val="0"/>
                <w:numId w:val="52"/>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rsidP="005D0D3E">
            <w:pPr>
              <w:keepNext w:val="0"/>
              <w:numPr>
                <w:ilvl w:val="0"/>
                <w:numId w:val="52"/>
              </w:numPr>
              <w:spacing w:line="276" w:lineRule="auto"/>
              <w:contextualSpacing/>
              <w:jc w:val="left"/>
              <w:rPr>
                <w:rFonts w:eastAsia="Calibri" w:cs="Arial"/>
              </w:rPr>
            </w:pPr>
            <w:r w:rsidRPr="000A626C">
              <w:rPr>
                <w:rFonts w:eastAsia="Calibri" w:cs="Arial"/>
              </w:rPr>
              <w:t>Company Registration Documents</w:t>
            </w:r>
          </w:p>
          <w:p w14:paraId="56C68825" w14:textId="7A5EEE16" w:rsidR="00896AA4" w:rsidRPr="00391EE9" w:rsidRDefault="000A626C" w:rsidP="005D0D3E">
            <w:pPr>
              <w:keepNext w:val="0"/>
              <w:numPr>
                <w:ilvl w:val="0"/>
                <w:numId w:val="52"/>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7E7145C8" w:rsidR="009D7300" w:rsidRPr="00CD6389" w:rsidRDefault="00211C45" w:rsidP="00941FE0">
            <w:pPr>
              <w:spacing w:line="276" w:lineRule="auto"/>
              <w:jc w:val="left"/>
              <w:outlineLvl w:val="0"/>
              <w:rPr>
                <w:rFonts w:cs="Arial"/>
                <w:b/>
                <w:bCs/>
              </w:rPr>
            </w:pPr>
            <w:r w:rsidRPr="00A76286">
              <w:rPr>
                <w:rFonts w:cs="Arial"/>
                <w:b/>
                <w:bCs/>
              </w:rPr>
              <w:t>ON-PREM MICROSOFT ACTIVE DIRECTORY(AD) SERVERS/MICROSOFT ACTIVE DIRECTORY (AD) AND MICROSOFT EXCHANGE UPGRADE, MAINTENANCE AND SUPPORT OF SERVERS FOR A PERIOD OF FIVE (5) YEAR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lastRenderedPageBreak/>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4"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Default="009F6BDF" w:rsidP="009F6BDF">
            <w:pPr>
              <w:rPr>
                <w:rFonts w:cs="Arial"/>
                <w:bCs/>
              </w:rPr>
            </w:pPr>
          </w:p>
          <w:p w14:paraId="0C847806" w14:textId="2BA34124" w:rsidR="009F6BDF" w:rsidRPr="00F26307" w:rsidRDefault="009F6BDF" w:rsidP="009F6BDF">
            <w:pPr>
              <w:rPr>
                <w:rFonts w:cs="Arial"/>
                <w:bCs/>
              </w:rPr>
            </w:pPr>
            <w:r w:rsidRPr="00F26307">
              <w:rPr>
                <w:rFonts w:cs="Arial"/>
                <w:bCs/>
              </w:rPr>
              <w:t>ATNS Company Limited,</w:t>
            </w:r>
          </w:p>
          <w:p w14:paraId="50FD44C3" w14:textId="77777777" w:rsidR="009F6BDF" w:rsidRPr="00F26307" w:rsidRDefault="009F6BDF" w:rsidP="009F6BDF">
            <w:pPr>
              <w:rPr>
                <w:rFonts w:cs="Arial"/>
                <w:bCs/>
              </w:rPr>
            </w:pPr>
            <w:r w:rsidRPr="00F26307">
              <w:rPr>
                <w:rFonts w:cs="Arial"/>
                <w:bCs/>
              </w:rPr>
              <w:t>Eastgate Office Park, Block C,</w:t>
            </w:r>
          </w:p>
          <w:p w14:paraId="1F43CABA" w14:textId="77777777" w:rsidR="009F6BDF" w:rsidRPr="00F26307" w:rsidRDefault="009F6BDF" w:rsidP="009F6BDF">
            <w:pPr>
              <w:rPr>
                <w:rFonts w:cs="Arial"/>
                <w:bCs/>
              </w:rPr>
            </w:pPr>
            <w:r w:rsidRPr="00F26307">
              <w:rPr>
                <w:rFonts w:cs="Arial"/>
                <w:bCs/>
              </w:rPr>
              <w:t>South Boulevard Road,</w:t>
            </w:r>
          </w:p>
          <w:p w14:paraId="06C50BE7" w14:textId="77777777" w:rsidR="009F6BDF" w:rsidRDefault="009F6BDF" w:rsidP="009F6BDF">
            <w:pPr>
              <w:rPr>
                <w:rFonts w:cs="Arial"/>
                <w:bCs/>
              </w:rPr>
            </w:pPr>
            <w:r w:rsidRPr="00F26307">
              <w:rPr>
                <w:rFonts w:cs="Arial"/>
                <w:bCs/>
              </w:rPr>
              <w:t>Bruma,2298</w:t>
            </w:r>
          </w:p>
          <w:p w14:paraId="50665796" w14:textId="0320B856" w:rsidR="009F6BDF" w:rsidRDefault="009F6BDF" w:rsidP="009F6BDF">
            <w:pPr>
              <w:rPr>
                <w:rFonts w:cs="Arial"/>
                <w:bCs/>
              </w:rPr>
            </w:pPr>
          </w:p>
          <w:p w14:paraId="14D0DC61" w14:textId="77777777" w:rsidR="009F6BDF" w:rsidRDefault="009F6BDF" w:rsidP="009F6BDF">
            <w:pPr>
              <w:rPr>
                <w:rFonts w:cs="Arial"/>
                <w:bCs/>
              </w:rPr>
            </w:pPr>
          </w:p>
          <w:p w14:paraId="013AF7F4" w14:textId="6F3277E9" w:rsidR="009F6BDF" w:rsidRDefault="009F6BDF" w:rsidP="009F6BDF">
            <w:pPr>
              <w:rPr>
                <w:rFonts w:cs="Arial"/>
                <w:bCs/>
              </w:rPr>
            </w:pPr>
            <w:r>
              <w:rPr>
                <w:rFonts w:cs="Arial"/>
                <w:bCs/>
              </w:rPr>
              <w:t>OR</w:t>
            </w:r>
          </w:p>
          <w:p w14:paraId="7E2F2146" w14:textId="77777777" w:rsidR="009F6BDF" w:rsidRDefault="009F6BDF" w:rsidP="009F6BDF">
            <w:pPr>
              <w:rPr>
                <w:rFonts w:cs="Arial"/>
                <w:bCs/>
              </w:rPr>
            </w:pPr>
          </w:p>
          <w:p w14:paraId="4E46F2AD" w14:textId="0C9C5093" w:rsidR="009F6BDF" w:rsidRDefault="009F6BDF" w:rsidP="009F6BDF">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w:t>
            </w:r>
            <w:r w:rsidR="002A47FA">
              <w:t xml:space="preserve">and copy </w:t>
            </w:r>
            <w:hyperlink r:id="rId15" w:history="1">
              <w:r w:rsidR="002C271C" w:rsidRPr="001D6E53">
                <w:rPr>
                  <w:rStyle w:val="Hyperlink"/>
                </w:rPr>
                <w:t>andyn@atns.co.za</w:t>
              </w:r>
            </w:hyperlink>
            <w:r w:rsidR="002A47FA">
              <w:t xml:space="preserve"> </w:t>
            </w:r>
            <w:r>
              <w:t xml:space="preserve">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w:t>
            </w:r>
            <w:r w:rsidRPr="00C31D2E">
              <w:rPr>
                <w:bCs/>
                <w:lang w:val="en-US"/>
              </w:rPr>
              <w:t xml:space="preserve">online. </w:t>
            </w:r>
            <w:r w:rsidR="00721F60" w:rsidRPr="00C31D2E">
              <w:rPr>
                <w:bCs/>
                <w:lang w:val="en-US"/>
              </w:rPr>
              <w:t xml:space="preserve">A request must be sent </w:t>
            </w:r>
            <w:r w:rsidR="00721F60" w:rsidRPr="00C31D2E">
              <w:rPr>
                <w:b/>
                <w:lang w:val="en-US"/>
              </w:rPr>
              <w:t>n</w:t>
            </w:r>
            <w:r w:rsidR="000C5E9D" w:rsidRPr="00C31D2E">
              <w:rPr>
                <w:b/>
                <w:lang w:val="en-US"/>
              </w:rPr>
              <w:t>o later than</w:t>
            </w:r>
            <w:r w:rsidR="00941FE0">
              <w:rPr>
                <w:b/>
                <w:lang w:val="en-US"/>
              </w:rPr>
              <w:t xml:space="preserve"> </w:t>
            </w:r>
            <w:r w:rsidR="005C4B46">
              <w:rPr>
                <w:b/>
                <w:lang w:val="en-US"/>
              </w:rPr>
              <w:t xml:space="preserve">15 March </w:t>
            </w:r>
            <w:r w:rsidR="002C0F2E">
              <w:rPr>
                <w:b/>
                <w:lang w:val="en-US"/>
              </w:rPr>
              <w:t>2022</w:t>
            </w:r>
            <w:r w:rsidR="000315F2" w:rsidRPr="00C31D2E">
              <w:rPr>
                <w:b/>
                <w:lang w:val="en-US"/>
              </w:rPr>
              <w:t xml:space="preserve"> at 1</w:t>
            </w:r>
            <w:r w:rsidR="00C31D2E">
              <w:rPr>
                <w:b/>
                <w:lang w:val="en-US"/>
              </w:rPr>
              <w:t>6</w:t>
            </w:r>
            <w:r w:rsidR="000315F2" w:rsidRPr="00C31D2E">
              <w:rPr>
                <w:b/>
                <w:lang w:val="en-US"/>
              </w:rPr>
              <w:t>h00</w:t>
            </w:r>
          </w:p>
          <w:p w14:paraId="719E0839" w14:textId="02DF7704" w:rsidR="009F6BDF"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FC366F" w:rsidP="009F6BDF">
            <w:pPr>
              <w:keepNext w:val="0"/>
              <w:spacing w:before="40" w:after="40"/>
              <w:jc w:val="left"/>
            </w:pPr>
            <w:hyperlink r:id="rId16"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lastRenderedPageBreak/>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665029E5" w14:textId="77777777" w:rsidR="00C17AE6" w:rsidRDefault="00C17AE6" w:rsidP="00C17AE6">
      <w:pPr>
        <w:keepNext w:val="0"/>
        <w:jc w:val="left"/>
      </w:pPr>
    </w:p>
    <w:p w14:paraId="2C6430DA" w14:textId="77777777" w:rsidR="00C17AE6" w:rsidRDefault="00C17AE6" w:rsidP="00C17AE6">
      <w:pPr>
        <w:keepNext w:val="0"/>
        <w:jc w:val="left"/>
      </w:pPr>
    </w:p>
    <w:p w14:paraId="1AB2DBF0" w14:textId="77777777" w:rsidR="00C17AE6" w:rsidRDefault="00C17AE6" w:rsidP="00C17AE6">
      <w:pPr>
        <w:keepNext w:val="0"/>
        <w:jc w:val="left"/>
      </w:pPr>
    </w:p>
    <w:p w14:paraId="5AAC3744" w14:textId="77777777" w:rsidR="00C17AE6" w:rsidRDefault="00C17AE6" w:rsidP="008D5399"/>
    <w:p w14:paraId="1BD10492" w14:textId="77777777" w:rsidR="00C90FE9" w:rsidRDefault="00C90FE9"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77777777" w:rsidR="008D5399" w:rsidRPr="00720ECE" w:rsidRDefault="008D5399" w:rsidP="003F7DD7">
            <w:pPr>
              <w:keepNext w:val="0"/>
              <w:spacing w:before="40" w:after="40"/>
              <w:jc w:val="center"/>
              <w:rPr>
                <w:b/>
                <w:sz w:val="22"/>
                <w:szCs w:val="22"/>
              </w:rPr>
            </w:pPr>
            <w:r w:rsidRPr="00720ECE">
              <w:rPr>
                <w:b/>
                <w:sz w:val="22"/>
                <w:szCs w:val="22"/>
              </w:rPr>
              <w:t xml:space="preserve">HAS AN ORIGINAL VALID TAX CLEARANCE CERTIFICAT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77777777" w:rsidR="00C17AE6" w:rsidRDefault="00C17AE6" w:rsidP="00C17AE6">
      <w:pPr>
        <w:keepNext w:val="0"/>
        <w:jc w:val="left"/>
      </w:pPr>
    </w:p>
    <w:tbl>
      <w:tblPr>
        <w:tblStyle w:val="TableGrid"/>
        <w:tblW w:w="0" w:type="auto"/>
        <w:tblInd w:w="108" w:type="dxa"/>
        <w:tblLook w:val="04A0" w:firstRow="1" w:lastRow="0" w:firstColumn="1" w:lastColumn="0" w:noHBand="0" w:noVBand="1"/>
      </w:tblPr>
      <w:tblGrid>
        <w:gridCol w:w="3175"/>
        <w:gridCol w:w="5664"/>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r w:rsidR="00E958D9">
        <w:rPr>
          <w:b/>
        </w:rPr>
        <w:t>BIDDER</w:t>
      </w:r>
      <w:r w:rsidRPr="00720ECE">
        <w:rPr>
          <w:b/>
        </w:rPr>
        <w:t>:</w:t>
      </w:r>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SIGNED:----------------------------------------------------------------</w:t>
      </w:r>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00FF53E9"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4530D346" w14:textId="236A5D03"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7D25F114" w14:textId="1AADDFDE"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339E8580" w14:textId="0122F0A0"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63745571" w14:textId="28C32E9F"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00FEB702" w14:textId="51421BC1"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46BF6ADE" w14:textId="7023DBC3"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442241">
          <w:rPr>
            <w:noProof/>
            <w:webHidden/>
          </w:rPr>
          <w:t>13</w:t>
        </w:r>
        <w:r w:rsidR="00C226F4">
          <w:rPr>
            <w:noProof/>
            <w:webHidden/>
          </w:rPr>
          <w:fldChar w:fldCharType="end"/>
        </w:r>
      </w:hyperlink>
    </w:p>
    <w:p w14:paraId="3873A7C2" w14:textId="25ABB706"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47F78C00" w14:textId="59A2C135"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7EC2C39F" w14:textId="10FB0767"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10D7B2FC" w14:textId="02E5254F"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3DFA29B7" w14:textId="23BAAA46"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442241">
          <w:rPr>
            <w:noProof/>
            <w:webHidden/>
          </w:rPr>
          <w:t>15</w:t>
        </w:r>
        <w:r w:rsidR="00C226F4">
          <w:rPr>
            <w:noProof/>
            <w:webHidden/>
          </w:rPr>
          <w:fldChar w:fldCharType="end"/>
        </w:r>
      </w:hyperlink>
    </w:p>
    <w:p w14:paraId="411F25DA" w14:textId="1C2B8223"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62FBE3E6" w14:textId="5956FB0D"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7462E83C" w14:textId="47BA2310"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442241">
          <w:rPr>
            <w:noProof/>
            <w:webHidden/>
          </w:rPr>
          <w:t>17</w:t>
        </w:r>
        <w:r w:rsidR="00C226F4">
          <w:rPr>
            <w:noProof/>
            <w:webHidden/>
          </w:rPr>
          <w:fldChar w:fldCharType="end"/>
        </w:r>
      </w:hyperlink>
    </w:p>
    <w:p w14:paraId="11744567" w14:textId="100893AF"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49740C8" w14:textId="58C87B34"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299D139F" w14:textId="7F65FC88"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0A0681DF" w14:textId="4255F992"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6B109F3" w14:textId="75BA6584"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40D7831F" w14:textId="3A7346D5"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26CE1FEB" w14:textId="55AA80D6"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4CAB442D" w14:textId="4CFF1366"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616348F7" w14:textId="137B6AF8"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38F304AC" w14:textId="657D8FF2"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5E070543" w14:textId="5D09B01F"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4E61BFD1" w14:textId="10604120" w:rsidR="00C226F4" w:rsidRDefault="00FC366F">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THE PREFERENTIAL PROCUREMENT REGULATIONS,</w:t>
        </w:r>
        <w:r w:rsidR="00C226F4" w:rsidRPr="00C31D2E">
          <w:rPr>
            <w:rStyle w:val="Hyperlink"/>
            <w:noProof/>
            <w:color w:val="auto"/>
          </w:rPr>
          <w:t xml:space="preserve"> 201</w:t>
        </w:r>
        <w:r w:rsidR="00687E16" w:rsidRPr="00C31D2E">
          <w:rPr>
            <w:rStyle w:val="Hyperlink"/>
            <w:noProof/>
            <w:color w:val="auto"/>
          </w:rPr>
          <w:t>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1708A505" w14:textId="73770762"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442241">
          <w:rPr>
            <w:noProof/>
            <w:webHidden/>
          </w:rPr>
          <w:t>23</w:t>
        </w:r>
        <w:r w:rsidR="00C226F4">
          <w:rPr>
            <w:noProof/>
            <w:webHidden/>
          </w:rPr>
          <w:fldChar w:fldCharType="end"/>
        </w:r>
      </w:hyperlink>
    </w:p>
    <w:p w14:paraId="41AF8077" w14:textId="4F24C16B" w:rsidR="00C226F4" w:rsidRDefault="00FC366F">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04E0324C" w14:textId="0199712B" w:rsidR="00C226F4" w:rsidRDefault="00FC366F">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7F631A7" w14:textId="1EF43714" w:rsidR="00C226F4" w:rsidRDefault="00FC366F">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ADB954F" w14:textId="6C54ADA2"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442241">
          <w:rPr>
            <w:noProof/>
            <w:webHidden/>
          </w:rPr>
          <w:t>30</w:t>
        </w:r>
        <w:r w:rsidR="00C226F4">
          <w:rPr>
            <w:noProof/>
            <w:webHidden/>
          </w:rPr>
          <w:fldChar w:fldCharType="end"/>
        </w:r>
      </w:hyperlink>
    </w:p>
    <w:p w14:paraId="44FBAFAC" w14:textId="25D70525"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442241">
          <w:rPr>
            <w:noProof/>
            <w:webHidden/>
          </w:rPr>
          <w:t>32</w:t>
        </w:r>
        <w:r w:rsidR="00C226F4">
          <w:rPr>
            <w:noProof/>
            <w:webHidden/>
          </w:rPr>
          <w:fldChar w:fldCharType="end"/>
        </w:r>
      </w:hyperlink>
    </w:p>
    <w:p w14:paraId="068F2744" w14:textId="5814FEAF"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442241">
          <w:rPr>
            <w:noProof/>
            <w:webHidden/>
          </w:rPr>
          <w:t>34</w:t>
        </w:r>
        <w:r w:rsidR="00C226F4">
          <w:rPr>
            <w:noProof/>
            <w:webHidden/>
          </w:rPr>
          <w:fldChar w:fldCharType="end"/>
        </w:r>
      </w:hyperlink>
    </w:p>
    <w:p w14:paraId="3CE1FDA5" w14:textId="729A4137"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442241">
          <w:rPr>
            <w:noProof/>
            <w:webHidden/>
          </w:rPr>
          <w:t>35</w:t>
        </w:r>
        <w:r w:rsidR="00C226F4">
          <w:rPr>
            <w:noProof/>
            <w:webHidden/>
          </w:rPr>
          <w:fldChar w:fldCharType="end"/>
        </w:r>
      </w:hyperlink>
    </w:p>
    <w:p w14:paraId="44CC87A5" w14:textId="73EB9979"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757CA393" w14:textId="2D3F2A29"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499C280D" w14:textId="3F6074DC" w:rsidR="00C226F4" w:rsidRDefault="00FC366F">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06B95910" w14:textId="4C39CB41" w:rsidR="00C226F4" w:rsidRDefault="00FC366F">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442241">
          <w:rPr>
            <w:noProof/>
            <w:webHidden/>
          </w:rPr>
          <w:t>39</w:t>
        </w:r>
        <w:r w:rsidR="00C226F4">
          <w:rPr>
            <w:noProof/>
            <w:webHidden/>
          </w:rPr>
          <w:fldChar w:fldCharType="end"/>
        </w:r>
      </w:hyperlink>
    </w:p>
    <w:p w14:paraId="2E748131" w14:textId="5157777F"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2C271C">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1" w:name="_Toc480431105"/>
      <w:bookmarkStart w:id="2" w:name="_Toc31034125"/>
      <w:r w:rsidRPr="00501AC7">
        <w:t xml:space="preserve">GENERAL INFORMATION AND INSTRUCTIONS TO </w:t>
      </w:r>
      <w:r w:rsidR="00E958D9">
        <w:t>BIDDER</w:t>
      </w:r>
      <w:r w:rsidRPr="00501AC7">
        <w:t>S</w:t>
      </w:r>
      <w:bookmarkEnd w:id="1"/>
      <w:bookmarkEnd w:id="2"/>
    </w:p>
    <w:p w14:paraId="66F30D70" w14:textId="77777777" w:rsidR="00E90456" w:rsidRPr="00D87F13" w:rsidRDefault="00E90456" w:rsidP="00BE7363"/>
    <w:p w14:paraId="53F4660E" w14:textId="1C80B393" w:rsidR="00E90456" w:rsidRPr="00D87F13" w:rsidRDefault="00E90456" w:rsidP="005D0D3E">
      <w:pPr>
        <w:pStyle w:val="ListParagraph"/>
        <w:numPr>
          <w:ilvl w:val="1"/>
          <w:numId w:val="63"/>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6857F257"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 xml:space="preserve">’s offer meets the requirement.  </w:t>
      </w:r>
      <w:r w:rsidR="00E958D9">
        <w:rPr>
          <w:rFonts w:cs="Arial"/>
        </w:rPr>
        <w:t>BIDDER</w:t>
      </w:r>
      <w:r w:rsidRPr="00480BE2">
        <w:rPr>
          <w:rFonts w:cs="Arial"/>
        </w:rPr>
        <w:t xml:space="preserve">’s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10F8D697"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s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354D104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5D0D3E">
      <w:pPr>
        <w:pStyle w:val="Heading2"/>
        <w:numPr>
          <w:ilvl w:val="1"/>
          <w:numId w:val="63"/>
        </w:numPr>
        <w:ind w:left="851" w:hanging="851"/>
        <w:rPr>
          <w:lang w:val="en-GB"/>
        </w:rPr>
      </w:pPr>
      <w:bookmarkStart w:id="3" w:name="_Toc480431106"/>
      <w:bookmarkStart w:id="4" w:name="_Toc31034126"/>
      <w:r w:rsidRPr="341E7C72">
        <w:rPr>
          <w:lang w:val="en-GB"/>
        </w:rPr>
        <w:t>Background and Introduction</w:t>
      </w:r>
      <w:bookmarkEnd w:id="3"/>
      <w:bookmarkEnd w:id="4"/>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navigation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w:t>
      </w:r>
      <w:r w:rsidRPr="00501AC7">
        <w:rPr>
          <w:lang w:val="en-GB"/>
        </w:rPr>
        <w:lastRenderedPageBreak/>
        <w:t>The company operates at 21 aerodromes within the country, including OR Tambo, Cape Town and King Shaka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Our Mission is to provide safe, expeditious and efficient air traffic management solutions and associated services, whilst ensuring long-term economic, social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5" w:name="_Hlk77420333"/>
      <w:r w:rsidRPr="00C90500">
        <w:rPr>
          <w:lang w:val="en-GB"/>
        </w:rPr>
        <w:t>Our business is driven through our embedded Values, being:</w:t>
      </w:r>
    </w:p>
    <w:p w14:paraId="4D7534F4" w14:textId="77777777" w:rsidR="00640B87" w:rsidRPr="00C90500" w:rsidRDefault="00640B87" w:rsidP="005D0D3E">
      <w:pPr>
        <w:pStyle w:val="BodyText"/>
        <w:numPr>
          <w:ilvl w:val="0"/>
          <w:numId w:val="38"/>
        </w:numPr>
        <w:rPr>
          <w:lang w:val="en-GB"/>
        </w:rPr>
      </w:pPr>
      <w:r w:rsidRPr="00C90500">
        <w:rPr>
          <w:lang w:val="en-GB"/>
        </w:rPr>
        <w:t>Accountability</w:t>
      </w:r>
    </w:p>
    <w:p w14:paraId="247D5CB8" w14:textId="77777777" w:rsidR="00640B87" w:rsidRPr="00C90500" w:rsidRDefault="00640B87" w:rsidP="005D0D3E">
      <w:pPr>
        <w:pStyle w:val="BodyText"/>
        <w:numPr>
          <w:ilvl w:val="0"/>
          <w:numId w:val="38"/>
        </w:numPr>
        <w:rPr>
          <w:lang w:val="en-GB"/>
        </w:rPr>
      </w:pPr>
      <w:r w:rsidRPr="00C90500">
        <w:rPr>
          <w:lang w:val="en-GB"/>
        </w:rPr>
        <w:t>Safety and customer service</w:t>
      </w:r>
    </w:p>
    <w:p w14:paraId="785ABDC8" w14:textId="77777777" w:rsidR="00640B87" w:rsidRPr="00C90500" w:rsidRDefault="00640B87" w:rsidP="005D0D3E">
      <w:pPr>
        <w:pStyle w:val="BodyText"/>
        <w:numPr>
          <w:ilvl w:val="0"/>
          <w:numId w:val="38"/>
        </w:numPr>
        <w:rPr>
          <w:lang w:val="en-GB"/>
        </w:rPr>
      </w:pPr>
      <w:r w:rsidRPr="00C90500">
        <w:rPr>
          <w:lang w:val="en-GB"/>
        </w:rPr>
        <w:t>Continuous improvement and innovation</w:t>
      </w:r>
    </w:p>
    <w:p w14:paraId="4C2F91AC" w14:textId="77777777" w:rsidR="00640B87" w:rsidRPr="00C90500" w:rsidRDefault="00640B87" w:rsidP="005D0D3E">
      <w:pPr>
        <w:pStyle w:val="BodyText"/>
        <w:numPr>
          <w:ilvl w:val="0"/>
          <w:numId w:val="38"/>
        </w:numPr>
        <w:rPr>
          <w:lang w:val="en-GB"/>
        </w:rPr>
      </w:pPr>
      <w:r w:rsidRPr="00C90500">
        <w:rPr>
          <w:lang w:val="en-GB"/>
        </w:rPr>
        <w:t>Employee engagement and development</w:t>
      </w:r>
    </w:p>
    <w:p w14:paraId="57F4629A" w14:textId="77777777" w:rsidR="00640B87" w:rsidRPr="00C90500" w:rsidRDefault="00640B87" w:rsidP="005D0D3E">
      <w:pPr>
        <w:pStyle w:val="BodyText"/>
        <w:numPr>
          <w:ilvl w:val="0"/>
          <w:numId w:val="38"/>
        </w:numPr>
        <w:rPr>
          <w:lang w:val="en-GB"/>
        </w:rPr>
      </w:pPr>
      <w:r w:rsidRPr="00C90500">
        <w:rPr>
          <w:lang w:val="en-GB"/>
        </w:rPr>
        <w:t>Fairness and consistency</w:t>
      </w:r>
    </w:p>
    <w:p w14:paraId="55779618" w14:textId="77777777" w:rsidR="0096618E" w:rsidRDefault="00640B87" w:rsidP="005D0D3E">
      <w:pPr>
        <w:pStyle w:val="BodyText"/>
        <w:numPr>
          <w:ilvl w:val="0"/>
          <w:numId w:val="38"/>
        </w:numPr>
        <w:rPr>
          <w:lang w:val="en-GB"/>
        </w:rPr>
      </w:pPr>
      <w:r w:rsidRPr="0096618E">
        <w:rPr>
          <w:lang w:val="en-GB"/>
        </w:rPr>
        <w:t>Open and effective communication</w:t>
      </w:r>
    </w:p>
    <w:bookmarkEnd w:id="5"/>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 xml:space="preserve">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w:t>
      </w:r>
      <w:r w:rsidRPr="0096618E">
        <w:rPr>
          <w:lang w:val="en-GB"/>
        </w:rPr>
        <w:lastRenderedPageBreak/>
        <w:t>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40016A">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5D0D3E">
      <w:pPr>
        <w:pStyle w:val="BodyText"/>
        <w:numPr>
          <w:ilvl w:val="0"/>
          <w:numId w:val="39"/>
        </w:numPr>
        <w:rPr>
          <w:lang w:val="en-GB"/>
        </w:rPr>
      </w:pPr>
      <w:r w:rsidRPr="00C90500">
        <w:rPr>
          <w:lang w:val="en-GB"/>
        </w:rPr>
        <w:t>Communications, navigation and surveillance (CNS) infrastructure.</w:t>
      </w:r>
    </w:p>
    <w:p w14:paraId="1BC2304F" w14:textId="77777777" w:rsidR="00640B87" w:rsidRPr="00C90500" w:rsidRDefault="00640B87" w:rsidP="005D0D3E">
      <w:pPr>
        <w:pStyle w:val="BodyText"/>
        <w:numPr>
          <w:ilvl w:val="0"/>
          <w:numId w:val="39"/>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5D0D3E">
      <w:pPr>
        <w:pStyle w:val="BodyText"/>
        <w:numPr>
          <w:ilvl w:val="0"/>
          <w:numId w:val="39"/>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w:t>
      </w:r>
      <w:r w:rsidRPr="00C90500">
        <w:rPr>
          <w:lang w:val="en-GB"/>
        </w:rPr>
        <w:lastRenderedPageBreak/>
        <w:t>also enable ATNS to enter into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7"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5D0D3E">
      <w:pPr>
        <w:pStyle w:val="Heading2"/>
        <w:numPr>
          <w:ilvl w:val="1"/>
          <w:numId w:val="63"/>
        </w:numPr>
        <w:rPr>
          <w:lang w:val="en-GB"/>
        </w:rPr>
      </w:pPr>
      <w:r w:rsidRPr="009D6C3A">
        <w:rPr>
          <w:lang w:val="en-GB"/>
        </w:rPr>
        <w:tab/>
      </w:r>
      <w:bookmarkStart w:id="6" w:name="_Toc480431107"/>
      <w:bookmarkStart w:id="7" w:name="_Toc31034127"/>
      <w:r w:rsidRPr="009D6C3A">
        <w:rPr>
          <w:lang w:val="en-GB"/>
        </w:rPr>
        <w:t>Purpose of the Bid</w:t>
      </w:r>
      <w:bookmarkEnd w:id="6"/>
      <w:bookmarkEnd w:id="7"/>
    </w:p>
    <w:p w14:paraId="668EDD13" w14:textId="7E57EABD" w:rsidR="00D17047" w:rsidRPr="00211C45" w:rsidRDefault="00211C45" w:rsidP="009D6C3A">
      <w:pPr>
        <w:pStyle w:val="BodyText"/>
        <w:rPr>
          <w:lang w:val="en-GB"/>
        </w:rPr>
      </w:pPr>
      <w:r w:rsidRPr="00211C45">
        <w:rPr>
          <w:rFonts w:cs="Arial"/>
          <w:bCs w:val="0"/>
        </w:rPr>
        <w:t>ON-PREM MICROSOFT ACTIVE DIRECTORY(AD) SERVERS/MICROSOFT ACTIVE DIRECTORY (AD) AND MICROSOFT EXCHANGE UPGRADE, MAINTENANCE AND SUPPORT OF SERVERS FOR A PERIOD OF FIVE (5) YEARS</w:t>
      </w:r>
      <w:r w:rsidR="002C0F2E">
        <w:rPr>
          <w:rFonts w:cs="Arial"/>
          <w:bCs w:val="0"/>
        </w:rPr>
        <w:t>.</w:t>
      </w: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5D0D3E">
      <w:pPr>
        <w:pStyle w:val="Heading2"/>
        <w:numPr>
          <w:ilvl w:val="1"/>
          <w:numId w:val="63"/>
        </w:numPr>
        <w:shd w:val="clear" w:color="auto" w:fill="D9D9D9" w:themeFill="background1" w:themeFillShade="D9"/>
        <w:rPr>
          <w:lang w:val="en-GB"/>
        </w:rPr>
      </w:pPr>
      <w:r w:rsidRPr="00B2297F">
        <w:rPr>
          <w:lang w:val="en-GB"/>
        </w:rPr>
        <w:tab/>
      </w:r>
      <w:bookmarkStart w:id="8" w:name="_Toc480431108"/>
      <w:bookmarkStart w:id="9" w:name="_Toc31034128"/>
      <w:r w:rsidR="00FD1D18" w:rsidRPr="00C44638">
        <w:rPr>
          <w:lang w:val="en-GB"/>
        </w:rPr>
        <w:t>Acquisition</w:t>
      </w:r>
      <w:r w:rsidR="005E12A9" w:rsidRPr="00C44638">
        <w:rPr>
          <w:lang w:val="en-GB"/>
        </w:rPr>
        <w:t xml:space="preserve"> </w:t>
      </w:r>
      <w:r w:rsidR="00FD1D18" w:rsidRPr="00C44638">
        <w:rPr>
          <w:lang w:val="en-GB"/>
        </w:rPr>
        <w:t>strategy</w:t>
      </w:r>
      <w:bookmarkEnd w:id="8"/>
      <w:bookmarkEnd w:id="9"/>
    </w:p>
    <w:p w14:paraId="37E4DA43" w14:textId="404A158A"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 and support of the project. Suppliers that do not meet the Preferential Procurement requirements must partner with a local supplier that meets the requirements in the form of a joint venture</w:t>
      </w:r>
      <w:r w:rsidR="005506E9">
        <w:rPr>
          <w:b/>
          <w:bCs/>
          <w:lang w:val="en-GB"/>
        </w:rPr>
        <w:t>.</w:t>
      </w:r>
    </w:p>
    <w:p w14:paraId="6195FBE1" w14:textId="77777777" w:rsidR="00B70A5F" w:rsidRDefault="00B70A5F" w:rsidP="00FD1D18">
      <w:pPr>
        <w:pStyle w:val="ListParagraph"/>
        <w:numPr>
          <w:ilvl w:val="0"/>
          <w:numId w:val="0"/>
        </w:numPr>
        <w:ind w:left="2160"/>
        <w:rPr>
          <w:lang w:val="en-GB"/>
        </w:rPr>
        <w:sectPr w:rsidR="00B70A5F" w:rsidSect="00D12444">
          <w:headerReference w:type="default" r:id="rId18"/>
          <w:footerReference w:type="default" r:id="rId19"/>
          <w:pgSz w:w="11906" w:h="16838" w:code="9"/>
          <w:pgMar w:top="0" w:right="1531" w:bottom="1890" w:left="1418" w:header="360" w:footer="4" w:gutter="0"/>
          <w:cols w:space="708"/>
          <w:docGrid w:linePitch="360"/>
        </w:sectPr>
      </w:pP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5D0D3E">
      <w:pPr>
        <w:pStyle w:val="Heading1"/>
        <w:numPr>
          <w:ilvl w:val="0"/>
          <w:numId w:val="63"/>
        </w:numPr>
        <w:jc w:val="left"/>
      </w:pPr>
      <w:bookmarkStart w:id="10" w:name="_Toc480431110"/>
      <w:bookmarkStart w:id="11" w:name="_Toc31034129"/>
      <w:r w:rsidRPr="009D6C3A">
        <w:t xml:space="preserve">GENERAL </w:t>
      </w:r>
      <w:r w:rsidR="0080255E">
        <w:t>BID</w:t>
      </w:r>
      <w:r w:rsidRPr="009D6C3A">
        <w:t xml:space="preserve"> INSTRUCTIONS AND ADMINISTRATIVE REQUIREMENTS</w:t>
      </w:r>
      <w:bookmarkEnd w:id="10"/>
      <w:bookmarkEnd w:id="11"/>
    </w:p>
    <w:p w14:paraId="69B7A353" w14:textId="77777777" w:rsidR="009D6C3A" w:rsidRPr="009D6C3A" w:rsidRDefault="009D6C3A" w:rsidP="005D0D3E">
      <w:pPr>
        <w:pStyle w:val="Heading2"/>
        <w:numPr>
          <w:ilvl w:val="1"/>
          <w:numId w:val="63"/>
        </w:numPr>
        <w:rPr>
          <w:lang w:val="en-GB"/>
        </w:rPr>
      </w:pPr>
      <w:r w:rsidRPr="009D6C3A">
        <w:rPr>
          <w:lang w:val="en-GB"/>
        </w:rPr>
        <w:tab/>
      </w:r>
      <w:bookmarkStart w:id="12" w:name="_Toc480431111"/>
      <w:bookmarkStart w:id="13" w:name="_Toc31034130"/>
      <w:r w:rsidRPr="009D6C3A">
        <w:rPr>
          <w:lang w:val="en-GB"/>
        </w:rPr>
        <w:t xml:space="preserve">Correspondence during </w:t>
      </w:r>
      <w:r w:rsidR="0080255E">
        <w:rPr>
          <w:lang w:val="en-GB"/>
        </w:rPr>
        <w:t>Bid</w:t>
      </w:r>
      <w:r w:rsidRPr="009D6C3A">
        <w:rPr>
          <w:lang w:val="en-GB"/>
        </w:rPr>
        <w:t xml:space="preserve"> Period</w:t>
      </w:r>
      <w:bookmarkEnd w:id="12"/>
      <w:bookmarkEnd w:id="13"/>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5D0D3E">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5D0D3E">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44662A" w:rsidRDefault="0044662A" w:rsidP="0044662A">
      <w:pPr>
        <w:pStyle w:val="ListParagraph"/>
        <w:numPr>
          <w:ilvl w:val="0"/>
          <w:numId w:val="0"/>
        </w:numPr>
        <w:ind w:left="851"/>
        <w:rPr>
          <w:lang w:val="en-GB"/>
        </w:rPr>
      </w:pPr>
    </w:p>
    <w:p w14:paraId="2584A7C1" w14:textId="0B32955C" w:rsidR="009D6C3A" w:rsidRDefault="0044662A" w:rsidP="00516EEF">
      <w:pPr>
        <w:pStyle w:val="BodyText"/>
        <w:shd w:val="clear" w:color="auto" w:fill="D9D9D9" w:themeFill="background1" w:themeFillShade="D9"/>
        <w:ind w:left="850"/>
        <w:rPr>
          <w:lang w:val="en-GB"/>
        </w:rPr>
      </w:pPr>
      <w:r w:rsidRPr="0044662A">
        <w:rPr>
          <w:b/>
          <w:lang w:val="en-GB"/>
        </w:rPr>
        <w:t>Ref No</w:t>
      </w:r>
      <w:r w:rsidRPr="0044662A">
        <w:rPr>
          <w:b/>
          <w:lang w:val="en-GB"/>
        </w:rPr>
        <w:tab/>
      </w:r>
      <w:r w:rsidRPr="0044662A">
        <w:rPr>
          <w:b/>
          <w:lang w:val="en-GB"/>
        </w:rPr>
        <w:tab/>
        <w:t>:</w:t>
      </w:r>
      <w:r>
        <w:rPr>
          <w:lang w:val="en-GB"/>
        </w:rPr>
        <w:tab/>
      </w:r>
      <w:r w:rsidR="002D789C">
        <w:rPr>
          <w:lang w:val="en-GB"/>
        </w:rPr>
        <w:t xml:space="preserve">   </w:t>
      </w:r>
      <w:r w:rsidR="00941FE0">
        <w:rPr>
          <w:b/>
          <w:bCs w:val="0"/>
          <w:lang w:val="en-GB"/>
        </w:rPr>
        <w:t>ATNS/RFP04</w:t>
      </w:r>
      <w:r w:rsidR="005C4B46">
        <w:rPr>
          <w:b/>
          <w:bCs w:val="0"/>
          <w:lang w:val="en-GB"/>
        </w:rPr>
        <w:t>9</w:t>
      </w:r>
      <w:r w:rsidR="00C31D2E">
        <w:rPr>
          <w:b/>
          <w:bCs w:val="0"/>
          <w:lang w:val="en-GB"/>
        </w:rPr>
        <w:t>/</w:t>
      </w:r>
      <w:r w:rsidR="00FB36CF">
        <w:rPr>
          <w:b/>
          <w:bCs w:val="0"/>
          <w:lang w:val="en-GB"/>
        </w:rPr>
        <w:t>21</w:t>
      </w:r>
      <w:r w:rsidR="00CD6389" w:rsidRPr="00CD6389">
        <w:rPr>
          <w:b/>
          <w:bCs w:val="0"/>
          <w:lang w:val="en-GB"/>
        </w:rPr>
        <w:t>/</w:t>
      </w:r>
      <w:r w:rsidR="00FB36CF">
        <w:rPr>
          <w:b/>
          <w:bCs w:val="0"/>
          <w:lang w:val="en-GB"/>
        </w:rPr>
        <w:t>22</w:t>
      </w:r>
      <w:r w:rsidR="003E111F">
        <w:rPr>
          <w:lang w:val="en-GB"/>
        </w:rPr>
        <w:t xml:space="preserve"> </w:t>
      </w:r>
      <w:r w:rsidR="001C6CE9">
        <w:rPr>
          <w:b/>
          <w:lang w:val="en-GB"/>
        </w:rPr>
        <w:t>AD Exchange upgrade</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2DCAC8E4" w:rsidR="00315CAF" w:rsidRPr="007E1FAE" w:rsidRDefault="009D6C3A" w:rsidP="00315CAF">
      <w:pPr>
        <w:spacing w:line="276" w:lineRule="auto"/>
        <w:ind w:left="851"/>
        <w:outlineLvl w:val="0"/>
        <w:rPr>
          <w:b/>
          <w:sz w:val="40"/>
          <w:szCs w:val="40"/>
        </w:rPr>
      </w:pPr>
      <w:bookmarkStart w:id="14" w:name="_Toc4426280"/>
      <w:r w:rsidRPr="00640B87">
        <w:rPr>
          <w:b/>
          <w:highlight w:val="lightGray"/>
          <w:lang w:val="en-GB"/>
        </w:rPr>
        <w:t>Subject</w:t>
      </w:r>
      <w:r w:rsidRPr="00640B87">
        <w:rPr>
          <w:b/>
          <w:highlight w:val="lightGray"/>
          <w:lang w:val="en-GB"/>
        </w:rPr>
        <w:tab/>
      </w:r>
      <w:r w:rsidRPr="00640B87">
        <w:rPr>
          <w:b/>
          <w:highlight w:val="lightGray"/>
          <w:lang w:val="en-GB"/>
        </w:rPr>
        <w:tab/>
        <w:t>:</w:t>
      </w:r>
      <w:r w:rsidR="003E111F">
        <w:rPr>
          <w:rFonts w:cs="Arial"/>
          <w:b/>
          <w:noProof/>
          <w:color w:val="000000"/>
          <w:sz w:val="24"/>
          <w:szCs w:val="24"/>
          <w:lang w:eastAsia="en-ZA"/>
        </w:rPr>
        <w:t xml:space="preserve"> </w:t>
      </w:r>
      <w:bookmarkEnd w:id="14"/>
      <w:r w:rsidR="00A72CFA">
        <w:rPr>
          <w:rFonts w:cs="Arial"/>
          <w:b/>
          <w:noProof/>
          <w:color w:val="000000"/>
          <w:sz w:val="24"/>
          <w:szCs w:val="24"/>
          <w:lang w:eastAsia="en-ZA"/>
        </w:rPr>
        <w:t>AD Exchange Upgrade</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58B7B9AB"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40016A">
        <w:rPr>
          <w:lang w:val="en-GB"/>
        </w:rPr>
        <w:t xml:space="preserve">to </w:t>
      </w:r>
      <w:r w:rsidR="00B964AE" w:rsidRPr="0040016A">
        <w:rPr>
          <w:lang w:val="en-GB"/>
        </w:rPr>
        <w:t>andyn</w:t>
      </w:r>
      <w:r w:rsidR="009D55D9" w:rsidRPr="0040016A">
        <w:rPr>
          <w:lang w:val="en-GB"/>
        </w:rPr>
        <w:t>@atns.co.za</w:t>
      </w:r>
      <w:r w:rsidR="00091EE4" w:rsidRPr="0040016A">
        <w:rPr>
          <w:lang w:val="en-GB"/>
        </w:rPr>
        <w:t xml:space="preserve"> </w:t>
      </w:r>
      <w:r w:rsidRPr="0040016A">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77777777" w:rsidR="0044662A" w:rsidRDefault="0044662A" w:rsidP="005D0D3E">
      <w:pPr>
        <w:pStyle w:val="Heading2"/>
        <w:numPr>
          <w:ilvl w:val="1"/>
          <w:numId w:val="63"/>
        </w:numPr>
        <w:rPr>
          <w:lang w:val="en-GB"/>
        </w:rPr>
      </w:pPr>
      <w:bookmarkStart w:id="15" w:name="_Toc480431112"/>
      <w:bookmarkStart w:id="16" w:name="_Toc31034131"/>
      <w:r>
        <w:rPr>
          <w:lang w:val="en-GB"/>
        </w:rPr>
        <w:t>Failure to Adhere to Instructions</w:t>
      </w:r>
      <w:bookmarkEnd w:id="15"/>
      <w:bookmarkEnd w:id="16"/>
    </w:p>
    <w:p w14:paraId="04B6613C" w14:textId="77777777" w:rsidR="009D6C3A" w:rsidRPr="009D6C3A" w:rsidRDefault="009D6C3A" w:rsidP="0044662A">
      <w:pPr>
        <w:pStyle w:val="BodyText"/>
        <w:rPr>
          <w:lang w:val="en-GB"/>
        </w:rPr>
      </w:pPr>
    </w:p>
    <w:p w14:paraId="63BCF2EB" w14:textId="77777777" w:rsidR="0044662A" w:rsidRPr="0044662A" w:rsidRDefault="009D6C3A" w:rsidP="0044662A">
      <w:pPr>
        <w:pStyle w:val="BodyText"/>
        <w:rPr>
          <w:b/>
          <w:lang w:val="en-GB"/>
        </w:rPr>
      </w:pPr>
      <w:r w:rsidRPr="009D6C3A">
        <w:rPr>
          <w:lang w:val="en-GB"/>
        </w:rPr>
        <w:tab/>
      </w:r>
      <w:r w:rsidRPr="0044662A">
        <w:rPr>
          <w:b/>
          <w:lang w:val="en-GB"/>
        </w:rPr>
        <w:t xml:space="preserve">FAILURE TO ADHERE TO THE FOLLOWING </w:t>
      </w:r>
      <w:r w:rsidR="0080255E">
        <w:rPr>
          <w:b/>
          <w:lang w:val="en-GB"/>
        </w:rPr>
        <w:t>BID</w:t>
      </w:r>
      <w:r w:rsidRPr="0044662A">
        <w:rPr>
          <w:b/>
          <w:lang w:val="en-GB"/>
        </w:rPr>
        <w:t xml:space="preserve"> SUBMISSION INSTRUCTIONS SHALL RESULT IN THE </w:t>
      </w:r>
      <w:r w:rsidR="0080255E">
        <w:rPr>
          <w:b/>
          <w:lang w:val="en-GB"/>
        </w:rPr>
        <w:t>BID</w:t>
      </w:r>
      <w:r w:rsidRPr="0044662A">
        <w:rPr>
          <w:b/>
          <w:lang w:val="en-GB"/>
        </w:rPr>
        <w:t xml:space="preserve"> BEING RENDERED UNRESPONSIVE AND ELIMINATED FROM FURTHER EVALUTION.</w:t>
      </w:r>
    </w:p>
    <w:p w14:paraId="62BFFD15" w14:textId="77777777" w:rsidR="0044662A" w:rsidRDefault="0044662A" w:rsidP="009D6C3A">
      <w:pPr>
        <w:rPr>
          <w:lang w:val="en-GB"/>
        </w:rPr>
      </w:pPr>
    </w:p>
    <w:p w14:paraId="7A5CF50D" w14:textId="77777777" w:rsidR="009D6C3A" w:rsidRDefault="009D6C3A" w:rsidP="005D0D3E">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5D0D3E">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5D0D3E">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5D0D3E">
      <w:pPr>
        <w:numPr>
          <w:ilvl w:val="0"/>
          <w:numId w:val="40"/>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5D0D3E">
            <w:pPr>
              <w:numPr>
                <w:ilvl w:val="0"/>
                <w:numId w:val="41"/>
              </w:numPr>
              <w:jc w:val="left"/>
              <w:rPr>
                <w:sz w:val="18"/>
                <w:szCs w:val="18"/>
              </w:rPr>
            </w:pPr>
            <w:r w:rsidRPr="006E1485">
              <w:rPr>
                <w:sz w:val="18"/>
                <w:szCs w:val="18"/>
              </w:rPr>
              <w:t xml:space="preserve">Registration documents, </w:t>
            </w:r>
          </w:p>
          <w:p w14:paraId="172DD4F0" w14:textId="77777777" w:rsidR="00D65E7C" w:rsidRPr="006E1485" w:rsidRDefault="00D65E7C" w:rsidP="005D0D3E">
            <w:pPr>
              <w:numPr>
                <w:ilvl w:val="0"/>
                <w:numId w:val="41"/>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5D0D3E">
            <w:pPr>
              <w:numPr>
                <w:ilvl w:val="0"/>
                <w:numId w:val="41"/>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5131F167" w14:textId="77777777" w:rsidR="00461A91" w:rsidRDefault="00461A91" w:rsidP="00D65E7C">
      <w:pPr>
        <w:pStyle w:val="ListParagraph"/>
        <w:numPr>
          <w:ilvl w:val="0"/>
          <w:numId w:val="0"/>
        </w:numPr>
        <w:ind w:left="851"/>
        <w:rPr>
          <w:lang w:val="en-GB"/>
        </w:rPr>
      </w:pPr>
    </w:p>
    <w:p w14:paraId="0406EA1E" w14:textId="77777777" w:rsidR="00461A91" w:rsidRDefault="00461A91" w:rsidP="00D65E7C">
      <w:pPr>
        <w:pStyle w:val="ListParagraph"/>
        <w:numPr>
          <w:ilvl w:val="0"/>
          <w:numId w:val="0"/>
        </w:numPr>
        <w:ind w:left="851"/>
        <w:rPr>
          <w:lang w:val="en-GB"/>
        </w:rPr>
      </w:pPr>
    </w:p>
    <w:p w14:paraId="18503161" w14:textId="77777777" w:rsidR="00461A91" w:rsidRDefault="00461A91" w:rsidP="00D65E7C">
      <w:pPr>
        <w:pStyle w:val="ListParagraph"/>
        <w:numPr>
          <w:ilvl w:val="0"/>
          <w:numId w:val="0"/>
        </w:numPr>
        <w:ind w:left="851"/>
        <w:rPr>
          <w:lang w:val="en-GB"/>
        </w:rPr>
      </w:pPr>
    </w:p>
    <w:p w14:paraId="57831DB8" w14:textId="77777777" w:rsidR="00461A91" w:rsidRDefault="00461A91" w:rsidP="00D65E7C">
      <w:pPr>
        <w:pStyle w:val="ListParagraph"/>
        <w:numPr>
          <w:ilvl w:val="0"/>
          <w:numId w:val="0"/>
        </w:numPr>
        <w:ind w:left="851"/>
        <w:rPr>
          <w:lang w:val="en-GB"/>
        </w:rPr>
      </w:pPr>
    </w:p>
    <w:p w14:paraId="5C18009F" w14:textId="77777777" w:rsidR="00461A91" w:rsidRDefault="00461A91" w:rsidP="00D65E7C">
      <w:pPr>
        <w:pStyle w:val="ListParagraph"/>
        <w:numPr>
          <w:ilvl w:val="0"/>
          <w:numId w:val="0"/>
        </w:numPr>
        <w:ind w:left="851"/>
        <w:rPr>
          <w:lang w:val="en-GB"/>
        </w:rPr>
      </w:pPr>
    </w:p>
    <w:p w14:paraId="1FDCB95E" w14:textId="77777777" w:rsidR="00461A91" w:rsidRDefault="00461A91" w:rsidP="00D65E7C">
      <w:pPr>
        <w:pStyle w:val="ListParagraph"/>
        <w:numPr>
          <w:ilvl w:val="0"/>
          <w:numId w:val="0"/>
        </w:numPr>
        <w:ind w:left="851"/>
        <w:rPr>
          <w:lang w:val="en-GB"/>
        </w:rPr>
      </w:pPr>
    </w:p>
    <w:p w14:paraId="71C00A4F" w14:textId="77777777" w:rsidR="00461A91" w:rsidRDefault="00461A91" w:rsidP="00D65E7C">
      <w:pPr>
        <w:pStyle w:val="ListParagraph"/>
        <w:numPr>
          <w:ilvl w:val="0"/>
          <w:numId w:val="0"/>
        </w:numPr>
        <w:ind w:left="851"/>
        <w:rPr>
          <w:lang w:val="en-GB"/>
        </w:rPr>
      </w:pPr>
    </w:p>
    <w:p w14:paraId="6F587D9F" w14:textId="77777777" w:rsidR="00461A91" w:rsidRDefault="00461A91" w:rsidP="00D65E7C">
      <w:pPr>
        <w:pStyle w:val="ListParagraph"/>
        <w:numPr>
          <w:ilvl w:val="0"/>
          <w:numId w:val="0"/>
        </w:numPr>
        <w:ind w:left="851"/>
        <w:rPr>
          <w:lang w:val="en-GB"/>
        </w:rPr>
      </w:pPr>
    </w:p>
    <w:p w14:paraId="30D81F98" w14:textId="77777777" w:rsidR="00461A91" w:rsidRDefault="00461A91" w:rsidP="00D65E7C">
      <w:pPr>
        <w:pStyle w:val="ListParagraph"/>
        <w:numPr>
          <w:ilvl w:val="0"/>
          <w:numId w:val="0"/>
        </w:numPr>
        <w:ind w:left="851"/>
        <w:rPr>
          <w:lang w:val="en-GB"/>
        </w:rPr>
      </w:pPr>
    </w:p>
    <w:p w14:paraId="6E40D42C" w14:textId="4ADC2DE9" w:rsidR="00393444" w:rsidRDefault="00393444" w:rsidP="00D65E7C">
      <w:pPr>
        <w:pStyle w:val="ListParagraph"/>
        <w:numPr>
          <w:ilvl w:val="0"/>
          <w:numId w:val="0"/>
        </w:numPr>
        <w:ind w:left="851"/>
        <w:rPr>
          <w:lang w:val="en-GB"/>
        </w:rPr>
      </w:pPr>
    </w:p>
    <w:p w14:paraId="7BDA2D5D" w14:textId="3A15D1F0" w:rsidR="000F66A0" w:rsidRDefault="000F66A0" w:rsidP="00D65E7C">
      <w:pPr>
        <w:pStyle w:val="ListParagraph"/>
        <w:numPr>
          <w:ilvl w:val="0"/>
          <w:numId w:val="0"/>
        </w:numPr>
        <w:ind w:left="851"/>
        <w:rPr>
          <w:lang w:val="en-GB"/>
        </w:rPr>
      </w:pPr>
    </w:p>
    <w:p w14:paraId="7223B2E6" w14:textId="5E930775" w:rsidR="00FA181D" w:rsidRDefault="00FA181D" w:rsidP="00D65E7C">
      <w:pPr>
        <w:pStyle w:val="ListParagraph"/>
        <w:numPr>
          <w:ilvl w:val="0"/>
          <w:numId w:val="0"/>
        </w:numPr>
        <w:ind w:left="851"/>
        <w:rPr>
          <w:lang w:val="en-GB"/>
        </w:rPr>
      </w:pPr>
    </w:p>
    <w:p w14:paraId="4991EE8B" w14:textId="77777777" w:rsidR="00FA181D" w:rsidRDefault="00FA181D" w:rsidP="00D65E7C">
      <w:pPr>
        <w:pStyle w:val="ListParagraph"/>
        <w:numPr>
          <w:ilvl w:val="0"/>
          <w:numId w:val="0"/>
        </w:numPr>
        <w:ind w:left="851"/>
        <w:rPr>
          <w:lang w:val="en-GB"/>
        </w:rPr>
      </w:pPr>
    </w:p>
    <w:p w14:paraId="59ADF034" w14:textId="00E4D9D4" w:rsidR="000F66A0" w:rsidRDefault="000F66A0" w:rsidP="00D65E7C">
      <w:pPr>
        <w:pStyle w:val="ListParagraph"/>
        <w:numPr>
          <w:ilvl w:val="0"/>
          <w:numId w:val="0"/>
        </w:numPr>
        <w:ind w:left="851"/>
        <w:rPr>
          <w:lang w:val="en-GB"/>
        </w:rPr>
      </w:pPr>
    </w:p>
    <w:p w14:paraId="668552CF" w14:textId="77777777" w:rsidR="000F66A0" w:rsidRDefault="000F66A0" w:rsidP="00D65E7C">
      <w:pPr>
        <w:pStyle w:val="ListParagraph"/>
        <w:numPr>
          <w:ilvl w:val="0"/>
          <w:numId w:val="0"/>
        </w:numPr>
        <w:ind w:left="851"/>
        <w:rPr>
          <w:lang w:val="en-GB"/>
        </w:rPr>
      </w:pPr>
    </w:p>
    <w:p w14:paraId="4818808A" w14:textId="77777777" w:rsidR="00827DB3" w:rsidRDefault="00827DB3" w:rsidP="00D65E7C">
      <w:pPr>
        <w:pStyle w:val="ListParagraph"/>
        <w:numPr>
          <w:ilvl w:val="0"/>
          <w:numId w:val="0"/>
        </w:numPr>
        <w:ind w:left="851"/>
        <w:rPr>
          <w:lang w:val="en-GB"/>
        </w:rPr>
      </w:pPr>
    </w:p>
    <w:p w14:paraId="6F07FEFA" w14:textId="77777777" w:rsidR="00827DB3" w:rsidRDefault="00827DB3" w:rsidP="00D65E7C">
      <w:pPr>
        <w:pStyle w:val="ListParagraph"/>
        <w:numPr>
          <w:ilvl w:val="0"/>
          <w:numId w:val="0"/>
        </w:numPr>
        <w:ind w:left="851"/>
        <w:rPr>
          <w:lang w:val="en-GB"/>
        </w:rPr>
      </w:pPr>
    </w:p>
    <w:p w14:paraId="20CDBCA6" w14:textId="77777777" w:rsidR="00827DB3" w:rsidRDefault="00827DB3"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5D0D3E">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5D0D3E">
      <w:pPr>
        <w:pStyle w:val="Heading1"/>
        <w:numPr>
          <w:ilvl w:val="0"/>
          <w:numId w:val="63"/>
        </w:numPr>
      </w:pPr>
      <w:bookmarkStart w:id="17" w:name="_Toc480431113"/>
      <w:bookmarkStart w:id="18" w:name="_Toc31034132"/>
      <w:r w:rsidRPr="004022C4">
        <w:t>BID SUBMISSION CONDITIONS AND INSTRUCTIONS</w:t>
      </w:r>
      <w:bookmarkEnd w:id="17"/>
      <w:bookmarkEnd w:id="18"/>
    </w:p>
    <w:p w14:paraId="3B4A00A3" w14:textId="77777777" w:rsidR="004022C4" w:rsidRDefault="004022C4" w:rsidP="004022C4">
      <w:pPr>
        <w:rPr>
          <w:lang w:val="en-GB"/>
        </w:rPr>
      </w:pPr>
    </w:p>
    <w:p w14:paraId="21074E19" w14:textId="0C00DCB7"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4BE99A" w14:textId="77777777" w:rsidR="004022C4" w:rsidRDefault="004022C4" w:rsidP="004022C4">
      <w:pPr>
        <w:jc w:val="center"/>
        <w:rPr>
          <w:b/>
          <w:bCs/>
          <w:sz w:val="22"/>
          <w:szCs w:val="22"/>
        </w:rPr>
      </w:pPr>
    </w:p>
    <w:p w14:paraId="6B4D8E96" w14:textId="77777777" w:rsidR="004022C4" w:rsidRPr="004022C4" w:rsidRDefault="004022C4" w:rsidP="005D0D3E">
      <w:pPr>
        <w:pStyle w:val="Heading2"/>
        <w:numPr>
          <w:ilvl w:val="1"/>
          <w:numId w:val="63"/>
        </w:numPr>
      </w:pPr>
      <w:bookmarkStart w:id="19" w:name="_Toc480431114"/>
      <w:bookmarkStart w:id="20" w:name="_Toc31034133"/>
      <w:r w:rsidRPr="004022C4">
        <w:t>FRAUD AND CORRUPTION</w:t>
      </w:r>
      <w:bookmarkEnd w:id="19"/>
      <w:bookmarkEnd w:id="20"/>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5D0D3E">
      <w:pPr>
        <w:pStyle w:val="ListParagraph"/>
        <w:numPr>
          <w:ilvl w:val="0"/>
          <w:numId w:val="42"/>
        </w:numPr>
        <w:rPr>
          <w:lang w:val="en-GB"/>
        </w:rPr>
      </w:pPr>
      <w:r w:rsidRPr="004022C4">
        <w:rPr>
          <w:lang w:val="en-GB"/>
        </w:rPr>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5D0D3E">
      <w:pPr>
        <w:pStyle w:val="Heading2"/>
        <w:numPr>
          <w:ilvl w:val="1"/>
          <w:numId w:val="63"/>
        </w:numPr>
      </w:pPr>
      <w:bookmarkStart w:id="21" w:name="_Toc480431115"/>
      <w:r w:rsidRPr="00CD6DD6">
        <w:t xml:space="preserve"> </w:t>
      </w:r>
      <w:bookmarkStart w:id="22" w:name="_Toc31034134"/>
      <w:r w:rsidRPr="00CD6DD6">
        <w:t>BRIEFING SESSION</w:t>
      </w:r>
      <w:bookmarkEnd w:id="21"/>
      <w:bookmarkEnd w:id="22"/>
      <w:r w:rsidRPr="00CD6DD6">
        <w:t xml:space="preserve"> </w:t>
      </w:r>
    </w:p>
    <w:p w14:paraId="29D072BC" w14:textId="77777777" w:rsidR="00CD6DD6" w:rsidRDefault="00CD6DD6" w:rsidP="00CD6DD6">
      <w:pPr>
        <w:pStyle w:val="Default"/>
      </w:pPr>
    </w:p>
    <w:p w14:paraId="5277F103" w14:textId="38952B8B" w:rsidR="00CD6DD6" w:rsidRPr="00BE7363" w:rsidRDefault="00CD6DD6" w:rsidP="005D0D3E">
      <w:pPr>
        <w:pStyle w:val="ListParagraph"/>
        <w:numPr>
          <w:ilvl w:val="0"/>
          <w:numId w:val="43"/>
        </w:numPr>
      </w:pPr>
      <w:r w:rsidRPr="000F66A0">
        <w:rPr>
          <w:lang w:val="en-GB"/>
        </w:rPr>
        <w:t xml:space="preserve">A </w:t>
      </w:r>
      <w:r w:rsidR="00341D89" w:rsidRPr="000F66A0">
        <w:rPr>
          <w:lang w:val="en-GB"/>
        </w:rPr>
        <w:t>non</w:t>
      </w:r>
      <w:r w:rsidR="007E7F63" w:rsidRPr="000F66A0">
        <w:rPr>
          <w:lang w:val="en-GB"/>
        </w:rPr>
        <w:t>-</w:t>
      </w:r>
      <w:r w:rsidRPr="000F66A0">
        <w:rPr>
          <w:b/>
          <w:lang w:val="en-GB"/>
        </w:rPr>
        <w:t>compulsory</w:t>
      </w:r>
      <w:r w:rsidRPr="000F66A0">
        <w:rPr>
          <w:lang w:val="en-GB"/>
        </w:rPr>
        <w:t xml:space="preserve"> briefing session and</w:t>
      </w:r>
      <w:r w:rsidR="00586486" w:rsidRPr="000F66A0">
        <w:rPr>
          <w:lang w:val="en-GB"/>
        </w:rPr>
        <w:t xml:space="preserve"> will </w:t>
      </w:r>
      <w:r w:rsidRPr="000F66A0">
        <w:rPr>
          <w:lang w:val="en-GB"/>
        </w:rPr>
        <w:t xml:space="preserve">be held at </w:t>
      </w:r>
      <w:r w:rsidR="00820D43" w:rsidRPr="000F66A0">
        <w:rPr>
          <w:b/>
          <w:lang w:val="en-GB"/>
        </w:rPr>
        <w:t>1</w:t>
      </w:r>
      <w:r w:rsidR="00C31D2E">
        <w:rPr>
          <w:b/>
          <w:lang w:val="en-GB"/>
        </w:rPr>
        <w:t>1</w:t>
      </w:r>
      <w:r w:rsidR="008B1F45" w:rsidRPr="000F66A0">
        <w:rPr>
          <w:b/>
          <w:lang w:val="en-GB"/>
        </w:rPr>
        <w:t xml:space="preserve">h00 on </w:t>
      </w:r>
      <w:r w:rsidR="005C4B46">
        <w:rPr>
          <w:b/>
          <w:lang w:val="en-GB"/>
        </w:rPr>
        <w:t>03 March</w:t>
      </w:r>
      <w:r w:rsidR="005C4B46">
        <w:rPr>
          <w:lang w:val="en-GB"/>
        </w:rPr>
        <w:t xml:space="preserve"> </w:t>
      </w:r>
      <w:r w:rsidR="005C4B46" w:rsidRPr="005C4B46">
        <w:rPr>
          <w:b/>
          <w:bCs/>
          <w:lang w:val="en-GB"/>
        </w:rPr>
        <w:t>2022</w:t>
      </w:r>
      <w:r w:rsidRPr="005C4B46">
        <w:rPr>
          <w:b/>
          <w:bCs/>
          <w:lang w:val="en-GB"/>
        </w:rPr>
        <w:t xml:space="preserve"> </w:t>
      </w:r>
      <w:r w:rsidR="001035A9">
        <w:rPr>
          <w:lang w:val="en-GB"/>
        </w:rPr>
        <w:t xml:space="preserve">The session will be follows: </w:t>
      </w:r>
    </w:p>
    <w:p w14:paraId="7CCB4AED" w14:textId="77777777" w:rsidR="001035A9" w:rsidRPr="000F66A0" w:rsidRDefault="001035A9" w:rsidP="00BE7363">
      <w:pPr>
        <w:pStyle w:val="ListParagraph"/>
        <w:numPr>
          <w:ilvl w:val="0"/>
          <w:numId w:val="0"/>
        </w:numPr>
        <w:ind w:left="851"/>
      </w:pPr>
    </w:p>
    <w:tbl>
      <w:tblPr>
        <w:tblW w:w="82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81"/>
        <w:gridCol w:w="2140"/>
        <w:gridCol w:w="2479"/>
      </w:tblGrid>
      <w:tr w:rsidR="001035A9" w:rsidRPr="00292321" w14:paraId="62B8D955" w14:textId="77777777" w:rsidTr="001035A9">
        <w:tc>
          <w:tcPr>
            <w:tcW w:w="1843" w:type="dxa"/>
            <w:shd w:val="clear" w:color="auto" w:fill="D9D9D9" w:themeFill="background1" w:themeFillShade="D9"/>
            <w:vAlign w:val="center"/>
          </w:tcPr>
          <w:p w14:paraId="3FBC2D5D" w14:textId="77777777" w:rsidR="001035A9" w:rsidRPr="00292321" w:rsidRDefault="001035A9" w:rsidP="001035A9">
            <w:pPr>
              <w:rPr>
                <w:b/>
              </w:rPr>
            </w:pPr>
            <w:r w:rsidRPr="00292321">
              <w:rPr>
                <w:b/>
              </w:rPr>
              <w:t>Activity</w:t>
            </w:r>
          </w:p>
        </w:tc>
        <w:tc>
          <w:tcPr>
            <w:tcW w:w="1781" w:type="dxa"/>
            <w:shd w:val="clear" w:color="auto" w:fill="D9D9D9" w:themeFill="background1" w:themeFillShade="D9"/>
            <w:vAlign w:val="center"/>
          </w:tcPr>
          <w:p w14:paraId="312522DA" w14:textId="77777777" w:rsidR="001035A9" w:rsidRPr="00292321" w:rsidRDefault="001035A9" w:rsidP="001035A9">
            <w:pPr>
              <w:rPr>
                <w:b/>
              </w:rPr>
            </w:pPr>
            <w:r>
              <w:rPr>
                <w:b/>
              </w:rPr>
              <w:t>Date</w:t>
            </w:r>
          </w:p>
        </w:tc>
        <w:tc>
          <w:tcPr>
            <w:tcW w:w="2140" w:type="dxa"/>
            <w:shd w:val="clear" w:color="auto" w:fill="D9D9D9" w:themeFill="background1" w:themeFillShade="D9"/>
            <w:vAlign w:val="center"/>
          </w:tcPr>
          <w:p w14:paraId="78B6C568" w14:textId="77777777" w:rsidR="001035A9" w:rsidRPr="00292321" w:rsidRDefault="001035A9" w:rsidP="001035A9">
            <w:pPr>
              <w:rPr>
                <w:b/>
              </w:rPr>
            </w:pPr>
            <w:r w:rsidRPr="00292321">
              <w:rPr>
                <w:b/>
              </w:rPr>
              <w:t>Location / Nearest Town</w:t>
            </w:r>
          </w:p>
        </w:tc>
        <w:tc>
          <w:tcPr>
            <w:tcW w:w="2479" w:type="dxa"/>
            <w:shd w:val="clear" w:color="auto" w:fill="D9D9D9" w:themeFill="background1" w:themeFillShade="D9"/>
            <w:vAlign w:val="center"/>
          </w:tcPr>
          <w:p w14:paraId="16C01A2C" w14:textId="77777777" w:rsidR="001035A9" w:rsidRPr="00292321" w:rsidRDefault="001035A9" w:rsidP="001035A9">
            <w:pPr>
              <w:rPr>
                <w:b/>
              </w:rPr>
            </w:pPr>
            <w:r w:rsidRPr="00292321">
              <w:rPr>
                <w:b/>
              </w:rPr>
              <w:t xml:space="preserve">Time / meeting or Site Visit Duration </w:t>
            </w:r>
          </w:p>
        </w:tc>
      </w:tr>
      <w:tr w:rsidR="001035A9" w:rsidRPr="00292321" w14:paraId="5E533C71" w14:textId="77777777" w:rsidTr="001035A9">
        <w:tc>
          <w:tcPr>
            <w:tcW w:w="1843" w:type="dxa"/>
            <w:vAlign w:val="center"/>
          </w:tcPr>
          <w:p w14:paraId="6876796D" w14:textId="77777777" w:rsidR="001035A9" w:rsidRPr="00AA1A0F" w:rsidRDefault="001035A9" w:rsidP="001035A9">
            <w:r w:rsidRPr="00AA1A0F">
              <w:t xml:space="preserve">Briefing Session </w:t>
            </w:r>
          </w:p>
        </w:tc>
        <w:tc>
          <w:tcPr>
            <w:tcW w:w="1781" w:type="dxa"/>
            <w:vAlign w:val="center"/>
          </w:tcPr>
          <w:p w14:paraId="241D4BDA" w14:textId="3984D4E8" w:rsidR="001035A9" w:rsidRPr="005C4B46" w:rsidDel="00292321" w:rsidRDefault="005C4B46" w:rsidP="003C5957">
            <w:pPr>
              <w:rPr>
                <w:bCs/>
              </w:rPr>
            </w:pPr>
            <w:r w:rsidRPr="005C4B46">
              <w:rPr>
                <w:bCs/>
                <w:lang w:val="en-GB"/>
              </w:rPr>
              <w:t>03 March 2022</w:t>
            </w:r>
          </w:p>
        </w:tc>
        <w:tc>
          <w:tcPr>
            <w:tcW w:w="2140" w:type="dxa"/>
            <w:vAlign w:val="center"/>
          </w:tcPr>
          <w:p w14:paraId="12F3AA56" w14:textId="77777777" w:rsidR="001035A9" w:rsidRPr="00AA1A0F" w:rsidRDefault="001035A9" w:rsidP="001035A9">
            <w:r w:rsidRPr="00AA1A0F">
              <w:rPr>
                <w:rFonts w:cs="Arial"/>
              </w:rPr>
              <w:t>VIRTUAL -TEAMS MEETING</w:t>
            </w:r>
          </w:p>
        </w:tc>
        <w:tc>
          <w:tcPr>
            <w:tcW w:w="2479" w:type="dxa"/>
            <w:vAlign w:val="center"/>
          </w:tcPr>
          <w:p w14:paraId="28DA6B4D" w14:textId="5729E025" w:rsidR="001035A9" w:rsidRPr="00AA1A0F" w:rsidRDefault="00D1432C" w:rsidP="001C6CE9">
            <w:r>
              <w:t>1</w:t>
            </w:r>
            <w:r w:rsidR="001C6CE9">
              <w:t>3</w:t>
            </w:r>
            <w:r w:rsidR="001035A9" w:rsidRPr="00AA1A0F">
              <w:t xml:space="preserve">:00 CAT </w:t>
            </w:r>
          </w:p>
        </w:tc>
      </w:tr>
    </w:tbl>
    <w:p w14:paraId="560FD9DC" w14:textId="77777777" w:rsidR="000F66A0" w:rsidRPr="00061148" w:rsidRDefault="000F66A0" w:rsidP="000F66A0">
      <w:pPr>
        <w:pStyle w:val="ListParagraph"/>
        <w:numPr>
          <w:ilvl w:val="0"/>
          <w:numId w:val="0"/>
        </w:numPr>
        <w:ind w:left="851"/>
      </w:pPr>
    </w:p>
    <w:p w14:paraId="5E65E877" w14:textId="4778B35B" w:rsidR="00412AF8" w:rsidRPr="000F66A0" w:rsidRDefault="00CD6DD6" w:rsidP="005D0D3E">
      <w:pPr>
        <w:pStyle w:val="ListParagraph"/>
        <w:numPr>
          <w:ilvl w:val="0"/>
          <w:numId w:val="43"/>
        </w:numPr>
        <w:rPr>
          <w:sz w:val="22"/>
          <w:szCs w:val="22"/>
        </w:rPr>
      </w:pPr>
      <w:r w:rsidRPr="341E7C72">
        <w:rPr>
          <w:lang w:val="en-GB"/>
        </w:rPr>
        <w:t>The venue for the briefing session</w:t>
      </w:r>
      <w:r w:rsidR="00B40F85" w:rsidRPr="341E7C72">
        <w:rPr>
          <w:lang w:val="en-GB"/>
        </w:rPr>
        <w:t xml:space="preserve"> </w:t>
      </w:r>
      <w:r w:rsidR="000F66A0" w:rsidRPr="341E7C72">
        <w:rPr>
          <w:lang w:val="en-GB"/>
        </w:rPr>
        <w:t xml:space="preserve">will take place on TEAMs Meeting, an email requesting to be part of the Briefing session should be send to </w:t>
      </w:r>
      <w:hyperlink r:id="rId20" w:history="1">
        <w:r w:rsidR="00127123" w:rsidRPr="001D6E53">
          <w:rPr>
            <w:rStyle w:val="Hyperlink"/>
            <w:lang w:val="en-GB"/>
          </w:rPr>
          <w:t>and</w:t>
        </w:r>
        <w:r w:rsidR="00127123" w:rsidRPr="001D6E53" w:rsidDel="007D152F">
          <w:rPr>
            <w:rStyle w:val="Hyperlink"/>
            <w:lang w:val="en-GB"/>
          </w:rPr>
          <w:t>yn</w:t>
        </w:r>
        <w:r w:rsidR="00127123" w:rsidRPr="001D6E53">
          <w:rPr>
            <w:rStyle w:val="Hyperlink"/>
            <w:lang w:val="en-GB"/>
          </w:rPr>
          <w:t>@atns.co.za</w:t>
        </w:r>
      </w:hyperlink>
      <w:r w:rsidR="000F66A0" w:rsidRPr="341E7C72">
        <w:rPr>
          <w:lang w:val="en-GB"/>
        </w:rPr>
        <w:t xml:space="preserve"> copy </w:t>
      </w:r>
      <w:hyperlink r:id="rId21">
        <w:r w:rsidR="000F66A0" w:rsidRPr="341E7C72">
          <w:rPr>
            <w:rStyle w:val="Hyperlink"/>
            <w:lang w:val="en-GB"/>
          </w:rPr>
          <w:t>tenders@atns.co.za</w:t>
        </w:r>
      </w:hyperlink>
      <w:r w:rsidR="000F66A0" w:rsidRPr="341E7C72">
        <w:rPr>
          <w:lang w:val="en-GB"/>
        </w:rPr>
        <w:t xml:space="preserve"> </w:t>
      </w:r>
      <w:r w:rsidR="000F66A0" w:rsidRPr="00180D66">
        <w:rPr>
          <w:lang w:val="en-GB"/>
        </w:rPr>
        <w:t xml:space="preserve">by </w:t>
      </w:r>
      <w:r w:rsidR="005C4B46">
        <w:rPr>
          <w:b/>
          <w:lang w:val="en-GB"/>
        </w:rPr>
        <w:t>02 March</w:t>
      </w:r>
      <w:r w:rsidR="001C6CE9">
        <w:rPr>
          <w:b/>
          <w:lang w:val="en-GB"/>
        </w:rPr>
        <w:t xml:space="preserve"> 2022</w:t>
      </w:r>
      <w:r w:rsidR="000F66A0" w:rsidRPr="341E7C72">
        <w:rPr>
          <w:b/>
          <w:bCs/>
          <w:lang w:val="en-GB"/>
        </w:rPr>
        <w:t xml:space="preserve"> </w:t>
      </w:r>
      <w:r w:rsidR="00052412">
        <w:rPr>
          <w:b/>
          <w:bCs/>
          <w:lang w:val="en-GB"/>
        </w:rPr>
        <w:t>before</w:t>
      </w:r>
      <w:r w:rsidR="000F66A0" w:rsidRPr="341E7C72">
        <w:rPr>
          <w:b/>
          <w:bCs/>
          <w:lang w:val="en-GB"/>
        </w:rPr>
        <w:t xml:space="preserve"> 16h00</w:t>
      </w:r>
      <w:r w:rsidR="00052412">
        <w:rPr>
          <w:b/>
          <w:bCs/>
          <w:lang w:val="en-GB"/>
        </w:rPr>
        <w:t>.</w:t>
      </w:r>
    </w:p>
    <w:p w14:paraId="0693F80C" w14:textId="77777777" w:rsidR="00841830" w:rsidRPr="00061148" w:rsidRDefault="00841830" w:rsidP="00841830">
      <w:pPr>
        <w:pStyle w:val="ListParagraph"/>
        <w:numPr>
          <w:ilvl w:val="0"/>
          <w:numId w:val="0"/>
        </w:numPr>
        <w:ind w:left="360"/>
        <w:rPr>
          <w:sz w:val="22"/>
          <w:szCs w:val="22"/>
        </w:rPr>
      </w:pPr>
    </w:p>
    <w:p w14:paraId="759F9D87" w14:textId="4B5708BB" w:rsidR="00CD6DD6" w:rsidRPr="00061148" w:rsidRDefault="00E958D9" w:rsidP="005D0D3E">
      <w:pPr>
        <w:pStyle w:val="ListParagraph"/>
        <w:numPr>
          <w:ilvl w:val="0"/>
          <w:numId w:val="43"/>
        </w:numPr>
        <w:rPr>
          <w:lang w:val="en-GB"/>
        </w:rPr>
      </w:pPr>
      <w:r w:rsidRPr="341E7C72">
        <w:rPr>
          <w:lang w:val="en-GB"/>
        </w:rPr>
        <w:t>Bidder</w:t>
      </w:r>
      <w:r w:rsidR="00CD6DD6" w:rsidRPr="341E7C72">
        <w:rPr>
          <w:lang w:val="en-GB"/>
        </w:rPr>
        <w:t xml:space="preserve">s should bring their own copies of the bid documentation to the briefing session as bid documents will not be made available at the session. </w:t>
      </w:r>
    </w:p>
    <w:p w14:paraId="076B3497" w14:textId="77777777" w:rsidR="00CD6DD6" w:rsidRDefault="00CD6DD6" w:rsidP="00CD6DD6">
      <w:pPr>
        <w:pStyle w:val="Default"/>
        <w:ind w:left="851"/>
        <w:rPr>
          <w:sz w:val="22"/>
          <w:szCs w:val="22"/>
        </w:rPr>
      </w:pPr>
    </w:p>
    <w:p w14:paraId="36CD31BD" w14:textId="77777777" w:rsidR="00CD6DD6" w:rsidRPr="00CD6DD6" w:rsidRDefault="00CD6DD6" w:rsidP="005D0D3E">
      <w:pPr>
        <w:pStyle w:val="ListParagraph"/>
        <w:numPr>
          <w:ilvl w:val="0"/>
          <w:numId w:val="43"/>
        </w:numPr>
        <w:rPr>
          <w:lang w:val="en-GB"/>
        </w:rPr>
      </w:pPr>
      <w:r w:rsidRPr="341E7C72">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78F9F1EE" w14:textId="77777777" w:rsidR="00CD6DD6" w:rsidRDefault="00CD6DD6" w:rsidP="00CD6DD6">
      <w:pPr>
        <w:pStyle w:val="Default"/>
        <w:ind w:left="851"/>
        <w:rPr>
          <w:sz w:val="22"/>
          <w:szCs w:val="22"/>
        </w:rPr>
      </w:pPr>
    </w:p>
    <w:p w14:paraId="27C3223C" w14:textId="6B467DFF" w:rsidR="00CD6DD6" w:rsidRPr="00CD6DD6" w:rsidRDefault="00CD6DD6" w:rsidP="005D0D3E">
      <w:pPr>
        <w:pStyle w:val="ListParagraph"/>
        <w:numPr>
          <w:ilvl w:val="0"/>
          <w:numId w:val="43"/>
        </w:numPr>
        <w:rPr>
          <w:lang w:val="en-GB"/>
        </w:rPr>
      </w:pPr>
      <w:r w:rsidRPr="341E7C72">
        <w:rPr>
          <w:lang w:val="en-GB"/>
        </w:rPr>
        <w:t xml:space="preserve">Any clarification required by a </w:t>
      </w:r>
      <w:r w:rsidR="00E958D9" w:rsidRPr="341E7C72">
        <w:rPr>
          <w:lang w:val="en-GB"/>
        </w:rPr>
        <w:t>bidder</w:t>
      </w:r>
      <w:r w:rsidRPr="341E7C72">
        <w:rPr>
          <w:lang w:val="en-GB"/>
        </w:rPr>
        <w:t xml:space="preserve"> regarding the meaning or interpretation of the Terms of Reference, or any other aspect concerning the bid, is preferably to be requested at the briefing session. </w:t>
      </w:r>
      <w:r w:rsidR="00E958D9" w:rsidRPr="341E7C72">
        <w:rPr>
          <w:lang w:val="en-GB"/>
        </w:rPr>
        <w:t>Bidder</w:t>
      </w:r>
      <w:r w:rsidRPr="341E7C72">
        <w:rPr>
          <w:lang w:val="en-GB"/>
        </w:rPr>
        <w:t xml:space="preserve">s are advised to study this document before attending the session and to have all their questions ready. </w:t>
      </w:r>
    </w:p>
    <w:p w14:paraId="04052B7F" w14:textId="77777777" w:rsidR="00CD6DD6" w:rsidRDefault="00CD6DD6" w:rsidP="00CD6DD6">
      <w:pPr>
        <w:pStyle w:val="Default"/>
        <w:ind w:left="851"/>
        <w:rPr>
          <w:sz w:val="22"/>
          <w:szCs w:val="22"/>
        </w:rPr>
      </w:pPr>
    </w:p>
    <w:p w14:paraId="5562567E" w14:textId="77777777" w:rsidR="00CD6DD6" w:rsidRDefault="00CD6DD6" w:rsidP="005D0D3E">
      <w:pPr>
        <w:pStyle w:val="Default"/>
        <w:numPr>
          <w:ilvl w:val="0"/>
          <w:numId w:val="43"/>
        </w:numPr>
        <w:rPr>
          <w:sz w:val="20"/>
          <w:szCs w:val="20"/>
        </w:rPr>
      </w:pPr>
      <w:r w:rsidRPr="341E7C72">
        <w:rPr>
          <w:sz w:val="20"/>
          <w:szCs w:val="20"/>
        </w:rPr>
        <w:t xml:space="preserve">All those attending will be issued with minutes of the session within the closing date of bid, forwarded electronically upon request. </w:t>
      </w:r>
    </w:p>
    <w:p w14:paraId="389CF1D2" w14:textId="77777777" w:rsidR="00CD6DD6" w:rsidRDefault="00CD6DD6" w:rsidP="00CD6DD6">
      <w:pPr>
        <w:pStyle w:val="ListParagraph"/>
        <w:numPr>
          <w:ilvl w:val="0"/>
          <w:numId w:val="0"/>
        </w:numPr>
        <w:ind w:left="360"/>
      </w:pPr>
    </w:p>
    <w:p w14:paraId="77F5DB27" w14:textId="77777777" w:rsidR="00CD6DD6" w:rsidRDefault="00CD6DD6" w:rsidP="005D0D3E">
      <w:pPr>
        <w:pStyle w:val="Heading2"/>
        <w:numPr>
          <w:ilvl w:val="1"/>
          <w:numId w:val="63"/>
        </w:numPr>
      </w:pPr>
      <w:bookmarkStart w:id="23" w:name="_Toc480431116"/>
      <w:bookmarkStart w:id="24" w:name="_Toc31034135"/>
      <w:r w:rsidRPr="00CD6DD6">
        <w:t>CLARIFICATIONS/ QUERIES</w:t>
      </w:r>
      <w:bookmarkEnd w:id="23"/>
      <w:bookmarkEnd w:id="24"/>
      <w:r w:rsidRPr="00CD6DD6">
        <w:t xml:space="preserve"> </w:t>
      </w:r>
    </w:p>
    <w:p w14:paraId="2DE56D84" w14:textId="4F6D19F4"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Pr>
          <w:sz w:val="20"/>
          <w:szCs w:val="20"/>
        </w:rPr>
        <w:t>andyn</w:t>
      </w:r>
      <w:hyperlink r:id="rId22" w:history="1">
        <w:r w:rsidR="00586486" w:rsidRPr="00A146AF">
          <w:rPr>
            <w:rStyle w:val="Hyperlink"/>
            <w:sz w:val="20"/>
            <w:szCs w:val="20"/>
          </w:rPr>
          <w:t>@atns.co.za</w:t>
        </w:r>
      </w:hyperlink>
      <w:r w:rsidR="00046856" w:rsidRPr="00A146AF">
        <w:rPr>
          <w:sz w:val="20"/>
          <w:szCs w:val="20"/>
        </w:rPr>
        <w:t xml:space="preserve"> </w:t>
      </w:r>
      <w:r w:rsidRPr="00A146AF">
        <w:rPr>
          <w:sz w:val="20"/>
          <w:szCs w:val="20"/>
        </w:rPr>
        <w:t xml:space="preserve"> not later than </w:t>
      </w:r>
      <w:r w:rsidR="00C31D2E">
        <w:rPr>
          <w:sz w:val="20"/>
          <w:szCs w:val="20"/>
        </w:rPr>
        <w:lastRenderedPageBreak/>
        <w:t xml:space="preserve">12:00 on the </w:t>
      </w:r>
      <w:r w:rsidR="005C4B46">
        <w:rPr>
          <w:sz w:val="20"/>
          <w:szCs w:val="20"/>
        </w:rPr>
        <w:t>15 March 2022</w:t>
      </w:r>
      <w:r w:rsidRPr="00A146AF">
        <w:rPr>
          <w:sz w:val="20"/>
          <w:szCs w:val="20"/>
        </w:rPr>
        <w:t>.</w:t>
      </w:r>
      <w:r w:rsidRPr="00241ADF">
        <w:rPr>
          <w:sz w:val="20"/>
          <w:szCs w:val="20"/>
        </w:rPr>
        <w:t xml:space="preserve">Th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5D0D3E">
      <w:pPr>
        <w:pStyle w:val="Heading2"/>
        <w:numPr>
          <w:ilvl w:val="1"/>
          <w:numId w:val="63"/>
        </w:numPr>
      </w:pPr>
      <w:bookmarkStart w:id="25" w:name="_Toc480431117"/>
      <w:bookmarkStart w:id="26" w:name="_Toc31034136"/>
      <w:r w:rsidRPr="00835983">
        <w:t>SUBMITTING BIDS</w:t>
      </w:r>
      <w:bookmarkEnd w:id="25"/>
      <w:bookmarkEnd w:id="26"/>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5D0D3E">
      <w:pPr>
        <w:pStyle w:val="ListParagraph"/>
        <w:numPr>
          <w:ilvl w:val="0"/>
          <w:numId w:val="44"/>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5D0D3E">
      <w:pPr>
        <w:pStyle w:val="ListParagraph"/>
        <w:numPr>
          <w:ilvl w:val="0"/>
          <w:numId w:val="10"/>
        </w:numPr>
        <w:ind w:left="851" w:hanging="851"/>
        <w:rPr>
          <w:lang w:val="en-GB"/>
        </w:rPr>
      </w:pPr>
      <w:r w:rsidRPr="00FD5BF9">
        <w:rPr>
          <w:lang w:val="en-GB"/>
        </w:rPr>
        <w:t xml:space="preserve">The name and address of the </w:t>
      </w:r>
      <w:r w:rsidR="00E958D9">
        <w:rPr>
          <w:lang w:val="en-GB"/>
        </w:rPr>
        <w:t>Bidder</w:t>
      </w:r>
      <w:r w:rsidRPr="00FD5BF9">
        <w:rPr>
          <w:lang w:val="en-GB"/>
        </w:rPr>
        <w:t>;</w:t>
      </w:r>
    </w:p>
    <w:p w14:paraId="55421D0C" w14:textId="77777777" w:rsidR="00341B31" w:rsidRPr="00341B31" w:rsidRDefault="00341B31" w:rsidP="00FD5BF9">
      <w:pPr>
        <w:ind w:left="851" w:hanging="851"/>
        <w:rPr>
          <w:lang w:val="en-GB"/>
        </w:rPr>
      </w:pPr>
    </w:p>
    <w:p w14:paraId="64613783" w14:textId="77777777" w:rsidR="009D6C3A" w:rsidRPr="00FD5BF9" w:rsidRDefault="009D6C3A" w:rsidP="005D0D3E">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Number;</w:t>
      </w:r>
    </w:p>
    <w:p w14:paraId="009B9AD9" w14:textId="77777777" w:rsidR="00341B31" w:rsidRPr="00341B31" w:rsidRDefault="00341B31" w:rsidP="00FD5BF9">
      <w:pPr>
        <w:ind w:left="851" w:hanging="851"/>
        <w:rPr>
          <w:lang w:val="en-GB"/>
        </w:rPr>
      </w:pPr>
    </w:p>
    <w:p w14:paraId="6C902CC7" w14:textId="77777777" w:rsidR="009D6C3A" w:rsidRPr="00061148" w:rsidRDefault="009D6C3A" w:rsidP="005D0D3E">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5D0D3E">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5D0D3E">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therein;</w:t>
      </w:r>
    </w:p>
    <w:p w14:paraId="5140BD5F" w14:textId="77777777" w:rsidR="00341B31" w:rsidRPr="00341B31" w:rsidRDefault="00341B31" w:rsidP="00FD5BF9">
      <w:pPr>
        <w:ind w:left="851" w:hanging="851"/>
        <w:rPr>
          <w:lang w:val="en-GB"/>
        </w:rPr>
      </w:pPr>
    </w:p>
    <w:p w14:paraId="3BADD575" w14:textId="7B0B4AB6" w:rsidR="009D6C3A" w:rsidRPr="00FD5BF9" w:rsidRDefault="009D6C3A" w:rsidP="005D0D3E">
      <w:pPr>
        <w:pStyle w:val="ListParagraph"/>
        <w:numPr>
          <w:ilvl w:val="0"/>
          <w:numId w:val="10"/>
        </w:numPr>
        <w:ind w:left="851" w:hanging="851"/>
        <w:rPr>
          <w:lang w:val="en-GB"/>
        </w:rPr>
      </w:pPr>
      <w:r w:rsidRPr="00FD5BF9">
        <w:rPr>
          <w:lang w:val="en-GB"/>
        </w:rPr>
        <w:t xml:space="preserve">Particular points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5D0D3E">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5D0D3E">
      <w:pPr>
        <w:pStyle w:val="ListParagraph"/>
        <w:numPr>
          <w:ilvl w:val="0"/>
          <w:numId w:val="44"/>
        </w:numPr>
        <w:rPr>
          <w:lang w:val="en-GB"/>
        </w:rPr>
      </w:pPr>
      <w:r w:rsidRPr="00061148">
        <w:rPr>
          <w:lang w:val="en-GB"/>
        </w:rPr>
        <w:t xml:space="preserve">Within each parcel, each document shall be individually packaged in a sealed envelope, assigned an identification number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w:t>
      </w:r>
      <w:r w:rsidRPr="00061148">
        <w:rPr>
          <w:lang w:val="en-GB"/>
        </w:rPr>
        <w:lastRenderedPageBreak/>
        <w:t xml:space="preserve">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5D0D3E">
      <w:pPr>
        <w:pStyle w:val="ListParagraph"/>
        <w:numPr>
          <w:ilvl w:val="0"/>
          <w:numId w:val="44"/>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5D0D3E">
      <w:pPr>
        <w:pStyle w:val="ListParagraph"/>
        <w:numPr>
          <w:ilvl w:val="0"/>
          <w:numId w:val="44"/>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5D0D3E">
      <w:pPr>
        <w:pStyle w:val="ListParagraph"/>
        <w:numPr>
          <w:ilvl w:val="0"/>
          <w:numId w:val="44"/>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061148" w:rsidRDefault="009D6C3A" w:rsidP="005D0D3E">
      <w:pPr>
        <w:pStyle w:val="ListParagraph"/>
        <w:numPr>
          <w:ilvl w:val="0"/>
          <w:numId w:val="44"/>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representative of the </w:t>
      </w:r>
      <w:r w:rsidR="00E958D9">
        <w:rPr>
          <w:lang w:val="en-GB"/>
        </w:rPr>
        <w:t>Bidder</w:t>
      </w:r>
      <w:r w:rsidR="00FD5BF9" w:rsidRPr="00061148">
        <w:rPr>
          <w:lang w:val="en-GB"/>
        </w:rPr>
        <w:t xml:space="preserve"> </w:t>
      </w:r>
      <w:r w:rsidRPr="00061148">
        <w:rPr>
          <w:lang w:val="en-GB"/>
        </w:rPr>
        <w:t>and initialized on each an</w:t>
      </w:r>
      <w:r w:rsidR="00FD5BF9" w:rsidRPr="00061148">
        <w:rPr>
          <w:lang w:val="en-GB"/>
        </w:rPr>
        <w:t xml:space="preserve">d every page of the </w:t>
      </w:r>
      <w:r w:rsidR="0080255E" w:rsidRPr="00061148">
        <w:rPr>
          <w:lang w:val="en-GB"/>
        </w:rPr>
        <w:t>Bid</w:t>
      </w:r>
      <w:r w:rsidR="00FD5BF9" w:rsidRPr="00061148">
        <w:rPr>
          <w:lang w:val="en-GB"/>
        </w:rPr>
        <w:t xml:space="preserve"> Response.</w:t>
      </w:r>
    </w:p>
    <w:p w14:paraId="21514782" w14:textId="77777777" w:rsidR="00FD5BF9" w:rsidRPr="00061148" w:rsidRDefault="00FD5BF9" w:rsidP="00FD5BF9">
      <w:pPr>
        <w:pStyle w:val="ListParagraph"/>
        <w:numPr>
          <w:ilvl w:val="0"/>
          <w:numId w:val="0"/>
        </w:numPr>
        <w:ind w:left="360"/>
        <w:rPr>
          <w:lang w:val="en-GB"/>
        </w:rPr>
      </w:pPr>
    </w:p>
    <w:p w14:paraId="7BA688EC" w14:textId="77777777" w:rsidR="00E90456" w:rsidRPr="00C31D2E" w:rsidRDefault="0080255E" w:rsidP="005D0D3E">
      <w:pPr>
        <w:pStyle w:val="ListParagraph"/>
        <w:numPr>
          <w:ilvl w:val="0"/>
          <w:numId w:val="44"/>
        </w:numPr>
        <w:rPr>
          <w:lang w:val="en-GB"/>
        </w:rPr>
      </w:pPr>
      <w:r w:rsidRPr="00C31D2E">
        <w:rPr>
          <w:lang w:val="en-GB"/>
        </w:rPr>
        <w:t>Bid</w:t>
      </w:r>
      <w:r w:rsidR="009D6C3A" w:rsidRPr="00C31D2E">
        <w:rPr>
          <w:lang w:val="en-GB"/>
        </w:rPr>
        <w:t xml:space="preserve"> responses sent by post or courier must reach this office at least 36 hours before the closing date</w:t>
      </w:r>
      <w:r w:rsidR="00FD5BF9" w:rsidRPr="00C31D2E">
        <w:rPr>
          <w:lang w:val="en-GB"/>
        </w:rPr>
        <w:t xml:space="preserve"> as specified,</w:t>
      </w:r>
      <w:r w:rsidR="009D6C3A" w:rsidRPr="00C31D2E">
        <w:rPr>
          <w:lang w:val="en-GB"/>
        </w:rPr>
        <w:t xml:space="preserve"> t</w:t>
      </w:r>
      <w:r w:rsidR="00FD5BF9" w:rsidRPr="00C31D2E">
        <w:rPr>
          <w:lang w:val="en-GB"/>
        </w:rPr>
        <w:t xml:space="preserve">o be deposited into the </w:t>
      </w:r>
      <w:r w:rsidRPr="00C31D2E">
        <w:rPr>
          <w:lang w:val="en-GB"/>
        </w:rPr>
        <w:t>Bid</w:t>
      </w:r>
      <w:r w:rsidR="00FD5BF9" w:rsidRPr="00C31D2E">
        <w:rPr>
          <w:lang w:val="en-GB"/>
        </w:rPr>
        <w:t xml:space="preserve"> B</w:t>
      </w:r>
      <w:r w:rsidR="009D6C3A" w:rsidRPr="00C31D2E">
        <w:rPr>
          <w:lang w:val="en-GB"/>
        </w:rPr>
        <w:t xml:space="preserve">ox. Failure to comply with this requirement will result in </w:t>
      </w:r>
      <w:r w:rsidR="00FD5BF9" w:rsidRPr="00C31D2E">
        <w:rPr>
          <w:lang w:val="en-GB"/>
        </w:rPr>
        <w:t xml:space="preserve">the </w:t>
      </w:r>
      <w:r w:rsidR="009D6C3A" w:rsidRPr="00C31D2E">
        <w:rPr>
          <w:lang w:val="en-GB"/>
        </w:rPr>
        <w:t>proposal</w:t>
      </w:r>
      <w:r w:rsidR="00FD5BF9" w:rsidRPr="00C31D2E">
        <w:rPr>
          <w:lang w:val="en-GB"/>
        </w:rPr>
        <w:t>/</w:t>
      </w:r>
      <w:r w:rsidRPr="00C31D2E">
        <w:rPr>
          <w:lang w:val="en-GB"/>
        </w:rPr>
        <w:t>Bid</w:t>
      </w:r>
      <w:r w:rsidR="00FD5BF9" w:rsidRPr="00C31D2E">
        <w:rPr>
          <w:lang w:val="en-GB"/>
        </w:rPr>
        <w:t xml:space="preserve"> response</w:t>
      </w:r>
      <w:r w:rsidR="009D6C3A" w:rsidRPr="00C31D2E">
        <w:rPr>
          <w:lang w:val="en-GB"/>
        </w:rPr>
        <w:t xml:space="preserve"> being treated as a “late </w:t>
      </w:r>
    </w:p>
    <w:p w14:paraId="60A5F786" w14:textId="2990A542" w:rsidR="00597CD4" w:rsidRPr="00C31D2E" w:rsidRDefault="00597CD4" w:rsidP="00C31D2E">
      <w:pPr>
        <w:rPr>
          <w:highlight w:val="yellow"/>
          <w:lang w:val="en-GB"/>
        </w:rPr>
      </w:pPr>
    </w:p>
    <w:p w14:paraId="5A15CBFC" w14:textId="77777777" w:rsidR="009D6C3A" w:rsidRDefault="00AF6266" w:rsidP="005D0D3E">
      <w:pPr>
        <w:pStyle w:val="Heading2"/>
        <w:numPr>
          <w:ilvl w:val="1"/>
          <w:numId w:val="63"/>
        </w:numPr>
        <w:rPr>
          <w:lang w:val="en-GB"/>
        </w:rPr>
      </w:pPr>
      <w:bookmarkStart w:id="27" w:name="_Toc480431118"/>
      <w:bookmarkStart w:id="28" w:name="_Toc31034137"/>
      <w:r w:rsidRPr="009D6C3A">
        <w:rPr>
          <w:lang w:val="en-GB"/>
        </w:rPr>
        <w:t xml:space="preserve">SUBMISSION OF </w:t>
      </w:r>
      <w:r>
        <w:rPr>
          <w:lang w:val="en-GB"/>
        </w:rPr>
        <w:t>BID</w:t>
      </w:r>
      <w:r w:rsidRPr="009D6C3A">
        <w:rPr>
          <w:lang w:val="en-GB"/>
        </w:rPr>
        <w:t>:</w:t>
      </w:r>
      <w:bookmarkEnd w:id="27"/>
      <w:bookmarkEnd w:id="28"/>
    </w:p>
    <w:p w14:paraId="113F6980" w14:textId="77777777" w:rsidR="00AF6266" w:rsidRPr="00AF6266" w:rsidRDefault="00AF6266" w:rsidP="00AF6266">
      <w:pPr>
        <w:rPr>
          <w:lang w:val="en-GB"/>
        </w:rPr>
      </w:pPr>
    </w:p>
    <w:p w14:paraId="48BF1D01" w14:textId="77777777" w:rsidR="009D6C3A" w:rsidRDefault="009D6C3A" w:rsidP="005D0D3E">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South Africa</w:t>
      </w:r>
      <w:r w:rsidR="00AF6266" w:rsidRPr="00061148">
        <w:rPr>
          <w:lang w:val="en-GB"/>
        </w:rPr>
        <w:t>;</w:t>
      </w:r>
    </w:p>
    <w:p w14:paraId="09AB0037" w14:textId="77777777" w:rsidR="00AF24B1" w:rsidRDefault="00AF24B1" w:rsidP="00597CD4">
      <w:pPr>
        <w:pStyle w:val="BodyText"/>
        <w:rPr>
          <w:lang w:val="en-GB"/>
        </w:rPr>
      </w:pPr>
    </w:p>
    <w:p w14:paraId="00340099" w14:textId="77777777" w:rsidR="00AF24B1" w:rsidRDefault="00B40F85" w:rsidP="00B40F85">
      <w:pPr>
        <w:pStyle w:val="BodyText"/>
        <w:keepNext w:val="0"/>
        <w:ind w:hanging="851"/>
        <w:jc w:val="left"/>
        <w:rPr>
          <w:lang w:val="en-GB"/>
        </w:rPr>
      </w:pPr>
      <w:r>
        <w:rPr>
          <w:lang w:val="en-GB"/>
        </w:rPr>
        <w:t xml:space="preserve">              </w:t>
      </w:r>
    </w:p>
    <w:p w14:paraId="66078D0D" w14:textId="129AD440" w:rsidR="009D6C3A" w:rsidRPr="00AF6266" w:rsidRDefault="001E2A51" w:rsidP="00AF24B1">
      <w:pPr>
        <w:pStyle w:val="BodyText"/>
        <w:keepNext w:val="0"/>
        <w:jc w:val="left"/>
        <w:rPr>
          <w:b/>
          <w:lang w:val="en-GB"/>
        </w:rPr>
      </w:pPr>
      <w:r>
        <w:rPr>
          <w:b/>
          <w:lang w:val="en-GB"/>
        </w:rPr>
        <w:t>N</w:t>
      </w:r>
      <w:r w:rsidR="00640B87" w:rsidRPr="00AF6266">
        <w:rPr>
          <w:b/>
          <w:lang w:val="en-GB"/>
        </w:rPr>
        <w:t xml:space="preserve">o later than </w:t>
      </w:r>
      <w:r w:rsidR="00640B87" w:rsidRPr="00B95439">
        <w:rPr>
          <w:b/>
          <w:lang w:val="en-GB"/>
        </w:rPr>
        <w:t>1</w:t>
      </w:r>
      <w:r w:rsidR="0043022F" w:rsidRPr="00B95439">
        <w:rPr>
          <w:b/>
          <w:lang w:val="en-GB"/>
        </w:rPr>
        <w:t>2</w:t>
      </w:r>
      <w:r w:rsidR="00553C82" w:rsidRPr="00B95439">
        <w:rPr>
          <w:b/>
          <w:lang w:val="en-GB"/>
        </w:rPr>
        <w:t>:00 on the</w:t>
      </w:r>
      <w:r w:rsidR="001C6CE9" w:rsidRPr="00B95439">
        <w:rPr>
          <w:b/>
          <w:lang w:val="en-GB"/>
        </w:rPr>
        <w:t xml:space="preserve"> </w:t>
      </w:r>
      <w:r w:rsidR="005C4B46">
        <w:rPr>
          <w:b/>
          <w:lang w:val="en-GB"/>
        </w:rPr>
        <w:t>22</w:t>
      </w:r>
      <w:r w:rsidR="001C6CE9" w:rsidRPr="00B95439">
        <w:rPr>
          <w:b/>
          <w:lang w:val="en-GB"/>
        </w:rPr>
        <w:t xml:space="preserve"> </w:t>
      </w:r>
      <w:r w:rsidR="00941FE0" w:rsidRPr="00B95439">
        <w:rPr>
          <w:b/>
          <w:lang w:val="en-GB"/>
        </w:rPr>
        <w:t>March</w:t>
      </w:r>
      <w:r w:rsidR="00A146AF">
        <w:rPr>
          <w:b/>
          <w:lang w:val="en-GB"/>
        </w:rPr>
        <w:t xml:space="preserve"> 202</w:t>
      </w:r>
      <w:r w:rsidR="00941FE0">
        <w:rPr>
          <w:b/>
          <w:lang w:val="en-GB"/>
        </w:rPr>
        <w:t>2</w:t>
      </w:r>
      <w:r w:rsidR="009D6C3A" w:rsidRPr="00AF6266">
        <w:rPr>
          <w:b/>
          <w:lang w:val="en-GB"/>
        </w:rPr>
        <w:t xml:space="preserve">, </w:t>
      </w:r>
      <w:r w:rsidR="004A632F">
        <w:rPr>
          <w:b/>
          <w:lang w:val="en-GB"/>
        </w:rPr>
        <w:t>local</w:t>
      </w:r>
      <w:r w:rsidR="00597CD4" w:rsidRPr="00AF6266">
        <w:rPr>
          <w:b/>
          <w:lang w:val="en-GB"/>
        </w:rPr>
        <w:t xml:space="preserve"> Time at which time the </w:t>
      </w:r>
      <w:r w:rsidR="0080255E" w:rsidRPr="00AF6266">
        <w:rPr>
          <w:b/>
          <w:lang w:val="en-GB"/>
        </w:rPr>
        <w:t>Bid</w:t>
      </w:r>
      <w:r w:rsidR="00597CD4" w:rsidRPr="00AF6266">
        <w:rPr>
          <w:b/>
          <w:lang w:val="en-GB"/>
        </w:rPr>
        <w:t xml:space="preserve"> </w:t>
      </w:r>
      <w:r w:rsidR="00AF24B1">
        <w:rPr>
          <w:b/>
          <w:lang w:val="en-GB"/>
        </w:rPr>
        <w:t>proposals will be collected</w:t>
      </w:r>
      <w:r w:rsidR="009D6C3A" w:rsidRPr="00AF6266">
        <w:rPr>
          <w:b/>
          <w:lang w:val="en-GB"/>
        </w:rPr>
        <w:t>.</w:t>
      </w:r>
    </w:p>
    <w:p w14:paraId="4ABB10A7" w14:textId="77777777" w:rsidR="000C1F3E" w:rsidRDefault="000C1F3E" w:rsidP="00AF24B1">
      <w:pPr>
        <w:keepNext w:val="0"/>
        <w:jc w:val="left"/>
        <w:rPr>
          <w:lang w:val="en-GB"/>
        </w:rPr>
      </w:pPr>
    </w:p>
    <w:p w14:paraId="057AB23C" w14:textId="70F30C41" w:rsidR="00AF6266" w:rsidRPr="001E2A51" w:rsidRDefault="001E2A51" w:rsidP="00AF24B1">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r>
      <w:r w:rsidR="00E958D9">
        <w:rPr>
          <w:b/>
          <w:bCs w:val="0"/>
        </w:rPr>
        <w:t>Bidder</w:t>
      </w:r>
      <w:r w:rsidRPr="001E2A51">
        <w:rPr>
          <w:b/>
          <w:bCs w:val="0"/>
        </w:rPr>
        <w:t>s should allow time to access the premises due to security arrangements that need to be observed.</w:t>
      </w:r>
    </w:p>
    <w:p w14:paraId="67101A74" w14:textId="77777777" w:rsidR="00E90456" w:rsidRDefault="00E90456" w:rsidP="00E90456">
      <w:pPr>
        <w:keepNext w:val="0"/>
        <w:spacing w:before="40" w:after="40"/>
        <w:jc w:val="left"/>
        <w:rPr>
          <w:b/>
        </w:rPr>
      </w:pPr>
      <w:r>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3" w:history="1">
        <w:r>
          <w:rPr>
            <w:rStyle w:val="Hyperlink"/>
            <w:b/>
          </w:rPr>
          <w:t>tenders@atns.co.za</w:t>
        </w:r>
      </w:hyperlink>
    </w:p>
    <w:p w14:paraId="4F1459EC" w14:textId="5EBAA1DB" w:rsidR="001E2A51" w:rsidRDefault="001E2A51" w:rsidP="00AF6266">
      <w:pPr>
        <w:pStyle w:val="Default"/>
      </w:pPr>
    </w:p>
    <w:p w14:paraId="24490FC9" w14:textId="692C377E" w:rsidR="00E90456" w:rsidRDefault="00E90456" w:rsidP="00E90456">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and copy </w:t>
      </w:r>
      <w:hyperlink r:id="rId24" w:history="1">
        <w:r w:rsidR="00BE7363" w:rsidRPr="001D6E53">
          <w:rPr>
            <w:rStyle w:val="Hyperlink"/>
          </w:rPr>
          <w:t>andyn@atns.co.za</w:t>
        </w:r>
      </w:hyperlink>
      <w:r>
        <w:t xml:space="preserve"> 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online</w:t>
      </w:r>
      <w:r w:rsidRPr="00B95439">
        <w:rPr>
          <w:bCs/>
          <w:lang w:val="en-US"/>
        </w:rPr>
        <w:t xml:space="preserve">. </w:t>
      </w:r>
      <w:r w:rsidR="00E8280A" w:rsidRPr="00B95439">
        <w:rPr>
          <w:bCs/>
          <w:lang w:val="en-US"/>
        </w:rPr>
        <w:t xml:space="preserve">Requests for online submission link should be sent no </w:t>
      </w:r>
      <w:r w:rsidR="00A80B53" w:rsidRPr="00B95439">
        <w:rPr>
          <w:b/>
          <w:lang w:val="en-US"/>
        </w:rPr>
        <w:t>la</w:t>
      </w:r>
      <w:r w:rsidR="00941FE0" w:rsidRPr="00B95439">
        <w:rPr>
          <w:b/>
          <w:lang w:val="en-US"/>
        </w:rPr>
        <w:t xml:space="preserve">ter than </w:t>
      </w:r>
      <w:r w:rsidR="005C4B46">
        <w:rPr>
          <w:b/>
          <w:lang w:val="en-US"/>
        </w:rPr>
        <w:t>15 March</w:t>
      </w:r>
      <w:r w:rsidR="00CB7197" w:rsidRPr="00B95439">
        <w:rPr>
          <w:b/>
          <w:lang w:val="en-US"/>
        </w:rPr>
        <w:t xml:space="preserve"> 2022</w:t>
      </w:r>
      <w:r w:rsidRPr="00B95439">
        <w:rPr>
          <w:b/>
          <w:lang w:val="en-US"/>
        </w:rPr>
        <w:t xml:space="preserve"> at 12h00</w:t>
      </w:r>
      <w:r w:rsidR="00E8280A" w:rsidRPr="00B95439">
        <w:rPr>
          <w:b/>
          <w:lang w:val="en-US"/>
        </w:rPr>
        <w:t>.</w:t>
      </w:r>
    </w:p>
    <w:p w14:paraId="38E042B3" w14:textId="2BD1ACC4" w:rsidR="00E90456" w:rsidRDefault="00E90456" w:rsidP="00AF6266">
      <w:pPr>
        <w:pStyle w:val="Default"/>
      </w:pPr>
    </w:p>
    <w:p w14:paraId="25DD9E7E" w14:textId="77777777" w:rsidR="00E90456" w:rsidRDefault="00E90456" w:rsidP="00AF6266">
      <w:pPr>
        <w:pStyle w:val="Default"/>
      </w:pPr>
    </w:p>
    <w:p w14:paraId="5ACAA06E" w14:textId="77777777" w:rsidR="00AF6266" w:rsidRPr="00AF6266" w:rsidRDefault="00AF6266" w:rsidP="005D0D3E">
      <w:pPr>
        <w:pStyle w:val="Heading2"/>
        <w:numPr>
          <w:ilvl w:val="1"/>
          <w:numId w:val="63"/>
        </w:numPr>
        <w:rPr>
          <w:lang w:val="en-GB"/>
        </w:rPr>
      </w:pPr>
      <w:bookmarkStart w:id="29" w:name="_Toc480431119"/>
      <w:bookmarkStart w:id="30" w:name="_Toc31034138"/>
      <w:r w:rsidRPr="00AF6266">
        <w:rPr>
          <w:lang w:val="en-GB"/>
        </w:rPr>
        <w:t>LATE BIDS</w:t>
      </w:r>
      <w:bookmarkEnd w:id="29"/>
      <w:bookmarkEnd w:id="30"/>
      <w:r w:rsidRPr="00AF6266">
        <w:rPr>
          <w:lang w:val="en-GB"/>
        </w:rPr>
        <w:t xml:space="preserve"> </w:t>
      </w:r>
    </w:p>
    <w:p w14:paraId="2A7972CE" w14:textId="77777777" w:rsidR="00F60553" w:rsidRDefault="00F60553" w:rsidP="00AE3F17">
      <w:pPr>
        <w:rPr>
          <w:lang w:val="en-GB"/>
        </w:rPr>
      </w:pPr>
    </w:p>
    <w:p w14:paraId="10361052" w14:textId="56FF69E6" w:rsidR="00AF6266" w:rsidRDefault="00AF6266" w:rsidP="0040016A">
      <w:pPr>
        <w:pStyle w:val="BodyText"/>
        <w:ind w:left="142"/>
        <w:rPr>
          <w:lang w:val="en-GB"/>
        </w:rPr>
      </w:pPr>
      <w:r w:rsidRPr="00AF6266">
        <w:rPr>
          <w:lang w:val="en-GB"/>
        </w:rPr>
        <w:t xml:space="preserve">Bids received late shall not be considered. A bid will be considered late if it arrived even one second after </w:t>
      </w:r>
      <w:r>
        <w:rPr>
          <w:lang w:val="en-GB"/>
        </w:rPr>
        <w:t>closing time</w:t>
      </w:r>
      <w:r w:rsidRPr="00AF6266">
        <w:rPr>
          <w:lang w:val="en-GB"/>
        </w:rPr>
        <w:t xml:space="preserve"> or any time thereafter. The tender (bid) </w:t>
      </w:r>
      <w:r w:rsidR="00AF24B1">
        <w:rPr>
          <w:lang w:val="en-GB"/>
        </w:rPr>
        <w:t xml:space="preserve">proposals shall be collected </w:t>
      </w:r>
      <w:r w:rsidR="00AF24B1" w:rsidRPr="00AF6266">
        <w:rPr>
          <w:lang w:val="en-GB"/>
        </w:rPr>
        <w:t>at</w:t>
      </w:r>
      <w:r w:rsidRPr="00AF6266">
        <w:rPr>
          <w:lang w:val="en-GB"/>
        </w:rPr>
        <w:t xml:space="preserve"> exactly </w:t>
      </w:r>
      <w:r w:rsidR="007815DA">
        <w:rPr>
          <w:b/>
          <w:shd w:val="clear" w:color="auto" w:fill="D9D9D9" w:themeFill="background1" w:themeFillShade="D9"/>
          <w:lang w:val="en-GB"/>
        </w:rPr>
        <w:t>1</w:t>
      </w:r>
      <w:r w:rsidR="00E27C17">
        <w:rPr>
          <w:b/>
          <w:shd w:val="clear" w:color="auto" w:fill="D9D9D9" w:themeFill="background1" w:themeFillShade="D9"/>
          <w:lang w:val="en-GB"/>
        </w:rPr>
        <w:t>2</w:t>
      </w:r>
      <w:r w:rsidRPr="00AF6266">
        <w:rPr>
          <w:b/>
          <w:shd w:val="clear" w:color="auto" w:fill="D9D9D9" w:themeFill="background1" w:themeFillShade="D9"/>
          <w:lang w:val="en-GB"/>
        </w:rPr>
        <w:t>:00</w:t>
      </w:r>
      <w:r w:rsidRPr="00AF6266">
        <w:rPr>
          <w:lang w:val="en-GB"/>
        </w:rPr>
        <w:t xml:space="preserve"> </w:t>
      </w:r>
      <w:r w:rsidR="001C6CE9">
        <w:rPr>
          <w:lang w:val="en-GB"/>
        </w:rPr>
        <w:t>on the 07</w:t>
      </w:r>
      <w:r w:rsidR="00CB7197">
        <w:rPr>
          <w:lang w:val="en-GB"/>
        </w:rPr>
        <w:t xml:space="preserve"> March 2022</w:t>
      </w:r>
      <w:r w:rsidR="00FB36CF">
        <w:rPr>
          <w:lang w:val="en-GB"/>
        </w:rPr>
        <w:t xml:space="preserve"> </w:t>
      </w:r>
      <w:r w:rsidRPr="00AF6266">
        <w:rPr>
          <w:lang w:val="en-GB"/>
        </w:rPr>
        <w:t xml:space="preserve">and bids arriving late will not be considered under any circumstances. Bids received late shall be returned unopened to the </w:t>
      </w:r>
      <w:r w:rsidR="00E958D9">
        <w:rPr>
          <w:lang w:val="en-GB"/>
        </w:rPr>
        <w:t>bidder</w:t>
      </w:r>
      <w:r w:rsidRPr="00AF6266">
        <w:rPr>
          <w:lang w:val="en-GB"/>
        </w:rPr>
        <w:t xml:space="preserve">. </w:t>
      </w:r>
      <w:r w:rsidR="00E958D9">
        <w:rPr>
          <w:lang w:val="en-GB"/>
        </w:rPr>
        <w:t>Bidder</w:t>
      </w:r>
      <w:r w:rsidRPr="00AF6266">
        <w:rPr>
          <w:lang w:val="en-GB"/>
        </w:rPr>
        <w:t xml:space="preserve">s are therefor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6396D29B" w:rsidR="001E2A51" w:rsidRDefault="001E2A51" w:rsidP="001E2A51">
      <w:pPr>
        <w:pStyle w:val="Default"/>
      </w:pPr>
    </w:p>
    <w:p w14:paraId="2C1A6D0F" w14:textId="77777777" w:rsidR="00C31D2E" w:rsidRDefault="00C31D2E" w:rsidP="001E2A51">
      <w:pPr>
        <w:pStyle w:val="Default"/>
      </w:pPr>
    </w:p>
    <w:p w14:paraId="3E9F287E" w14:textId="77777777" w:rsidR="001E2A51" w:rsidRPr="001E2A51" w:rsidRDefault="001E2A51" w:rsidP="005D0D3E">
      <w:pPr>
        <w:pStyle w:val="Heading2"/>
        <w:numPr>
          <w:ilvl w:val="1"/>
          <w:numId w:val="63"/>
        </w:numPr>
        <w:rPr>
          <w:lang w:val="en-GB"/>
        </w:rPr>
      </w:pPr>
      <w:bookmarkStart w:id="31" w:name="_Toc480431120"/>
      <w:bookmarkStart w:id="32" w:name="_Toc31034139"/>
      <w:r w:rsidRPr="001E2A51">
        <w:rPr>
          <w:lang w:val="en-GB"/>
        </w:rPr>
        <w:lastRenderedPageBreak/>
        <w:t>NEGOTIATION AND CONTRACTING</w:t>
      </w:r>
      <w:bookmarkEnd w:id="31"/>
      <w:bookmarkEnd w:id="32"/>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5D0D3E">
      <w:pPr>
        <w:pStyle w:val="ListParagraph"/>
        <w:numPr>
          <w:ilvl w:val="0"/>
          <w:numId w:val="45"/>
        </w:numPr>
        <w:rPr>
          <w:lang w:val="en-GB"/>
        </w:rPr>
      </w:pPr>
      <w:r>
        <w:rPr>
          <w:lang w:val="en-GB"/>
        </w:rPr>
        <w:t>ATNS</w:t>
      </w:r>
      <w:r w:rsidRPr="001E2A51">
        <w:rPr>
          <w:lang w:val="en-GB"/>
        </w:rPr>
        <w:t xml:space="preserve"> have the right to enter into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5D0D3E">
      <w:pPr>
        <w:pStyle w:val="ListParagraph"/>
        <w:numPr>
          <w:ilvl w:val="0"/>
          <w:numId w:val="45"/>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5D0D3E">
      <w:pPr>
        <w:pStyle w:val="ListParagraph"/>
        <w:numPr>
          <w:ilvl w:val="0"/>
          <w:numId w:val="45"/>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3422121A" w14:textId="4AC69BEF" w:rsidR="001E2A51" w:rsidRPr="001E2A51" w:rsidRDefault="001E2A51" w:rsidP="005D0D3E">
      <w:pPr>
        <w:pStyle w:val="ListParagraph"/>
        <w:numPr>
          <w:ilvl w:val="0"/>
          <w:numId w:val="45"/>
        </w:numPr>
        <w:rPr>
          <w:b/>
          <w:lang w:val="en-GB"/>
        </w:r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1A1D4B16" w14:textId="77777777" w:rsidR="001E2A51" w:rsidRDefault="001E2A51" w:rsidP="00AE3F17">
      <w:pPr>
        <w:rPr>
          <w:lang w:val="en-GB"/>
        </w:rPr>
      </w:pPr>
    </w:p>
    <w:p w14:paraId="70D64416" w14:textId="77777777" w:rsidR="001E2A51" w:rsidRDefault="001E2A51" w:rsidP="001E2A51">
      <w:pPr>
        <w:pStyle w:val="Default"/>
        <w:sectPr w:rsidR="001E2A51" w:rsidSect="00D12444">
          <w:pgSz w:w="11906" w:h="16838" w:code="9"/>
          <w:pgMar w:top="0" w:right="1531" w:bottom="1890" w:left="1418" w:header="360" w:footer="4" w:gutter="0"/>
          <w:cols w:space="708"/>
          <w:docGrid w:linePitch="360"/>
        </w:sectPr>
      </w:pPr>
    </w:p>
    <w:p w14:paraId="66FEE990" w14:textId="77777777" w:rsidR="001E2A51" w:rsidRDefault="001E2A51" w:rsidP="001E2A51">
      <w:pPr>
        <w:pStyle w:val="Default"/>
      </w:pPr>
    </w:p>
    <w:p w14:paraId="5C5336F7" w14:textId="77777777" w:rsidR="001E2A51" w:rsidRPr="001E2A51" w:rsidRDefault="001E2A51" w:rsidP="005D0D3E">
      <w:pPr>
        <w:pStyle w:val="Heading2"/>
        <w:numPr>
          <w:ilvl w:val="1"/>
          <w:numId w:val="63"/>
        </w:numPr>
        <w:rPr>
          <w:lang w:val="en-GB"/>
        </w:rPr>
      </w:pPr>
      <w:bookmarkStart w:id="33" w:name="_Toc480431121"/>
      <w:bookmarkStart w:id="34" w:name="_Toc31034140"/>
      <w:r w:rsidRPr="001E2A51">
        <w:rPr>
          <w:lang w:val="en-GB"/>
        </w:rPr>
        <w:t>ACCESS TO INFORMATION</w:t>
      </w:r>
      <w:bookmarkEnd w:id="33"/>
      <w:bookmarkEnd w:id="34"/>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5D0D3E">
      <w:pPr>
        <w:pStyle w:val="ListParagraph"/>
        <w:numPr>
          <w:ilvl w:val="0"/>
          <w:numId w:val="46"/>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5D0D3E">
      <w:pPr>
        <w:pStyle w:val="Heading2"/>
        <w:numPr>
          <w:ilvl w:val="1"/>
          <w:numId w:val="63"/>
        </w:numPr>
        <w:rPr>
          <w:lang w:val="en-GB"/>
        </w:rPr>
      </w:pPr>
      <w:bookmarkStart w:id="35" w:name="_Toc480431122"/>
      <w:bookmarkStart w:id="36" w:name="_Toc31034141"/>
      <w:r w:rsidRPr="001E2A51">
        <w:rPr>
          <w:lang w:val="en-GB"/>
        </w:rPr>
        <w:t>REASONS FOR REJECTION</w:t>
      </w:r>
      <w:bookmarkEnd w:id="35"/>
      <w:bookmarkEnd w:id="36"/>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5D0D3E">
      <w:pPr>
        <w:pStyle w:val="ListParagraph"/>
        <w:numPr>
          <w:ilvl w:val="0"/>
          <w:numId w:val="47"/>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5D0D3E">
      <w:pPr>
        <w:pStyle w:val="ListParagraph"/>
        <w:numPr>
          <w:ilvl w:val="0"/>
          <w:numId w:val="47"/>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5D0D3E">
      <w:pPr>
        <w:pStyle w:val="ListParagraph"/>
        <w:numPr>
          <w:ilvl w:val="0"/>
          <w:numId w:val="47"/>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5D0D3E">
      <w:pPr>
        <w:pStyle w:val="ListParagraph"/>
        <w:numPr>
          <w:ilvl w:val="0"/>
          <w:numId w:val="47"/>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5D0D3E">
      <w:pPr>
        <w:pStyle w:val="ListParagraph"/>
        <w:numPr>
          <w:ilvl w:val="0"/>
          <w:numId w:val="47"/>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5D0D3E">
      <w:pPr>
        <w:pStyle w:val="ListParagraph"/>
        <w:numPr>
          <w:ilvl w:val="0"/>
          <w:numId w:val="47"/>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5D0D3E">
      <w:pPr>
        <w:pStyle w:val="Heading2"/>
        <w:numPr>
          <w:ilvl w:val="1"/>
          <w:numId w:val="63"/>
        </w:numPr>
        <w:rPr>
          <w:lang w:val="en-GB"/>
        </w:rPr>
      </w:pPr>
      <w:bookmarkStart w:id="37" w:name="_Toc480431123"/>
      <w:bookmarkStart w:id="38" w:name="_Toc31034142"/>
      <w:r w:rsidRPr="005D6CF9">
        <w:rPr>
          <w:lang w:val="en-GB"/>
        </w:rPr>
        <w:t>PAYMENTS</w:t>
      </w:r>
      <w:bookmarkEnd w:id="37"/>
      <w:bookmarkEnd w:id="38"/>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5D0D3E">
      <w:pPr>
        <w:pStyle w:val="ListParagraph"/>
        <w:numPr>
          <w:ilvl w:val="0"/>
          <w:numId w:val="48"/>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5D0D3E">
      <w:pPr>
        <w:pStyle w:val="ListParagraph"/>
        <w:numPr>
          <w:ilvl w:val="0"/>
          <w:numId w:val="48"/>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5D0D3E">
      <w:pPr>
        <w:pStyle w:val="ListParagraph"/>
        <w:numPr>
          <w:ilvl w:val="0"/>
          <w:numId w:val="48"/>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5D0D3E">
      <w:pPr>
        <w:pStyle w:val="ListParagraph"/>
        <w:numPr>
          <w:ilvl w:val="0"/>
          <w:numId w:val="48"/>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5D0D3E">
      <w:pPr>
        <w:pStyle w:val="ListParagraph"/>
        <w:numPr>
          <w:ilvl w:val="0"/>
          <w:numId w:val="48"/>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5D0D3E">
      <w:pPr>
        <w:pStyle w:val="ListParagraph"/>
        <w:numPr>
          <w:ilvl w:val="0"/>
          <w:numId w:val="48"/>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5D0D3E">
      <w:pPr>
        <w:pStyle w:val="Heading2"/>
        <w:numPr>
          <w:ilvl w:val="1"/>
          <w:numId w:val="63"/>
        </w:numPr>
        <w:rPr>
          <w:lang w:val="en-GB"/>
        </w:rPr>
      </w:pPr>
      <w:bookmarkStart w:id="39" w:name="_Toc480431124"/>
      <w:bookmarkStart w:id="40" w:name="_Toc31034143"/>
      <w:r w:rsidRPr="00464335">
        <w:rPr>
          <w:lang w:val="en-GB"/>
        </w:rPr>
        <w:t>CANCELLATION OF PROCUREMENT PROCESS</w:t>
      </w:r>
      <w:bookmarkEnd w:id="39"/>
      <w:bookmarkEnd w:id="40"/>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entering into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5D0D3E">
      <w:pPr>
        <w:pStyle w:val="Heading1"/>
        <w:numPr>
          <w:ilvl w:val="0"/>
          <w:numId w:val="63"/>
        </w:numPr>
      </w:pPr>
      <w:r w:rsidRPr="00597CD4">
        <w:tab/>
      </w:r>
      <w:bookmarkStart w:id="41" w:name="_Toc480431125"/>
      <w:bookmarkStart w:id="42" w:name="_Toc31034144"/>
      <w:r w:rsidRPr="00597CD4">
        <w:t>CONTRACT TERMS</w:t>
      </w:r>
      <w:bookmarkEnd w:id="41"/>
      <w:bookmarkEnd w:id="42"/>
    </w:p>
    <w:p w14:paraId="13F6E640" w14:textId="77777777" w:rsidR="0064039E" w:rsidRPr="0064039E" w:rsidRDefault="0064039E" w:rsidP="0064039E">
      <w:pPr>
        <w:rPr>
          <w:lang w:val="en-GB"/>
        </w:rPr>
      </w:pPr>
    </w:p>
    <w:p w14:paraId="01EBE53E" w14:textId="349C780D" w:rsidR="00597CD4" w:rsidRPr="00B22CA2" w:rsidRDefault="00597CD4" w:rsidP="005D0D3E">
      <w:pPr>
        <w:pStyle w:val="ListParagraph"/>
        <w:numPr>
          <w:ilvl w:val="0"/>
          <w:numId w:val="49"/>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w:t>
      </w:r>
      <w:r w:rsidRPr="00B22CA2">
        <w:lastRenderedPageBreak/>
        <w:t xml:space="preserve">should accept that their </w:t>
      </w:r>
      <w:r w:rsidR="0080255E" w:rsidRPr="00B22CA2">
        <w:t>Bid</w:t>
      </w:r>
      <w:r w:rsidRPr="00B22CA2">
        <w:t xml:space="preserve"> response is on the basis and reliance of its own judgment and 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3BD3A95C" w:rsidR="00597CD4" w:rsidRPr="00B22CA2" w:rsidRDefault="00597CD4" w:rsidP="005D0D3E">
      <w:pPr>
        <w:pStyle w:val="ListParagraph"/>
        <w:numPr>
          <w:ilvl w:val="0"/>
          <w:numId w:val="49"/>
        </w:numPr>
      </w:pPr>
      <w:r w:rsidRPr="00B22CA2">
        <w:t xml:space="preserve">The successful </w:t>
      </w:r>
      <w:r w:rsidR="00E958D9">
        <w:t>Bidder</w:t>
      </w:r>
      <w:r w:rsidRPr="00B22CA2">
        <w:t xml:space="preserve"> will be engaged subject to acceptance of a contract containing the standard Terms and Conditions as given in Volume 1B.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5D0D3E">
      <w:pPr>
        <w:pStyle w:val="ListParagraph"/>
        <w:numPr>
          <w:ilvl w:val="0"/>
          <w:numId w:val="49"/>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5D0D3E">
      <w:pPr>
        <w:pStyle w:val="Heading1"/>
        <w:numPr>
          <w:ilvl w:val="0"/>
          <w:numId w:val="63"/>
        </w:numPr>
      </w:pPr>
      <w:r w:rsidRPr="00597CD4">
        <w:tab/>
      </w:r>
      <w:bookmarkStart w:id="43" w:name="_Toc480431126"/>
      <w:bookmarkStart w:id="44" w:name="_Toc31034145"/>
      <w:r w:rsidRPr="00597CD4">
        <w:t>DISCLAIMER</w:t>
      </w:r>
      <w:bookmarkEnd w:id="43"/>
      <w:bookmarkEnd w:id="44"/>
    </w:p>
    <w:p w14:paraId="382125EB" w14:textId="77777777" w:rsidR="0064039E" w:rsidRPr="0064039E" w:rsidRDefault="0064039E" w:rsidP="0064039E">
      <w:pPr>
        <w:rPr>
          <w:lang w:val="en-GB"/>
        </w:rPr>
      </w:pPr>
    </w:p>
    <w:p w14:paraId="6AB86A4E" w14:textId="3B5B0A7B" w:rsidR="00597CD4" w:rsidRPr="00B22CA2" w:rsidRDefault="004D4B5E" w:rsidP="005D0D3E">
      <w:pPr>
        <w:pStyle w:val="ListParagraph"/>
        <w:numPr>
          <w:ilvl w:val="0"/>
          <w:numId w:val="50"/>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5D0D3E">
      <w:pPr>
        <w:pStyle w:val="ListParagraph"/>
        <w:numPr>
          <w:ilvl w:val="0"/>
          <w:numId w:val="50"/>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Pr="009C029F" w:rsidRDefault="00640B87" w:rsidP="005D0D3E">
      <w:pPr>
        <w:pStyle w:val="Heading1"/>
        <w:numPr>
          <w:ilvl w:val="0"/>
          <w:numId w:val="63"/>
        </w:numPr>
        <w:rPr>
          <w:sz w:val="20"/>
        </w:rPr>
      </w:pPr>
      <w:r w:rsidRPr="009C029F">
        <w:rPr>
          <w:sz w:val="20"/>
        </w:rPr>
        <w:tab/>
      </w:r>
      <w:bookmarkStart w:id="45" w:name="_Toc31034146"/>
      <w:bookmarkStart w:id="46" w:name="_Toc480431128"/>
      <w:r w:rsidR="00F955CA" w:rsidRPr="009C029F">
        <w:rPr>
          <w:sz w:val="20"/>
        </w:rPr>
        <w:t>Scope of work</w:t>
      </w:r>
      <w:bookmarkEnd w:id="45"/>
    </w:p>
    <w:p w14:paraId="33E43D06" w14:textId="306397F2" w:rsidR="003335DA" w:rsidRDefault="00F955CA" w:rsidP="003335DA">
      <w:pPr>
        <w:overflowPunct w:val="0"/>
        <w:autoSpaceDE w:val="0"/>
        <w:autoSpaceDN w:val="0"/>
        <w:adjustRightInd w:val="0"/>
        <w:textAlignment w:val="baseline"/>
        <w:rPr>
          <w:rFonts w:cs="Arial"/>
          <w:color w:val="000000" w:themeColor="text1"/>
        </w:rPr>
      </w:pPr>
      <w:r w:rsidRPr="009C029F">
        <w:rPr>
          <w:rFonts w:cs="Arial"/>
          <w:color w:val="000000" w:themeColor="text1"/>
        </w:rPr>
        <w:t xml:space="preserve">The successful service provider shall be required to </w:t>
      </w:r>
      <w:r w:rsidR="003335DA">
        <w:rPr>
          <w:rFonts w:cs="Arial"/>
          <w:color w:val="000000" w:themeColor="text1"/>
        </w:rPr>
        <w:t>provid</w:t>
      </w:r>
      <w:r w:rsidR="00A76286">
        <w:rPr>
          <w:rFonts w:cs="Arial"/>
          <w:color w:val="000000" w:themeColor="text1"/>
        </w:rPr>
        <w:t>e</w:t>
      </w:r>
      <w:r w:rsidR="001C6CE9">
        <w:rPr>
          <w:rFonts w:cs="Arial"/>
          <w:color w:val="000000" w:themeColor="text1"/>
        </w:rPr>
        <w:t xml:space="preserve"> </w:t>
      </w:r>
      <w:r w:rsidR="00A76286" w:rsidRPr="00A76286">
        <w:rPr>
          <w:rFonts w:cs="Arial"/>
          <w:color w:val="000000" w:themeColor="text1"/>
        </w:rPr>
        <w:t>On-Prem Microsoft Active Directory</w:t>
      </w:r>
      <w:r w:rsidR="00B1142F">
        <w:rPr>
          <w:rFonts w:cs="Arial"/>
          <w:color w:val="000000" w:themeColor="text1"/>
        </w:rPr>
        <w:t xml:space="preserve"> </w:t>
      </w:r>
      <w:r w:rsidR="00A76286" w:rsidRPr="00A76286">
        <w:rPr>
          <w:rFonts w:cs="Arial"/>
          <w:color w:val="000000" w:themeColor="text1"/>
        </w:rPr>
        <w:t>(AD) servers/Microsoft Active Directory (AD) and Microsoft Exchange Upgrade</w:t>
      </w:r>
      <w:r w:rsidR="003335DA">
        <w:rPr>
          <w:rFonts w:cs="Arial"/>
          <w:color w:val="000000" w:themeColor="text1"/>
        </w:rPr>
        <w:t>.</w:t>
      </w:r>
      <w:r w:rsidR="003335DA" w:rsidRPr="003335DA">
        <w:rPr>
          <w:rFonts w:cs="Arial"/>
          <w:color w:val="000000" w:themeColor="text1"/>
        </w:rPr>
        <w:t xml:space="preserve"> </w:t>
      </w:r>
    </w:p>
    <w:p w14:paraId="66D579C4" w14:textId="0B8BAFCE" w:rsidR="00F4357B" w:rsidRDefault="00F4357B" w:rsidP="003335DA">
      <w:pPr>
        <w:overflowPunct w:val="0"/>
        <w:autoSpaceDE w:val="0"/>
        <w:autoSpaceDN w:val="0"/>
        <w:adjustRightInd w:val="0"/>
        <w:textAlignment w:val="baseline"/>
        <w:rPr>
          <w:rFonts w:cs="Arial"/>
          <w:color w:val="000000" w:themeColor="text1"/>
        </w:rPr>
      </w:pPr>
    </w:p>
    <w:p w14:paraId="08E4235E" w14:textId="3E1AF358" w:rsidR="00F4357B" w:rsidRDefault="00F4357B" w:rsidP="003335DA">
      <w:pPr>
        <w:overflowPunct w:val="0"/>
        <w:autoSpaceDE w:val="0"/>
        <w:autoSpaceDN w:val="0"/>
        <w:adjustRightInd w:val="0"/>
        <w:textAlignment w:val="baseline"/>
        <w:rPr>
          <w:rFonts w:cs="Arial"/>
          <w:color w:val="000000" w:themeColor="text1"/>
        </w:rPr>
      </w:pPr>
    </w:p>
    <w:p w14:paraId="632477DA" w14:textId="5741D2D6" w:rsidR="00F4357B" w:rsidRDefault="00F4357B" w:rsidP="00697936">
      <w:pPr>
        <w:pStyle w:val="ListParagraph"/>
        <w:keepNext w:val="0"/>
        <w:numPr>
          <w:ilvl w:val="0"/>
          <w:numId w:val="77"/>
        </w:numPr>
        <w:spacing w:after="200" w:line="276" w:lineRule="auto"/>
        <w:ind w:left="360"/>
        <w:contextualSpacing/>
        <w:jc w:val="left"/>
        <w:rPr>
          <w:rFonts w:ascii="Calibri" w:hAnsi="Calibri" w:cs="Calibri"/>
          <w:bCs/>
          <w:snapToGrid w:val="0"/>
        </w:rPr>
      </w:pPr>
      <w:r>
        <w:rPr>
          <w:rFonts w:cs="Calibri"/>
          <w:bCs/>
          <w:snapToGrid w:val="0"/>
        </w:rPr>
        <w:t xml:space="preserve">The bidder should supply install and configure 3 x 1U Dell </w:t>
      </w:r>
      <w:r w:rsidR="00B1142F">
        <w:rPr>
          <w:rFonts w:cs="Calibri"/>
          <w:bCs/>
          <w:snapToGrid w:val="0"/>
        </w:rPr>
        <w:t>PowerEdge</w:t>
      </w:r>
      <w:r>
        <w:rPr>
          <w:rFonts w:cs="Calibri"/>
          <w:bCs/>
          <w:snapToGrid w:val="0"/>
        </w:rPr>
        <w:t xml:space="preserve"> Standalone servers to act as Active Directory Domain controllers. This will consist of the following:</w:t>
      </w:r>
    </w:p>
    <w:p w14:paraId="0916CDE6" w14:textId="1A126976" w:rsidR="00F4357B" w:rsidRDefault="001B48C8" w:rsidP="00095501">
      <w:pPr>
        <w:pStyle w:val="ListParagraph"/>
        <w:numPr>
          <w:ilvl w:val="0"/>
          <w:numId w:val="0"/>
        </w:numPr>
        <w:ind w:left="360"/>
        <w:rPr>
          <w:rFonts w:cs="Calibri"/>
          <w:bCs/>
          <w:snapToGrid w:val="0"/>
        </w:rPr>
      </w:pPr>
      <w:r>
        <w:rPr>
          <w:rFonts w:cs="Calibri"/>
          <w:bCs/>
          <w:snapToGrid w:val="0"/>
        </w:rPr>
        <w:t>1</w:t>
      </w:r>
      <w:r w:rsidR="00F4357B">
        <w:rPr>
          <w:rFonts w:cs="Calibri"/>
          <w:bCs/>
          <w:snapToGrid w:val="0"/>
        </w:rPr>
        <w:t xml:space="preserve"> x Standalone Servers at the main data centre at Bruma</w:t>
      </w:r>
    </w:p>
    <w:p w14:paraId="4AE5B304" w14:textId="0E2C3EB5" w:rsidR="00F4357B" w:rsidRDefault="001B48C8" w:rsidP="00095501">
      <w:pPr>
        <w:pStyle w:val="ListParagraph"/>
        <w:numPr>
          <w:ilvl w:val="0"/>
          <w:numId w:val="0"/>
        </w:numPr>
        <w:ind w:left="360"/>
        <w:rPr>
          <w:rFonts w:cs="Calibri"/>
          <w:bCs/>
          <w:snapToGrid w:val="0"/>
        </w:rPr>
      </w:pPr>
      <w:r>
        <w:rPr>
          <w:rFonts w:cs="Calibri"/>
          <w:bCs/>
          <w:snapToGrid w:val="0"/>
        </w:rPr>
        <w:t>1</w:t>
      </w:r>
      <w:r w:rsidR="00F4357B">
        <w:rPr>
          <w:rFonts w:cs="Calibri"/>
          <w:bCs/>
          <w:snapToGrid w:val="0"/>
        </w:rPr>
        <w:t xml:space="preserve"> x Standalone Server at the DR Site OR Tambo </w:t>
      </w:r>
    </w:p>
    <w:p w14:paraId="69117EB6" w14:textId="430C0E3B" w:rsidR="00F4357B" w:rsidRDefault="001B48C8" w:rsidP="001B48C8">
      <w:pPr>
        <w:pStyle w:val="ListParagraph"/>
        <w:numPr>
          <w:ilvl w:val="0"/>
          <w:numId w:val="0"/>
        </w:numPr>
        <w:ind w:left="360"/>
        <w:rPr>
          <w:rFonts w:cs="Calibri"/>
          <w:bCs/>
          <w:snapToGrid w:val="0"/>
        </w:rPr>
      </w:pPr>
      <w:r>
        <w:rPr>
          <w:rFonts w:cs="Calibri"/>
          <w:bCs/>
          <w:snapToGrid w:val="0"/>
        </w:rPr>
        <w:t>1</w:t>
      </w:r>
      <w:r w:rsidR="00F4357B">
        <w:rPr>
          <w:rFonts w:cs="Calibri"/>
          <w:bCs/>
          <w:snapToGrid w:val="0"/>
        </w:rPr>
        <w:t xml:space="preserve"> x Standalone Server at Cape Town</w:t>
      </w:r>
    </w:p>
    <w:p w14:paraId="5F36F949" w14:textId="77777777" w:rsidR="00F4357B" w:rsidRDefault="00F4357B" w:rsidP="00095501">
      <w:pPr>
        <w:pStyle w:val="ListParagraph"/>
        <w:numPr>
          <w:ilvl w:val="0"/>
          <w:numId w:val="0"/>
        </w:numPr>
        <w:ind w:left="360"/>
        <w:rPr>
          <w:rFonts w:cs="Calibri"/>
          <w:bCs/>
          <w:snapToGrid w:val="0"/>
        </w:rPr>
      </w:pPr>
    </w:p>
    <w:p w14:paraId="5B06584F" w14:textId="77777777" w:rsidR="00F4357B" w:rsidRPr="001B48C8" w:rsidRDefault="00F4357B" w:rsidP="001B48C8">
      <w:pPr>
        <w:rPr>
          <w:rFonts w:cs="Calibri"/>
          <w:bCs/>
          <w:snapToGrid w:val="0"/>
        </w:rPr>
      </w:pPr>
      <w:r w:rsidRPr="001B48C8">
        <w:rPr>
          <w:rFonts w:cs="Calibri"/>
          <w:bCs/>
          <w:snapToGrid w:val="0"/>
        </w:rPr>
        <w:t>Each Server shall have 2 x physical processors with a minimum of 4 cores, 128GB Ram and 2 x 1TB SAS 10 000RPM drives configured in a RAID 1 Mirrored configuration.</w:t>
      </w:r>
    </w:p>
    <w:p w14:paraId="1D76B308" w14:textId="77777777" w:rsidR="00F4357B" w:rsidRDefault="00F4357B" w:rsidP="00095501">
      <w:pPr>
        <w:pStyle w:val="ListParagraph"/>
        <w:numPr>
          <w:ilvl w:val="0"/>
          <w:numId w:val="0"/>
        </w:numPr>
        <w:ind w:left="360"/>
        <w:rPr>
          <w:rFonts w:cs="Calibri"/>
          <w:bCs/>
          <w:snapToGrid w:val="0"/>
        </w:rPr>
      </w:pPr>
    </w:p>
    <w:p w14:paraId="6DBEF5B2" w14:textId="6F13FB08" w:rsidR="00F4357B" w:rsidRPr="008D7DDE" w:rsidRDefault="00F4357B" w:rsidP="00697936">
      <w:pPr>
        <w:pStyle w:val="ListParagraph"/>
        <w:keepNext w:val="0"/>
        <w:numPr>
          <w:ilvl w:val="0"/>
          <w:numId w:val="77"/>
        </w:numPr>
        <w:spacing w:after="200" w:line="276" w:lineRule="auto"/>
        <w:ind w:left="360"/>
        <w:contextualSpacing/>
        <w:jc w:val="left"/>
        <w:rPr>
          <w:rFonts w:cs="Calibri"/>
          <w:bCs/>
          <w:snapToGrid w:val="0"/>
        </w:rPr>
      </w:pPr>
      <w:r>
        <w:rPr>
          <w:rFonts w:cs="Calibri"/>
          <w:bCs/>
          <w:snapToGrid w:val="0"/>
        </w:rPr>
        <w:t xml:space="preserve">Provide services alongside ATNS IT staff to upgrade current On-Prem Active Directory Environment OS from Server 2012 R2 to Server </w:t>
      </w:r>
      <w:r w:rsidRPr="008D7DDE">
        <w:rPr>
          <w:rFonts w:cs="Calibri"/>
          <w:bCs/>
          <w:snapToGrid w:val="0"/>
        </w:rPr>
        <w:t xml:space="preserve">2019 </w:t>
      </w:r>
      <w:r w:rsidR="008D7DDE" w:rsidRPr="008D7DDE">
        <w:rPr>
          <w:rFonts w:cs="Calibri"/>
          <w:bCs/>
          <w:snapToGrid w:val="0"/>
        </w:rPr>
        <w:t>including</w:t>
      </w:r>
      <w:r w:rsidRPr="008D7DDE">
        <w:rPr>
          <w:rFonts w:cs="Calibri"/>
          <w:bCs/>
          <w:snapToGrid w:val="0"/>
        </w:rPr>
        <w:t xml:space="preserve"> full integration with Azure AD. Current configuration consists of 10 2012 R2 Virtual Domain controllers across 8 sites regionally running 2003 Domain and Forest functional level, the Domain and Forest functional level to be upgraded to Server 2019. 5 sites will retain virtual DC’s. Design and </w:t>
      </w:r>
      <w:r w:rsidR="008D7DDE" w:rsidRPr="008D7DDE">
        <w:rPr>
          <w:rFonts w:cs="Calibri"/>
          <w:bCs/>
          <w:snapToGrid w:val="0"/>
        </w:rPr>
        <w:t>architectural</w:t>
      </w:r>
      <w:r w:rsidRPr="008D7DDE">
        <w:rPr>
          <w:rFonts w:cs="Calibri"/>
          <w:bCs/>
          <w:snapToGrid w:val="0"/>
        </w:rPr>
        <w:t xml:space="preserve"> documents included.</w:t>
      </w:r>
    </w:p>
    <w:p w14:paraId="51E4ABEB" w14:textId="77777777" w:rsidR="00F4357B" w:rsidRDefault="00F4357B" w:rsidP="00095501">
      <w:pPr>
        <w:pStyle w:val="ListParagraph"/>
        <w:numPr>
          <w:ilvl w:val="0"/>
          <w:numId w:val="0"/>
        </w:numPr>
        <w:ind w:left="360"/>
        <w:rPr>
          <w:rFonts w:cs="Calibri"/>
          <w:bCs/>
          <w:snapToGrid w:val="0"/>
        </w:rPr>
      </w:pPr>
    </w:p>
    <w:p w14:paraId="2AF63D41" w14:textId="4CA432C2" w:rsidR="00F4357B" w:rsidRPr="003335DA" w:rsidRDefault="00F4357B" w:rsidP="00F4357B">
      <w:pPr>
        <w:overflowPunct w:val="0"/>
        <w:autoSpaceDE w:val="0"/>
        <w:autoSpaceDN w:val="0"/>
        <w:adjustRightInd w:val="0"/>
        <w:textAlignment w:val="baseline"/>
        <w:rPr>
          <w:rFonts w:cs="Arial"/>
          <w:color w:val="000000" w:themeColor="text1"/>
        </w:rPr>
      </w:pPr>
      <w:r>
        <w:rPr>
          <w:rFonts w:cs="Calibri"/>
          <w:bCs/>
          <w:snapToGrid w:val="0"/>
        </w:rPr>
        <w:t>Provide services alongside ATNS IT staff to upgrade current On-Prem Exchange Server 2010 Environment to Exchange Server 2019 with integration to M365 Exchange Online. All on-prem Exchange servers will be virtual and hosted on VMWare. Install 4 x CAS servers and 4 x Mailbox Servers across Bruma and DR in DAG configuration. ATNS Currently have 1500 Mailboxes 248</w:t>
      </w:r>
    </w:p>
    <w:p w14:paraId="411EF7CE" w14:textId="4A132C0A" w:rsidR="00182E02" w:rsidRPr="009C029F" w:rsidRDefault="00182E02" w:rsidP="00267D6B">
      <w:pPr>
        <w:overflowPunct w:val="0"/>
        <w:autoSpaceDE w:val="0"/>
        <w:autoSpaceDN w:val="0"/>
        <w:adjustRightInd w:val="0"/>
        <w:textAlignment w:val="baseline"/>
        <w:rPr>
          <w:rFonts w:cs="Arial"/>
          <w:color w:val="000000"/>
        </w:rPr>
      </w:pPr>
    </w:p>
    <w:p w14:paraId="3FFF966B" w14:textId="424431F6" w:rsidR="00F4357B" w:rsidRPr="00F4357B" w:rsidRDefault="00F4357B" w:rsidP="00697936">
      <w:pPr>
        <w:numPr>
          <w:ilvl w:val="0"/>
          <w:numId w:val="77"/>
        </w:numPr>
        <w:overflowPunct w:val="0"/>
        <w:autoSpaceDE w:val="0"/>
        <w:autoSpaceDN w:val="0"/>
        <w:adjustRightInd w:val="0"/>
        <w:textAlignment w:val="baseline"/>
        <w:rPr>
          <w:rFonts w:cs="Arial"/>
          <w:bCs/>
          <w:color w:val="000000"/>
        </w:rPr>
      </w:pPr>
      <w:r w:rsidRPr="00F4357B">
        <w:rPr>
          <w:rFonts w:cs="Arial"/>
          <w:bCs/>
          <w:color w:val="000000"/>
        </w:rPr>
        <w:t xml:space="preserve">Mailboxes On-Prem and 1252 in Exchange Online. Design and </w:t>
      </w:r>
      <w:r w:rsidR="008D7DDE" w:rsidRPr="00B95439">
        <w:rPr>
          <w:rFonts w:cs="Arial"/>
          <w:bCs/>
          <w:color w:val="000000"/>
        </w:rPr>
        <w:t>architectur</w:t>
      </w:r>
      <w:r w:rsidR="008D7DDE" w:rsidRPr="00F4357B">
        <w:rPr>
          <w:rFonts w:cs="Arial"/>
          <w:bCs/>
          <w:color w:val="000000"/>
        </w:rPr>
        <w:t>al</w:t>
      </w:r>
      <w:r w:rsidRPr="00F4357B">
        <w:rPr>
          <w:rFonts w:cs="Arial"/>
          <w:bCs/>
          <w:color w:val="000000"/>
        </w:rPr>
        <w:t xml:space="preserve"> documents included.</w:t>
      </w:r>
    </w:p>
    <w:p w14:paraId="4B3A58D8" w14:textId="77777777" w:rsidR="00F4357B" w:rsidRPr="00F4357B" w:rsidRDefault="00F4357B" w:rsidP="00F4357B">
      <w:pPr>
        <w:overflowPunct w:val="0"/>
        <w:autoSpaceDE w:val="0"/>
        <w:autoSpaceDN w:val="0"/>
        <w:adjustRightInd w:val="0"/>
        <w:textAlignment w:val="baseline"/>
        <w:rPr>
          <w:rFonts w:cs="Arial"/>
          <w:bCs/>
          <w:color w:val="000000"/>
        </w:rPr>
      </w:pPr>
    </w:p>
    <w:p w14:paraId="186F255F" w14:textId="77777777" w:rsidR="00F4357B" w:rsidRPr="00F4357B" w:rsidRDefault="00F4357B" w:rsidP="00697936">
      <w:pPr>
        <w:numPr>
          <w:ilvl w:val="0"/>
          <w:numId w:val="77"/>
        </w:numPr>
        <w:overflowPunct w:val="0"/>
        <w:autoSpaceDE w:val="0"/>
        <w:autoSpaceDN w:val="0"/>
        <w:adjustRightInd w:val="0"/>
        <w:textAlignment w:val="baseline"/>
        <w:rPr>
          <w:rFonts w:cs="Arial"/>
          <w:bCs/>
          <w:color w:val="000000"/>
        </w:rPr>
      </w:pPr>
      <w:r w:rsidRPr="00F4357B">
        <w:rPr>
          <w:rFonts w:cs="Arial"/>
          <w:bCs/>
          <w:color w:val="000000"/>
        </w:rPr>
        <w:t xml:space="preserve">System Guides and Documentation in digital format. </w:t>
      </w:r>
    </w:p>
    <w:p w14:paraId="7AF96B40" w14:textId="77777777" w:rsidR="00F4357B" w:rsidRPr="00F4357B" w:rsidRDefault="00F4357B" w:rsidP="00F4357B">
      <w:pPr>
        <w:overflowPunct w:val="0"/>
        <w:autoSpaceDE w:val="0"/>
        <w:autoSpaceDN w:val="0"/>
        <w:adjustRightInd w:val="0"/>
        <w:textAlignment w:val="baseline"/>
        <w:rPr>
          <w:rFonts w:cs="Arial"/>
          <w:bCs/>
          <w:color w:val="000000"/>
          <w:lang w:val="en-US"/>
        </w:rPr>
      </w:pPr>
    </w:p>
    <w:p w14:paraId="4D9469DD" w14:textId="77777777" w:rsidR="00F4357B" w:rsidRPr="00F4357B" w:rsidRDefault="00F4357B" w:rsidP="00697936">
      <w:pPr>
        <w:numPr>
          <w:ilvl w:val="0"/>
          <w:numId w:val="77"/>
        </w:numPr>
        <w:overflowPunct w:val="0"/>
        <w:autoSpaceDE w:val="0"/>
        <w:autoSpaceDN w:val="0"/>
        <w:adjustRightInd w:val="0"/>
        <w:textAlignment w:val="baseline"/>
        <w:rPr>
          <w:rFonts w:cs="Arial"/>
          <w:bCs/>
          <w:color w:val="000000"/>
        </w:rPr>
      </w:pPr>
      <w:r w:rsidRPr="00F4357B">
        <w:rPr>
          <w:rFonts w:cs="Arial"/>
          <w:bCs/>
          <w:color w:val="000000"/>
        </w:rPr>
        <w:t>Microsoft Licensing is excluded from this specification.</w:t>
      </w:r>
    </w:p>
    <w:p w14:paraId="51AE279D" w14:textId="77777777" w:rsidR="00F4357B" w:rsidRPr="00F4357B" w:rsidRDefault="00F4357B" w:rsidP="00F4357B">
      <w:pPr>
        <w:overflowPunct w:val="0"/>
        <w:autoSpaceDE w:val="0"/>
        <w:autoSpaceDN w:val="0"/>
        <w:adjustRightInd w:val="0"/>
        <w:textAlignment w:val="baseline"/>
        <w:rPr>
          <w:rFonts w:cs="Arial"/>
          <w:bCs/>
          <w:color w:val="000000"/>
        </w:rPr>
      </w:pPr>
    </w:p>
    <w:p w14:paraId="21329432" w14:textId="77777777" w:rsidR="00F4357B" w:rsidRPr="00F4357B" w:rsidRDefault="00F4357B" w:rsidP="00697936">
      <w:pPr>
        <w:numPr>
          <w:ilvl w:val="0"/>
          <w:numId w:val="77"/>
        </w:numPr>
        <w:overflowPunct w:val="0"/>
        <w:autoSpaceDE w:val="0"/>
        <w:autoSpaceDN w:val="0"/>
        <w:adjustRightInd w:val="0"/>
        <w:textAlignment w:val="baseline"/>
        <w:rPr>
          <w:rFonts w:cs="Arial"/>
          <w:bCs/>
          <w:color w:val="000000"/>
        </w:rPr>
      </w:pPr>
      <w:r w:rsidRPr="00F4357B">
        <w:rPr>
          <w:rFonts w:cs="Arial"/>
          <w:bCs/>
          <w:color w:val="000000"/>
        </w:rPr>
        <w:t>Maintenance and Support of physical servers for 5 Years.</w:t>
      </w:r>
    </w:p>
    <w:p w14:paraId="0B13BD36" w14:textId="0F4E7A8A" w:rsidR="000F1E6B" w:rsidRPr="009C029F" w:rsidRDefault="000F1E6B" w:rsidP="00267D6B">
      <w:pPr>
        <w:overflowPunct w:val="0"/>
        <w:autoSpaceDE w:val="0"/>
        <w:autoSpaceDN w:val="0"/>
        <w:adjustRightInd w:val="0"/>
        <w:textAlignment w:val="baseline"/>
        <w:rPr>
          <w:rFonts w:cs="Arial"/>
          <w:color w:val="000000"/>
        </w:rPr>
      </w:pPr>
    </w:p>
    <w:p w14:paraId="1BCFBC2D" w14:textId="77777777" w:rsidR="00640B87" w:rsidRPr="00C90190" w:rsidRDefault="00640B87" w:rsidP="005D0D3E">
      <w:pPr>
        <w:pStyle w:val="Heading1"/>
        <w:numPr>
          <w:ilvl w:val="0"/>
          <w:numId w:val="63"/>
        </w:numPr>
        <w:rPr>
          <w:sz w:val="20"/>
        </w:rPr>
      </w:pPr>
      <w:bookmarkStart w:id="47" w:name="_Toc31034147"/>
      <w:r w:rsidRPr="00C90190">
        <w:rPr>
          <w:sz w:val="20"/>
        </w:rPr>
        <w:t xml:space="preserve">EVALUATION </w:t>
      </w:r>
      <w:r w:rsidR="00464335" w:rsidRPr="00C90190">
        <w:rPr>
          <w:sz w:val="20"/>
        </w:rPr>
        <w:t>PROCESS</w:t>
      </w:r>
      <w:bookmarkEnd w:id="46"/>
      <w:bookmarkEnd w:id="47"/>
    </w:p>
    <w:p w14:paraId="0B72D08F" w14:textId="77777777" w:rsidR="00464335" w:rsidRDefault="00464335" w:rsidP="00464335">
      <w:pPr>
        <w:rPr>
          <w:lang w:val="en-GB"/>
        </w:rPr>
      </w:pPr>
    </w:p>
    <w:p w14:paraId="4EB7B8FE" w14:textId="77777777" w:rsidR="00464335" w:rsidRPr="00464335" w:rsidRDefault="00464335" w:rsidP="005D0D3E">
      <w:pPr>
        <w:pStyle w:val="Heading2"/>
        <w:numPr>
          <w:ilvl w:val="1"/>
          <w:numId w:val="63"/>
        </w:numPr>
        <w:rPr>
          <w:sz w:val="20"/>
          <w:szCs w:val="20"/>
          <w:lang w:val="en-GB"/>
        </w:rPr>
      </w:pPr>
      <w:bookmarkStart w:id="48" w:name="_Toc480431129"/>
      <w:bookmarkStart w:id="49" w:name="_Toc31034148"/>
      <w:r w:rsidRPr="00464335">
        <w:rPr>
          <w:sz w:val="20"/>
          <w:szCs w:val="20"/>
          <w:lang w:val="en-GB"/>
        </w:rPr>
        <w:t>COMPLIANCE WITH MINIMUM REQUIREMENTS CRITERIA</w:t>
      </w:r>
      <w:bookmarkEnd w:id="48"/>
      <w:bookmarkEnd w:id="49"/>
      <w:r w:rsidRPr="00464335">
        <w:rPr>
          <w:sz w:val="20"/>
          <w:szCs w:val="20"/>
          <w:lang w:val="en-GB"/>
        </w:rPr>
        <w:t xml:space="preserve"> </w:t>
      </w:r>
    </w:p>
    <w:p w14:paraId="45271B6A" w14:textId="77777777" w:rsidR="00464335" w:rsidRPr="00B22CA2" w:rsidRDefault="00464335" w:rsidP="005D0D3E">
      <w:pPr>
        <w:pStyle w:val="ListParagraph"/>
        <w:numPr>
          <w:ilvl w:val="0"/>
          <w:numId w:val="51"/>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5D0D3E">
      <w:pPr>
        <w:pStyle w:val="Heading2"/>
        <w:numPr>
          <w:ilvl w:val="1"/>
          <w:numId w:val="63"/>
        </w:numPr>
        <w:rPr>
          <w:sz w:val="20"/>
          <w:szCs w:val="20"/>
          <w:lang w:val="en-GB"/>
        </w:rPr>
      </w:pPr>
      <w:bookmarkStart w:id="50" w:name="_Toc480431130"/>
      <w:bookmarkStart w:id="51" w:name="_Toc31034149"/>
      <w:r w:rsidRPr="00B22CA2">
        <w:rPr>
          <w:sz w:val="20"/>
          <w:szCs w:val="20"/>
          <w:lang w:val="en-GB"/>
        </w:rPr>
        <w:t>FUNCTIONALITY, PRICE AND PREFERENCE POINTS</w:t>
      </w:r>
      <w:bookmarkEnd w:id="50"/>
      <w:bookmarkEnd w:id="51"/>
      <w:r w:rsidRPr="00B22CA2">
        <w:rPr>
          <w:sz w:val="20"/>
          <w:szCs w:val="20"/>
          <w:lang w:val="en-GB"/>
        </w:rPr>
        <w:t xml:space="preserve"> </w:t>
      </w:r>
    </w:p>
    <w:p w14:paraId="55B27C3F" w14:textId="77777777" w:rsidR="00B22CA2" w:rsidRDefault="00B22CA2" w:rsidP="00B22CA2">
      <w:pPr>
        <w:pStyle w:val="Default"/>
      </w:pPr>
    </w:p>
    <w:p w14:paraId="3B555BE5" w14:textId="77777777" w:rsidR="00B22CA2" w:rsidRPr="00A146AF" w:rsidRDefault="00B22CA2" w:rsidP="005D0D3E">
      <w:pPr>
        <w:pStyle w:val="ListParagraph"/>
        <w:numPr>
          <w:ilvl w:val="0"/>
          <w:numId w:val="56"/>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5D0D3E">
      <w:pPr>
        <w:pStyle w:val="ListParagraph"/>
        <w:numPr>
          <w:ilvl w:val="0"/>
          <w:numId w:val="56"/>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60B7EFC4" w:rsidR="00835983" w:rsidRDefault="0064039E" w:rsidP="005D0D3E">
      <w:pPr>
        <w:pStyle w:val="ListParagraph"/>
        <w:numPr>
          <w:ilvl w:val="0"/>
          <w:numId w:val="56"/>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100 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xml:space="preserve">. </w:t>
      </w:r>
      <w:r w:rsidR="00B22CA2" w:rsidRPr="00A146AF">
        <w:lastRenderedPageBreak/>
        <w:t>Bids that fail to achieve the minimum qualifying score for functionality will be disqualified</w:t>
      </w:r>
      <w:r w:rsidR="00B22CA2" w:rsidRPr="00B22CA2">
        <w:t xml:space="preserve"> for further evaluation</w:t>
      </w:r>
      <w:r w:rsidR="00B22CA2" w:rsidRPr="00A146AF">
        <w:t xml:space="preserve">. </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77777777" w:rsidR="00B22CA2" w:rsidRPr="00A8190B" w:rsidRDefault="00B22CA2" w:rsidP="005D0D3E">
      <w:pPr>
        <w:pStyle w:val="ListParagraph"/>
        <w:numPr>
          <w:ilvl w:val="0"/>
          <w:numId w:val="56"/>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 xml:space="preserve">80/20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 xml:space="preserve">80/20 </w:t>
      </w:r>
      <w:r w:rsidRPr="341E7C72">
        <w:rPr>
          <w:b/>
          <w:bCs/>
        </w:rPr>
        <w:t xml:space="preserve">preference point system. </w:t>
      </w:r>
    </w:p>
    <w:p w14:paraId="73399C8F" w14:textId="77777777" w:rsidR="00327AE8" w:rsidRDefault="00327AE8" w:rsidP="00464335">
      <w:pPr>
        <w:rPr>
          <w:lang w:val="en-GB"/>
        </w:rPr>
        <w:sectPr w:rsidR="00327AE8" w:rsidSect="00516EEF">
          <w:pgSz w:w="11906" w:h="16838" w:code="9"/>
          <w:pgMar w:top="540" w:right="1531" w:bottom="22" w:left="1418" w:header="709" w:footer="709"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5D0D3E">
      <w:pPr>
        <w:pStyle w:val="Heading2"/>
        <w:numPr>
          <w:ilvl w:val="1"/>
          <w:numId w:val="63"/>
        </w:numPr>
        <w:rPr>
          <w:sz w:val="20"/>
          <w:szCs w:val="20"/>
        </w:rPr>
      </w:pPr>
      <w:r w:rsidRPr="007E65CF">
        <w:rPr>
          <w:sz w:val="20"/>
          <w:szCs w:val="20"/>
          <w:lang w:val="en-GB"/>
        </w:rPr>
        <w:tab/>
      </w:r>
      <w:bookmarkStart w:id="52" w:name="_Toc480431131"/>
      <w:bookmarkStart w:id="53" w:name="_Toc31034150"/>
      <w:r w:rsidRPr="007E65CF">
        <w:rPr>
          <w:sz w:val="20"/>
          <w:szCs w:val="20"/>
          <w:lang w:val="en-GB"/>
        </w:rPr>
        <w:t>PREFERENTIAL PROCUREMENT REFORM:</w:t>
      </w:r>
      <w:bookmarkEnd w:id="52"/>
      <w:bookmarkEnd w:id="53"/>
    </w:p>
    <w:p w14:paraId="6BF34040" w14:textId="28076EB0" w:rsidR="001035A9" w:rsidRDefault="001035A9" w:rsidP="007E65CF">
      <w:pPr>
        <w:pStyle w:val="Heading2"/>
        <w:numPr>
          <w:ilvl w:val="0"/>
          <w:numId w:val="0"/>
        </w:numPr>
        <w:ind w:left="851"/>
      </w:pPr>
      <w:bookmarkStart w:id="54" w:name="_Toc427653560"/>
      <w:bookmarkStart w:id="55" w:name="_Toc429648101"/>
      <w:bookmarkStart w:id="56" w:name="_Toc480431132"/>
      <w:bookmarkStart w:id="57" w:name="_Toc4426301"/>
      <w:bookmarkStart w:id="58" w:name="_Toc31034151"/>
      <w:r w:rsidRPr="00C72F2B">
        <w:t xml:space="preserve"> </w:t>
      </w:r>
      <w:r w:rsidR="001B48C8" w:rsidRPr="001B48C8">
        <w:t>THE PREFERENTIAL PROCUREMENT REGULATIONS, 2017 PERTAINING TO THE PREFERENTIAL PROCUREMENT POLICY FRAMEWORK ACT, ACT NO 5 OF 2003.</w:t>
      </w:r>
    </w:p>
    <w:bookmarkEnd w:id="54"/>
    <w:bookmarkEnd w:id="55"/>
    <w:bookmarkEnd w:id="56"/>
    <w:bookmarkEnd w:id="57"/>
    <w:bookmarkEnd w:id="58"/>
    <w:p w14:paraId="414F3A79" w14:textId="77777777" w:rsidR="001035A9" w:rsidRPr="00D87F13" w:rsidRDefault="001035A9"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79081CE6" w14:textId="77777777" w:rsidR="001035A9" w:rsidRPr="0081721D" w:rsidRDefault="001035A9" w:rsidP="001035A9">
      <w:pPr>
        <w:pStyle w:val="BodyText"/>
        <w:spacing w:before="120" w:after="120" w:line="276" w:lineRule="auto"/>
        <w:ind w:left="567"/>
        <w:contextualSpacing/>
        <w:rPr>
          <w:rFonts w:cs="Arial"/>
        </w:rPr>
      </w:pPr>
    </w:p>
    <w:p w14:paraId="380CD159" w14:textId="0E4BD0C0" w:rsidR="001035A9" w:rsidRDefault="001035A9" w:rsidP="001035A9">
      <w:pPr>
        <w:pStyle w:val="BodyText"/>
        <w:spacing w:before="120" w:after="120" w:line="276" w:lineRule="auto"/>
        <w:ind w:left="567"/>
        <w:contextualSpacing/>
        <w:rPr>
          <w:rFonts w:cs="Arial"/>
          <w:b/>
        </w:rPr>
      </w:pPr>
      <w:r w:rsidRPr="0081721D">
        <w:rPr>
          <w:rFonts w:cs="Arial"/>
        </w:rPr>
        <w:t xml:space="preserve">In addition, the Preferential Procurement (PP) requirements as per the ATNS Procurement Policy which states that ATNS shall deal with suppliers in accordance with the B-BBEE Codes of Good Practice will be taken into consideration. </w:t>
      </w:r>
      <w:r w:rsidRPr="0081721D">
        <w:rPr>
          <w:rFonts w:cs="Arial"/>
          <w:b/>
          <w:i/>
        </w:rPr>
        <w:t xml:space="preserve">In </w:t>
      </w:r>
      <w:r>
        <w:rPr>
          <w:rFonts w:cs="Arial"/>
          <w:b/>
          <w:i/>
        </w:rPr>
        <w:t xml:space="preserve">this </w:t>
      </w:r>
      <w:r w:rsidRPr="0081721D">
        <w:rPr>
          <w:rFonts w:cs="Arial"/>
          <w:b/>
          <w:i/>
        </w:rPr>
        <w:t>particular</w:t>
      </w:r>
      <w:r>
        <w:rPr>
          <w:rFonts w:cs="Arial"/>
          <w:b/>
          <w:i/>
        </w:rPr>
        <w:t xml:space="preserve"> tender</w:t>
      </w:r>
      <w:r w:rsidRPr="0081721D">
        <w:rPr>
          <w:rFonts w:cs="Arial"/>
          <w:b/>
          <w:i/>
        </w:rPr>
        <w:t>, ATNS shall give preference to:</w:t>
      </w:r>
      <w:r>
        <w:rPr>
          <w:rFonts w:cs="Arial"/>
          <w:b/>
          <w:i/>
        </w:rPr>
        <w:t xml:space="preserve"> </w:t>
      </w:r>
      <w:r w:rsidRPr="00C70379">
        <w:rPr>
          <w:rFonts w:cs="Arial"/>
          <w:b/>
        </w:rPr>
        <w:t xml:space="preserve">B-BBEE compliant suppliers with a </w:t>
      </w:r>
      <w:r>
        <w:rPr>
          <w:rFonts w:cs="Arial"/>
          <w:b/>
        </w:rPr>
        <w:t xml:space="preserve">status </w:t>
      </w:r>
      <w:r w:rsidRPr="00C70379">
        <w:rPr>
          <w:rFonts w:cs="Arial"/>
          <w:b/>
        </w:rPr>
        <w:t>level 1 to 4</w:t>
      </w:r>
      <w:r w:rsidR="00F57735">
        <w:rPr>
          <w:rFonts w:cs="Arial"/>
          <w:b/>
        </w:rPr>
        <w:t>.</w:t>
      </w:r>
    </w:p>
    <w:p w14:paraId="57CCCBFA" w14:textId="66BA2589" w:rsidR="00C647CF" w:rsidRDefault="00C647CF" w:rsidP="001035A9">
      <w:pPr>
        <w:pStyle w:val="BodyText"/>
        <w:spacing w:before="120" w:after="120" w:line="276" w:lineRule="auto"/>
        <w:ind w:left="567"/>
        <w:contextualSpacing/>
        <w:rPr>
          <w:rFonts w:cs="Arial"/>
          <w:b/>
        </w:rPr>
      </w:pPr>
    </w:p>
    <w:p w14:paraId="0B9DBE6C" w14:textId="23C6A3BD" w:rsidR="00C647CF" w:rsidRPr="0081721D" w:rsidRDefault="00C647CF" w:rsidP="00C647CF">
      <w:pPr>
        <w:pStyle w:val="BodyText"/>
        <w:spacing w:before="120" w:after="120" w:line="276" w:lineRule="auto"/>
        <w:ind w:left="567"/>
        <w:contextualSpacing/>
        <w:rPr>
          <w:rFonts w:cs="Arial"/>
        </w:rPr>
      </w:pPr>
      <w:r w:rsidRPr="0081721D">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Pr>
          <w:rFonts w:cs="Arial"/>
        </w:rPr>
        <w:t xml:space="preserve"> </w:t>
      </w:r>
      <w:r w:rsidRPr="0081721D">
        <w:rPr>
          <w:rFonts w:cs="Arial"/>
        </w:rPr>
        <w:t xml:space="preserve">B-BBEE certificate/Sworn Affidavit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13300CDB" w14:textId="77777777" w:rsidR="00C647CF" w:rsidRPr="00C72F2B" w:rsidRDefault="00C647CF" w:rsidP="00C647CF">
      <w:pPr>
        <w:pStyle w:val="BodyText"/>
        <w:spacing w:line="276" w:lineRule="auto"/>
        <w:ind w:left="567"/>
        <w:rPr>
          <w:rFonts w:cs="Arial"/>
        </w:rPr>
      </w:pPr>
      <w:r w:rsidRPr="00C72F2B">
        <w:rPr>
          <w:rFonts w:cs="Arial"/>
        </w:rPr>
        <w:t>Suppliers not meeting the requirements of the Preferential Procurement requirements (PP) are required to clearly identify any possible teaming arrangement which could be established with South African BBBEE compliant enterprises and which could result in significant Transfer of Technology and Skills development.  Any workable plan to train and promote black businesses or individuals through meaningful participation in this project will be considered favourably by the Company during the Bid evaluation process.</w:t>
      </w:r>
    </w:p>
    <w:p w14:paraId="3569DAD1" w14:textId="77777777" w:rsidR="00C647CF" w:rsidRDefault="00C647CF" w:rsidP="00C647CF">
      <w:pPr>
        <w:pStyle w:val="BodyText"/>
        <w:spacing w:line="276" w:lineRule="auto"/>
        <w:ind w:left="567"/>
        <w:rPr>
          <w:rFonts w:cs="Arial"/>
        </w:rPr>
      </w:pPr>
      <w:r w:rsidRPr="00C72F2B">
        <w:rPr>
          <w:rFonts w:cs="Arial"/>
        </w:rPr>
        <w:t>Partnership must be in the form of Joint Ventures/Consortium/Partners Agreement between compliant B-BBEE and non-B-BBEE Organisation/or foreign supplier in order to meet the policy requirements.</w:t>
      </w:r>
    </w:p>
    <w:p w14:paraId="38FC52AD" w14:textId="597517A9" w:rsidR="00C647CF" w:rsidRDefault="00C647CF" w:rsidP="00C647CF">
      <w:pPr>
        <w:pStyle w:val="BodyText"/>
        <w:spacing w:before="120" w:after="120" w:line="276" w:lineRule="auto"/>
        <w:ind w:left="567"/>
        <w:contextualSpacing/>
        <w:rPr>
          <w:rFonts w:cs="Arial"/>
          <w:b/>
        </w:rPr>
      </w:pPr>
      <w:r w:rsidRPr="0081721D">
        <w:rPr>
          <w:rFonts w:cs="Arial"/>
        </w:rPr>
        <w:t>All responsive Bid offers shall be evaluated in terms of functionality and scoring system for Price and B-BBEE.</w:t>
      </w:r>
      <w:r w:rsidRPr="0081721D">
        <w:rPr>
          <w:rFonts w:cs="Arial"/>
          <w:b/>
        </w:rPr>
        <w:t xml:space="preserve"> The 80/20 or 90/10 Preference Point System shall be applicable in accor</w:t>
      </w:r>
      <w:r w:rsidR="001B48C8">
        <w:rPr>
          <w:rFonts w:cs="Arial"/>
          <w:b/>
        </w:rPr>
        <w:t>dance with</w:t>
      </w:r>
      <w:r w:rsidR="00B1142F">
        <w:t xml:space="preserve"> </w:t>
      </w:r>
      <w:r w:rsidR="001B48C8" w:rsidRPr="001B48C8">
        <w:rPr>
          <w:rFonts w:cs="Arial"/>
          <w:b/>
        </w:rPr>
        <w:t>THE PREFERENTIAL PROCUREMENT REGULATIONS, 2017 PERTAINING TO THE PREFERENTIAL PROCUREMENT POLICY FRAMEWORK ACT, ACT NO 5 OF 2003.</w:t>
      </w:r>
      <w:r w:rsidRPr="0081721D">
        <w:rPr>
          <w:rFonts w:cs="Arial"/>
          <w:b/>
        </w:rPr>
        <w:t xml:space="preserve">: </w:t>
      </w:r>
    </w:p>
    <w:p w14:paraId="226B04C6"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Owned Suppliers.</w:t>
      </w:r>
    </w:p>
    <w:p w14:paraId="7EA2F3D9"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Woman Owned Suppliers.</w:t>
      </w:r>
    </w:p>
    <w:p w14:paraId="4C71B674"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Youth Owned Suppliers. </w:t>
      </w:r>
    </w:p>
    <w:p w14:paraId="41716C43"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Woman Youth Owned Suppliers.</w:t>
      </w:r>
    </w:p>
    <w:p w14:paraId="3753244D"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Owned Supplier with Disabilities.</w:t>
      </w:r>
    </w:p>
    <w:p w14:paraId="0BA46F46" w14:textId="77777777" w:rsidR="00D563F0" w:rsidRPr="00C72F2B" w:rsidRDefault="00D563F0" w:rsidP="00697936">
      <w:pPr>
        <w:pStyle w:val="BodyText"/>
        <w:keepNext w:val="0"/>
        <w:numPr>
          <w:ilvl w:val="0"/>
          <w:numId w:val="66"/>
        </w:numPr>
        <w:spacing w:after="120"/>
        <w:jc w:val="left"/>
        <w:rPr>
          <w:rFonts w:cs="Arial"/>
        </w:rPr>
      </w:pPr>
      <w:r>
        <w:rPr>
          <w:rFonts w:cs="Arial"/>
        </w:rPr>
        <w:lastRenderedPageBreak/>
        <w:t>at least</w:t>
      </w:r>
      <w:r w:rsidRPr="00C72F2B">
        <w:rPr>
          <w:rFonts w:cs="Arial"/>
        </w:rPr>
        <w:t xml:space="preserve"> 51% Black Woman Owned Supplier with Disabilities.</w:t>
      </w:r>
    </w:p>
    <w:p w14:paraId="3E4D86FA"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Owned Suppliers living in rural or underdeveloped areas or townships.</w:t>
      </w:r>
    </w:p>
    <w:p w14:paraId="3F4007A7"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Woman Owned Suppliers living in rural or underdeveloped areas or townships.</w:t>
      </w:r>
    </w:p>
    <w:p w14:paraId="16725B8D"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Owned Suppliers who are military veterans. </w:t>
      </w:r>
    </w:p>
    <w:p w14:paraId="3C2EE772" w14:textId="77777777" w:rsidR="00D563F0" w:rsidRPr="00C72F2B" w:rsidRDefault="00D563F0" w:rsidP="00697936">
      <w:pPr>
        <w:pStyle w:val="BodyText"/>
        <w:keepNext w:val="0"/>
        <w:numPr>
          <w:ilvl w:val="0"/>
          <w:numId w:val="66"/>
        </w:numPr>
        <w:spacing w:after="120"/>
        <w:jc w:val="left"/>
        <w:rPr>
          <w:rFonts w:cs="Arial"/>
        </w:rPr>
      </w:pPr>
      <w:r>
        <w:rPr>
          <w:rFonts w:cs="Arial"/>
        </w:rPr>
        <w:t>at least</w:t>
      </w:r>
      <w:r w:rsidRPr="00C72F2B">
        <w:rPr>
          <w:rFonts w:cs="Arial"/>
        </w:rPr>
        <w:t xml:space="preserve"> 51% Black Woman Owned Suppliers who are military veterans. </w:t>
      </w:r>
    </w:p>
    <w:p w14:paraId="3F233D9E" w14:textId="77777777" w:rsidR="00835983" w:rsidRPr="0081721D" w:rsidRDefault="00835983" w:rsidP="00C647CF">
      <w:pPr>
        <w:pStyle w:val="BodyText"/>
        <w:spacing w:before="120" w:after="120" w:line="276" w:lineRule="auto"/>
        <w:ind w:left="567"/>
        <w:contextualSpacing/>
        <w:rPr>
          <w:rFonts w:cs="Arial"/>
          <w:b/>
        </w:rPr>
      </w:pPr>
    </w:p>
    <w:p w14:paraId="67A99DEC" w14:textId="77777777" w:rsidR="00B944D5" w:rsidRPr="007E65CF" w:rsidRDefault="00B944D5" w:rsidP="00B944D5">
      <w:pPr>
        <w:pStyle w:val="BodyText"/>
        <w:rPr>
          <w:sz w:val="19"/>
          <w:szCs w:val="19"/>
          <w:lang w:val="en-GB"/>
        </w:rPr>
      </w:pPr>
    </w:p>
    <w:p w14:paraId="78433CE0" w14:textId="05CA6E5F" w:rsidR="00C647CF" w:rsidRDefault="00E958D9" w:rsidP="009C029F">
      <w:pPr>
        <w:spacing w:line="276" w:lineRule="auto"/>
        <w:ind w:left="567"/>
        <w:contextualSpacing/>
        <w:rPr>
          <w:color w:val="FF0000"/>
          <w:sz w:val="19"/>
          <w:szCs w:val="19"/>
          <w:lang w:val="en-US"/>
        </w:rPr>
      </w:pPr>
      <w:r>
        <w:rPr>
          <w:rFonts w:cs="Arial"/>
          <w:b/>
          <w:bCs/>
          <w:i/>
        </w:rPr>
        <w:t>Bidder</w:t>
      </w:r>
      <w:r w:rsidR="00C647CF" w:rsidRPr="00F26307">
        <w:rPr>
          <w:rFonts w:cs="Arial"/>
          <w:b/>
          <w:bCs/>
          <w:i/>
        </w:rPr>
        <w:t>s that fail to meet any pre-qualifying criteria stipulated above will be disqualified and will not be evaluated further</w:t>
      </w:r>
    </w:p>
    <w:p w14:paraId="38BDE7AF" w14:textId="686DEF0D" w:rsidR="00C647CF" w:rsidRDefault="00C647CF" w:rsidP="00B944D5">
      <w:pPr>
        <w:pStyle w:val="BodyText"/>
        <w:rPr>
          <w:color w:val="FF0000"/>
          <w:sz w:val="19"/>
          <w:szCs w:val="19"/>
          <w:lang w:val="en-US"/>
        </w:rPr>
      </w:pPr>
    </w:p>
    <w:p w14:paraId="5C78B4B1" w14:textId="77777777" w:rsidR="00C647CF" w:rsidRPr="00BE7363" w:rsidRDefault="00C647CF" w:rsidP="00B944D5">
      <w:pPr>
        <w:pStyle w:val="BodyText"/>
        <w:rPr>
          <w:color w:val="FF0000"/>
          <w:sz w:val="19"/>
          <w:szCs w:val="19"/>
          <w:lang w:val="en-US"/>
        </w:rPr>
      </w:pPr>
    </w:p>
    <w:p w14:paraId="01A19540" w14:textId="77777777" w:rsidR="00640B87" w:rsidRPr="007E65CF" w:rsidRDefault="00640B87" w:rsidP="00640B87">
      <w:pPr>
        <w:pStyle w:val="BodyText"/>
        <w:rPr>
          <w:sz w:val="19"/>
          <w:szCs w:val="19"/>
          <w:lang w:val="en-GB"/>
        </w:rPr>
      </w:pPr>
    </w:p>
    <w:p w14:paraId="2EE77684" w14:textId="037D2E0C" w:rsidR="00640B87" w:rsidRPr="007E65CF" w:rsidRDefault="00640B87" w:rsidP="00640B87">
      <w:pPr>
        <w:pStyle w:val="BodyText"/>
        <w:rPr>
          <w:sz w:val="19"/>
          <w:szCs w:val="19"/>
          <w:lang w:val="en-GB"/>
        </w:rPr>
      </w:pPr>
      <w:r w:rsidRPr="00B1142F">
        <w:rPr>
          <w:sz w:val="19"/>
          <w:szCs w:val="19"/>
          <w:lang w:val="en-GB"/>
        </w:rPr>
        <w:t>A functional</w:t>
      </w:r>
      <w:r w:rsidR="005B4104" w:rsidRPr="00B1142F">
        <w:rPr>
          <w:sz w:val="19"/>
          <w:szCs w:val="19"/>
          <w:lang w:val="en-GB"/>
        </w:rPr>
        <w:t xml:space="preserve"> threshold has been set at </w:t>
      </w:r>
      <w:r w:rsidR="001B48C8" w:rsidRPr="00B1142F">
        <w:rPr>
          <w:b/>
          <w:sz w:val="19"/>
          <w:szCs w:val="19"/>
          <w:lang w:val="en-GB"/>
        </w:rPr>
        <w:t>85</w:t>
      </w:r>
      <w:r w:rsidRPr="00B1142F">
        <w:rPr>
          <w:b/>
          <w:sz w:val="19"/>
          <w:szCs w:val="19"/>
          <w:lang w:val="en-GB"/>
        </w:rPr>
        <w:t>%</w:t>
      </w:r>
      <w:r w:rsidRPr="00B1142F">
        <w:rPr>
          <w:sz w:val="19"/>
          <w:szCs w:val="19"/>
          <w:lang w:val="en-GB"/>
        </w:rPr>
        <w:t xml:space="preserve"> for this </w:t>
      </w:r>
      <w:r w:rsidR="0080255E" w:rsidRPr="00B1142F">
        <w:rPr>
          <w:sz w:val="19"/>
          <w:szCs w:val="19"/>
          <w:lang w:val="en-GB"/>
        </w:rPr>
        <w:t>Bid</w:t>
      </w:r>
      <w:r w:rsidRPr="00B1142F">
        <w:rPr>
          <w:sz w:val="19"/>
          <w:szCs w:val="19"/>
          <w:lang w:val="en-GB"/>
        </w:rPr>
        <w:t xml:space="preserve"> and only </w:t>
      </w:r>
      <w:r w:rsidR="00E958D9" w:rsidRPr="00B1142F">
        <w:rPr>
          <w:sz w:val="19"/>
          <w:szCs w:val="19"/>
          <w:lang w:val="en-GB"/>
        </w:rPr>
        <w:t>Bidder</w:t>
      </w:r>
      <w:r w:rsidR="008D3EFF" w:rsidRPr="00B1142F">
        <w:rPr>
          <w:sz w:val="19"/>
          <w:szCs w:val="19"/>
          <w:lang w:val="en-GB"/>
        </w:rPr>
        <w:t xml:space="preserve">s who obtain </w:t>
      </w:r>
      <w:r w:rsidR="001B48C8" w:rsidRPr="00B1142F">
        <w:rPr>
          <w:sz w:val="19"/>
          <w:szCs w:val="19"/>
          <w:lang w:val="en-GB"/>
        </w:rPr>
        <w:t>85</w:t>
      </w:r>
      <w:r w:rsidRPr="00B95439">
        <w:rPr>
          <w:sz w:val="19"/>
          <w:szCs w:val="19"/>
          <w:lang w:val="en-GB"/>
        </w:rPr>
        <w:t>%</w:t>
      </w:r>
      <w:r w:rsidRPr="00B1142F">
        <w:rPr>
          <w:sz w:val="19"/>
          <w:szCs w:val="19"/>
          <w:lang w:val="en-GB"/>
        </w:rPr>
        <w:t xml:space="preserve"> and</w:t>
      </w:r>
      <w:r w:rsidRPr="00A146AF">
        <w:rPr>
          <w:sz w:val="19"/>
          <w:szCs w:val="19"/>
          <w:lang w:val="en-GB"/>
        </w:rPr>
        <w:t xml:space="preserve"> above will be evaluated further in terms of Price and B-BBEE.</w:t>
      </w:r>
    </w:p>
    <w:p w14:paraId="00BA7DA0" w14:textId="77777777" w:rsidR="00640B87" w:rsidRDefault="00640B87" w:rsidP="00640B87">
      <w:pPr>
        <w:rPr>
          <w:lang w:val="en-GB"/>
        </w:rPr>
      </w:pPr>
    </w:p>
    <w:p w14:paraId="0D720FAC" w14:textId="77777777" w:rsidR="00640B87" w:rsidRDefault="00640B87" w:rsidP="00640B87">
      <w:pPr>
        <w:keepNext w:val="0"/>
        <w:jc w:val="left"/>
        <w:rPr>
          <w:rFonts w:ascii="Arial Bold" w:hAnsi="Arial Bold" w:cs="Arial"/>
          <w:b/>
          <w:bCs/>
          <w:iCs/>
          <w:sz w:val="22"/>
          <w:szCs w:val="28"/>
          <w:lang w:val="en-GB"/>
        </w:rPr>
      </w:pPr>
      <w:r>
        <w:rPr>
          <w:lang w:val="en-GB"/>
        </w:rPr>
        <w:br w:type="page"/>
      </w:r>
    </w:p>
    <w:p w14:paraId="6BCFFF94" w14:textId="574CAC28" w:rsidR="00640B87" w:rsidRDefault="00824D98" w:rsidP="00E84A70">
      <w:pPr>
        <w:pStyle w:val="Heading2"/>
        <w:numPr>
          <w:ilvl w:val="1"/>
          <w:numId w:val="63"/>
        </w:numPr>
        <w:ind w:left="709" w:hanging="567"/>
        <w:rPr>
          <w:lang w:val="en-GB"/>
        </w:rPr>
      </w:pPr>
      <w:bookmarkStart w:id="59" w:name="_Toc480431133"/>
      <w:bookmarkStart w:id="60" w:name="_Toc31034152"/>
      <w:r>
        <w:rPr>
          <w:lang w:val="en-GB"/>
        </w:rPr>
        <w:lastRenderedPageBreak/>
        <w:t xml:space="preserve">  </w:t>
      </w:r>
      <w:r w:rsidR="00E84A70">
        <w:rPr>
          <w:lang w:val="en-GB"/>
        </w:rPr>
        <w:tab/>
      </w:r>
      <w:r w:rsidR="00E84A70">
        <w:rPr>
          <w:lang w:val="en-GB"/>
        </w:rPr>
        <w:tab/>
      </w:r>
      <w:r w:rsidR="00E84A70">
        <w:rPr>
          <w:lang w:val="en-GB"/>
        </w:rPr>
        <w:tab/>
      </w:r>
      <w:r w:rsidR="00E84A70">
        <w:rPr>
          <w:lang w:val="en-GB"/>
        </w:rPr>
        <w:tab/>
      </w:r>
      <w:r w:rsidR="00E84A70">
        <w:rPr>
          <w:lang w:val="en-GB"/>
        </w:rPr>
        <w:tab/>
      </w:r>
      <w:r w:rsidR="00E84A70">
        <w:rPr>
          <w:lang w:val="en-GB"/>
        </w:rPr>
        <w:tab/>
      </w:r>
      <w:r w:rsidR="0080255E">
        <w:rPr>
          <w:lang w:val="en-GB"/>
        </w:rPr>
        <w:t>Bid</w:t>
      </w:r>
      <w:r w:rsidR="00640B87">
        <w:rPr>
          <w:lang w:val="en-GB"/>
        </w:rPr>
        <w:t xml:space="preserve"> Response Evaluation</w:t>
      </w:r>
      <w:bookmarkEnd w:id="59"/>
      <w:bookmarkEnd w:id="60"/>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5D0D3E">
      <w:pPr>
        <w:pStyle w:val="ListParagraph"/>
        <w:numPr>
          <w:ilvl w:val="0"/>
          <w:numId w:val="57"/>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41F8F3A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40016A">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5D0D3E">
      <w:pPr>
        <w:pStyle w:val="ListParagraph"/>
        <w:numPr>
          <w:ilvl w:val="0"/>
          <w:numId w:val="57"/>
        </w:numPr>
        <w:ind w:left="851" w:hanging="851"/>
        <w:rPr>
          <w:b/>
          <w:lang w:val="en-GB"/>
        </w:rPr>
      </w:pPr>
      <w:r w:rsidRPr="00A93CBE">
        <w:rPr>
          <w:b/>
          <w:lang w:val="en-GB"/>
        </w:rPr>
        <w:t>Mandatory Requirements</w:t>
      </w:r>
    </w:p>
    <w:p w14:paraId="789058BD" w14:textId="77777777" w:rsidR="00642024" w:rsidRPr="00642024" w:rsidRDefault="00642024" w:rsidP="00642024">
      <w:pPr>
        <w:pStyle w:val="ListParagraph"/>
        <w:numPr>
          <w:ilvl w:val="0"/>
          <w:numId w:val="0"/>
        </w:numPr>
        <w:ind w:left="851"/>
        <w:rPr>
          <w:lang w:val="en-GB"/>
        </w:rPr>
      </w:pPr>
    </w:p>
    <w:p w14:paraId="561517BA" w14:textId="6DFA491C" w:rsidR="00642024" w:rsidRPr="00642024" w:rsidRDefault="00640B87" w:rsidP="00642024">
      <w:pPr>
        <w:pStyle w:val="ListParagraph"/>
        <w:numPr>
          <w:ilvl w:val="0"/>
          <w:numId w:val="0"/>
        </w:numPr>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numPr>
          <w:ilvl w:val="0"/>
          <w:numId w:val="0"/>
        </w:numPr>
        <w:ind w:left="851"/>
        <w:rPr>
          <w:lang w:val="en-GB"/>
        </w:rPr>
      </w:pPr>
    </w:p>
    <w:p w14:paraId="3793A080" w14:textId="7FB81739" w:rsidR="00640B87" w:rsidRDefault="00640B87" w:rsidP="00642024">
      <w:pPr>
        <w:pStyle w:val="ListParagraph"/>
        <w:numPr>
          <w:ilvl w:val="0"/>
          <w:numId w:val="0"/>
        </w:numPr>
        <w:ind w:left="851"/>
        <w:rPr>
          <w:lang w:val="en-GB"/>
        </w:rPr>
      </w:pPr>
      <w:r w:rsidRPr="00FE22BB">
        <w:rPr>
          <w:lang w:val="en-GB"/>
        </w:rPr>
        <w:t xml:space="preserve">The table below summarises the required adherence to the submission instructions and shall also be used by the </w:t>
      </w:r>
      <w:r w:rsidR="00E958D9">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numPr>
          <w:ilvl w:val="0"/>
          <w:numId w:val="0"/>
        </w:numPr>
        <w:ind w:left="360"/>
        <w:rPr>
          <w:lang w:val="en-GB"/>
        </w:rPr>
      </w:pPr>
    </w:p>
    <w:p w14:paraId="351838BF" w14:textId="77777777" w:rsidR="00396674" w:rsidRDefault="00396674" w:rsidP="00396674">
      <w:pPr>
        <w:pStyle w:val="ListParagraph"/>
        <w:numPr>
          <w:ilvl w:val="0"/>
          <w:numId w:val="0"/>
        </w:numPr>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45FECCD" w:rsidR="00640B87" w:rsidRDefault="00E958D9"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BE1523">
              <w:rPr>
                <w:i/>
                <w:lang w:val="en-GB"/>
              </w:rPr>
              <w:t xml:space="preserve">Is the </w:t>
            </w:r>
            <w:r w:rsidR="0080255E" w:rsidRPr="00BE1523">
              <w:rPr>
                <w:i/>
                <w:lang w:val="en-GB"/>
              </w:rPr>
              <w:t>Bid</w:t>
            </w:r>
            <w:r w:rsidRPr="00BE1523">
              <w:rPr>
                <w:i/>
                <w:lang w:val="en-GB"/>
              </w:rPr>
              <w:t xml:space="preserve"> divided into commercial</w:t>
            </w:r>
            <w:r w:rsidR="00396674" w:rsidRPr="00BE1523">
              <w:rPr>
                <w:i/>
                <w:lang w:val="en-GB"/>
              </w:rPr>
              <w:t xml:space="preserve"> (Vol 1)</w:t>
            </w:r>
            <w:r w:rsidRPr="00BE1523">
              <w:rPr>
                <w:i/>
                <w:lang w:val="en-GB"/>
              </w:rPr>
              <w:t xml:space="preserve"> and technical</w:t>
            </w:r>
            <w:r w:rsidR="00396674" w:rsidRPr="00BE1523">
              <w:rPr>
                <w:i/>
                <w:lang w:val="en-GB"/>
              </w:rPr>
              <w:t xml:space="preserve"> (Vol 2 -4 (if applicable))</w:t>
            </w:r>
            <w:r w:rsidRPr="00BE1523">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7F0C617D" w:rsidR="00396674" w:rsidRPr="00BE1523" w:rsidRDefault="00E958D9"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00DF1278" w14:textId="77777777" w:rsidR="000327F6" w:rsidRDefault="000327F6" w:rsidP="00640B87">
      <w:pPr>
        <w:rPr>
          <w:lang w:val="en-GB"/>
        </w:rPr>
        <w:sectPr w:rsidR="000327F6" w:rsidSect="00516EEF">
          <w:pgSz w:w="11906" w:h="16838" w:code="9"/>
          <w:pgMar w:top="540" w:right="1531" w:bottom="22" w:left="1418" w:header="709" w:footer="709" w:gutter="0"/>
          <w:cols w:space="708"/>
          <w:docGrid w:linePitch="360"/>
        </w:sectPr>
      </w:pPr>
    </w:p>
    <w:p w14:paraId="08D448A9" w14:textId="77777777" w:rsidR="00640B87" w:rsidRDefault="00640B87" w:rsidP="00640B87">
      <w:pPr>
        <w:rPr>
          <w:lang w:val="en-GB"/>
        </w:rPr>
      </w:pPr>
    </w:p>
    <w:p w14:paraId="75840C05" w14:textId="77777777" w:rsidR="00642024" w:rsidRPr="00642024" w:rsidRDefault="00640B87" w:rsidP="005D0D3E">
      <w:pPr>
        <w:pStyle w:val="ListParagraph"/>
        <w:numPr>
          <w:ilvl w:val="0"/>
          <w:numId w:val="57"/>
        </w:numPr>
        <w:ind w:left="851" w:hanging="851"/>
        <w:rPr>
          <w:b/>
          <w:lang w:val="en-GB"/>
        </w:rPr>
      </w:pPr>
      <w:r w:rsidRPr="00A93CBE">
        <w:rPr>
          <w:b/>
          <w:lang w:val="en-GB"/>
        </w:rPr>
        <w:t>Transformation</w:t>
      </w:r>
    </w:p>
    <w:p w14:paraId="2FBF5602" w14:textId="77777777" w:rsidR="00642024" w:rsidRPr="00642024" w:rsidRDefault="00642024" w:rsidP="00642024">
      <w:pPr>
        <w:pStyle w:val="ListParagraph"/>
        <w:numPr>
          <w:ilvl w:val="0"/>
          <w:numId w:val="0"/>
        </w:numPr>
        <w:ind w:left="851"/>
        <w:rPr>
          <w:lang w:val="en-GB"/>
        </w:rPr>
      </w:pPr>
    </w:p>
    <w:p w14:paraId="52F41E50" w14:textId="7068FDD8" w:rsidR="00B944D5" w:rsidRPr="00A93CBE" w:rsidRDefault="00640B87" w:rsidP="00642024">
      <w:pPr>
        <w:pStyle w:val="ListParagraph"/>
        <w:numPr>
          <w:ilvl w:val="0"/>
          <w:numId w:val="0"/>
        </w:numPr>
        <w:ind w:left="851"/>
        <w:rPr>
          <w:lang w:val="en-GB"/>
        </w:rPr>
      </w:pPr>
      <w:r w:rsidRPr="00A93CBE">
        <w:rPr>
          <w:b/>
          <w:lang w:val="en-GB"/>
        </w:rPr>
        <w:t xml:space="preserve">Preference Criteria </w:t>
      </w:r>
      <w:r w:rsidR="00B14625">
        <w:rPr>
          <w:b/>
          <w:lang w:val="en-GB"/>
        </w:rPr>
        <w:t xml:space="preserve">- </w:t>
      </w:r>
      <w:r w:rsidRPr="00A93CBE">
        <w:rPr>
          <w:b/>
          <w:lang w:val="en-GB"/>
        </w:rPr>
        <w:t xml:space="preserve">Preferential Procurement </w:t>
      </w:r>
      <w:r w:rsidR="0080255E" w:rsidRPr="00A93CBE">
        <w:rPr>
          <w:b/>
          <w:lang w:val="en-GB"/>
        </w:rPr>
        <w:t>(PP) requirements</w:t>
      </w:r>
      <w:r w:rsidRPr="00A93CBE">
        <w:rPr>
          <w:b/>
          <w:lang w:val="en-GB"/>
        </w:rPr>
        <w:t>.</w:t>
      </w:r>
      <w:r w:rsidRPr="00A93CBE">
        <w:rPr>
          <w:lang w:val="en-GB"/>
        </w:rPr>
        <w:t xml:space="preserve"> </w:t>
      </w:r>
      <w:r w:rsidR="00B944D5" w:rsidRPr="00A93CBE">
        <w:rPr>
          <w:lang w:val="en-GB"/>
        </w:rPr>
        <w:t xml:space="preserve">The table below summarises the required adherence to the Preferential Procurement </w:t>
      </w:r>
      <w:r w:rsidR="0080255E" w:rsidRPr="00A93CBE">
        <w:rPr>
          <w:lang w:val="en-GB"/>
        </w:rPr>
        <w:t>(PP)</w:t>
      </w:r>
      <w:r w:rsidR="00B944D5" w:rsidRPr="00A93CBE">
        <w:rPr>
          <w:lang w:val="en-GB"/>
        </w:rPr>
        <w:t xml:space="preserve"> </w:t>
      </w:r>
      <w:r w:rsidR="0080255E" w:rsidRPr="00A93CBE">
        <w:rPr>
          <w:lang w:val="en-GB"/>
        </w:rPr>
        <w:t xml:space="preserve">requirements </w:t>
      </w:r>
      <w:r w:rsidR="00B944D5" w:rsidRPr="00A93CBE">
        <w:rPr>
          <w:lang w:val="en-GB"/>
        </w:rPr>
        <w:t xml:space="preserve">and shall also be used by the </w:t>
      </w:r>
      <w:r w:rsidR="00E958D9">
        <w:rPr>
          <w:lang w:val="en-GB"/>
        </w:rPr>
        <w:t>Bidder</w:t>
      </w:r>
      <w:r w:rsidR="00B944D5" w:rsidRPr="00A93CBE">
        <w:rPr>
          <w:lang w:val="en-GB"/>
        </w:rPr>
        <w:t xml:space="preserve"> as a checklist for the completeness of the submission. </w:t>
      </w:r>
      <w:r w:rsidR="00E958D9">
        <w:rPr>
          <w:lang w:val="en-GB"/>
        </w:rPr>
        <w:t>Bidder</w:t>
      </w:r>
      <w:r w:rsidR="00B944D5" w:rsidRPr="00A93CBE">
        <w:rPr>
          <w:lang w:val="en-GB"/>
        </w:rPr>
        <w:t xml:space="preserve">s not meeting the </w:t>
      </w:r>
      <w:r w:rsidR="0080255E" w:rsidRPr="00A93CBE">
        <w:rPr>
          <w:lang w:val="en-GB"/>
        </w:rPr>
        <w:t xml:space="preserve">PP </w:t>
      </w:r>
      <w:r w:rsidR="00B944D5" w:rsidRPr="00A93CBE">
        <w:rPr>
          <w:lang w:val="en-GB"/>
        </w:rPr>
        <w:t xml:space="preserve">requirements of the </w:t>
      </w:r>
      <w:r w:rsidR="00C41AD5" w:rsidRPr="00A93CBE">
        <w:rPr>
          <w:lang w:val="en-GB"/>
        </w:rPr>
        <w:t>requirement 1 (</w:t>
      </w:r>
      <w:r w:rsidR="00C41AD5" w:rsidRPr="00A93CBE">
        <w:rPr>
          <w:b/>
          <w:lang w:val="en-GB"/>
        </w:rPr>
        <w:t>1.1 to 1.11</w:t>
      </w:r>
      <w:r w:rsidR="00B944D5" w:rsidRPr="00A93CBE">
        <w:rPr>
          <w:lang w:val="en-GB"/>
        </w:rPr>
        <w:t xml:space="preserve">) must complete requirement 2. </w:t>
      </w:r>
      <w:r w:rsidR="0080255E" w:rsidRPr="00A93CBE">
        <w:rPr>
          <w:lang w:val="en-GB"/>
        </w:rPr>
        <w:t>(</w:t>
      </w:r>
      <w:r w:rsidR="0080255E" w:rsidRPr="00A93CBE">
        <w:rPr>
          <w:b/>
          <w:lang w:val="en-GB"/>
        </w:rPr>
        <w:t xml:space="preserve">2.1 </w:t>
      </w:r>
      <w:r w:rsidR="00B944D5" w:rsidRPr="00A93CBE">
        <w:rPr>
          <w:b/>
          <w:lang w:val="en-GB"/>
        </w:rPr>
        <w:t>&amp; 2.2</w:t>
      </w:r>
      <w:r w:rsidR="00B944D5" w:rsidRPr="00A93CBE">
        <w:rPr>
          <w:lang w:val="en-GB"/>
        </w:rPr>
        <w:t xml:space="preserve">) and provide supporting documents as illustrated in the table below. </w:t>
      </w:r>
      <w:r w:rsidR="00B944D5" w:rsidRPr="00A93CBE">
        <w:rPr>
          <w:b/>
          <w:lang w:val="en-GB"/>
        </w:rPr>
        <w:t>FAILURE ADHERE TO THE TRANSFORMATIONAL REQUIREMENTS WILL RESULT IN AUTOMATIC DISQUALIFICATION:</w:t>
      </w:r>
    </w:p>
    <w:p w14:paraId="7A3BBAC3" w14:textId="77777777" w:rsidR="000327F6" w:rsidRPr="00C44638" w:rsidRDefault="000327F6" w:rsidP="000327F6">
      <w:pPr>
        <w:pStyle w:val="ListParagraph"/>
        <w:numPr>
          <w:ilvl w:val="0"/>
          <w:numId w:val="0"/>
        </w:numPr>
        <w:ind w:left="851"/>
        <w:rPr>
          <w:b/>
          <w:lang w:val="en-GB"/>
        </w:rPr>
      </w:pPr>
    </w:p>
    <w:tbl>
      <w:tblPr>
        <w:tblStyle w:val="TableGrid"/>
        <w:tblW w:w="8018" w:type="dxa"/>
        <w:tblInd w:w="959" w:type="dxa"/>
        <w:tblLook w:val="04A0" w:firstRow="1" w:lastRow="0" w:firstColumn="1" w:lastColumn="0" w:noHBand="0" w:noVBand="1"/>
      </w:tblPr>
      <w:tblGrid>
        <w:gridCol w:w="1327"/>
        <w:gridCol w:w="4797"/>
        <w:gridCol w:w="919"/>
        <w:gridCol w:w="975"/>
      </w:tblGrid>
      <w:tr w:rsidR="00B944D5" w:rsidRPr="00C44638" w14:paraId="64ED951F" w14:textId="77777777" w:rsidTr="000327F6">
        <w:tc>
          <w:tcPr>
            <w:tcW w:w="1184" w:type="dxa"/>
            <w:shd w:val="clear" w:color="auto" w:fill="D9D9D9" w:themeFill="background1" w:themeFillShade="D9"/>
            <w:vAlign w:val="center"/>
          </w:tcPr>
          <w:p w14:paraId="6078CF50" w14:textId="77777777" w:rsidR="00B944D5" w:rsidRPr="00C44638" w:rsidRDefault="000327F6" w:rsidP="0054641F">
            <w:pPr>
              <w:jc w:val="center"/>
              <w:rPr>
                <w:b/>
                <w:sz w:val="18"/>
                <w:lang w:val="en-GB"/>
              </w:rPr>
            </w:pPr>
            <w:r w:rsidRPr="00C44638">
              <w:rPr>
                <w:b/>
                <w:sz w:val="18"/>
                <w:lang w:val="en-GB"/>
              </w:rPr>
              <w:t>REFERENCE</w:t>
            </w:r>
          </w:p>
        </w:tc>
        <w:tc>
          <w:tcPr>
            <w:tcW w:w="4911" w:type="dxa"/>
            <w:shd w:val="clear" w:color="auto" w:fill="D9D9D9" w:themeFill="background1" w:themeFillShade="D9"/>
            <w:vAlign w:val="center"/>
          </w:tcPr>
          <w:p w14:paraId="15B60F4D" w14:textId="77777777" w:rsidR="00B944D5" w:rsidRPr="00C44638" w:rsidRDefault="000327F6" w:rsidP="0054641F">
            <w:pPr>
              <w:jc w:val="center"/>
              <w:rPr>
                <w:b/>
                <w:sz w:val="18"/>
                <w:lang w:val="en-GB"/>
              </w:rPr>
            </w:pPr>
            <w:r w:rsidRPr="00C44638">
              <w:rPr>
                <w:b/>
                <w:sz w:val="18"/>
                <w:lang w:val="en-GB"/>
              </w:rPr>
              <w:t>REQUIREMENT</w:t>
            </w:r>
          </w:p>
        </w:tc>
        <w:tc>
          <w:tcPr>
            <w:tcW w:w="931" w:type="dxa"/>
            <w:shd w:val="clear" w:color="auto" w:fill="D9D9D9" w:themeFill="background1" w:themeFillShade="D9"/>
            <w:vAlign w:val="center"/>
          </w:tcPr>
          <w:p w14:paraId="0475AB48" w14:textId="77777777" w:rsidR="00B944D5" w:rsidRPr="00C44638" w:rsidRDefault="000327F6" w:rsidP="0054641F">
            <w:pPr>
              <w:jc w:val="center"/>
              <w:rPr>
                <w:b/>
                <w:sz w:val="18"/>
                <w:lang w:val="en-GB"/>
              </w:rPr>
            </w:pPr>
            <w:r w:rsidRPr="00C44638">
              <w:rPr>
                <w:b/>
                <w:sz w:val="18"/>
                <w:lang w:val="en-GB"/>
              </w:rPr>
              <w:t>YES</w:t>
            </w:r>
          </w:p>
        </w:tc>
        <w:tc>
          <w:tcPr>
            <w:tcW w:w="992" w:type="dxa"/>
            <w:shd w:val="clear" w:color="auto" w:fill="D9D9D9" w:themeFill="background1" w:themeFillShade="D9"/>
            <w:vAlign w:val="center"/>
          </w:tcPr>
          <w:p w14:paraId="3138A660" w14:textId="77777777" w:rsidR="000327F6" w:rsidRDefault="000327F6" w:rsidP="0054641F">
            <w:pPr>
              <w:jc w:val="center"/>
              <w:rPr>
                <w:b/>
                <w:sz w:val="18"/>
                <w:lang w:val="en-GB"/>
              </w:rPr>
            </w:pPr>
          </w:p>
          <w:p w14:paraId="655373B6" w14:textId="77777777" w:rsidR="00B944D5" w:rsidRDefault="000327F6" w:rsidP="0054641F">
            <w:pPr>
              <w:jc w:val="center"/>
              <w:rPr>
                <w:b/>
                <w:sz w:val="18"/>
                <w:lang w:val="en-GB"/>
              </w:rPr>
            </w:pPr>
            <w:r w:rsidRPr="00C44638">
              <w:rPr>
                <w:b/>
                <w:sz w:val="18"/>
                <w:lang w:val="en-GB"/>
              </w:rPr>
              <w:t>NO</w:t>
            </w:r>
          </w:p>
          <w:p w14:paraId="4D8AE7DB" w14:textId="77777777" w:rsidR="000327F6" w:rsidRPr="00C44638" w:rsidRDefault="000327F6" w:rsidP="0054641F">
            <w:pPr>
              <w:jc w:val="center"/>
              <w:rPr>
                <w:b/>
                <w:sz w:val="18"/>
                <w:lang w:val="en-GB"/>
              </w:rPr>
            </w:pPr>
          </w:p>
        </w:tc>
      </w:tr>
      <w:tr w:rsidR="00B944D5" w:rsidRPr="00C44638" w14:paraId="184CA82D" w14:textId="77777777" w:rsidTr="00B944D5">
        <w:tc>
          <w:tcPr>
            <w:tcW w:w="1184" w:type="dxa"/>
            <w:shd w:val="clear" w:color="auto" w:fill="auto"/>
            <w:vAlign w:val="center"/>
          </w:tcPr>
          <w:p w14:paraId="097EBAEE" w14:textId="77777777" w:rsidR="00B944D5" w:rsidRPr="00C44638" w:rsidRDefault="00B944D5" w:rsidP="0054641F">
            <w:pPr>
              <w:jc w:val="center"/>
              <w:rPr>
                <w:b/>
                <w:sz w:val="18"/>
                <w:lang w:val="en-GB"/>
              </w:rPr>
            </w:pPr>
            <w:r w:rsidRPr="00C44638">
              <w:rPr>
                <w:b/>
                <w:sz w:val="18"/>
                <w:lang w:val="en-GB"/>
              </w:rPr>
              <w:t>1</w:t>
            </w:r>
          </w:p>
        </w:tc>
        <w:tc>
          <w:tcPr>
            <w:tcW w:w="4911" w:type="dxa"/>
            <w:shd w:val="clear" w:color="auto" w:fill="auto"/>
            <w:vAlign w:val="center"/>
          </w:tcPr>
          <w:p w14:paraId="5DD5E8D1" w14:textId="06DF36D1" w:rsidR="00B944D5" w:rsidRPr="00BE1523" w:rsidRDefault="00B944D5" w:rsidP="000327F6">
            <w:pPr>
              <w:rPr>
                <w:sz w:val="18"/>
                <w:lang w:val="en-GB"/>
              </w:rPr>
            </w:pPr>
            <w:r w:rsidRPr="00BE1523">
              <w:rPr>
                <w:sz w:val="18"/>
                <w:lang w:val="en-GB"/>
              </w:rPr>
              <w:t xml:space="preserve">Does the </w:t>
            </w:r>
            <w:r w:rsidR="00E958D9">
              <w:rPr>
                <w:sz w:val="18"/>
                <w:lang w:val="en-GB"/>
              </w:rPr>
              <w:t>Bidder</w:t>
            </w:r>
            <w:r w:rsidRPr="00BE1523">
              <w:rPr>
                <w:sz w:val="18"/>
                <w:lang w:val="en-GB"/>
              </w:rPr>
              <w:t xml:space="preserve"> meet the Preferential Procurement </w:t>
            </w:r>
            <w:r w:rsidR="0080255E" w:rsidRPr="00BE1523">
              <w:rPr>
                <w:sz w:val="18"/>
                <w:lang w:val="en-GB"/>
              </w:rPr>
              <w:t>requirements?</w:t>
            </w:r>
            <w:r w:rsidR="00C41AD5" w:rsidRPr="00BE1523">
              <w:rPr>
                <w:sz w:val="18"/>
                <w:lang w:val="en-GB"/>
              </w:rPr>
              <w:t xml:space="preserve"> (if </w:t>
            </w:r>
            <w:r w:rsidR="00C41AD5" w:rsidRPr="00BE1523">
              <w:rPr>
                <w:sz w:val="18"/>
                <w:u w:val="single"/>
                <w:lang w:val="en-GB"/>
              </w:rPr>
              <w:t>Yes</w:t>
            </w:r>
            <w:r w:rsidR="00C41AD5" w:rsidRPr="00BE1523">
              <w:rPr>
                <w:sz w:val="18"/>
                <w:lang w:val="en-GB"/>
              </w:rPr>
              <w:t xml:space="preserve">, indicate by tick below, if </w:t>
            </w:r>
            <w:r w:rsidR="00C41AD5" w:rsidRPr="00BE1523">
              <w:rPr>
                <w:sz w:val="18"/>
                <w:u w:val="single"/>
                <w:lang w:val="en-GB"/>
              </w:rPr>
              <w:t>No</w:t>
            </w:r>
            <w:r w:rsidR="00C41AD5" w:rsidRPr="00BE1523">
              <w:rPr>
                <w:sz w:val="18"/>
                <w:lang w:val="en-GB"/>
              </w:rPr>
              <w:t xml:space="preserve"> complete section 2 below) </w:t>
            </w:r>
          </w:p>
        </w:tc>
        <w:tc>
          <w:tcPr>
            <w:tcW w:w="931" w:type="dxa"/>
            <w:shd w:val="clear" w:color="auto" w:fill="auto"/>
            <w:vAlign w:val="center"/>
          </w:tcPr>
          <w:p w14:paraId="72518824" w14:textId="77777777" w:rsidR="00B944D5" w:rsidRPr="00C44638" w:rsidRDefault="00B944D5" w:rsidP="0054641F">
            <w:pPr>
              <w:jc w:val="center"/>
              <w:rPr>
                <w:b/>
                <w:sz w:val="18"/>
                <w:lang w:val="en-GB"/>
              </w:rPr>
            </w:pPr>
          </w:p>
        </w:tc>
        <w:tc>
          <w:tcPr>
            <w:tcW w:w="992" w:type="dxa"/>
            <w:shd w:val="clear" w:color="auto" w:fill="auto"/>
            <w:vAlign w:val="center"/>
          </w:tcPr>
          <w:p w14:paraId="3CE0D4B3" w14:textId="77777777" w:rsidR="00B944D5" w:rsidRPr="00C44638" w:rsidRDefault="00B944D5" w:rsidP="0054641F">
            <w:pPr>
              <w:jc w:val="center"/>
              <w:rPr>
                <w:b/>
                <w:sz w:val="18"/>
                <w:lang w:val="en-GB"/>
              </w:rPr>
            </w:pPr>
          </w:p>
        </w:tc>
      </w:tr>
      <w:tr w:rsidR="00B944D5" w:rsidRPr="00C44638" w14:paraId="7CB4D69C" w14:textId="77777777" w:rsidTr="00B944D5">
        <w:trPr>
          <w:trHeight w:val="309"/>
        </w:trPr>
        <w:tc>
          <w:tcPr>
            <w:tcW w:w="1184" w:type="dxa"/>
            <w:shd w:val="clear" w:color="auto" w:fill="auto"/>
            <w:vAlign w:val="center"/>
          </w:tcPr>
          <w:p w14:paraId="4FDC9552" w14:textId="77777777" w:rsidR="00B944D5" w:rsidRPr="000327F6" w:rsidRDefault="00B944D5" w:rsidP="0054641F">
            <w:pPr>
              <w:jc w:val="center"/>
              <w:rPr>
                <w:b/>
                <w:i/>
                <w:sz w:val="18"/>
                <w:lang w:val="en-GB"/>
              </w:rPr>
            </w:pPr>
          </w:p>
          <w:p w14:paraId="5C5955DC" w14:textId="77777777" w:rsidR="00B944D5" w:rsidRPr="000327F6" w:rsidRDefault="00B944D5" w:rsidP="0054641F">
            <w:pPr>
              <w:jc w:val="center"/>
              <w:rPr>
                <w:b/>
                <w:i/>
                <w:sz w:val="18"/>
                <w:lang w:val="en-GB"/>
              </w:rPr>
            </w:pPr>
            <w:r w:rsidRPr="000327F6">
              <w:rPr>
                <w:b/>
                <w:i/>
                <w:sz w:val="18"/>
                <w:lang w:val="en-GB"/>
              </w:rPr>
              <w:t>1.1</w:t>
            </w:r>
          </w:p>
        </w:tc>
        <w:tc>
          <w:tcPr>
            <w:tcW w:w="4911" w:type="dxa"/>
            <w:shd w:val="clear" w:color="auto" w:fill="auto"/>
            <w:vAlign w:val="center"/>
          </w:tcPr>
          <w:p w14:paraId="6A3FC86A" w14:textId="77777777" w:rsidR="00B944D5" w:rsidRPr="00BE1523" w:rsidRDefault="00B944D5" w:rsidP="0054641F">
            <w:pPr>
              <w:rPr>
                <w:sz w:val="18"/>
                <w:lang w:val="en-GB"/>
              </w:rPr>
            </w:pPr>
          </w:p>
          <w:p w14:paraId="2BF86F23" w14:textId="2CD64E7E" w:rsidR="00B944D5" w:rsidRPr="00BE1523" w:rsidRDefault="000327F6" w:rsidP="0054641F">
            <w:pPr>
              <w:rPr>
                <w:sz w:val="18"/>
                <w:lang w:val="en-GB"/>
              </w:rPr>
            </w:pPr>
            <w:r w:rsidRPr="00BE1523">
              <w:rPr>
                <w:sz w:val="18"/>
                <w:lang w:val="en-GB"/>
              </w:rPr>
              <w:t>Suppliers</w:t>
            </w:r>
            <w:r w:rsidR="00D65E7C" w:rsidRPr="00BE1523">
              <w:rPr>
                <w:sz w:val="18"/>
                <w:lang w:val="en-GB"/>
              </w:rPr>
              <w:t xml:space="preserve"> with </w:t>
            </w:r>
            <w:r w:rsidR="00407746">
              <w:rPr>
                <w:sz w:val="18"/>
                <w:lang w:val="en-GB"/>
              </w:rPr>
              <w:t>B-B</w:t>
            </w:r>
            <w:r w:rsidR="00D65E7C" w:rsidRPr="00BE1523">
              <w:rPr>
                <w:sz w:val="18"/>
                <w:lang w:val="en-GB"/>
              </w:rPr>
              <w:t>BEE contribution: Level 1- 4</w:t>
            </w:r>
            <w:r w:rsidR="00C41AD5" w:rsidRPr="00BE1523">
              <w:rPr>
                <w:sz w:val="18"/>
                <w:lang w:val="en-GB"/>
              </w:rPr>
              <w:t xml:space="preserve"> (this requirement is a must for local suppliers)</w:t>
            </w:r>
          </w:p>
        </w:tc>
        <w:tc>
          <w:tcPr>
            <w:tcW w:w="931" w:type="dxa"/>
            <w:shd w:val="clear" w:color="auto" w:fill="auto"/>
            <w:vAlign w:val="center"/>
          </w:tcPr>
          <w:p w14:paraId="74CC6961" w14:textId="77777777" w:rsidR="00B944D5" w:rsidRPr="00C44638" w:rsidRDefault="00B944D5" w:rsidP="0054641F">
            <w:pPr>
              <w:jc w:val="center"/>
              <w:rPr>
                <w:b/>
                <w:sz w:val="18"/>
                <w:lang w:val="en-GB"/>
              </w:rPr>
            </w:pPr>
          </w:p>
        </w:tc>
        <w:tc>
          <w:tcPr>
            <w:tcW w:w="992" w:type="dxa"/>
            <w:shd w:val="clear" w:color="auto" w:fill="auto"/>
            <w:vAlign w:val="center"/>
          </w:tcPr>
          <w:p w14:paraId="60F39C02" w14:textId="77777777" w:rsidR="00B944D5" w:rsidRPr="00C44638" w:rsidRDefault="00B944D5" w:rsidP="0054641F">
            <w:pPr>
              <w:jc w:val="center"/>
              <w:rPr>
                <w:b/>
                <w:sz w:val="18"/>
                <w:lang w:val="en-GB"/>
              </w:rPr>
            </w:pPr>
          </w:p>
        </w:tc>
      </w:tr>
      <w:tr w:rsidR="00B944D5" w:rsidRPr="00C44638" w14:paraId="3F274C8E" w14:textId="77777777" w:rsidTr="00B944D5">
        <w:tc>
          <w:tcPr>
            <w:tcW w:w="1184" w:type="dxa"/>
            <w:shd w:val="clear" w:color="auto" w:fill="auto"/>
            <w:vAlign w:val="center"/>
          </w:tcPr>
          <w:p w14:paraId="409A0F5D" w14:textId="77777777" w:rsidR="00B944D5" w:rsidRPr="000327F6" w:rsidRDefault="00B944D5" w:rsidP="0054641F">
            <w:pPr>
              <w:jc w:val="center"/>
              <w:rPr>
                <w:b/>
                <w:i/>
                <w:sz w:val="18"/>
                <w:lang w:val="en-GB"/>
              </w:rPr>
            </w:pPr>
          </w:p>
          <w:p w14:paraId="714C43D1" w14:textId="77777777" w:rsidR="00B944D5" w:rsidRPr="000327F6" w:rsidRDefault="00B944D5" w:rsidP="0054641F">
            <w:pPr>
              <w:jc w:val="center"/>
              <w:rPr>
                <w:b/>
                <w:i/>
                <w:sz w:val="18"/>
                <w:lang w:val="en-GB"/>
              </w:rPr>
            </w:pPr>
            <w:r w:rsidRPr="000327F6">
              <w:rPr>
                <w:b/>
                <w:i/>
                <w:sz w:val="18"/>
                <w:lang w:val="en-GB"/>
              </w:rPr>
              <w:t>1.2</w:t>
            </w:r>
          </w:p>
        </w:tc>
        <w:tc>
          <w:tcPr>
            <w:tcW w:w="4911" w:type="dxa"/>
            <w:shd w:val="clear" w:color="auto" w:fill="auto"/>
            <w:vAlign w:val="center"/>
          </w:tcPr>
          <w:p w14:paraId="4939FC27" w14:textId="52DF319E" w:rsidR="00B944D5" w:rsidRPr="00BE1523" w:rsidRDefault="00721F60" w:rsidP="0054641F">
            <w:pPr>
              <w:rPr>
                <w:sz w:val="18"/>
                <w:lang w:val="en-GB"/>
              </w:rPr>
            </w:pPr>
            <w:r>
              <w:rPr>
                <w:sz w:val="18"/>
                <w:lang w:val="en-GB"/>
              </w:rPr>
              <w:t xml:space="preserve"> </w:t>
            </w:r>
            <w:r>
              <w:rPr>
                <w:rFonts w:cs="Arial"/>
              </w:rPr>
              <w:t>at least</w:t>
            </w:r>
            <w:r>
              <w:rPr>
                <w:sz w:val="18"/>
                <w:lang w:val="en-GB"/>
              </w:rPr>
              <w:t xml:space="preserve"> </w:t>
            </w:r>
            <w:r w:rsidR="000327F6" w:rsidRPr="00BE1523">
              <w:rPr>
                <w:sz w:val="18"/>
                <w:lang w:val="en-GB"/>
              </w:rPr>
              <w:t>51% Black Owned Suppliers</w:t>
            </w:r>
          </w:p>
        </w:tc>
        <w:tc>
          <w:tcPr>
            <w:tcW w:w="931" w:type="dxa"/>
            <w:shd w:val="clear" w:color="auto" w:fill="auto"/>
            <w:vAlign w:val="center"/>
          </w:tcPr>
          <w:p w14:paraId="508B3DEE" w14:textId="77777777" w:rsidR="00B944D5" w:rsidRPr="00C44638" w:rsidRDefault="00B944D5" w:rsidP="0054641F">
            <w:pPr>
              <w:jc w:val="center"/>
              <w:rPr>
                <w:b/>
                <w:sz w:val="18"/>
                <w:lang w:val="en-GB"/>
              </w:rPr>
            </w:pPr>
          </w:p>
        </w:tc>
        <w:tc>
          <w:tcPr>
            <w:tcW w:w="992" w:type="dxa"/>
            <w:shd w:val="clear" w:color="auto" w:fill="auto"/>
            <w:vAlign w:val="center"/>
          </w:tcPr>
          <w:p w14:paraId="08D3C488" w14:textId="77777777" w:rsidR="00B944D5" w:rsidRPr="00C44638" w:rsidRDefault="00B944D5" w:rsidP="0054641F">
            <w:pPr>
              <w:jc w:val="center"/>
              <w:rPr>
                <w:b/>
                <w:sz w:val="18"/>
                <w:lang w:val="en-GB"/>
              </w:rPr>
            </w:pPr>
          </w:p>
        </w:tc>
      </w:tr>
      <w:tr w:rsidR="00B944D5" w:rsidRPr="000327F6" w14:paraId="28A9DF20" w14:textId="77777777" w:rsidTr="00B944D5">
        <w:trPr>
          <w:trHeight w:val="372"/>
        </w:trPr>
        <w:tc>
          <w:tcPr>
            <w:tcW w:w="1184" w:type="dxa"/>
            <w:shd w:val="clear" w:color="auto" w:fill="auto"/>
            <w:vAlign w:val="center"/>
          </w:tcPr>
          <w:p w14:paraId="61B0B16F" w14:textId="77777777" w:rsidR="00B944D5" w:rsidRPr="000327F6" w:rsidRDefault="00B944D5" w:rsidP="000327F6">
            <w:pPr>
              <w:jc w:val="center"/>
              <w:rPr>
                <w:b/>
                <w:i/>
                <w:sz w:val="18"/>
                <w:lang w:val="en-GB"/>
              </w:rPr>
            </w:pPr>
          </w:p>
          <w:p w14:paraId="5293E4F6" w14:textId="77777777" w:rsidR="00B944D5" w:rsidRPr="000327F6" w:rsidRDefault="00B944D5" w:rsidP="000327F6">
            <w:pPr>
              <w:jc w:val="center"/>
              <w:rPr>
                <w:b/>
                <w:i/>
                <w:sz w:val="18"/>
                <w:lang w:val="en-GB"/>
              </w:rPr>
            </w:pPr>
            <w:r w:rsidRPr="000327F6">
              <w:rPr>
                <w:b/>
                <w:i/>
                <w:sz w:val="18"/>
                <w:lang w:val="en-GB"/>
              </w:rPr>
              <w:t>1.3</w:t>
            </w:r>
          </w:p>
        </w:tc>
        <w:tc>
          <w:tcPr>
            <w:tcW w:w="4911" w:type="dxa"/>
            <w:shd w:val="clear" w:color="auto" w:fill="auto"/>
            <w:vAlign w:val="center"/>
          </w:tcPr>
          <w:p w14:paraId="7FC2F648" w14:textId="577F6672" w:rsidR="00B944D5"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Woman Owned Suppliers</w:t>
            </w:r>
          </w:p>
        </w:tc>
        <w:tc>
          <w:tcPr>
            <w:tcW w:w="931" w:type="dxa"/>
            <w:shd w:val="clear" w:color="auto" w:fill="auto"/>
            <w:vAlign w:val="center"/>
          </w:tcPr>
          <w:p w14:paraId="756F34A5" w14:textId="77777777" w:rsidR="00B944D5" w:rsidRPr="000327F6" w:rsidRDefault="00B944D5" w:rsidP="000327F6">
            <w:pPr>
              <w:rPr>
                <w:b/>
                <w:i/>
                <w:sz w:val="18"/>
                <w:lang w:val="en-GB"/>
              </w:rPr>
            </w:pPr>
          </w:p>
        </w:tc>
        <w:tc>
          <w:tcPr>
            <w:tcW w:w="992" w:type="dxa"/>
            <w:shd w:val="clear" w:color="auto" w:fill="auto"/>
            <w:vAlign w:val="center"/>
          </w:tcPr>
          <w:p w14:paraId="46438DF6" w14:textId="77777777" w:rsidR="00B944D5" w:rsidRPr="000327F6" w:rsidRDefault="00B944D5" w:rsidP="000327F6">
            <w:pPr>
              <w:rPr>
                <w:b/>
                <w:i/>
                <w:sz w:val="18"/>
                <w:lang w:val="en-GB"/>
              </w:rPr>
            </w:pPr>
          </w:p>
        </w:tc>
      </w:tr>
      <w:tr w:rsidR="000327F6" w:rsidRPr="000327F6" w14:paraId="0D08AB7B" w14:textId="77777777" w:rsidTr="00B944D5">
        <w:trPr>
          <w:trHeight w:val="372"/>
        </w:trPr>
        <w:tc>
          <w:tcPr>
            <w:tcW w:w="1184" w:type="dxa"/>
            <w:shd w:val="clear" w:color="auto" w:fill="auto"/>
            <w:vAlign w:val="center"/>
          </w:tcPr>
          <w:p w14:paraId="17E1906A" w14:textId="77777777" w:rsidR="000327F6" w:rsidRPr="000327F6" w:rsidRDefault="000327F6" w:rsidP="000327F6">
            <w:pPr>
              <w:jc w:val="center"/>
              <w:rPr>
                <w:b/>
                <w:i/>
                <w:sz w:val="18"/>
                <w:lang w:val="en-GB"/>
              </w:rPr>
            </w:pPr>
            <w:r w:rsidRPr="000327F6">
              <w:rPr>
                <w:b/>
                <w:i/>
                <w:sz w:val="18"/>
                <w:lang w:val="en-GB"/>
              </w:rPr>
              <w:t>1.4</w:t>
            </w:r>
          </w:p>
        </w:tc>
        <w:tc>
          <w:tcPr>
            <w:tcW w:w="4911" w:type="dxa"/>
            <w:shd w:val="clear" w:color="auto" w:fill="auto"/>
            <w:vAlign w:val="center"/>
          </w:tcPr>
          <w:p w14:paraId="436DF86B" w14:textId="4D89FA68" w:rsidR="000327F6"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Youth Owned Suppliers</w:t>
            </w:r>
          </w:p>
        </w:tc>
        <w:tc>
          <w:tcPr>
            <w:tcW w:w="931" w:type="dxa"/>
            <w:shd w:val="clear" w:color="auto" w:fill="auto"/>
            <w:vAlign w:val="center"/>
          </w:tcPr>
          <w:p w14:paraId="6CDFE667" w14:textId="77777777" w:rsidR="000327F6" w:rsidRPr="000327F6" w:rsidRDefault="000327F6" w:rsidP="000327F6">
            <w:pPr>
              <w:rPr>
                <w:b/>
                <w:i/>
                <w:sz w:val="18"/>
                <w:lang w:val="en-GB"/>
              </w:rPr>
            </w:pPr>
          </w:p>
        </w:tc>
        <w:tc>
          <w:tcPr>
            <w:tcW w:w="992" w:type="dxa"/>
            <w:shd w:val="clear" w:color="auto" w:fill="auto"/>
            <w:vAlign w:val="center"/>
          </w:tcPr>
          <w:p w14:paraId="6496ECD6" w14:textId="77777777" w:rsidR="000327F6" w:rsidRPr="000327F6" w:rsidRDefault="000327F6" w:rsidP="000327F6">
            <w:pPr>
              <w:rPr>
                <w:b/>
                <w:i/>
                <w:sz w:val="18"/>
                <w:lang w:val="en-GB"/>
              </w:rPr>
            </w:pPr>
          </w:p>
        </w:tc>
      </w:tr>
      <w:tr w:rsidR="000327F6" w:rsidRPr="000327F6" w14:paraId="3A7C1D15" w14:textId="77777777" w:rsidTr="00B944D5">
        <w:trPr>
          <w:trHeight w:val="372"/>
        </w:trPr>
        <w:tc>
          <w:tcPr>
            <w:tcW w:w="1184" w:type="dxa"/>
            <w:shd w:val="clear" w:color="auto" w:fill="auto"/>
            <w:vAlign w:val="center"/>
          </w:tcPr>
          <w:p w14:paraId="20A74A14" w14:textId="77777777" w:rsidR="000327F6" w:rsidRPr="000327F6" w:rsidRDefault="000327F6" w:rsidP="000327F6">
            <w:pPr>
              <w:jc w:val="center"/>
              <w:rPr>
                <w:b/>
                <w:i/>
                <w:sz w:val="18"/>
                <w:lang w:val="en-GB"/>
              </w:rPr>
            </w:pPr>
            <w:r w:rsidRPr="000327F6">
              <w:rPr>
                <w:b/>
                <w:i/>
                <w:sz w:val="18"/>
                <w:lang w:val="en-GB"/>
              </w:rPr>
              <w:t>1.5</w:t>
            </w:r>
          </w:p>
        </w:tc>
        <w:tc>
          <w:tcPr>
            <w:tcW w:w="4911" w:type="dxa"/>
            <w:shd w:val="clear" w:color="auto" w:fill="auto"/>
            <w:vAlign w:val="center"/>
          </w:tcPr>
          <w:p w14:paraId="4CD1A42D" w14:textId="41583D33" w:rsidR="000327F6" w:rsidRPr="00C31D2E" w:rsidRDefault="00FA51FF" w:rsidP="0054641F">
            <w:pPr>
              <w:rPr>
                <w:sz w:val="18"/>
                <w:lang w:val="en-GB"/>
              </w:rPr>
            </w:pPr>
            <w:r w:rsidRPr="00C31D2E">
              <w:rPr>
                <w:rFonts w:cs="Arial"/>
              </w:rPr>
              <w:t xml:space="preserve"> at least</w:t>
            </w:r>
            <w:r w:rsidR="000327F6" w:rsidRPr="00C31D2E">
              <w:rPr>
                <w:sz w:val="18"/>
                <w:lang w:val="en-GB"/>
              </w:rPr>
              <w:t xml:space="preserve"> 51% Black Woman Youth Owned Suppliers</w:t>
            </w:r>
          </w:p>
        </w:tc>
        <w:tc>
          <w:tcPr>
            <w:tcW w:w="931" w:type="dxa"/>
            <w:shd w:val="clear" w:color="auto" w:fill="auto"/>
            <w:vAlign w:val="center"/>
          </w:tcPr>
          <w:p w14:paraId="2194340E" w14:textId="77777777" w:rsidR="000327F6" w:rsidRPr="000327F6" w:rsidRDefault="000327F6" w:rsidP="000327F6">
            <w:pPr>
              <w:rPr>
                <w:b/>
                <w:i/>
                <w:sz w:val="18"/>
                <w:lang w:val="en-GB"/>
              </w:rPr>
            </w:pPr>
          </w:p>
        </w:tc>
        <w:tc>
          <w:tcPr>
            <w:tcW w:w="992" w:type="dxa"/>
            <w:shd w:val="clear" w:color="auto" w:fill="auto"/>
            <w:vAlign w:val="center"/>
          </w:tcPr>
          <w:p w14:paraId="4D9DD188" w14:textId="77777777" w:rsidR="000327F6" w:rsidRPr="000327F6" w:rsidRDefault="000327F6" w:rsidP="000327F6">
            <w:pPr>
              <w:rPr>
                <w:b/>
                <w:i/>
                <w:sz w:val="18"/>
                <w:lang w:val="en-GB"/>
              </w:rPr>
            </w:pPr>
          </w:p>
        </w:tc>
      </w:tr>
      <w:tr w:rsidR="000327F6" w:rsidRPr="000327F6" w14:paraId="662B6A23" w14:textId="77777777" w:rsidTr="00B944D5">
        <w:trPr>
          <w:trHeight w:val="372"/>
        </w:trPr>
        <w:tc>
          <w:tcPr>
            <w:tcW w:w="1184" w:type="dxa"/>
            <w:shd w:val="clear" w:color="auto" w:fill="auto"/>
            <w:vAlign w:val="center"/>
          </w:tcPr>
          <w:p w14:paraId="46747DD4" w14:textId="77777777" w:rsidR="000327F6" w:rsidRPr="000327F6" w:rsidRDefault="000327F6" w:rsidP="000327F6">
            <w:pPr>
              <w:jc w:val="center"/>
              <w:rPr>
                <w:b/>
                <w:i/>
                <w:sz w:val="18"/>
                <w:lang w:val="en-GB"/>
              </w:rPr>
            </w:pPr>
            <w:r w:rsidRPr="000327F6">
              <w:rPr>
                <w:b/>
                <w:i/>
                <w:sz w:val="18"/>
                <w:lang w:val="en-GB"/>
              </w:rPr>
              <w:t>1.6</w:t>
            </w:r>
          </w:p>
        </w:tc>
        <w:tc>
          <w:tcPr>
            <w:tcW w:w="4911" w:type="dxa"/>
            <w:shd w:val="clear" w:color="auto" w:fill="auto"/>
            <w:vAlign w:val="center"/>
          </w:tcPr>
          <w:p w14:paraId="7E0C07A0" w14:textId="7130AA10" w:rsidR="000327F6" w:rsidRPr="00C31D2E" w:rsidRDefault="000327F6" w:rsidP="0054641F">
            <w:pPr>
              <w:rPr>
                <w:sz w:val="18"/>
                <w:lang w:val="en-GB"/>
              </w:rPr>
            </w:pPr>
            <w:r w:rsidRPr="00C31D2E">
              <w:rPr>
                <w:sz w:val="18"/>
                <w:lang w:val="en-GB"/>
              </w:rPr>
              <w:t xml:space="preserve"> </w:t>
            </w:r>
            <w:r w:rsidR="00FA51FF" w:rsidRPr="00C31D2E">
              <w:rPr>
                <w:rFonts w:cs="Arial"/>
              </w:rPr>
              <w:t xml:space="preserve">at least </w:t>
            </w:r>
            <w:r w:rsidRPr="00C31D2E">
              <w:rPr>
                <w:sz w:val="18"/>
                <w:lang w:val="en-GB"/>
              </w:rPr>
              <w:t>51% Black Owned Supplier with Disabilities</w:t>
            </w:r>
          </w:p>
        </w:tc>
        <w:tc>
          <w:tcPr>
            <w:tcW w:w="931" w:type="dxa"/>
            <w:shd w:val="clear" w:color="auto" w:fill="auto"/>
            <w:vAlign w:val="center"/>
          </w:tcPr>
          <w:p w14:paraId="2E8D8E9F" w14:textId="77777777" w:rsidR="000327F6" w:rsidRPr="000327F6" w:rsidRDefault="000327F6" w:rsidP="000327F6">
            <w:pPr>
              <w:rPr>
                <w:b/>
                <w:i/>
                <w:sz w:val="18"/>
                <w:lang w:val="en-GB"/>
              </w:rPr>
            </w:pPr>
          </w:p>
        </w:tc>
        <w:tc>
          <w:tcPr>
            <w:tcW w:w="992" w:type="dxa"/>
            <w:shd w:val="clear" w:color="auto" w:fill="auto"/>
            <w:vAlign w:val="center"/>
          </w:tcPr>
          <w:p w14:paraId="07A5293B" w14:textId="77777777" w:rsidR="000327F6" w:rsidRPr="000327F6" w:rsidRDefault="000327F6" w:rsidP="000327F6">
            <w:pPr>
              <w:rPr>
                <w:b/>
                <w:i/>
                <w:sz w:val="18"/>
                <w:lang w:val="en-GB"/>
              </w:rPr>
            </w:pPr>
          </w:p>
        </w:tc>
      </w:tr>
      <w:tr w:rsidR="000327F6" w:rsidRPr="000327F6" w14:paraId="4C5D9A4D" w14:textId="77777777" w:rsidTr="00B944D5">
        <w:trPr>
          <w:trHeight w:val="372"/>
        </w:trPr>
        <w:tc>
          <w:tcPr>
            <w:tcW w:w="1184" w:type="dxa"/>
            <w:shd w:val="clear" w:color="auto" w:fill="auto"/>
            <w:vAlign w:val="center"/>
          </w:tcPr>
          <w:p w14:paraId="2A93B947" w14:textId="77777777" w:rsidR="000327F6" w:rsidRPr="000327F6" w:rsidRDefault="000327F6" w:rsidP="000327F6">
            <w:pPr>
              <w:jc w:val="center"/>
              <w:rPr>
                <w:b/>
                <w:i/>
                <w:sz w:val="18"/>
                <w:lang w:val="en-GB"/>
              </w:rPr>
            </w:pPr>
            <w:r w:rsidRPr="000327F6">
              <w:rPr>
                <w:b/>
                <w:i/>
                <w:sz w:val="18"/>
                <w:lang w:val="en-GB"/>
              </w:rPr>
              <w:t>1.7</w:t>
            </w:r>
          </w:p>
        </w:tc>
        <w:tc>
          <w:tcPr>
            <w:tcW w:w="4911" w:type="dxa"/>
            <w:shd w:val="clear" w:color="auto" w:fill="auto"/>
            <w:vAlign w:val="center"/>
          </w:tcPr>
          <w:p w14:paraId="0037963D" w14:textId="601CF78D" w:rsidR="000327F6" w:rsidRPr="00C31D2E" w:rsidRDefault="00FA51FF" w:rsidP="0054641F">
            <w:pPr>
              <w:rPr>
                <w:sz w:val="18"/>
                <w:lang w:val="en-GB"/>
              </w:rPr>
            </w:pPr>
            <w:r w:rsidRPr="00C31D2E">
              <w:rPr>
                <w:rFonts w:cs="Arial"/>
              </w:rPr>
              <w:t xml:space="preserve">at least </w:t>
            </w:r>
            <w:r w:rsidR="000327F6" w:rsidRPr="00C31D2E">
              <w:rPr>
                <w:sz w:val="18"/>
                <w:lang w:val="en-GB"/>
              </w:rPr>
              <w:t>51% Black Woman Owned Supplier with Disabilities</w:t>
            </w:r>
          </w:p>
        </w:tc>
        <w:tc>
          <w:tcPr>
            <w:tcW w:w="931" w:type="dxa"/>
            <w:shd w:val="clear" w:color="auto" w:fill="auto"/>
            <w:vAlign w:val="center"/>
          </w:tcPr>
          <w:p w14:paraId="6F8B5389" w14:textId="77777777" w:rsidR="000327F6" w:rsidRPr="000327F6" w:rsidRDefault="000327F6" w:rsidP="000327F6">
            <w:pPr>
              <w:rPr>
                <w:b/>
                <w:i/>
                <w:sz w:val="18"/>
                <w:lang w:val="en-GB"/>
              </w:rPr>
            </w:pPr>
          </w:p>
        </w:tc>
        <w:tc>
          <w:tcPr>
            <w:tcW w:w="992" w:type="dxa"/>
            <w:shd w:val="clear" w:color="auto" w:fill="auto"/>
            <w:vAlign w:val="center"/>
          </w:tcPr>
          <w:p w14:paraId="4F10A382" w14:textId="77777777" w:rsidR="000327F6" w:rsidRPr="000327F6" w:rsidRDefault="000327F6" w:rsidP="000327F6">
            <w:pPr>
              <w:rPr>
                <w:b/>
                <w:i/>
                <w:sz w:val="18"/>
                <w:lang w:val="en-GB"/>
              </w:rPr>
            </w:pPr>
          </w:p>
        </w:tc>
      </w:tr>
      <w:tr w:rsidR="000327F6" w:rsidRPr="000327F6" w14:paraId="0346C4F8" w14:textId="77777777" w:rsidTr="00B944D5">
        <w:trPr>
          <w:trHeight w:val="372"/>
        </w:trPr>
        <w:tc>
          <w:tcPr>
            <w:tcW w:w="1184" w:type="dxa"/>
            <w:shd w:val="clear" w:color="auto" w:fill="auto"/>
            <w:vAlign w:val="center"/>
          </w:tcPr>
          <w:p w14:paraId="3DF56147" w14:textId="77777777" w:rsidR="000327F6" w:rsidRPr="000327F6" w:rsidRDefault="000327F6" w:rsidP="000327F6">
            <w:pPr>
              <w:jc w:val="center"/>
              <w:rPr>
                <w:b/>
                <w:i/>
                <w:sz w:val="18"/>
                <w:lang w:val="en-GB"/>
              </w:rPr>
            </w:pPr>
            <w:r w:rsidRPr="000327F6">
              <w:rPr>
                <w:b/>
                <w:i/>
                <w:sz w:val="18"/>
                <w:lang w:val="en-GB"/>
              </w:rPr>
              <w:t>1.8</w:t>
            </w:r>
          </w:p>
        </w:tc>
        <w:tc>
          <w:tcPr>
            <w:tcW w:w="4911" w:type="dxa"/>
            <w:shd w:val="clear" w:color="auto" w:fill="auto"/>
            <w:vAlign w:val="center"/>
          </w:tcPr>
          <w:p w14:paraId="09A1AA73" w14:textId="7CDEC4EC"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living in rural or underdeveloped areas or townships</w:t>
            </w:r>
          </w:p>
        </w:tc>
        <w:tc>
          <w:tcPr>
            <w:tcW w:w="931" w:type="dxa"/>
            <w:shd w:val="clear" w:color="auto" w:fill="auto"/>
            <w:vAlign w:val="center"/>
          </w:tcPr>
          <w:p w14:paraId="1A14C676" w14:textId="77777777" w:rsidR="000327F6" w:rsidRPr="000327F6" w:rsidRDefault="000327F6" w:rsidP="000327F6">
            <w:pPr>
              <w:rPr>
                <w:b/>
                <w:i/>
                <w:sz w:val="18"/>
                <w:lang w:val="en-GB"/>
              </w:rPr>
            </w:pPr>
          </w:p>
        </w:tc>
        <w:tc>
          <w:tcPr>
            <w:tcW w:w="992" w:type="dxa"/>
            <w:shd w:val="clear" w:color="auto" w:fill="auto"/>
            <w:vAlign w:val="center"/>
          </w:tcPr>
          <w:p w14:paraId="2A0E57B0" w14:textId="77777777" w:rsidR="000327F6" w:rsidRPr="000327F6" w:rsidRDefault="000327F6" w:rsidP="000327F6">
            <w:pPr>
              <w:rPr>
                <w:b/>
                <w:i/>
                <w:sz w:val="18"/>
                <w:lang w:val="en-GB"/>
              </w:rPr>
            </w:pPr>
          </w:p>
        </w:tc>
      </w:tr>
      <w:tr w:rsidR="000327F6" w:rsidRPr="000327F6" w14:paraId="229AEC69" w14:textId="77777777" w:rsidTr="00B944D5">
        <w:trPr>
          <w:trHeight w:val="372"/>
        </w:trPr>
        <w:tc>
          <w:tcPr>
            <w:tcW w:w="1184" w:type="dxa"/>
            <w:shd w:val="clear" w:color="auto" w:fill="auto"/>
            <w:vAlign w:val="center"/>
          </w:tcPr>
          <w:p w14:paraId="4CFF2341" w14:textId="77777777" w:rsidR="000327F6" w:rsidRPr="000327F6" w:rsidRDefault="000327F6" w:rsidP="000327F6">
            <w:pPr>
              <w:jc w:val="center"/>
              <w:rPr>
                <w:b/>
                <w:i/>
                <w:sz w:val="18"/>
                <w:lang w:val="en-GB"/>
              </w:rPr>
            </w:pPr>
            <w:r w:rsidRPr="000327F6">
              <w:rPr>
                <w:b/>
                <w:i/>
                <w:sz w:val="18"/>
                <w:lang w:val="en-GB"/>
              </w:rPr>
              <w:t>1.9</w:t>
            </w:r>
          </w:p>
        </w:tc>
        <w:tc>
          <w:tcPr>
            <w:tcW w:w="4911" w:type="dxa"/>
            <w:shd w:val="clear" w:color="auto" w:fill="auto"/>
            <w:vAlign w:val="center"/>
          </w:tcPr>
          <w:p w14:paraId="72F84131" w14:textId="68296A8D" w:rsidR="000327F6" w:rsidRPr="00BE1523" w:rsidRDefault="00FA51FF" w:rsidP="0054641F">
            <w:pPr>
              <w:rPr>
                <w:sz w:val="18"/>
                <w:lang w:val="en-GB"/>
              </w:rPr>
            </w:pPr>
            <w:r>
              <w:rPr>
                <w:rFonts w:cs="Arial"/>
              </w:rPr>
              <w:t xml:space="preserve"> at least</w:t>
            </w:r>
            <w:r w:rsidR="000327F6" w:rsidRPr="00BE1523">
              <w:rPr>
                <w:sz w:val="18"/>
                <w:lang w:val="en-GB"/>
              </w:rPr>
              <w:t>51% Black Woman Owned Suppliers living in rural or underdeveloped areas or townships</w:t>
            </w:r>
          </w:p>
        </w:tc>
        <w:tc>
          <w:tcPr>
            <w:tcW w:w="931" w:type="dxa"/>
            <w:shd w:val="clear" w:color="auto" w:fill="auto"/>
            <w:vAlign w:val="center"/>
          </w:tcPr>
          <w:p w14:paraId="38E9D7B5" w14:textId="77777777" w:rsidR="000327F6" w:rsidRPr="000327F6" w:rsidRDefault="000327F6" w:rsidP="000327F6">
            <w:pPr>
              <w:rPr>
                <w:b/>
                <w:i/>
                <w:sz w:val="18"/>
                <w:lang w:val="en-GB"/>
              </w:rPr>
            </w:pPr>
          </w:p>
        </w:tc>
        <w:tc>
          <w:tcPr>
            <w:tcW w:w="992" w:type="dxa"/>
            <w:shd w:val="clear" w:color="auto" w:fill="auto"/>
            <w:vAlign w:val="center"/>
          </w:tcPr>
          <w:p w14:paraId="7E050B99" w14:textId="77777777" w:rsidR="000327F6" w:rsidRPr="000327F6" w:rsidRDefault="000327F6" w:rsidP="000327F6">
            <w:pPr>
              <w:rPr>
                <w:b/>
                <w:i/>
                <w:sz w:val="18"/>
                <w:lang w:val="en-GB"/>
              </w:rPr>
            </w:pPr>
          </w:p>
        </w:tc>
      </w:tr>
      <w:tr w:rsidR="000327F6" w:rsidRPr="000327F6" w14:paraId="498D274B" w14:textId="77777777" w:rsidTr="00B944D5">
        <w:trPr>
          <w:trHeight w:val="372"/>
        </w:trPr>
        <w:tc>
          <w:tcPr>
            <w:tcW w:w="1184" w:type="dxa"/>
            <w:shd w:val="clear" w:color="auto" w:fill="auto"/>
            <w:vAlign w:val="center"/>
          </w:tcPr>
          <w:p w14:paraId="2C6C4D7D" w14:textId="77777777" w:rsidR="000327F6" w:rsidRPr="000327F6" w:rsidRDefault="000327F6" w:rsidP="000327F6">
            <w:pPr>
              <w:jc w:val="center"/>
              <w:rPr>
                <w:b/>
                <w:i/>
                <w:sz w:val="18"/>
                <w:lang w:val="en-GB"/>
              </w:rPr>
            </w:pPr>
            <w:r w:rsidRPr="000327F6">
              <w:rPr>
                <w:b/>
                <w:i/>
                <w:sz w:val="18"/>
                <w:lang w:val="en-GB"/>
              </w:rPr>
              <w:t>1.10</w:t>
            </w:r>
          </w:p>
        </w:tc>
        <w:tc>
          <w:tcPr>
            <w:tcW w:w="4911" w:type="dxa"/>
            <w:shd w:val="clear" w:color="auto" w:fill="auto"/>
            <w:vAlign w:val="center"/>
          </w:tcPr>
          <w:p w14:paraId="51E589FA" w14:textId="778E9105"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who are military veterans</w:t>
            </w:r>
          </w:p>
        </w:tc>
        <w:tc>
          <w:tcPr>
            <w:tcW w:w="931" w:type="dxa"/>
            <w:shd w:val="clear" w:color="auto" w:fill="auto"/>
            <w:vAlign w:val="center"/>
          </w:tcPr>
          <w:p w14:paraId="6DEB264A" w14:textId="77777777" w:rsidR="000327F6" w:rsidRPr="000327F6" w:rsidRDefault="000327F6" w:rsidP="000327F6">
            <w:pPr>
              <w:rPr>
                <w:b/>
                <w:i/>
                <w:sz w:val="18"/>
                <w:lang w:val="en-GB"/>
              </w:rPr>
            </w:pPr>
          </w:p>
        </w:tc>
        <w:tc>
          <w:tcPr>
            <w:tcW w:w="992" w:type="dxa"/>
            <w:shd w:val="clear" w:color="auto" w:fill="auto"/>
            <w:vAlign w:val="center"/>
          </w:tcPr>
          <w:p w14:paraId="7128E95A" w14:textId="77777777" w:rsidR="000327F6" w:rsidRPr="000327F6" w:rsidRDefault="000327F6" w:rsidP="000327F6">
            <w:pPr>
              <w:rPr>
                <w:b/>
                <w:i/>
                <w:sz w:val="18"/>
                <w:lang w:val="en-GB"/>
              </w:rPr>
            </w:pPr>
          </w:p>
        </w:tc>
      </w:tr>
      <w:tr w:rsidR="000327F6" w:rsidRPr="000327F6" w14:paraId="6DA0E791" w14:textId="77777777" w:rsidTr="00B944D5">
        <w:trPr>
          <w:trHeight w:val="372"/>
        </w:trPr>
        <w:tc>
          <w:tcPr>
            <w:tcW w:w="1184" w:type="dxa"/>
            <w:shd w:val="clear" w:color="auto" w:fill="auto"/>
            <w:vAlign w:val="center"/>
          </w:tcPr>
          <w:p w14:paraId="47293CFD" w14:textId="77777777" w:rsidR="000327F6" w:rsidRPr="000327F6" w:rsidRDefault="000327F6" w:rsidP="000327F6">
            <w:pPr>
              <w:jc w:val="center"/>
              <w:rPr>
                <w:b/>
                <w:i/>
                <w:sz w:val="18"/>
                <w:lang w:val="en-GB"/>
              </w:rPr>
            </w:pPr>
            <w:r w:rsidRPr="000327F6">
              <w:rPr>
                <w:b/>
                <w:i/>
                <w:sz w:val="18"/>
                <w:lang w:val="en-GB"/>
              </w:rPr>
              <w:t>1.11</w:t>
            </w:r>
          </w:p>
        </w:tc>
        <w:tc>
          <w:tcPr>
            <w:tcW w:w="4911" w:type="dxa"/>
            <w:shd w:val="clear" w:color="auto" w:fill="auto"/>
            <w:vAlign w:val="center"/>
          </w:tcPr>
          <w:p w14:paraId="1415A076" w14:textId="335E5C50" w:rsidR="000327F6" w:rsidRPr="00BE1523" w:rsidRDefault="000327F6" w:rsidP="0054641F">
            <w:pPr>
              <w:rPr>
                <w:sz w:val="18"/>
                <w:lang w:val="en-GB"/>
              </w:rPr>
            </w:pPr>
            <w:r w:rsidRPr="00BE1523">
              <w:rPr>
                <w:sz w:val="18"/>
                <w:lang w:val="en-GB"/>
              </w:rPr>
              <w:t xml:space="preserve"> </w:t>
            </w:r>
            <w:r w:rsidR="00FA51FF">
              <w:rPr>
                <w:rFonts w:cs="Arial"/>
              </w:rPr>
              <w:t>at least</w:t>
            </w:r>
            <w:r w:rsidR="00FA51FF" w:rsidRPr="00C72F2B">
              <w:rPr>
                <w:rFonts w:cs="Arial"/>
              </w:rPr>
              <w:t xml:space="preserve"> </w:t>
            </w:r>
            <w:r w:rsidRPr="00BE1523">
              <w:rPr>
                <w:sz w:val="18"/>
                <w:lang w:val="en-GB"/>
              </w:rPr>
              <w:t>51% Black Woman Owned Suppliers who are military veterans</w:t>
            </w:r>
          </w:p>
        </w:tc>
        <w:tc>
          <w:tcPr>
            <w:tcW w:w="931" w:type="dxa"/>
            <w:shd w:val="clear" w:color="auto" w:fill="auto"/>
            <w:vAlign w:val="center"/>
          </w:tcPr>
          <w:p w14:paraId="1CB98D96" w14:textId="77777777" w:rsidR="000327F6" w:rsidRPr="000327F6" w:rsidRDefault="000327F6" w:rsidP="000327F6">
            <w:pPr>
              <w:rPr>
                <w:b/>
                <w:i/>
                <w:sz w:val="18"/>
                <w:lang w:val="en-GB"/>
              </w:rPr>
            </w:pPr>
          </w:p>
        </w:tc>
        <w:tc>
          <w:tcPr>
            <w:tcW w:w="992" w:type="dxa"/>
            <w:shd w:val="clear" w:color="auto" w:fill="auto"/>
            <w:vAlign w:val="center"/>
          </w:tcPr>
          <w:p w14:paraId="1579683F" w14:textId="77777777" w:rsidR="000327F6" w:rsidRPr="000327F6" w:rsidRDefault="000327F6" w:rsidP="000327F6">
            <w:pPr>
              <w:rPr>
                <w:b/>
                <w:i/>
                <w:sz w:val="18"/>
                <w:lang w:val="en-GB"/>
              </w:rPr>
            </w:pPr>
          </w:p>
        </w:tc>
      </w:tr>
      <w:tr w:rsidR="000327F6" w:rsidRPr="00C44638" w14:paraId="3A28F97F" w14:textId="77777777" w:rsidTr="00B944D5">
        <w:trPr>
          <w:trHeight w:val="372"/>
        </w:trPr>
        <w:tc>
          <w:tcPr>
            <w:tcW w:w="1184" w:type="dxa"/>
            <w:shd w:val="clear" w:color="auto" w:fill="auto"/>
            <w:vAlign w:val="center"/>
          </w:tcPr>
          <w:p w14:paraId="50E085BC" w14:textId="77777777" w:rsidR="000327F6" w:rsidRPr="00C44638" w:rsidRDefault="000327F6" w:rsidP="0054641F">
            <w:pPr>
              <w:jc w:val="center"/>
              <w:rPr>
                <w:b/>
                <w:sz w:val="18"/>
                <w:lang w:val="en-GB"/>
              </w:rPr>
            </w:pPr>
          </w:p>
        </w:tc>
        <w:tc>
          <w:tcPr>
            <w:tcW w:w="4911" w:type="dxa"/>
            <w:shd w:val="clear" w:color="auto" w:fill="auto"/>
            <w:vAlign w:val="center"/>
          </w:tcPr>
          <w:p w14:paraId="5077520A" w14:textId="77777777" w:rsidR="000327F6" w:rsidRPr="00C44638" w:rsidRDefault="000327F6" w:rsidP="0054641F">
            <w:pPr>
              <w:rPr>
                <w:b/>
                <w:sz w:val="18"/>
                <w:lang w:val="en-GB"/>
              </w:rPr>
            </w:pPr>
          </w:p>
        </w:tc>
        <w:tc>
          <w:tcPr>
            <w:tcW w:w="931" w:type="dxa"/>
            <w:shd w:val="clear" w:color="auto" w:fill="auto"/>
            <w:vAlign w:val="center"/>
          </w:tcPr>
          <w:p w14:paraId="0C93342F" w14:textId="77777777" w:rsidR="000327F6" w:rsidRPr="00C44638" w:rsidRDefault="000327F6" w:rsidP="0054641F">
            <w:pPr>
              <w:jc w:val="center"/>
              <w:rPr>
                <w:b/>
                <w:sz w:val="18"/>
                <w:lang w:val="en-GB"/>
              </w:rPr>
            </w:pPr>
          </w:p>
        </w:tc>
        <w:tc>
          <w:tcPr>
            <w:tcW w:w="992" w:type="dxa"/>
            <w:shd w:val="clear" w:color="auto" w:fill="auto"/>
            <w:vAlign w:val="center"/>
          </w:tcPr>
          <w:p w14:paraId="0645ADCB" w14:textId="77777777" w:rsidR="000327F6" w:rsidRPr="00C44638" w:rsidRDefault="000327F6" w:rsidP="0054641F">
            <w:pPr>
              <w:jc w:val="center"/>
              <w:rPr>
                <w:b/>
                <w:sz w:val="18"/>
                <w:lang w:val="en-GB"/>
              </w:rPr>
            </w:pPr>
          </w:p>
        </w:tc>
      </w:tr>
      <w:tr w:rsidR="00B944D5" w:rsidRPr="00C44638" w14:paraId="4A1C0F2F" w14:textId="77777777" w:rsidTr="00B944D5">
        <w:tc>
          <w:tcPr>
            <w:tcW w:w="1184" w:type="dxa"/>
            <w:shd w:val="clear" w:color="auto" w:fill="auto"/>
            <w:vAlign w:val="center"/>
          </w:tcPr>
          <w:p w14:paraId="50F8522E" w14:textId="77777777" w:rsidR="00B944D5" w:rsidRPr="00C44638" w:rsidRDefault="00B944D5" w:rsidP="0054641F">
            <w:pPr>
              <w:jc w:val="center"/>
              <w:rPr>
                <w:b/>
                <w:sz w:val="18"/>
                <w:lang w:val="en-GB"/>
              </w:rPr>
            </w:pPr>
            <w:r w:rsidRPr="00C44638">
              <w:rPr>
                <w:b/>
                <w:sz w:val="18"/>
                <w:lang w:val="en-GB"/>
              </w:rPr>
              <w:t>2</w:t>
            </w:r>
          </w:p>
        </w:tc>
        <w:tc>
          <w:tcPr>
            <w:tcW w:w="4911" w:type="dxa"/>
            <w:shd w:val="clear" w:color="auto" w:fill="auto"/>
            <w:vAlign w:val="center"/>
          </w:tcPr>
          <w:p w14:paraId="61758EC4" w14:textId="3C46A068" w:rsidR="00B944D5" w:rsidRPr="00C44638" w:rsidRDefault="00E958D9" w:rsidP="000327F6">
            <w:pPr>
              <w:rPr>
                <w:sz w:val="18"/>
                <w:lang w:val="en-GB"/>
              </w:rPr>
            </w:pPr>
            <w:r>
              <w:rPr>
                <w:b/>
                <w:sz w:val="18"/>
                <w:u w:val="single"/>
                <w:lang w:val="en-GB"/>
              </w:rPr>
              <w:t>Bidder</w:t>
            </w:r>
            <w:r w:rsidR="00B944D5" w:rsidRPr="00C44638">
              <w:rPr>
                <w:b/>
                <w:sz w:val="18"/>
                <w:u w:val="single"/>
                <w:lang w:val="en-GB"/>
              </w:rPr>
              <w:t>s not meeting</w:t>
            </w:r>
            <w:r w:rsidR="00B944D5" w:rsidRPr="00C44638">
              <w:rPr>
                <w:sz w:val="18"/>
                <w:lang w:val="en-GB"/>
              </w:rPr>
              <w:t xml:space="preserve"> ownership requirements shall be required to enter into a partnering agreement with a South African supplier that meets the PP requirements: (if Yes, Please complete item 2.1 &amp; 2.2. attach supporting documents)</w:t>
            </w:r>
          </w:p>
        </w:tc>
        <w:tc>
          <w:tcPr>
            <w:tcW w:w="931" w:type="dxa"/>
            <w:shd w:val="clear" w:color="auto" w:fill="auto"/>
            <w:vAlign w:val="center"/>
          </w:tcPr>
          <w:p w14:paraId="75F2F028" w14:textId="77777777" w:rsidR="00B944D5" w:rsidRPr="00C44638" w:rsidRDefault="00B944D5" w:rsidP="0054641F">
            <w:pPr>
              <w:jc w:val="center"/>
              <w:rPr>
                <w:b/>
                <w:sz w:val="18"/>
                <w:lang w:val="en-GB"/>
              </w:rPr>
            </w:pPr>
          </w:p>
        </w:tc>
        <w:tc>
          <w:tcPr>
            <w:tcW w:w="992" w:type="dxa"/>
            <w:shd w:val="clear" w:color="auto" w:fill="auto"/>
            <w:vAlign w:val="center"/>
          </w:tcPr>
          <w:p w14:paraId="03F43183" w14:textId="77777777" w:rsidR="00B944D5" w:rsidRPr="00C44638" w:rsidRDefault="00B944D5" w:rsidP="0054641F">
            <w:pPr>
              <w:jc w:val="center"/>
              <w:rPr>
                <w:b/>
                <w:sz w:val="18"/>
                <w:lang w:val="en-GB"/>
              </w:rPr>
            </w:pPr>
          </w:p>
        </w:tc>
      </w:tr>
      <w:tr w:rsidR="00B944D5" w:rsidRPr="00C44638" w14:paraId="56501E52" w14:textId="77777777" w:rsidTr="00B944D5">
        <w:tc>
          <w:tcPr>
            <w:tcW w:w="1184" w:type="dxa"/>
            <w:shd w:val="clear" w:color="auto" w:fill="auto"/>
            <w:vAlign w:val="center"/>
          </w:tcPr>
          <w:p w14:paraId="317F5870" w14:textId="77777777" w:rsidR="00B944D5" w:rsidRPr="00C44638" w:rsidRDefault="00B944D5" w:rsidP="0054641F">
            <w:pPr>
              <w:jc w:val="center"/>
              <w:rPr>
                <w:b/>
                <w:sz w:val="18"/>
                <w:lang w:val="en-GB"/>
              </w:rPr>
            </w:pPr>
            <w:r w:rsidRPr="00C44638">
              <w:rPr>
                <w:b/>
                <w:sz w:val="18"/>
                <w:lang w:val="en-GB"/>
              </w:rPr>
              <w:t>2.1</w:t>
            </w:r>
          </w:p>
        </w:tc>
        <w:tc>
          <w:tcPr>
            <w:tcW w:w="4911" w:type="dxa"/>
            <w:shd w:val="clear" w:color="auto" w:fill="auto"/>
            <w:vAlign w:val="center"/>
          </w:tcPr>
          <w:p w14:paraId="7D709CC5" w14:textId="7C847D42" w:rsidR="00B944D5" w:rsidRPr="00C44638" w:rsidRDefault="00E958D9" w:rsidP="0054641F">
            <w:pPr>
              <w:rPr>
                <w:sz w:val="18"/>
                <w:lang w:val="en-GB"/>
              </w:rPr>
            </w:pPr>
            <w:r>
              <w:rPr>
                <w:sz w:val="18"/>
                <w:lang w:val="en-GB"/>
              </w:rPr>
              <w:t>Bidder</w:t>
            </w:r>
            <w:r w:rsidR="00B944D5" w:rsidRPr="00C44638">
              <w:rPr>
                <w:sz w:val="18"/>
                <w:lang w:val="en-GB"/>
              </w:rPr>
              <w:t xml:space="preserve">s must submit a </w:t>
            </w:r>
            <w:r w:rsidR="00B944D5" w:rsidRPr="00C44638">
              <w:rPr>
                <w:sz w:val="18"/>
                <w:lang w:val="en-US"/>
              </w:rPr>
              <w:t>workable plan to train and promote black businesses or individuals through meaningful participation in this project.</w:t>
            </w:r>
          </w:p>
        </w:tc>
        <w:tc>
          <w:tcPr>
            <w:tcW w:w="931" w:type="dxa"/>
            <w:shd w:val="clear" w:color="auto" w:fill="auto"/>
            <w:vAlign w:val="center"/>
          </w:tcPr>
          <w:p w14:paraId="643B3AD5" w14:textId="77777777" w:rsidR="00B944D5" w:rsidRPr="00C44638" w:rsidRDefault="00B944D5" w:rsidP="0054641F">
            <w:pPr>
              <w:jc w:val="center"/>
              <w:rPr>
                <w:b/>
                <w:sz w:val="18"/>
                <w:lang w:val="en-GB"/>
              </w:rPr>
            </w:pPr>
          </w:p>
        </w:tc>
        <w:tc>
          <w:tcPr>
            <w:tcW w:w="992" w:type="dxa"/>
            <w:shd w:val="clear" w:color="auto" w:fill="auto"/>
            <w:vAlign w:val="center"/>
          </w:tcPr>
          <w:p w14:paraId="4F4CF497" w14:textId="77777777" w:rsidR="00B944D5" w:rsidRPr="00C44638" w:rsidRDefault="00B944D5" w:rsidP="0054641F">
            <w:pPr>
              <w:jc w:val="center"/>
              <w:rPr>
                <w:b/>
                <w:sz w:val="18"/>
                <w:lang w:val="en-GB"/>
              </w:rPr>
            </w:pPr>
          </w:p>
        </w:tc>
      </w:tr>
      <w:tr w:rsidR="00B944D5" w:rsidRPr="00B343E8" w14:paraId="4112A922" w14:textId="77777777" w:rsidTr="00B944D5">
        <w:tc>
          <w:tcPr>
            <w:tcW w:w="1184" w:type="dxa"/>
            <w:shd w:val="clear" w:color="auto" w:fill="auto"/>
            <w:vAlign w:val="center"/>
          </w:tcPr>
          <w:p w14:paraId="5AA804FB" w14:textId="77777777" w:rsidR="00B944D5" w:rsidRPr="00C44638" w:rsidRDefault="00B944D5" w:rsidP="0054641F">
            <w:pPr>
              <w:jc w:val="center"/>
              <w:rPr>
                <w:b/>
                <w:sz w:val="18"/>
                <w:lang w:val="en-GB"/>
              </w:rPr>
            </w:pPr>
            <w:r w:rsidRPr="00C44638">
              <w:rPr>
                <w:b/>
                <w:sz w:val="18"/>
                <w:lang w:val="en-GB"/>
              </w:rPr>
              <w:t>2.2</w:t>
            </w:r>
          </w:p>
        </w:tc>
        <w:tc>
          <w:tcPr>
            <w:tcW w:w="4911" w:type="dxa"/>
            <w:shd w:val="clear" w:color="auto" w:fill="auto"/>
            <w:vAlign w:val="center"/>
          </w:tcPr>
          <w:p w14:paraId="7AD3FF2D" w14:textId="01C6581F" w:rsidR="00B944D5" w:rsidRPr="00BE1523" w:rsidRDefault="00E958D9" w:rsidP="0054641F">
            <w:pPr>
              <w:rPr>
                <w:sz w:val="18"/>
                <w:lang w:val="en-US"/>
              </w:rPr>
            </w:pPr>
            <w:r>
              <w:rPr>
                <w:sz w:val="18"/>
                <w:lang w:val="en-US"/>
              </w:rPr>
              <w:t>Bidder</w:t>
            </w:r>
            <w:r w:rsidR="00B944D5" w:rsidRPr="00BE1523">
              <w:rPr>
                <w:sz w:val="18"/>
                <w:lang w:val="en-US"/>
              </w:rPr>
              <w:t xml:space="preserve">s must submit a clear work plan illustrating work share with the </w:t>
            </w:r>
            <w:r w:rsidR="00B944D5" w:rsidRPr="00BE1523">
              <w:rPr>
                <w:sz w:val="18"/>
                <w:lang w:val="en-GB"/>
              </w:rPr>
              <w:t xml:space="preserve">local supplier/partner (clearly illustrating the portion of work that the local </w:t>
            </w:r>
            <w:r w:rsidR="000327F6" w:rsidRPr="00BE1523">
              <w:rPr>
                <w:sz w:val="18"/>
                <w:lang w:val="en-GB"/>
              </w:rPr>
              <w:t>EME or QSE</w:t>
            </w:r>
            <w:r w:rsidR="00B944D5" w:rsidRPr="00BE1523">
              <w:rPr>
                <w:sz w:val="18"/>
                <w:lang w:val="en-GB"/>
              </w:rPr>
              <w:t xml:space="preserve"> will be responsible for</w:t>
            </w:r>
            <w:r w:rsidR="000327F6" w:rsidRPr="00BE1523">
              <w:rPr>
                <w:sz w:val="18"/>
                <w:lang w:val="en-GB"/>
              </w:rPr>
              <w:t xml:space="preserve"> and clear confirmation of</w:t>
            </w:r>
            <w:r w:rsidR="002C53B4">
              <w:rPr>
                <w:sz w:val="18"/>
                <w:lang w:val="en-GB"/>
              </w:rPr>
              <w:t xml:space="preserve"> a minimum of</w:t>
            </w:r>
            <w:r w:rsidR="000327F6" w:rsidRPr="00BE1523">
              <w:rPr>
                <w:sz w:val="18"/>
                <w:lang w:val="en-GB"/>
              </w:rPr>
              <w:t xml:space="preserve"> 30% of the total contract value subcontracted to the local EME or QSE</w:t>
            </w:r>
            <w:r w:rsidR="00B944D5" w:rsidRPr="00BE1523">
              <w:rPr>
                <w:sz w:val="18"/>
                <w:lang w:val="en-GB"/>
              </w:rPr>
              <w:t>).</w:t>
            </w:r>
          </w:p>
        </w:tc>
        <w:tc>
          <w:tcPr>
            <w:tcW w:w="931" w:type="dxa"/>
            <w:shd w:val="clear" w:color="auto" w:fill="auto"/>
            <w:vAlign w:val="center"/>
          </w:tcPr>
          <w:p w14:paraId="31F15410" w14:textId="77777777" w:rsidR="00B944D5" w:rsidRPr="00B343E8" w:rsidRDefault="00B944D5" w:rsidP="0054641F">
            <w:pPr>
              <w:jc w:val="center"/>
              <w:rPr>
                <w:b/>
                <w:sz w:val="18"/>
                <w:lang w:val="en-GB"/>
              </w:rPr>
            </w:pPr>
          </w:p>
        </w:tc>
        <w:tc>
          <w:tcPr>
            <w:tcW w:w="992" w:type="dxa"/>
            <w:shd w:val="clear" w:color="auto" w:fill="auto"/>
            <w:vAlign w:val="center"/>
          </w:tcPr>
          <w:p w14:paraId="1232C740" w14:textId="77777777" w:rsidR="00B944D5" w:rsidRPr="00B343E8" w:rsidRDefault="00B944D5" w:rsidP="0054641F">
            <w:pPr>
              <w:jc w:val="center"/>
              <w:rPr>
                <w:b/>
                <w:sz w:val="18"/>
                <w:lang w:val="en-GB"/>
              </w:rPr>
            </w:pPr>
          </w:p>
        </w:tc>
      </w:tr>
    </w:tbl>
    <w:p w14:paraId="03EF50C0" w14:textId="77777777" w:rsidR="00640B87" w:rsidRDefault="00640B87" w:rsidP="00640B87">
      <w:pPr>
        <w:rPr>
          <w:lang w:val="en-GB"/>
        </w:rPr>
      </w:pPr>
    </w:p>
    <w:p w14:paraId="0EF98F99" w14:textId="312F5C94" w:rsidR="00640B87" w:rsidRDefault="00640B87" w:rsidP="00640B87">
      <w:pPr>
        <w:ind w:left="1"/>
        <w:rPr>
          <w:lang w:val="en-GB"/>
        </w:rPr>
      </w:pPr>
      <w:r w:rsidRPr="00DE3B28">
        <w:t xml:space="preserve">Only </w:t>
      </w:r>
      <w:r w:rsidR="00E958D9">
        <w:t>Bidder</w:t>
      </w:r>
      <w:r>
        <w:t>s</w:t>
      </w:r>
      <w:r w:rsidRPr="00DE3B28">
        <w:t xml:space="preserve"> that comply </w:t>
      </w:r>
      <w:r>
        <w:t xml:space="preserve">with the above mandatory and transformational requirements 1 or 2: (2.1; 2.2) </w:t>
      </w:r>
      <w:r w:rsidRPr="00DE3B28">
        <w:t>will be evaluated further</w:t>
      </w:r>
      <w:r>
        <w:t>.</w:t>
      </w:r>
    </w:p>
    <w:p w14:paraId="17069CC1" w14:textId="77777777" w:rsidR="00640B87" w:rsidRDefault="00640B87" w:rsidP="00640B87">
      <w:pPr>
        <w:rPr>
          <w:lang w:val="en-GB"/>
        </w:rPr>
      </w:pP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7777777" w:rsidR="00640B87" w:rsidRPr="00C547EE" w:rsidRDefault="00BE1523" w:rsidP="005D0D3E">
      <w:pPr>
        <w:pStyle w:val="ListParagraph"/>
        <w:numPr>
          <w:ilvl w:val="0"/>
          <w:numId w:val="57"/>
        </w:numPr>
        <w:ind w:left="851" w:hanging="851"/>
        <w:rPr>
          <w:b/>
          <w:lang w:val="en-GB"/>
        </w:rPr>
      </w:pPr>
      <w:r>
        <w:rPr>
          <w:b/>
          <w:lang w:val="en-GB"/>
        </w:rPr>
        <w:t>Second Stage</w:t>
      </w:r>
      <w:r w:rsidR="00640B87" w:rsidRPr="00C547EE">
        <w:rPr>
          <w:b/>
          <w:lang w:val="en-GB"/>
        </w:rPr>
        <w:t>: Functionality Evaluation</w:t>
      </w:r>
    </w:p>
    <w:p w14:paraId="30FFA5CD" w14:textId="77777777" w:rsidR="00640B87" w:rsidRDefault="00640B87" w:rsidP="00640B87">
      <w:pPr>
        <w:rPr>
          <w:lang w:val="en-GB"/>
        </w:rPr>
      </w:pPr>
    </w:p>
    <w:p w14:paraId="5A8879B8" w14:textId="77777777"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Functionality 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5D0D3E">
      <w:pPr>
        <w:pStyle w:val="Heading4"/>
        <w:numPr>
          <w:ilvl w:val="3"/>
          <w:numId w:val="63"/>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7C19A5AD" w:rsidR="00874DD0" w:rsidRPr="004C504E" w:rsidRDefault="008F33C6" w:rsidP="005D0D3E">
      <w:pPr>
        <w:pStyle w:val="Heading4"/>
        <w:numPr>
          <w:ilvl w:val="3"/>
          <w:numId w:val="63"/>
        </w:numPr>
        <w:rPr>
          <w:rStyle w:val="Emphasis"/>
          <w:rFonts w:ascii="Arial" w:hAnsi="Arial"/>
          <w:b w:val="0"/>
          <w:bCs w:val="0"/>
          <w:i/>
          <w:szCs w:val="20"/>
        </w:rPr>
      </w:pPr>
      <w:bookmarkStart w:id="61" w:name="_Toc178366"/>
      <w:bookmarkStart w:id="62" w:name="_Toc25323007"/>
      <w:bookmarkStart w:id="63" w:name="_Toc51062728"/>
      <w:bookmarkStart w:id="64" w:name="_Toc472918980"/>
      <w:bookmarkStart w:id="65" w:name="_Toc62978089"/>
      <w:bookmarkStart w:id="66" w:name="_Toc63493848"/>
      <w:bookmarkStart w:id="67" w:name="_Toc65506773"/>
      <w:bookmarkStart w:id="68" w:name="_Toc21421041"/>
      <w:r>
        <w:t xml:space="preserve">  </w:t>
      </w:r>
      <w:bookmarkStart w:id="69" w:name="_Compute_and_Storage"/>
      <w:bookmarkStart w:id="70" w:name="_Hlk30492242"/>
      <w:bookmarkEnd w:id="61"/>
      <w:bookmarkEnd w:id="62"/>
      <w:bookmarkEnd w:id="63"/>
      <w:bookmarkEnd w:id="64"/>
      <w:bookmarkEnd w:id="65"/>
      <w:bookmarkEnd w:id="66"/>
      <w:bookmarkEnd w:id="67"/>
      <w:bookmarkEnd w:id="68"/>
      <w:bookmarkEnd w:id="69"/>
      <w:r w:rsidR="00C3321D">
        <w:rPr>
          <w:rStyle w:val="Emphasis"/>
        </w:rPr>
        <w:t xml:space="preserve">Mandatory </w:t>
      </w:r>
      <w:r w:rsidR="009C0202" w:rsidRPr="004C504E">
        <w:rPr>
          <w:rStyle w:val="Emphasis"/>
        </w:rPr>
        <w:t>compliance</w:t>
      </w:r>
    </w:p>
    <w:bookmarkEnd w:id="70"/>
    <w:p w14:paraId="478F5427" w14:textId="5D3D119D" w:rsidR="007C3E87" w:rsidRPr="009C0202" w:rsidRDefault="007C3E87" w:rsidP="000B17FB">
      <w:pPr>
        <w:rPr>
          <w:highlight w:val="yellow"/>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445F8C" w:rsidRPr="00624BBC" w14:paraId="654CBB95" w14:textId="77777777" w:rsidTr="00252FF3">
        <w:tc>
          <w:tcPr>
            <w:tcW w:w="4819" w:type="dxa"/>
          </w:tcPr>
          <w:p w14:paraId="705532A1" w14:textId="35EC659A" w:rsidR="00445F8C" w:rsidRPr="00624BBC" w:rsidRDefault="00CB7197" w:rsidP="0009741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w:t>
            </w:r>
            <w:r w:rsidR="00445F8C" w:rsidRPr="00624BBC">
              <w:rPr>
                <w:rFonts w:ascii="Arial" w:hAnsi="Arial" w:cs="Arial"/>
                <w:b/>
                <w:bCs/>
                <w:color w:val="000000"/>
                <w:sz w:val="22"/>
                <w:szCs w:val="22"/>
              </w:rPr>
              <w:t xml:space="preserve">. Mandatory Requirement </w:t>
            </w:r>
          </w:p>
        </w:tc>
        <w:tc>
          <w:tcPr>
            <w:tcW w:w="4820" w:type="dxa"/>
          </w:tcPr>
          <w:p w14:paraId="599FDF77" w14:textId="2A588DED" w:rsidR="00445F8C" w:rsidRPr="00624BBC" w:rsidRDefault="00445F8C" w:rsidP="0009741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0B17FB" w:rsidRPr="00624BBC" w14:paraId="74A1C541" w14:textId="77777777" w:rsidTr="00C806DB">
        <w:trPr>
          <w:cantSplit/>
        </w:trPr>
        <w:tc>
          <w:tcPr>
            <w:tcW w:w="9639" w:type="dxa"/>
            <w:gridSpan w:val="2"/>
          </w:tcPr>
          <w:p w14:paraId="2C4907FB" w14:textId="77777777" w:rsidR="00166A7D" w:rsidRDefault="00166A7D" w:rsidP="00166A7D">
            <w:pPr>
              <w:rPr>
                <w:rFonts w:cs="Arial"/>
                <w:color w:val="201F1E"/>
                <w:sz w:val="22"/>
                <w:szCs w:val="22"/>
                <w:shd w:val="clear" w:color="auto" w:fill="FFFFFF"/>
              </w:rPr>
            </w:pPr>
            <w:r>
              <w:rPr>
                <w:rFonts w:cs="Arial"/>
                <w:color w:val="201F1E"/>
                <w:sz w:val="22"/>
                <w:szCs w:val="22"/>
                <w:shd w:val="clear" w:color="auto" w:fill="FFFFFF"/>
              </w:rPr>
              <w:t xml:space="preserve">The bidder shall design, deploy, commission and upgrade the Active Directory and Exchange Infrastructure as described in the scope of work. </w:t>
            </w:r>
          </w:p>
          <w:p w14:paraId="7B7C8FB3" w14:textId="192D8488" w:rsidR="000B17FB" w:rsidRPr="00624BBC" w:rsidRDefault="000B17FB" w:rsidP="00624BBC">
            <w:pPr>
              <w:rPr>
                <w:rFonts w:cs="Arial"/>
                <w:iCs/>
                <w:color w:val="000000"/>
              </w:rPr>
            </w:pPr>
          </w:p>
        </w:tc>
      </w:tr>
      <w:tr w:rsidR="000B17FB" w:rsidRPr="00624BBC" w14:paraId="4BAA1F6F" w14:textId="77777777" w:rsidTr="00C806DB">
        <w:trPr>
          <w:cantSplit/>
        </w:trPr>
        <w:tc>
          <w:tcPr>
            <w:tcW w:w="9639" w:type="dxa"/>
            <w:gridSpan w:val="2"/>
          </w:tcPr>
          <w:p w14:paraId="7D1938EF" w14:textId="667259D9" w:rsidR="00FA38B5" w:rsidRPr="00C31D2E" w:rsidRDefault="00CB7197" w:rsidP="00097417">
            <w:pPr>
              <w:pStyle w:val="NormalIndent"/>
              <w:spacing w:line="360" w:lineRule="auto"/>
              <w:ind w:left="0"/>
              <w:rPr>
                <w:rFonts w:ascii="Arial" w:hAnsi="Arial" w:cs="Arial"/>
                <w:i/>
                <w:color w:val="000000"/>
              </w:rPr>
            </w:pPr>
            <w:r w:rsidRPr="00A32AF8">
              <w:rPr>
                <w:rFonts w:ascii="Arial" w:hAnsi="Arial" w:cs="Arial"/>
                <w:sz w:val="22"/>
                <w:szCs w:val="22"/>
              </w:rPr>
              <w:t xml:space="preserve">Bidders shall provide </w:t>
            </w:r>
            <w:r w:rsidR="00EC7AAB">
              <w:rPr>
                <w:rFonts w:ascii="Arial" w:hAnsi="Arial" w:cs="Arial"/>
                <w:sz w:val="22"/>
                <w:szCs w:val="22"/>
              </w:rPr>
              <w:t>Design, Implementation and Architecture documentation.</w:t>
            </w:r>
          </w:p>
        </w:tc>
      </w:tr>
    </w:tbl>
    <w:p w14:paraId="0AD99E70" w14:textId="37AB7422" w:rsidR="000B17FB" w:rsidRDefault="000B17FB" w:rsidP="000B17FB"/>
    <w:p w14:paraId="68BB0CD9" w14:textId="77777777" w:rsidR="00CB7197" w:rsidRDefault="00CB7197" w:rsidP="000B17FB"/>
    <w:p w14:paraId="13BA8B31"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CB7197" w:rsidRPr="00624BBC" w14:paraId="568753EA" w14:textId="77777777" w:rsidTr="001C6CE9">
        <w:tc>
          <w:tcPr>
            <w:tcW w:w="4819" w:type="dxa"/>
          </w:tcPr>
          <w:p w14:paraId="170EAD6F" w14:textId="05390F32" w:rsidR="00CB7197" w:rsidRPr="00624BBC" w:rsidRDefault="00CB7197" w:rsidP="001C6CE9">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2</w:t>
            </w:r>
            <w:r w:rsidRPr="00624BBC">
              <w:rPr>
                <w:rFonts w:ascii="Arial" w:hAnsi="Arial" w:cs="Arial"/>
                <w:b/>
                <w:bCs/>
                <w:color w:val="000000"/>
                <w:sz w:val="22"/>
                <w:szCs w:val="22"/>
              </w:rPr>
              <w:t xml:space="preserve">. Mandatory Requirement </w:t>
            </w:r>
          </w:p>
        </w:tc>
        <w:tc>
          <w:tcPr>
            <w:tcW w:w="4820" w:type="dxa"/>
          </w:tcPr>
          <w:p w14:paraId="2920486D" w14:textId="77777777" w:rsidR="00CB7197" w:rsidRPr="00624BBC" w:rsidRDefault="00CB7197" w:rsidP="001C6CE9">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CB7197" w:rsidRPr="00624BBC" w14:paraId="5F4872F3" w14:textId="77777777" w:rsidTr="001C6CE9">
        <w:trPr>
          <w:cantSplit/>
        </w:trPr>
        <w:tc>
          <w:tcPr>
            <w:tcW w:w="9639" w:type="dxa"/>
            <w:gridSpan w:val="2"/>
          </w:tcPr>
          <w:p w14:paraId="145143F3" w14:textId="55FF403A" w:rsidR="00166A7D" w:rsidRDefault="00166A7D" w:rsidP="00166A7D">
            <w:pPr>
              <w:rPr>
                <w:rFonts w:cs="Arial"/>
                <w:sz w:val="22"/>
                <w:szCs w:val="22"/>
              </w:rPr>
            </w:pPr>
            <w:r>
              <w:rPr>
                <w:rFonts w:cs="Arial"/>
                <w:color w:val="201F1E"/>
                <w:sz w:val="22"/>
                <w:szCs w:val="22"/>
                <w:shd w:val="clear" w:color="auto" w:fill="FFFFFF"/>
              </w:rPr>
              <w:t>The bidder shall have a minimum Dell Gold Partner Certification (Official Dell OEM certificate required.)</w:t>
            </w:r>
          </w:p>
          <w:p w14:paraId="20AB1B71" w14:textId="08C3EBC6" w:rsidR="00CB7197" w:rsidRPr="00624BBC" w:rsidRDefault="00CB7197" w:rsidP="001C6CE9">
            <w:pPr>
              <w:rPr>
                <w:rFonts w:cs="Arial"/>
                <w:iCs/>
                <w:color w:val="000000"/>
              </w:rPr>
            </w:pPr>
          </w:p>
        </w:tc>
      </w:tr>
      <w:tr w:rsidR="00CB7197" w:rsidRPr="00C31D2E" w14:paraId="277936CB" w14:textId="77777777" w:rsidTr="001C6CE9">
        <w:trPr>
          <w:cantSplit/>
        </w:trPr>
        <w:tc>
          <w:tcPr>
            <w:tcW w:w="9639" w:type="dxa"/>
            <w:gridSpan w:val="2"/>
          </w:tcPr>
          <w:p w14:paraId="796EB741" w14:textId="2467A1B9" w:rsidR="00CB7197" w:rsidRPr="00C31D2E" w:rsidRDefault="00166A7D" w:rsidP="001C6CE9">
            <w:pPr>
              <w:pStyle w:val="NormalIndent"/>
              <w:spacing w:line="360" w:lineRule="auto"/>
              <w:ind w:left="0"/>
              <w:rPr>
                <w:rFonts w:ascii="Arial" w:hAnsi="Arial" w:cs="Arial"/>
                <w:i/>
                <w:color w:val="000000"/>
              </w:rPr>
            </w:pPr>
            <w:r>
              <w:rPr>
                <w:rFonts w:ascii="Arial" w:hAnsi="Arial" w:cs="Arial"/>
                <w:sz w:val="22"/>
                <w:szCs w:val="22"/>
              </w:rPr>
              <w:t>Bidders shall provide certified proof of OEM certification.</w:t>
            </w:r>
          </w:p>
        </w:tc>
      </w:tr>
    </w:tbl>
    <w:p w14:paraId="767A9E5B" w14:textId="77777777" w:rsidR="00CB7197" w:rsidRDefault="00CB7197" w:rsidP="000B17FB"/>
    <w:p w14:paraId="5919F4CE"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CB7197" w:rsidRPr="00624BBC" w14:paraId="17252A5C" w14:textId="77777777" w:rsidTr="001C6CE9">
        <w:tc>
          <w:tcPr>
            <w:tcW w:w="4819" w:type="dxa"/>
          </w:tcPr>
          <w:p w14:paraId="7037DF16" w14:textId="20118748" w:rsidR="00166A7D" w:rsidRPr="00624BBC" w:rsidRDefault="00166A7D" w:rsidP="00166A7D">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3.</w:t>
            </w:r>
            <w:r w:rsidR="00CB7197" w:rsidRPr="00624BBC">
              <w:rPr>
                <w:rFonts w:ascii="Arial" w:hAnsi="Arial" w:cs="Arial"/>
                <w:b/>
                <w:bCs/>
                <w:color w:val="000000"/>
                <w:sz w:val="22"/>
                <w:szCs w:val="22"/>
              </w:rPr>
              <w:t xml:space="preserve">Mandatory Requirement </w:t>
            </w:r>
          </w:p>
        </w:tc>
        <w:tc>
          <w:tcPr>
            <w:tcW w:w="4820" w:type="dxa"/>
          </w:tcPr>
          <w:p w14:paraId="2A764AED" w14:textId="77777777" w:rsidR="00CB7197" w:rsidRPr="00624BBC" w:rsidRDefault="00CB7197" w:rsidP="001C6CE9">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CB7197" w:rsidRPr="00624BBC" w14:paraId="5720CFCD" w14:textId="77777777" w:rsidTr="001C6CE9">
        <w:trPr>
          <w:cantSplit/>
        </w:trPr>
        <w:tc>
          <w:tcPr>
            <w:tcW w:w="9639" w:type="dxa"/>
            <w:gridSpan w:val="2"/>
          </w:tcPr>
          <w:p w14:paraId="15FEAA2C" w14:textId="6C6294E0" w:rsidR="00166A7D" w:rsidRDefault="00166A7D" w:rsidP="00166A7D">
            <w:pPr>
              <w:ind w:left="36"/>
              <w:rPr>
                <w:rFonts w:cs="Arial"/>
                <w:iCs/>
                <w:color w:val="000000"/>
                <w:sz w:val="22"/>
              </w:rPr>
            </w:pPr>
            <w:r>
              <w:rPr>
                <w:rFonts w:cs="Arial"/>
                <w:iCs/>
                <w:color w:val="000000"/>
                <w:sz w:val="22"/>
              </w:rPr>
              <w:t xml:space="preserve">The bidder shall provide ATNS with the </w:t>
            </w:r>
            <w:r w:rsidR="00B1142F">
              <w:rPr>
                <w:rFonts w:cs="Arial"/>
                <w:iCs/>
                <w:color w:val="000000"/>
                <w:sz w:val="22"/>
              </w:rPr>
              <w:t>applicable</w:t>
            </w:r>
            <w:r>
              <w:rPr>
                <w:rFonts w:cs="Arial"/>
                <w:iCs/>
                <w:color w:val="000000"/>
                <w:sz w:val="22"/>
              </w:rPr>
              <w:t xml:space="preserve"> Microsoft AD and Exchange Design and Architecture documentation during the implementation of the system. These shall be in English language.</w:t>
            </w:r>
          </w:p>
          <w:p w14:paraId="07D6D11C" w14:textId="0133B28D" w:rsidR="00CB7197" w:rsidRPr="00624BBC" w:rsidRDefault="00CB7197" w:rsidP="001C6CE9">
            <w:pPr>
              <w:rPr>
                <w:rFonts w:cs="Arial"/>
                <w:iCs/>
                <w:color w:val="000000"/>
              </w:rPr>
            </w:pPr>
          </w:p>
        </w:tc>
      </w:tr>
      <w:tr w:rsidR="00CB7197" w:rsidRPr="00C31D2E" w14:paraId="0384C75E" w14:textId="77777777" w:rsidTr="001C6CE9">
        <w:trPr>
          <w:cantSplit/>
        </w:trPr>
        <w:tc>
          <w:tcPr>
            <w:tcW w:w="9639" w:type="dxa"/>
            <w:gridSpan w:val="2"/>
          </w:tcPr>
          <w:p w14:paraId="20D0C0E5" w14:textId="63C19B8E" w:rsidR="00CB7197" w:rsidRPr="00C31D2E" w:rsidRDefault="00166A7D" w:rsidP="001C6CE9">
            <w:pPr>
              <w:pStyle w:val="NormalIndent"/>
              <w:spacing w:line="360" w:lineRule="auto"/>
              <w:ind w:left="0"/>
              <w:rPr>
                <w:rFonts w:ascii="Arial" w:hAnsi="Arial" w:cs="Arial"/>
                <w:i/>
                <w:color w:val="000000"/>
              </w:rPr>
            </w:pPr>
            <w:r>
              <w:rPr>
                <w:rFonts w:ascii="Arial" w:hAnsi="Arial" w:cs="Arial"/>
                <w:sz w:val="22"/>
                <w:szCs w:val="22"/>
              </w:rPr>
              <w:t>Bidders shall provide examples of AD and Exchange design and architecture documentations completed.</w:t>
            </w:r>
          </w:p>
        </w:tc>
      </w:tr>
    </w:tbl>
    <w:p w14:paraId="232A145A" w14:textId="77777777" w:rsidR="00CB7197" w:rsidRDefault="00CB7197" w:rsidP="000B17FB"/>
    <w:p w14:paraId="205B8867" w14:textId="77777777" w:rsidR="00CB7197" w:rsidRDefault="00CB7197" w:rsidP="000B17FB"/>
    <w:p w14:paraId="728CAABC"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166A7D" w:rsidRPr="00624BBC" w14:paraId="0B92BF6C" w14:textId="77777777" w:rsidTr="00211C45">
        <w:tc>
          <w:tcPr>
            <w:tcW w:w="4819" w:type="dxa"/>
          </w:tcPr>
          <w:p w14:paraId="4E2A3D8C" w14:textId="5B7FA58E" w:rsidR="00166A7D" w:rsidRPr="00624BBC" w:rsidRDefault="00166A7D" w:rsidP="00166A7D">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4.</w:t>
            </w:r>
            <w:r w:rsidRPr="00624BBC">
              <w:rPr>
                <w:rFonts w:ascii="Arial" w:hAnsi="Arial" w:cs="Arial"/>
                <w:b/>
                <w:bCs/>
                <w:color w:val="000000"/>
                <w:sz w:val="22"/>
                <w:szCs w:val="22"/>
              </w:rPr>
              <w:t xml:space="preserve">Mandatory Requirement </w:t>
            </w:r>
          </w:p>
        </w:tc>
        <w:tc>
          <w:tcPr>
            <w:tcW w:w="4820" w:type="dxa"/>
          </w:tcPr>
          <w:p w14:paraId="4587F36F" w14:textId="77777777" w:rsidR="00166A7D" w:rsidRPr="00624BBC" w:rsidRDefault="00166A7D" w:rsidP="00211C45">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166A7D" w:rsidRPr="00624BBC" w14:paraId="673A3148" w14:textId="77777777" w:rsidTr="00211C45">
        <w:trPr>
          <w:cantSplit/>
        </w:trPr>
        <w:tc>
          <w:tcPr>
            <w:tcW w:w="9639" w:type="dxa"/>
            <w:gridSpan w:val="2"/>
          </w:tcPr>
          <w:p w14:paraId="2ABB1C52" w14:textId="7446116D" w:rsidR="00166A7D" w:rsidRPr="00624BBC" w:rsidRDefault="00166A7D" w:rsidP="00166A7D">
            <w:pPr>
              <w:ind w:left="36"/>
              <w:rPr>
                <w:rFonts w:cs="Arial"/>
                <w:iCs/>
                <w:color w:val="000000"/>
              </w:rPr>
            </w:pPr>
            <w:r>
              <w:rPr>
                <w:rFonts w:cs="Arial"/>
                <w:color w:val="201F1E"/>
                <w:sz w:val="22"/>
                <w:szCs w:val="22"/>
                <w:shd w:val="clear" w:color="auto" w:fill="FFFFFF"/>
              </w:rPr>
              <w:t>The bidder shall have at least two (2) South Africa based personnel that have been certified by the OEM or an OEM-accredited training provider, to install and support the proposed infrastructure</w:t>
            </w:r>
          </w:p>
        </w:tc>
      </w:tr>
      <w:tr w:rsidR="00166A7D" w:rsidRPr="00C31D2E" w14:paraId="08206992" w14:textId="77777777" w:rsidTr="00211C45">
        <w:trPr>
          <w:cantSplit/>
        </w:trPr>
        <w:tc>
          <w:tcPr>
            <w:tcW w:w="9639" w:type="dxa"/>
            <w:gridSpan w:val="2"/>
          </w:tcPr>
          <w:p w14:paraId="3E81798A" w14:textId="4D61270A" w:rsidR="00166A7D" w:rsidRPr="00C31D2E" w:rsidRDefault="00166A7D" w:rsidP="00211C45">
            <w:pPr>
              <w:pStyle w:val="NormalIndent"/>
              <w:spacing w:line="360" w:lineRule="auto"/>
              <w:ind w:left="0"/>
              <w:rPr>
                <w:rFonts w:ascii="Arial" w:hAnsi="Arial" w:cs="Arial"/>
                <w:i/>
                <w:color w:val="000000"/>
              </w:rPr>
            </w:pPr>
            <w:r>
              <w:rPr>
                <w:rFonts w:ascii="Arial" w:hAnsi="Arial" w:cs="Arial"/>
                <w:sz w:val="22"/>
                <w:szCs w:val="22"/>
              </w:rPr>
              <w:t>Bidders shall provide certified proof of personnel certifications.</w:t>
            </w:r>
          </w:p>
        </w:tc>
      </w:tr>
    </w:tbl>
    <w:p w14:paraId="197EEDE7" w14:textId="77777777" w:rsidR="00CB7197" w:rsidRDefault="00CB7197" w:rsidP="000B17FB"/>
    <w:p w14:paraId="35797748" w14:textId="77777777" w:rsidR="00CB7197" w:rsidRDefault="00CB7197" w:rsidP="000B17FB"/>
    <w:p w14:paraId="0FE1E01F" w14:textId="77777777" w:rsidR="00CB7197" w:rsidRDefault="00CB7197" w:rsidP="000B17FB"/>
    <w:p w14:paraId="675FCC5E" w14:textId="77777777" w:rsidR="00CB7197" w:rsidRDefault="00CB7197" w:rsidP="000B17FB"/>
    <w:p w14:paraId="61301A72" w14:textId="77777777" w:rsidR="00CB7197" w:rsidRDefault="00CB7197" w:rsidP="000B17FB"/>
    <w:p w14:paraId="0D7381A0" w14:textId="77777777" w:rsidR="00CB7197" w:rsidRDefault="00CB7197" w:rsidP="000B17FB"/>
    <w:p w14:paraId="2340946B" w14:textId="77777777" w:rsidR="00CB7197" w:rsidRDefault="00CB7197" w:rsidP="000B17FB"/>
    <w:p w14:paraId="7F8A96AC" w14:textId="77777777" w:rsidR="00CB7197" w:rsidRDefault="00CB7197" w:rsidP="000B17FB"/>
    <w:p w14:paraId="02C34178" w14:textId="77777777" w:rsidR="00CB7197" w:rsidRDefault="00CB7197" w:rsidP="000B17FB"/>
    <w:p w14:paraId="5F99F327" w14:textId="77777777" w:rsidR="00CB7197" w:rsidRDefault="00CB7197" w:rsidP="000B17FB"/>
    <w:p w14:paraId="3011FC15" w14:textId="77777777" w:rsidR="00CB7197" w:rsidRDefault="00CB7197" w:rsidP="000B17FB"/>
    <w:p w14:paraId="1AA91C93" w14:textId="77777777" w:rsidR="00293E4B" w:rsidRDefault="00293E4B" w:rsidP="00640B87">
      <w:pPr>
        <w:pStyle w:val="ListParagraph"/>
        <w:numPr>
          <w:ilvl w:val="0"/>
          <w:numId w:val="0"/>
        </w:numPr>
        <w:ind w:left="851"/>
      </w:pPr>
    </w:p>
    <w:p w14:paraId="0BD69DFE" w14:textId="77777777" w:rsidR="00640B87" w:rsidRPr="00FF4CCB" w:rsidRDefault="004A7CFD" w:rsidP="00166A7D">
      <w:pPr>
        <w:pStyle w:val="Heading4"/>
        <w:numPr>
          <w:ilvl w:val="3"/>
          <w:numId w:val="52"/>
        </w:numPr>
        <w:rPr>
          <w:rStyle w:val="Emphasis"/>
          <w:rFonts w:ascii="Arial" w:hAnsi="Arial"/>
          <w:b w:val="0"/>
          <w:bCs w:val="0"/>
          <w:i/>
          <w:szCs w:val="20"/>
        </w:rPr>
      </w:pPr>
      <w:r w:rsidRPr="341E7C72">
        <w:rPr>
          <w:rStyle w:val="Emphasis"/>
        </w:rPr>
        <w:t>Compliance to Technical Specification</w:t>
      </w:r>
      <w:r w:rsidR="00640B87" w:rsidRPr="341E7C72">
        <w:rPr>
          <w:rStyle w:val="Emphasis"/>
        </w:rPr>
        <w:t xml:space="preserve"> (Relative Weight, </w:t>
      </w:r>
      <w:r w:rsidRPr="341E7C72">
        <w:rPr>
          <w:rStyle w:val="Emphasis"/>
        </w:rPr>
        <w:t>100</w:t>
      </w:r>
      <w:r w:rsidR="00640B87" w:rsidRPr="341E7C72">
        <w:rPr>
          <w:rStyle w:val="Emphasis"/>
        </w:rPr>
        <w:t>%)</w:t>
      </w:r>
    </w:p>
    <w:p w14:paraId="4377C329" w14:textId="77777777" w:rsidR="00974A7D" w:rsidRPr="00173FE4" w:rsidRDefault="00974A7D" w:rsidP="00974A7D">
      <w:pPr>
        <w:rPr>
          <w:highlight w:val="yellow"/>
          <w:lang w:val="en-GB"/>
        </w:rPr>
      </w:pPr>
    </w:p>
    <w:p w14:paraId="6486C3F9" w14:textId="17056E67" w:rsidR="00974A7D" w:rsidRDefault="00974A7D" w:rsidP="00974A7D">
      <w:pPr>
        <w:pStyle w:val="BodyText"/>
        <w:rPr>
          <w:lang w:val="en-GB"/>
        </w:rPr>
      </w:pPr>
      <w:r w:rsidRPr="002F6074">
        <w:rPr>
          <w:lang w:val="en-GB"/>
        </w:rPr>
        <w:t xml:space="preserve">The </w:t>
      </w:r>
      <w:r w:rsidR="00E958D9">
        <w:rPr>
          <w:lang w:val="en-GB"/>
        </w:rPr>
        <w:t>Bidder</w:t>
      </w:r>
      <w:r w:rsidRPr="002F6074">
        <w:rPr>
          <w:lang w:val="en-GB"/>
        </w:rPr>
        <w:t>’s compliance to the T</w:t>
      </w:r>
      <w:r w:rsidR="00C3321D">
        <w:rPr>
          <w:lang w:val="en-GB"/>
        </w:rPr>
        <w:t>echnical Specifications</w:t>
      </w:r>
      <w:r w:rsidR="004A7CFD" w:rsidRPr="002F6074">
        <w:rPr>
          <w:lang w:val="en-GB"/>
        </w:rPr>
        <w:t xml:space="preserve"> </w:t>
      </w:r>
      <w:r w:rsidRPr="002F6074">
        <w:rPr>
          <w:lang w:val="en-GB"/>
        </w:rPr>
        <w:t>shall be evaluated using a scoring method defined as follows:</w:t>
      </w:r>
    </w:p>
    <w:p w14:paraId="21191D9F" w14:textId="77777777" w:rsidR="00BB7B6D" w:rsidRPr="002F6074" w:rsidRDefault="00BB7B6D" w:rsidP="00974A7D">
      <w:pPr>
        <w:pStyle w:val="BodyText"/>
        <w:rPr>
          <w:lang w:val="en-GB"/>
        </w:rPr>
      </w:pPr>
    </w:p>
    <w:p w14:paraId="5B922165" w14:textId="77777777" w:rsidR="00974A7D" w:rsidRDefault="00974A7D" w:rsidP="00974A7D">
      <w:pPr>
        <w:rPr>
          <w:lang w:val="en-GB"/>
        </w:rPr>
      </w:pPr>
    </w:p>
    <w:tbl>
      <w:tblPr>
        <w:tblStyle w:val="TableGrid"/>
        <w:tblW w:w="7116" w:type="dxa"/>
        <w:tblInd w:w="959" w:type="dxa"/>
        <w:tblLook w:val="04A0" w:firstRow="1" w:lastRow="0" w:firstColumn="1" w:lastColumn="0" w:noHBand="0" w:noVBand="1"/>
      </w:tblPr>
      <w:tblGrid>
        <w:gridCol w:w="1351"/>
        <w:gridCol w:w="2080"/>
        <w:gridCol w:w="3685"/>
      </w:tblGrid>
      <w:tr w:rsidR="00C3321D" w:rsidRPr="002F6074" w14:paraId="3171A30E" w14:textId="77777777" w:rsidTr="00C3321D">
        <w:trPr>
          <w:trHeight w:val="334"/>
        </w:trPr>
        <w:tc>
          <w:tcPr>
            <w:tcW w:w="1351" w:type="dxa"/>
          </w:tcPr>
          <w:p w14:paraId="10180838" w14:textId="77777777" w:rsidR="00C3321D" w:rsidRPr="002F6074" w:rsidRDefault="00C3321D" w:rsidP="00D10C38">
            <w:pPr>
              <w:jc w:val="center"/>
              <w:rPr>
                <w:b/>
                <w:lang w:val="en-GB"/>
              </w:rPr>
            </w:pPr>
            <w:r w:rsidRPr="002F6074">
              <w:rPr>
                <w:b/>
                <w:lang w:val="en-GB"/>
              </w:rPr>
              <w:t>Compliance Statement</w:t>
            </w:r>
          </w:p>
        </w:tc>
        <w:tc>
          <w:tcPr>
            <w:tcW w:w="2080" w:type="dxa"/>
          </w:tcPr>
          <w:p w14:paraId="05000EBC" w14:textId="77777777" w:rsidR="00C3321D" w:rsidRPr="002F6074" w:rsidRDefault="00C3321D" w:rsidP="00D10C38">
            <w:pPr>
              <w:jc w:val="center"/>
              <w:rPr>
                <w:lang w:val="en-GB"/>
              </w:rPr>
            </w:pPr>
            <w:r>
              <w:rPr>
                <w:rFonts w:cs="Arial"/>
                <w:b/>
                <w:bCs/>
                <w:lang w:val="en-GB"/>
              </w:rPr>
              <w:t>Not Compliant</w:t>
            </w:r>
          </w:p>
        </w:tc>
        <w:tc>
          <w:tcPr>
            <w:tcW w:w="3685" w:type="dxa"/>
          </w:tcPr>
          <w:p w14:paraId="731CC2FF" w14:textId="77777777" w:rsidR="00C3321D" w:rsidRPr="002F6074" w:rsidRDefault="00C3321D" w:rsidP="00D10C38">
            <w:pPr>
              <w:jc w:val="center"/>
              <w:rPr>
                <w:lang w:val="en-GB"/>
              </w:rPr>
            </w:pPr>
            <w:r>
              <w:rPr>
                <w:rFonts w:cs="Arial"/>
                <w:b/>
                <w:bCs/>
                <w:lang w:val="en-GB"/>
              </w:rPr>
              <w:t>Fully Compliant</w:t>
            </w:r>
          </w:p>
        </w:tc>
      </w:tr>
      <w:tr w:rsidR="00C3321D" w:rsidRPr="002F6074" w14:paraId="444D0449" w14:textId="77777777" w:rsidTr="00C3321D">
        <w:trPr>
          <w:trHeight w:val="166"/>
        </w:trPr>
        <w:tc>
          <w:tcPr>
            <w:tcW w:w="1351" w:type="dxa"/>
          </w:tcPr>
          <w:p w14:paraId="6F8911A5" w14:textId="77777777" w:rsidR="00C3321D" w:rsidRPr="002F6074" w:rsidRDefault="00C3321D" w:rsidP="00D10C38">
            <w:pPr>
              <w:jc w:val="center"/>
              <w:rPr>
                <w:b/>
                <w:lang w:val="en-GB"/>
              </w:rPr>
            </w:pPr>
            <w:r w:rsidRPr="002F6074">
              <w:rPr>
                <w:b/>
                <w:lang w:val="en-GB"/>
              </w:rPr>
              <w:t>Score</w:t>
            </w:r>
          </w:p>
        </w:tc>
        <w:tc>
          <w:tcPr>
            <w:tcW w:w="2080" w:type="dxa"/>
          </w:tcPr>
          <w:p w14:paraId="7876E4AB" w14:textId="77777777" w:rsidR="00C3321D" w:rsidRPr="002F6074" w:rsidRDefault="00C3321D" w:rsidP="00D10C38">
            <w:pPr>
              <w:jc w:val="center"/>
              <w:rPr>
                <w:lang w:val="en-GB"/>
              </w:rPr>
            </w:pPr>
            <w:r>
              <w:rPr>
                <w:lang w:val="en-GB"/>
              </w:rPr>
              <w:t>0</w:t>
            </w:r>
          </w:p>
        </w:tc>
        <w:tc>
          <w:tcPr>
            <w:tcW w:w="3685" w:type="dxa"/>
          </w:tcPr>
          <w:p w14:paraId="2A63735A" w14:textId="48DFE7AF" w:rsidR="00C3321D" w:rsidRPr="00224766" w:rsidRDefault="00C3321D" w:rsidP="00D10C38">
            <w:pPr>
              <w:jc w:val="center"/>
              <w:rPr>
                <w:lang w:val="en-GB"/>
              </w:rPr>
            </w:pPr>
            <w:r w:rsidRPr="00224766">
              <w:rPr>
                <w:lang w:val="en-GB"/>
              </w:rPr>
              <w:t>Full points on offer</w:t>
            </w:r>
          </w:p>
        </w:tc>
      </w:tr>
    </w:tbl>
    <w:p w14:paraId="59AA2E06" w14:textId="77777777" w:rsidR="007B2C50" w:rsidRDefault="007B2C50" w:rsidP="00974A7D">
      <w:pPr>
        <w:rPr>
          <w:lang w:val="en-GB"/>
        </w:rPr>
      </w:pPr>
    </w:p>
    <w:p w14:paraId="1F8B664B" w14:textId="77777777" w:rsidR="004D5F9E" w:rsidRDefault="004D5F9E" w:rsidP="00974A7D">
      <w:pPr>
        <w:rPr>
          <w:lang w:val="en-GB"/>
        </w:rPr>
      </w:pPr>
    </w:p>
    <w:p w14:paraId="573742F1" w14:textId="6D7AEAB7" w:rsidR="00905C80" w:rsidRPr="00A146AF" w:rsidRDefault="00905C80" w:rsidP="00974A7D">
      <w:pPr>
        <w:rPr>
          <w:b/>
          <w:bCs/>
          <w:sz w:val="24"/>
          <w:szCs w:val="24"/>
          <w:u w:val="single"/>
          <w:lang w:val="en-GB"/>
        </w:rPr>
      </w:pPr>
      <w:r w:rsidRPr="002F6074">
        <w:rPr>
          <w:lang w:val="en-GB"/>
        </w:rPr>
        <w:tab/>
      </w:r>
      <w:r w:rsidRPr="002F6074">
        <w:rPr>
          <w:lang w:val="en-GB"/>
        </w:rPr>
        <w:tab/>
      </w:r>
      <w:r w:rsidRPr="00A146AF">
        <w:rPr>
          <w:b/>
          <w:bCs/>
          <w:sz w:val="24"/>
          <w:szCs w:val="24"/>
          <w:u w:val="single"/>
          <w:lang w:val="en-GB"/>
        </w:rPr>
        <w:t>The Functional Evaluation criteria is</w:t>
      </w:r>
      <w:r w:rsidR="00AD0C40" w:rsidRPr="00A146AF">
        <w:rPr>
          <w:b/>
          <w:bCs/>
          <w:sz w:val="24"/>
          <w:szCs w:val="24"/>
          <w:u w:val="single"/>
          <w:lang w:val="en-GB"/>
        </w:rPr>
        <w:t xml:space="preserve"> stated</w:t>
      </w:r>
      <w:r w:rsidRPr="00A146AF">
        <w:rPr>
          <w:b/>
          <w:bCs/>
          <w:sz w:val="24"/>
          <w:szCs w:val="24"/>
          <w:u w:val="single"/>
          <w:lang w:val="en-GB"/>
        </w:rPr>
        <w:t xml:space="preserve"> below:</w:t>
      </w:r>
    </w:p>
    <w:p w14:paraId="1080B497" w14:textId="77777777" w:rsidR="00361E8F" w:rsidRDefault="00361E8F" w:rsidP="00974A7D">
      <w:pPr>
        <w:rPr>
          <w:lang w:val="en-GB"/>
        </w:rPr>
      </w:pPr>
    </w:p>
    <w:p w14:paraId="7E100744" w14:textId="3BAC269C" w:rsidR="00B138CD" w:rsidRPr="002666D4" w:rsidRDefault="00243863" w:rsidP="00974A7D">
      <w:pPr>
        <w:rPr>
          <w:bCs/>
          <w:sz w:val="22"/>
          <w:szCs w:val="22"/>
          <w:lang w:val="en-GB"/>
        </w:rPr>
      </w:pPr>
      <w:r w:rsidRPr="002666D4">
        <w:rPr>
          <w:bCs/>
          <w:sz w:val="22"/>
          <w:szCs w:val="22"/>
          <w:lang w:val="en-GB"/>
        </w:rPr>
        <w:t xml:space="preserve">NOTE - </w:t>
      </w:r>
      <w:r w:rsidR="00E958D9">
        <w:rPr>
          <w:bCs/>
          <w:sz w:val="22"/>
          <w:szCs w:val="22"/>
          <w:lang w:val="en-GB"/>
        </w:rPr>
        <w:t>Bidder</w:t>
      </w:r>
      <w:r w:rsidR="00B138CD" w:rsidRPr="002666D4">
        <w:rPr>
          <w:bCs/>
          <w:sz w:val="22"/>
          <w:szCs w:val="22"/>
          <w:lang w:val="en-GB"/>
        </w:rPr>
        <w:t xml:space="preserve"> will not score</w:t>
      </w:r>
      <w:r w:rsidR="00E84A70">
        <w:rPr>
          <w:bCs/>
          <w:sz w:val="22"/>
          <w:szCs w:val="22"/>
          <w:lang w:val="en-GB"/>
        </w:rPr>
        <w:t xml:space="preserve"> any</w:t>
      </w:r>
      <w:r w:rsidR="00B138CD" w:rsidRPr="002666D4">
        <w:rPr>
          <w:bCs/>
          <w:sz w:val="22"/>
          <w:szCs w:val="22"/>
          <w:lang w:val="en-GB"/>
        </w:rPr>
        <w:t xml:space="preserve"> points if the supporting </w:t>
      </w:r>
      <w:r w:rsidR="00714B51" w:rsidRPr="002666D4">
        <w:rPr>
          <w:bCs/>
          <w:sz w:val="22"/>
          <w:szCs w:val="22"/>
          <w:lang w:val="en-GB"/>
        </w:rPr>
        <w:t xml:space="preserve">documents </w:t>
      </w:r>
      <w:r w:rsidR="00B138CD" w:rsidRPr="002666D4">
        <w:rPr>
          <w:bCs/>
          <w:sz w:val="22"/>
          <w:szCs w:val="22"/>
          <w:lang w:val="en-GB"/>
        </w:rPr>
        <w:t>are not provided</w:t>
      </w:r>
      <w:r w:rsidR="008A1EA4" w:rsidRPr="002666D4">
        <w:rPr>
          <w:bCs/>
          <w:sz w:val="22"/>
          <w:szCs w:val="22"/>
          <w:lang w:val="en-GB"/>
        </w:rPr>
        <w:t xml:space="preserve">. </w:t>
      </w:r>
      <w:r w:rsidR="00D80D57" w:rsidRPr="002666D4">
        <w:rPr>
          <w:bCs/>
          <w:sz w:val="22"/>
          <w:szCs w:val="22"/>
          <w:lang w:val="en-GB"/>
        </w:rPr>
        <w:t xml:space="preserve">If </w:t>
      </w:r>
      <w:r w:rsidR="00E958D9">
        <w:rPr>
          <w:bCs/>
          <w:sz w:val="22"/>
          <w:szCs w:val="22"/>
          <w:lang w:val="en-GB"/>
        </w:rPr>
        <w:t>bidder</w:t>
      </w:r>
      <w:r w:rsidR="00D80D57" w:rsidRPr="002666D4">
        <w:rPr>
          <w:bCs/>
          <w:sz w:val="22"/>
          <w:szCs w:val="22"/>
          <w:lang w:val="en-GB"/>
        </w:rPr>
        <w:t>s indicate Comply</w:t>
      </w:r>
      <w:r w:rsidR="0040542C">
        <w:rPr>
          <w:bCs/>
          <w:sz w:val="22"/>
          <w:szCs w:val="22"/>
          <w:lang w:val="en-GB"/>
        </w:rPr>
        <w:t xml:space="preserve"> </w:t>
      </w:r>
      <w:r w:rsidR="00D80D57" w:rsidRPr="002666D4">
        <w:rPr>
          <w:bCs/>
          <w:sz w:val="22"/>
          <w:szCs w:val="22"/>
          <w:lang w:val="en-GB"/>
        </w:rPr>
        <w:t xml:space="preserve">(C) without </w:t>
      </w:r>
      <w:r w:rsidR="00B07446" w:rsidRPr="002666D4">
        <w:rPr>
          <w:bCs/>
          <w:sz w:val="22"/>
          <w:szCs w:val="22"/>
          <w:lang w:val="en-GB"/>
        </w:rPr>
        <w:t>evidence this will be regarded</w:t>
      </w:r>
      <w:r w:rsidR="00BF0632" w:rsidRPr="002666D4">
        <w:rPr>
          <w:bCs/>
          <w:sz w:val="22"/>
          <w:szCs w:val="22"/>
          <w:lang w:val="en-GB"/>
        </w:rPr>
        <w:t xml:space="preserve"> Not Compliant</w:t>
      </w:r>
      <w:r w:rsidR="009C029F">
        <w:rPr>
          <w:bCs/>
          <w:sz w:val="22"/>
          <w:szCs w:val="22"/>
          <w:lang w:val="en-GB"/>
        </w:rPr>
        <w:t xml:space="preserve"> (NC)</w:t>
      </w:r>
      <w:r w:rsidR="00BF0632" w:rsidRPr="002666D4">
        <w:rPr>
          <w:bCs/>
          <w:sz w:val="22"/>
          <w:szCs w:val="22"/>
          <w:lang w:val="en-GB"/>
        </w:rPr>
        <w:t>.</w:t>
      </w:r>
      <w:r w:rsidR="0040542C">
        <w:rPr>
          <w:bCs/>
          <w:sz w:val="22"/>
          <w:szCs w:val="22"/>
          <w:lang w:val="en-GB"/>
        </w:rPr>
        <w:t xml:space="preserve"> </w:t>
      </w:r>
    </w:p>
    <w:p w14:paraId="7BD142EB" w14:textId="77777777" w:rsidR="00C63DE0" w:rsidRPr="00361E8F" w:rsidRDefault="00C63DE0" w:rsidP="00974A7D">
      <w:pPr>
        <w:rPr>
          <w:b/>
          <w:sz w:val="28"/>
          <w:szCs w:val="28"/>
          <w:lang w:val="en-GB"/>
        </w:rPr>
      </w:pPr>
    </w:p>
    <w:p w14:paraId="47F3B53D" w14:textId="5F302272" w:rsidR="007B2C50" w:rsidRDefault="007B2C50" w:rsidP="00905C80">
      <w:pPr>
        <w:rPr>
          <w:lang w:val="en-GB"/>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6"/>
        <w:gridCol w:w="987"/>
      </w:tblGrid>
      <w:tr w:rsidR="00166A7D" w:rsidRPr="00166A7D" w14:paraId="7B81091E"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858B2C" w14:textId="77777777" w:rsidR="00166A7D" w:rsidRPr="00166A7D" w:rsidRDefault="00166A7D" w:rsidP="00166A7D">
            <w:pPr>
              <w:rPr>
                <w:lang w:val="en-US"/>
              </w:rPr>
            </w:pPr>
            <w:r w:rsidRPr="00166A7D">
              <w:rPr>
                <w:b/>
                <w:bCs/>
                <w:lang w:val="en-US"/>
              </w:rPr>
              <w:lastRenderedPageBreak/>
              <w:t>Functional criteria</w:t>
            </w:r>
          </w:p>
        </w:tc>
        <w:tc>
          <w:tcPr>
            <w:tcW w:w="52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38FE4F" w14:textId="77777777" w:rsidR="00166A7D" w:rsidRPr="00166A7D" w:rsidRDefault="00166A7D" w:rsidP="00166A7D">
            <w:pPr>
              <w:rPr>
                <w:b/>
                <w:bCs/>
                <w:lang w:val="en-US"/>
              </w:rPr>
            </w:pPr>
            <w:r w:rsidRPr="00166A7D">
              <w:rPr>
                <w:b/>
                <w:bCs/>
                <w:lang w:val="en-US"/>
              </w:rPr>
              <w:t>Points</w:t>
            </w:r>
          </w:p>
        </w:tc>
      </w:tr>
      <w:tr w:rsidR="00166A7D" w:rsidRPr="00166A7D" w14:paraId="266C92CE"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tcPr>
          <w:p w14:paraId="2047BDBC" w14:textId="77777777" w:rsidR="00166A7D" w:rsidRPr="00166A7D" w:rsidRDefault="00166A7D" w:rsidP="00697936">
            <w:pPr>
              <w:numPr>
                <w:ilvl w:val="0"/>
                <w:numId w:val="67"/>
              </w:numPr>
              <w:rPr>
                <w:b/>
                <w:bCs/>
                <w:lang w:val="en-US"/>
              </w:rPr>
            </w:pPr>
            <w:r w:rsidRPr="00166A7D">
              <w:rPr>
                <w:b/>
                <w:bCs/>
                <w:lang w:val="en-US"/>
              </w:rPr>
              <w:t>TECHNICAL SPECIFICATIONS</w:t>
            </w:r>
          </w:p>
          <w:p w14:paraId="7B469642" w14:textId="77777777" w:rsidR="00166A7D" w:rsidRPr="00166A7D" w:rsidRDefault="00166A7D" w:rsidP="00166A7D">
            <w:pPr>
              <w:rPr>
                <w:lang w:val="en-US"/>
              </w:rPr>
            </w:pPr>
          </w:p>
        </w:tc>
        <w:tc>
          <w:tcPr>
            <w:tcW w:w="520" w:type="pct"/>
            <w:tcBorders>
              <w:top w:val="single" w:sz="4" w:space="0" w:color="auto"/>
              <w:left w:val="single" w:sz="4" w:space="0" w:color="auto"/>
              <w:bottom w:val="single" w:sz="4" w:space="0" w:color="auto"/>
              <w:right w:val="single" w:sz="4" w:space="0" w:color="auto"/>
            </w:tcBorders>
            <w:vAlign w:val="center"/>
            <w:hideMark/>
          </w:tcPr>
          <w:p w14:paraId="5DFF4E52" w14:textId="77777777" w:rsidR="00166A7D" w:rsidRPr="00166A7D" w:rsidRDefault="00166A7D" w:rsidP="00166A7D">
            <w:pPr>
              <w:rPr>
                <w:lang w:val="en-US"/>
              </w:rPr>
            </w:pPr>
            <w:r w:rsidRPr="00166A7D">
              <w:rPr>
                <w:b/>
                <w:bCs/>
                <w:lang w:val="en-US"/>
              </w:rPr>
              <w:t> </w:t>
            </w:r>
          </w:p>
        </w:tc>
      </w:tr>
      <w:tr w:rsidR="00166A7D" w:rsidRPr="00166A7D" w14:paraId="738E0E1E"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tcPr>
          <w:p w14:paraId="2E48BBB5" w14:textId="77777777" w:rsidR="00166A7D" w:rsidRPr="00166A7D" w:rsidRDefault="00166A7D" w:rsidP="00166A7D">
            <w:pPr>
              <w:rPr>
                <w:lang w:val="en-US"/>
              </w:rPr>
            </w:pPr>
            <w:r w:rsidRPr="00166A7D">
              <w:rPr>
                <w:lang w:val="en-US"/>
              </w:rPr>
              <w:t>For the requirements below, the bidder shall describe in detail how the system works and how they comply with each requirement. The bidder shall indicate the relevant section in the documentation where possible including relevant page numbers and paragraphs.</w:t>
            </w:r>
          </w:p>
          <w:p w14:paraId="3755E48C" w14:textId="77777777" w:rsidR="00166A7D" w:rsidRPr="00166A7D" w:rsidRDefault="00166A7D" w:rsidP="00166A7D">
            <w:pPr>
              <w:rPr>
                <w:lang w:val="en-US"/>
              </w:rPr>
            </w:pPr>
          </w:p>
        </w:tc>
        <w:tc>
          <w:tcPr>
            <w:tcW w:w="520" w:type="pct"/>
            <w:tcBorders>
              <w:top w:val="single" w:sz="4" w:space="0" w:color="auto"/>
              <w:left w:val="single" w:sz="4" w:space="0" w:color="auto"/>
              <w:bottom w:val="single" w:sz="4" w:space="0" w:color="auto"/>
              <w:right w:val="single" w:sz="4" w:space="0" w:color="auto"/>
            </w:tcBorders>
            <w:vAlign w:val="center"/>
            <w:hideMark/>
          </w:tcPr>
          <w:p w14:paraId="752DA7DF" w14:textId="77777777" w:rsidR="00166A7D" w:rsidRPr="00166A7D" w:rsidRDefault="00166A7D" w:rsidP="00166A7D">
            <w:pPr>
              <w:rPr>
                <w:lang w:val="en-US"/>
              </w:rPr>
            </w:pPr>
            <w:r w:rsidRPr="00166A7D">
              <w:rPr>
                <w:b/>
                <w:bCs/>
                <w:lang w:val="en-US"/>
              </w:rPr>
              <w:t> </w:t>
            </w:r>
          </w:p>
        </w:tc>
      </w:tr>
      <w:tr w:rsidR="00166A7D" w:rsidRPr="00166A7D" w14:paraId="2798ED36"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hideMark/>
          </w:tcPr>
          <w:p w14:paraId="525C70D7" w14:textId="77777777" w:rsidR="00166A7D" w:rsidRPr="00166A7D" w:rsidRDefault="00166A7D" w:rsidP="00697936">
            <w:pPr>
              <w:numPr>
                <w:ilvl w:val="0"/>
                <w:numId w:val="70"/>
              </w:numPr>
              <w:rPr>
                <w:b/>
                <w:bCs/>
                <w:lang w:val="en-US"/>
              </w:rPr>
            </w:pPr>
            <w:r w:rsidRPr="00166A7D">
              <w:rPr>
                <w:b/>
                <w:bCs/>
                <w:lang w:val="en-US"/>
              </w:rPr>
              <w:t>Hardware</w:t>
            </w:r>
          </w:p>
        </w:tc>
        <w:tc>
          <w:tcPr>
            <w:tcW w:w="520" w:type="pct"/>
            <w:tcBorders>
              <w:top w:val="single" w:sz="4" w:space="0" w:color="auto"/>
              <w:left w:val="single" w:sz="4" w:space="0" w:color="auto"/>
              <w:bottom w:val="single" w:sz="4" w:space="0" w:color="auto"/>
              <w:right w:val="single" w:sz="4" w:space="0" w:color="auto"/>
            </w:tcBorders>
            <w:vAlign w:val="center"/>
          </w:tcPr>
          <w:p w14:paraId="3F61D799" w14:textId="77777777" w:rsidR="00166A7D" w:rsidRPr="00166A7D" w:rsidRDefault="00166A7D" w:rsidP="00166A7D">
            <w:pPr>
              <w:rPr>
                <w:b/>
                <w:bCs/>
                <w:lang w:val="en-US"/>
              </w:rPr>
            </w:pPr>
          </w:p>
        </w:tc>
      </w:tr>
      <w:tr w:rsidR="00166A7D" w:rsidRPr="00166A7D" w14:paraId="6A46D505"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tcPr>
          <w:p w14:paraId="30D10849" w14:textId="77777777" w:rsidR="00166A7D" w:rsidRPr="00166A7D" w:rsidRDefault="00166A7D" w:rsidP="00697936">
            <w:pPr>
              <w:numPr>
                <w:ilvl w:val="1"/>
                <w:numId w:val="71"/>
              </w:numPr>
              <w:rPr>
                <w:lang w:val="en-US"/>
              </w:rPr>
            </w:pPr>
            <w:r w:rsidRPr="00166A7D">
              <w:rPr>
                <w:lang w:val="en-US"/>
              </w:rPr>
              <w:t>The bidder should supply install and configure 3 x Standalone servers to act as Active Directory Domain controllers. This will consist of the following:</w:t>
            </w:r>
          </w:p>
          <w:p w14:paraId="5E379FED" w14:textId="77777777" w:rsidR="00166A7D" w:rsidRPr="00166A7D" w:rsidRDefault="00166A7D" w:rsidP="00697936">
            <w:pPr>
              <w:numPr>
                <w:ilvl w:val="0"/>
                <w:numId w:val="72"/>
              </w:numPr>
            </w:pPr>
            <w:r w:rsidRPr="00166A7D">
              <w:t>1 x Standalone Servers at the main data centre</w:t>
            </w:r>
          </w:p>
          <w:p w14:paraId="16FF24E9" w14:textId="77777777" w:rsidR="00166A7D" w:rsidRPr="00166A7D" w:rsidRDefault="00166A7D" w:rsidP="00697936">
            <w:pPr>
              <w:numPr>
                <w:ilvl w:val="0"/>
                <w:numId w:val="72"/>
              </w:numPr>
            </w:pPr>
            <w:r w:rsidRPr="00166A7D">
              <w:t xml:space="preserve">1 x Standalone Server at the DR site </w:t>
            </w:r>
          </w:p>
          <w:p w14:paraId="5537C201" w14:textId="77777777" w:rsidR="00166A7D" w:rsidRPr="00166A7D" w:rsidRDefault="00166A7D" w:rsidP="00697936">
            <w:pPr>
              <w:numPr>
                <w:ilvl w:val="0"/>
                <w:numId w:val="72"/>
              </w:numPr>
            </w:pPr>
            <w:r w:rsidRPr="00166A7D">
              <w:t>1 x Standalone Server at Cape Town</w:t>
            </w:r>
          </w:p>
          <w:p w14:paraId="571A8584" w14:textId="77777777" w:rsidR="00166A7D" w:rsidRPr="00166A7D" w:rsidRDefault="00166A7D" w:rsidP="00697936">
            <w:pPr>
              <w:numPr>
                <w:ilvl w:val="0"/>
                <w:numId w:val="72"/>
              </w:numPr>
            </w:pPr>
            <w:r w:rsidRPr="00166A7D">
              <w:t>Each 1U Server shall have 2 x physical processors with a minimum of 4 cores, 128GB Ram and 2 x 1TB SAS 10 000RPM drives configured in a RAID 1 Mirrored configuration.</w:t>
            </w:r>
          </w:p>
          <w:p w14:paraId="2F80FB09" w14:textId="77777777" w:rsidR="00166A7D" w:rsidRPr="00166A7D" w:rsidRDefault="00166A7D" w:rsidP="00166A7D"/>
          <w:p w14:paraId="022B5932" w14:textId="1CF63A61" w:rsidR="00166A7D" w:rsidRPr="00166A7D" w:rsidRDefault="00166A7D" w:rsidP="00166A7D">
            <w:pPr>
              <w:rPr>
                <w:i/>
                <w:iCs/>
              </w:rPr>
            </w:pPr>
            <w:r w:rsidRPr="00166A7D">
              <w:rPr>
                <w:i/>
                <w:iCs/>
              </w:rPr>
              <w:t>The bidder</w:t>
            </w:r>
            <w:r>
              <w:rPr>
                <w:i/>
                <w:iCs/>
              </w:rPr>
              <w:t xml:space="preserve"> to provide proof in the form of</w:t>
            </w:r>
            <w:r w:rsidRPr="00166A7D">
              <w:rPr>
                <w:i/>
                <w:iCs/>
              </w:rPr>
              <w:t xml:space="preserve"> a complete Bill </w:t>
            </w:r>
            <w:r w:rsidR="00B1142F" w:rsidRPr="00166A7D">
              <w:rPr>
                <w:i/>
                <w:iCs/>
              </w:rPr>
              <w:t>of</w:t>
            </w:r>
            <w:r w:rsidRPr="00166A7D">
              <w:rPr>
                <w:i/>
                <w:iCs/>
              </w:rPr>
              <w:t xml:space="preserve"> Material</w:t>
            </w:r>
          </w:p>
          <w:p w14:paraId="54098D3C" w14:textId="77777777" w:rsidR="00166A7D" w:rsidRPr="00166A7D" w:rsidRDefault="00166A7D" w:rsidP="00166A7D">
            <w:pPr>
              <w:rPr>
                <w:lang w:val="en-US"/>
              </w:rPr>
            </w:pPr>
          </w:p>
        </w:tc>
        <w:tc>
          <w:tcPr>
            <w:tcW w:w="520" w:type="pct"/>
            <w:tcBorders>
              <w:top w:val="single" w:sz="4" w:space="0" w:color="auto"/>
              <w:left w:val="single" w:sz="4" w:space="0" w:color="auto"/>
              <w:bottom w:val="single" w:sz="4" w:space="0" w:color="auto"/>
              <w:right w:val="single" w:sz="4" w:space="0" w:color="auto"/>
            </w:tcBorders>
            <w:vAlign w:val="center"/>
            <w:hideMark/>
          </w:tcPr>
          <w:p w14:paraId="0D7C07E0" w14:textId="77777777" w:rsidR="00166A7D" w:rsidRPr="00166A7D" w:rsidRDefault="00166A7D" w:rsidP="00166A7D">
            <w:pPr>
              <w:rPr>
                <w:lang w:val="en-US"/>
              </w:rPr>
            </w:pPr>
            <w:r w:rsidRPr="00166A7D">
              <w:rPr>
                <w:lang w:val="en-US"/>
              </w:rPr>
              <w:t>18</w:t>
            </w:r>
          </w:p>
        </w:tc>
      </w:tr>
      <w:tr w:rsidR="00166A7D" w:rsidRPr="00166A7D" w14:paraId="283138DA"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hideMark/>
          </w:tcPr>
          <w:p w14:paraId="3A6706F2" w14:textId="77777777" w:rsidR="00166A7D" w:rsidRPr="00166A7D" w:rsidRDefault="00166A7D" w:rsidP="00697936">
            <w:pPr>
              <w:numPr>
                <w:ilvl w:val="0"/>
                <w:numId w:val="70"/>
              </w:numPr>
              <w:rPr>
                <w:b/>
                <w:bCs/>
                <w:lang w:val="en-US"/>
              </w:rPr>
            </w:pPr>
            <w:r w:rsidRPr="00166A7D">
              <w:rPr>
                <w:b/>
                <w:bCs/>
                <w:lang w:val="en-US"/>
              </w:rPr>
              <w:t>Software</w:t>
            </w:r>
          </w:p>
        </w:tc>
        <w:tc>
          <w:tcPr>
            <w:tcW w:w="520" w:type="pct"/>
            <w:tcBorders>
              <w:top w:val="single" w:sz="4" w:space="0" w:color="auto"/>
              <w:left w:val="single" w:sz="4" w:space="0" w:color="auto"/>
              <w:bottom w:val="single" w:sz="4" w:space="0" w:color="auto"/>
              <w:right w:val="single" w:sz="4" w:space="0" w:color="auto"/>
            </w:tcBorders>
            <w:vAlign w:val="center"/>
          </w:tcPr>
          <w:p w14:paraId="1D823B7F" w14:textId="77777777" w:rsidR="00166A7D" w:rsidRPr="00166A7D" w:rsidRDefault="00166A7D" w:rsidP="00166A7D">
            <w:pPr>
              <w:rPr>
                <w:lang w:val="en-US"/>
              </w:rPr>
            </w:pPr>
          </w:p>
        </w:tc>
      </w:tr>
      <w:tr w:rsidR="00166A7D" w:rsidRPr="00166A7D" w14:paraId="7E1D1BFB"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hideMark/>
          </w:tcPr>
          <w:p w14:paraId="035EC224" w14:textId="6B326118" w:rsidR="00166A7D" w:rsidRPr="00166A7D" w:rsidRDefault="00166A7D" w:rsidP="00697936">
            <w:pPr>
              <w:numPr>
                <w:ilvl w:val="1"/>
                <w:numId w:val="73"/>
              </w:numPr>
              <w:rPr>
                <w:lang w:val="en-US"/>
              </w:rPr>
            </w:pPr>
            <w:r w:rsidRPr="00166A7D">
              <w:rPr>
                <w:lang w:val="en-US"/>
              </w:rPr>
              <w:t xml:space="preserve">The bidder shall provide assistance and guidance to ATNS IT technical staff </w:t>
            </w:r>
            <w:r w:rsidR="009A4375" w:rsidRPr="00166A7D">
              <w:rPr>
                <w:lang w:val="en-US"/>
              </w:rPr>
              <w:t>to implement</w:t>
            </w:r>
            <w:r w:rsidRPr="00166A7D">
              <w:rPr>
                <w:lang w:val="en-US"/>
              </w:rPr>
              <w:t xml:space="preserve"> a Microsoft </w:t>
            </w:r>
            <w:r w:rsidR="009A4375" w:rsidRPr="00166A7D">
              <w:rPr>
                <w:lang w:val="en-US"/>
              </w:rPr>
              <w:t>certified</w:t>
            </w:r>
            <w:r w:rsidRPr="00166A7D">
              <w:rPr>
                <w:lang w:val="en-US"/>
              </w:rPr>
              <w:t xml:space="preserve"> Active Directory and Exchange Design based on a</w:t>
            </w:r>
            <w:r w:rsidR="00B1142F">
              <w:rPr>
                <w:lang w:val="en-US"/>
              </w:rPr>
              <w:t>n</w:t>
            </w:r>
            <w:r w:rsidRPr="00166A7D">
              <w:rPr>
                <w:lang w:val="en-US"/>
              </w:rPr>
              <w:t xml:space="preserve"> on-prem/cloud hybrid solution using Windows Server 201</w:t>
            </w:r>
            <w:r>
              <w:rPr>
                <w:lang w:val="en-US"/>
              </w:rPr>
              <w:t>9 and Exchange Server 2019 accor</w:t>
            </w:r>
            <w:r w:rsidRPr="00166A7D">
              <w:rPr>
                <w:lang w:val="en-US"/>
              </w:rPr>
              <w:t>ding to the details provided in the scope of work.</w:t>
            </w:r>
          </w:p>
          <w:p w14:paraId="654A825E" w14:textId="77777777" w:rsidR="00166A7D" w:rsidRPr="00166A7D" w:rsidRDefault="00166A7D" w:rsidP="00166A7D">
            <w:pPr>
              <w:rPr>
                <w:i/>
                <w:iCs/>
                <w:lang w:val="en-US"/>
              </w:rPr>
            </w:pPr>
            <w:r w:rsidRPr="00166A7D">
              <w:rPr>
                <w:i/>
                <w:iCs/>
                <w:lang w:val="en-US"/>
              </w:rPr>
              <w:t>The Bidder shall provide a Scope of work covering upgrade of AD and Exchange to 2019 version.</w:t>
            </w:r>
          </w:p>
        </w:tc>
        <w:tc>
          <w:tcPr>
            <w:tcW w:w="520" w:type="pct"/>
            <w:tcBorders>
              <w:top w:val="single" w:sz="4" w:space="0" w:color="auto"/>
              <w:left w:val="single" w:sz="4" w:space="0" w:color="auto"/>
              <w:bottom w:val="single" w:sz="4" w:space="0" w:color="auto"/>
              <w:right w:val="single" w:sz="4" w:space="0" w:color="auto"/>
            </w:tcBorders>
            <w:vAlign w:val="center"/>
            <w:hideMark/>
          </w:tcPr>
          <w:p w14:paraId="76783F30" w14:textId="77777777" w:rsidR="00166A7D" w:rsidRPr="00166A7D" w:rsidRDefault="00166A7D" w:rsidP="00166A7D">
            <w:pPr>
              <w:rPr>
                <w:lang w:val="en-US"/>
              </w:rPr>
            </w:pPr>
            <w:r w:rsidRPr="00166A7D">
              <w:rPr>
                <w:lang w:val="en-US"/>
              </w:rPr>
              <w:t>25</w:t>
            </w:r>
          </w:p>
        </w:tc>
      </w:tr>
      <w:tr w:rsidR="00166A7D" w:rsidRPr="00166A7D" w14:paraId="698AC06F"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hideMark/>
          </w:tcPr>
          <w:p w14:paraId="3DC75CA7" w14:textId="77777777" w:rsidR="00166A7D" w:rsidRPr="00166A7D" w:rsidRDefault="00166A7D" w:rsidP="00697936">
            <w:pPr>
              <w:numPr>
                <w:ilvl w:val="0"/>
                <w:numId w:val="70"/>
              </w:numPr>
              <w:rPr>
                <w:b/>
                <w:bCs/>
                <w:lang w:val="en-US"/>
              </w:rPr>
            </w:pPr>
            <w:r w:rsidRPr="00166A7D">
              <w:rPr>
                <w:b/>
                <w:bCs/>
                <w:lang w:val="en-US"/>
              </w:rPr>
              <w:t>Design and Architecture</w:t>
            </w:r>
          </w:p>
        </w:tc>
        <w:tc>
          <w:tcPr>
            <w:tcW w:w="520" w:type="pct"/>
            <w:tcBorders>
              <w:top w:val="single" w:sz="4" w:space="0" w:color="auto"/>
              <w:left w:val="single" w:sz="4" w:space="0" w:color="auto"/>
              <w:bottom w:val="single" w:sz="4" w:space="0" w:color="auto"/>
              <w:right w:val="single" w:sz="4" w:space="0" w:color="auto"/>
            </w:tcBorders>
            <w:vAlign w:val="center"/>
          </w:tcPr>
          <w:p w14:paraId="243A3EDF" w14:textId="77777777" w:rsidR="00166A7D" w:rsidRPr="00166A7D" w:rsidRDefault="00166A7D" w:rsidP="00166A7D">
            <w:pPr>
              <w:rPr>
                <w:lang w:val="en-US"/>
              </w:rPr>
            </w:pPr>
          </w:p>
        </w:tc>
      </w:tr>
      <w:tr w:rsidR="00166A7D" w:rsidRPr="00166A7D" w14:paraId="6A7784D4"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tcPr>
          <w:p w14:paraId="0B0550D9" w14:textId="77777777" w:rsidR="00166A7D" w:rsidRPr="00166A7D" w:rsidRDefault="00166A7D" w:rsidP="00697936">
            <w:pPr>
              <w:numPr>
                <w:ilvl w:val="1"/>
                <w:numId w:val="74"/>
              </w:numPr>
              <w:rPr>
                <w:b/>
                <w:bCs/>
                <w:lang w:val="en-US"/>
              </w:rPr>
            </w:pPr>
            <w:r w:rsidRPr="00166A7D">
              <w:rPr>
                <w:lang w:val="en-US"/>
              </w:rPr>
              <w:t>The bidder to provide full and comprehensive design, architecture, design and implementation documentation.</w:t>
            </w:r>
          </w:p>
          <w:p w14:paraId="65FB453C" w14:textId="77777777" w:rsidR="00166A7D" w:rsidRPr="00166A7D" w:rsidRDefault="00166A7D" w:rsidP="00166A7D">
            <w:pPr>
              <w:rPr>
                <w:i/>
                <w:iCs/>
                <w:lang w:val="en-US"/>
              </w:rPr>
            </w:pPr>
            <w:r w:rsidRPr="00166A7D">
              <w:rPr>
                <w:i/>
                <w:iCs/>
                <w:lang w:val="en-US"/>
              </w:rPr>
              <w:t>The bidder to provide full and comprehensive design, architecture and implementation documentation. Including architectural diagrams.</w:t>
            </w:r>
          </w:p>
          <w:p w14:paraId="739BF5AC" w14:textId="77777777" w:rsidR="00166A7D" w:rsidRPr="00166A7D" w:rsidRDefault="00166A7D" w:rsidP="00166A7D">
            <w:pPr>
              <w:rPr>
                <w:b/>
                <w:bCs/>
                <w:lang w:val="en-US"/>
              </w:rPr>
            </w:pPr>
          </w:p>
        </w:tc>
        <w:tc>
          <w:tcPr>
            <w:tcW w:w="520" w:type="pct"/>
            <w:tcBorders>
              <w:top w:val="single" w:sz="4" w:space="0" w:color="auto"/>
              <w:left w:val="single" w:sz="4" w:space="0" w:color="auto"/>
              <w:bottom w:val="single" w:sz="4" w:space="0" w:color="auto"/>
              <w:right w:val="single" w:sz="4" w:space="0" w:color="auto"/>
            </w:tcBorders>
            <w:vAlign w:val="center"/>
            <w:hideMark/>
          </w:tcPr>
          <w:p w14:paraId="412CB062" w14:textId="77777777" w:rsidR="00166A7D" w:rsidRPr="00166A7D" w:rsidRDefault="00166A7D" w:rsidP="00166A7D">
            <w:pPr>
              <w:rPr>
                <w:lang w:val="en-US"/>
              </w:rPr>
            </w:pPr>
            <w:r w:rsidRPr="00166A7D">
              <w:rPr>
                <w:lang w:val="en-US"/>
              </w:rPr>
              <w:t>18</w:t>
            </w:r>
          </w:p>
        </w:tc>
      </w:tr>
      <w:tr w:rsidR="00166A7D" w:rsidRPr="00166A7D" w14:paraId="63AC1865"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tcPr>
          <w:p w14:paraId="062FA212" w14:textId="77777777" w:rsidR="00166A7D" w:rsidRPr="00166A7D" w:rsidRDefault="00166A7D" w:rsidP="00697936">
            <w:pPr>
              <w:numPr>
                <w:ilvl w:val="1"/>
                <w:numId w:val="74"/>
              </w:numPr>
              <w:rPr>
                <w:b/>
                <w:bCs/>
                <w:lang w:val="en-US"/>
              </w:rPr>
            </w:pPr>
            <w:r w:rsidRPr="00166A7D">
              <w:rPr>
                <w:iCs/>
                <w:lang w:val="en-US"/>
              </w:rPr>
              <w:t>The bidder shall provide ATNS with system support guides (printed or electronic manuals) during the implementation of the system. These shall be in English language.</w:t>
            </w:r>
          </w:p>
          <w:p w14:paraId="6C6932FA" w14:textId="77777777" w:rsidR="00166A7D" w:rsidRPr="00166A7D" w:rsidRDefault="00166A7D" w:rsidP="00166A7D">
            <w:pPr>
              <w:rPr>
                <w:i/>
                <w:iCs/>
                <w:lang w:val="en-US"/>
              </w:rPr>
            </w:pPr>
            <w:r w:rsidRPr="00166A7D">
              <w:rPr>
                <w:i/>
                <w:iCs/>
                <w:lang w:val="en-US"/>
              </w:rPr>
              <w:t>Bidders shall provide applicable guides.</w:t>
            </w:r>
          </w:p>
          <w:p w14:paraId="1AD581A1" w14:textId="77777777" w:rsidR="00166A7D" w:rsidRPr="00166A7D" w:rsidRDefault="00166A7D" w:rsidP="00166A7D">
            <w:pPr>
              <w:rPr>
                <w:b/>
                <w:bCs/>
                <w:lang w:val="en-US"/>
              </w:rPr>
            </w:pPr>
          </w:p>
        </w:tc>
        <w:tc>
          <w:tcPr>
            <w:tcW w:w="520" w:type="pct"/>
            <w:tcBorders>
              <w:top w:val="single" w:sz="4" w:space="0" w:color="auto"/>
              <w:left w:val="single" w:sz="4" w:space="0" w:color="auto"/>
              <w:bottom w:val="single" w:sz="4" w:space="0" w:color="auto"/>
              <w:right w:val="single" w:sz="4" w:space="0" w:color="auto"/>
            </w:tcBorders>
            <w:vAlign w:val="center"/>
            <w:hideMark/>
          </w:tcPr>
          <w:p w14:paraId="0BDACB0B" w14:textId="77777777" w:rsidR="00166A7D" w:rsidRPr="00166A7D" w:rsidRDefault="00166A7D" w:rsidP="00166A7D">
            <w:pPr>
              <w:rPr>
                <w:lang w:val="en-US"/>
              </w:rPr>
            </w:pPr>
            <w:r w:rsidRPr="00166A7D">
              <w:rPr>
                <w:lang w:val="en-US"/>
              </w:rPr>
              <w:t>5</w:t>
            </w:r>
          </w:p>
        </w:tc>
      </w:tr>
      <w:tr w:rsidR="00166A7D" w:rsidRPr="00166A7D" w14:paraId="634BFBE8"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hideMark/>
          </w:tcPr>
          <w:p w14:paraId="5AAC211D" w14:textId="77777777" w:rsidR="00166A7D" w:rsidRPr="00166A7D" w:rsidRDefault="00166A7D" w:rsidP="00697936">
            <w:pPr>
              <w:numPr>
                <w:ilvl w:val="0"/>
                <w:numId w:val="74"/>
              </w:numPr>
              <w:rPr>
                <w:lang w:val="en-US"/>
              </w:rPr>
            </w:pPr>
            <w:r w:rsidRPr="00166A7D">
              <w:rPr>
                <w:b/>
                <w:bCs/>
                <w:lang w:val="en-US"/>
              </w:rPr>
              <w:t>Reliability</w:t>
            </w:r>
            <w:r w:rsidRPr="00166A7D">
              <w:rPr>
                <w:lang w:val="en-US"/>
              </w:rPr>
              <w:t xml:space="preserve"> </w:t>
            </w:r>
          </w:p>
        </w:tc>
        <w:tc>
          <w:tcPr>
            <w:tcW w:w="520" w:type="pct"/>
            <w:tcBorders>
              <w:top w:val="single" w:sz="4" w:space="0" w:color="auto"/>
              <w:left w:val="single" w:sz="4" w:space="0" w:color="auto"/>
              <w:bottom w:val="single" w:sz="4" w:space="0" w:color="auto"/>
              <w:right w:val="single" w:sz="4" w:space="0" w:color="auto"/>
            </w:tcBorders>
            <w:vAlign w:val="center"/>
          </w:tcPr>
          <w:p w14:paraId="187F361F" w14:textId="77777777" w:rsidR="00166A7D" w:rsidRPr="00166A7D" w:rsidRDefault="00166A7D" w:rsidP="00166A7D">
            <w:pPr>
              <w:rPr>
                <w:lang w:val="en-US"/>
              </w:rPr>
            </w:pPr>
          </w:p>
        </w:tc>
      </w:tr>
      <w:tr w:rsidR="00166A7D" w:rsidRPr="00166A7D" w14:paraId="25750A4E"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tcPr>
          <w:p w14:paraId="750BD968" w14:textId="77777777" w:rsidR="00166A7D" w:rsidRPr="00166A7D" w:rsidRDefault="00166A7D" w:rsidP="00697936">
            <w:pPr>
              <w:numPr>
                <w:ilvl w:val="1"/>
                <w:numId w:val="75"/>
              </w:numPr>
              <w:rPr>
                <w:lang w:val="en-US"/>
              </w:rPr>
            </w:pPr>
            <w:r w:rsidRPr="00166A7D">
              <w:rPr>
                <w:lang w:val="en-US"/>
              </w:rPr>
              <w:t>The system (hardware and software) shall have 99.9% uptime per year.</w:t>
            </w:r>
          </w:p>
          <w:p w14:paraId="62A05AB9" w14:textId="77777777" w:rsidR="00166A7D" w:rsidRPr="00166A7D" w:rsidRDefault="00166A7D" w:rsidP="00166A7D">
            <w:pPr>
              <w:rPr>
                <w:b/>
                <w:bCs/>
                <w:lang w:val="en-US"/>
              </w:rPr>
            </w:pPr>
          </w:p>
          <w:p w14:paraId="3CC5536F" w14:textId="77777777" w:rsidR="00166A7D" w:rsidRPr="00166A7D" w:rsidRDefault="00166A7D" w:rsidP="00166A7D">
            <w:pPr>
              <w:rPr>
                <w:b/>
                <w:bCs/>
                <w:lang w:val="en-US"/>
              </w:rPr>
            </w:pPr>
            <w:r w:rsidRPr="00166A7D">
              <w:rPr>
                <w:i/>
                <w:iCs/>
                <w:lang w:val="en-US"/>
              </w:rPr>
              <w:t>The bidder must provide proof of redundancy and high-availability in the form of an architecture diagram and documentation.</w:t>
            </w:r>
          </w:p>
        </w:tc>
        <w:tc>
          <w:tcPr>
            <w:tcW w:w="520" w:type="pct"/>
            <w:tcBorders>
              <w:top w:val="single" w:sz="4" w:space="0" w:color="auto"/>
              <w:left w:val="single" w:sz="4" w:space="0" w:color="auto"/>
              <w:bottom w:val="single" w:sz="4" w:space="0" w:color="auto"/>
              <w:right w:val="single" w:sz="4" w:space="0" w:color="auto"/>
            </w:tcBorders>
            <w:vAlign w:val="center"/>
            <w:hideMark/>
          </w:tcPr>
          <w:p w14:paraId="791E9633" w14:textId="77777777" w:rsidR="00166A7D" w:rsidRPr="00166A7D" w:rsidRDefault="00166A7D" w:rsidP="00166A7D">
            <w:pPr>
              <w:rPr>
                <w:lang w:val="en-US"/>
              </w:rPr>
            </w:pPr>
            <w:r w:rsidRPr="00166A7D">
              <w:rPr>
                <w:lang w:val="en-US"/>
              </w:rPr>
              <w:t>6</w:t>
            </w:r>
          </w:p>
        </w:tc>
      </w:tr>
      <w:tr w:rsidR="00166A7D" w:rsidRPr="00166A7D" w14:paraId="2548F447" w14:textId="77777777" w:rsidTr="00166A7D">
        <w:trPr>
          <w:cantSplit/>
          <w:trHeight w:val="397"/>
        </w:trPr>
        <w:tc>
          <w:tcPr>
            <w:tcW w:w="4480" w:type="pct"/>
            <w:tcBorders>
              <w:top w:val="single" w:sz="4" w:space="0" w:color="auto"/>
              <w:left w:val="single" w:sz="4" w:space="0" w:color="auto"/>
              <w:bottom w:val="single" w:sz="4" w:space="0" w:color="auto"/>
              <w:right w:val="single" w:sz="4" w:space="0" w:color="auto"/>
            </w:tcBorders>
            <w:vAlign w:val="center"/>
            <w:hideMark/>
          </w:tcPr>
          <w:p w14:paraId="16191BD8" w14:textId="77777777" w:rsidR="00166A7D" w:rsidRPr="00166A7D" w:rsidRDefault="00166A7D" w:rsidP="00697936">
            <w:pPr>
              <w:numPr>
                <w:ilvl w:val="1"/>
                <w:numId w:val="75"/>
              </w:numPr>
              <w:rPr>
                <w:b/>
                <w:bCs/>
                <w:lang w:val="en-US"/>
              </w:rPr>
            </w:pPr>
            <w:r w:rsidRPr="00166A7D">
              <w:rPr>
                <w:lang w:val="en-US"/>
              </w:rPr>
              <w:t>The complete solution (hardware and software) shall perform its required functions under stated conditions for five (5) years. The bidder shall provide a solution with a maximum of 1 critical failures at each site over the system lifespan of 5 years. This is applicable for all the system modules individually and collectively.</w:t>
            </w:r>
          </w:p>
          <w:p w14:paraId="5C4DE836" w14:textId="77777777" w:rsidR="00166A7D" w:rsidRPr="00166A7D" w:rsidRDefault="00166A7D" w:rsidP="00166A7D">
            <w:pPr>
              <w:rPr>
                <w:b/>
                <w:bCs/>
                <w:lang w:val="en-US"/>
              </w:rPr>
            </w:pPr>
            <w:r w:rsidRPr="00166A7D">
              <w:rPr>
                <w:i/>
                <w:iCs/>
                <w:lang w:val="en-US"/>
              </w:rPr>
              <w:t>The bidder must provide proof of redundancy and high-availability in the form of an architecture diagram and documentation.</w:t>
            </w:r>
          </w:p>
        </w:tc>
        <w:tc>
          <w:tcPr>
            <w:tcW w:w="520" w:type="pct"/>
            <w:tcBorders>
              <w:top w:val="single" w:sz="4" w:space="0" w:color="auto"/>
              <w:left w:val="single" w:sz="4" w:space="0" w:color="auto"/>
              <w:bottom w:val="single" w:sz="4" w:space="0" w:color="auto"/>
              <w:right w:val="single" w:sz="4" w:space="0" w:color="auto"/>
            </w:tcBorders>
            <w:vAlign w:val="center"/>
            <w:hideMark/>
          </w:tcPr>
          <w:p w14:paraId="33D2490B" w14:textId="77777777" w:rsidR="00166A7D" w:rsidRPr="00166A7D" w:rsidRDefault="00166A7D" w:rsidP="00166A7D">
            <w:pPr>
              <w:rPr>
                <w:lang w:val="en-US"/>
              </w:rPr>
            </w:pPr>
            <w:r w:rsidRPr="00166A7D">
              <w:rPr>
                <w:lang w:val="en-US"/>
              </w:rPr>
              <w:t>6</w:t>
            </w:r>
          </w:p>
        </w:tc>
      </w:tr>
      <w:tr w:rsidR="00166A7D" w:rsidRPr="00166A7D" w14:paraId="55E354F4" w14:textId="77777777" w:rsidTr="00166A7D">
        <w:trPr>
          <w:trHeight w:val="552"/>
        </w:trPr>
        <w:tc>
          <w:tcPr>
            <w:tcW w:w="4480" w:type="pct"/>
            <w:tcBorders>
              <w:top w:val="nil"/>
              <w:left w:val="single" w:sz="8" w:space="0" w:color="auto"/>
              <w:bottom w:val="single" w:sz="4" w:space="0" w:color="auto"/>
              <w:right w:val="single" w:sz="4" w:space="0" w:color="auto"/>
            </w:tcBorders>
            <w:noWrap/>
            <w:vAlign w:val="center"/>
          </w:tcPr>
          <w:p w14:paraId="7AD013FE" w14:textId="77777777" w:rsidR="00166A7D" w:rsidRPr="00166A7D" w:rsidRDefault="00166A7D" w:rsidP="00166A7D">
            <w:pPr>
              <w:rPr>
                <w:lang w:val="en-US"/>
              </w:rPr>
            </w:pPr>
          </w:p>
          <w:p w14:paraId="1B9BED10" w14:textId="77777777" w:rsidR="00166A7D" w:rsidRPr="00166A7D" w:rsidRDefault="00166A7D" w:rsidP="00697936">
            <w:pPr>
              <w:numPr>
                <w:ilvl w:val="1"/>
                <w:numId w:val="75"/>
              </w:numPr>
              <w:rPr>
                <w:lang w:val="en-US"/>
              </w:rPr>
            </w:pPr>
            <w:r w:rsidRPr="00166A7D">
              <w:rPr>
                <w:lang w:val="en-US"/>
              </w:rPr>
              <w:t>The bidder shall comply with the following SLA times:</w:t>
            </w:r>
          </w:p>
          <w:p w14:paraId="47E246F8" w14:textId="77777777" w:rsidR="00166A7D" w:rsidRPr="00166A7D" w:rsidRDefault="00166A7D" w:rsidP="00697936">
            <w:pPr>
              <w:numPr>
                <w:ilvl w:val="0"/>
                <w:numId w:val="68"/>
              </w:numPr>
              <w:rPr>
                <w:lang w:val="en-US"/>
              </w:rPr>
            </w:pPr>
            <w:r w:rsidRPr="00166A7D">
              <w:rPr>
                <w:lang w:val="en-US"/>
              </w:rPr>
              <w:t>Critical issues: 1 hour after logging the issue with the bidder</w:t>
            </w:r>
          </w:p>
          <w:p w14:paraId="4EC96EDC" w14:textId="77777777" w:rsidR="00166A7D" w:rsidRPr="00166A7D" w:rsidRDefault="00166A7D" w:rsidP="00697936">
            <w:pPr>
              <w:numPr>
                <w:ilvl w:val="0"/>
                <w:numId w:val="68"/>
              </w:numPr>
              <w:rPr>
                <w:lang w:val="en-US"/>
              </w:rPr>
            </w:pPr>
            <w:r w:rsidRPr="00166A7D">
              <w:rPr>
                <w:lang w:val="en-US"/>
              </w:rPr>
              <w:t>Non-critical issues: Next business day</w:t>
            </w:r>
          </w:p>
          <w:p w14:paraId="20AED4CD" w14:textId="77777777" w:rsidR="00166A7D" w:rsidRPr="00166A7D" w:rsidRDefault="00166A7D" w:rsidP="00166A7D">
            <w:pPr>
              <w:rPr>
                <w:lang w:val="en-US"/>
              </w:rPr>
            </w:pPr>
            <w:r w:rsidRPr="00166A7D">
              <w:rPr>
                <w:i/>
                <w:iCs/>
                <w:lang w:val="en-US"/>
              </w:rPr>
              <w:t>The bidder to provide SLA document showing response levels.</w:t>
            </w:r>
          </w:p>
        </w:tc>
        <w:tc>
          <w:tcPr>
            <w:tcW w:w="520" w:type="pct"/>
            <w:tcBorders>
              <w:top w:val="nil"/>
              <w:left w:val="nil"/>
              <w:bottom w:val="single" w:sz="4" w:space="0" w:color="auto"/>
              <w:right w:val="single" w:sz="4" w:space="0" w:color="auto"/>
            </w:tcBorders>
            <w:noWrap/>
            <w:vAlign w:val="center"/>
            <w:hideMark/>
          </w:tcPr>
          <w:p w14:paraId="6E267F02" w14:textId="77777777" w:rsidR="00166A7D" w:rsidRPr="00166A7D" w:rsidRDefault="00166A7D" w:rsidP="00166A7D">
            <w:pPr>
              <w:rPr>
                <w:lang w:val="en-US"/>
              </w:rPr>
            </w:pPr>
            <w:r w:rsidRPr="00166A7D">
              <w:rPr>
                <w:lang w:val="en-US"/>
              </w:rPr>
              <w:t>5</w:t>
            </w:r>
          </w:p>
        </w:tc>
      </w:tr>
      <w:tr w:rsidR="00166A7D" w:rsidRPr="00166A7D" w14:paraId="1CAF7ED0"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36E8E55E" w14:textId="77777777" w:rsidR="00166A7D" w:rsidRPr="00166A7D" w:rsidRDefault="00166A7D" w:rsidP="00166A7D">
            <w:pPr>
              <w:rPr>
                <w:lang w:val="en-US"/>
              </w:rPr>
            </w:pPr>
          </w:p>
          <w:p w14:paraId="1FB41D65" w14:textId="77777777" w:rsidR="00166A7D" w:rsidRPr="00166A7D" w:rsidRDefault="00166A7D" w:rsidP="00697936">
            <w:pPr>
              <w:numPr>
                <w:ilvl w:val="0"/>
                <w:numId w:val="67"/>
              </w:numPr>
              <w:rPr>
                <w:lang w:val="en-US"/>
              </w:rPr>
            </w:pPr>
            <w:r w:rsidRPr="00166A7D">
              <w:rPr>
                <w:b/>
                <w:bCs/>
                <w:lang w:val="en-US"/>
              </w:rPr>
              <w:t>PROJECT MANAGEMENT</w:t>
            </w:r>
          </w:p>
          <w:p w14:paraId="5BD861CA"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hideMark/>
          </w:tcPr>
          <w:p w14:paraId="172C61C5" w14:textId="77777777" w:rsidR="00166A7D" w:rsidRPr="00166A7D" w:rsidRDefault="00166A7D" w:rsidP="00166A7D">
            <w:pPr>
              <w:rPr>
                <w:lang w:val="en-US"/>
              </w:rPr>
            </w:pPr>
            <w:r w:rsidRPr="00166A7D">
              <w:rPr>
                <w:lang w:val="en-US"/>
              </w:rPr>
              <w:t> </w:t>
            </w:r>
          </w:p>
        </w:tc>
      </w:tr>
      <w:tr w:rsidR="00166A7D" w:rsidRPr="00166A7D" w14:paraId="7A7488D9"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13A0A68A" w14:textId="77777777" w:rsidR="00166A7D" w:rsidRPr="00166A7D" w:rsidRDefault="00166A7D" w:rsidP="00166A7D">
            <w:pPr>
              <w:rPr>
                <w:lang w:val="en-US"/>
              </w:rPr>
            </w:pPr>
          </w:p>
          <w:p w14:paraId="1521BFB9" w14:textId="77777777" w:rsidR="00166A7D" w:rsidRPr="00166A7D" w:rsidRDefault="00166A7D" w:rsidP="00697936">
            <w:pPr>
              <w:numPr>
                <w:ilvl w:val="1"/>
                <w:numId w:val="70"/>
              </w:numPr>
              <w:rPr>
                <w:lang w:val="en-US"/>
              </w:rPr>
            </w:pPr>
            <w:r w:rsidRPr="00166A7D">
              <w:rPr>
                <w:b/>
                <w:bCs/>
                <w:lang w:val="en-US"/>
              </w:rPr>
              <w:t>General</w:t>
            </w:r>
          </w:p>
        </w:tc>
        <w:tc>
          <w:tcPr>
            <w:tcW w:w="520" w:type="pct"/>
            <w:tcBorders>
              <w:top w:val="nil"/>
              <w:left w:val="nil"/>
              <w:bottom w:val="single" w:sz="4" w:space="0" w:color="auto"/>
              <w:right w:val="single" w:sz="4" w:space="0" w:color="auto"/>
            </w:tcBorders>
            <w:noWrap/>
            <w:vAlign w:val="center"/>
            <w:hideMark/>
          </w:tcPr>
          <w:p w14:paraId="4AC4C98A" w14:textId="77777777" w:rsidR="00166A7D" w:rsidRPr="00166A7D" w:rsidRDefault="00166A7D" w:rsidP="00166A7D">
            <w:pPr>
              <w:rPr>
                <w:lang w:val="en-US"/>
              </w:rPr>
            </w:pPr>
            <w:r w:rsidRPr="00166A7D">
              <w:rPr>
                <w:lang w:val="en-US"/>
              </w:rPr>
              <w:t> </w:t>
            </w:r>
          </w:p>
        </w:tc>
      </w:tr>
      <w:tr w:rsidR="00166A7D" w:rsidRPr="00166A7D" w14:paraId="50D1FABA"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63B2E53D" w14:textId="77777777" w:rsidR="00166A7D" w:rsidRPr="00166A7D" w:rsidRDefault="00166A7D" w:rsidP="00166A7D">
            <w:pPr>
              <w:rPr>
                <w:lang w:val="en-US"/>
              </w:rPr>
            </w:pPr>
          </w:p>
          <w:p w14:paraId="61115177" w14:textId="77777777" w:rsidR="00166A7D" w:rsidRPr="00166A7D" w:rsidRDefault="00166A7D" w:rsidP="00697936">
            <w:pPr>
              <w:numPr>
                <w:ilvl w:val="1"/>
                <w:numId w:val="76"/>
              </w:numPr>
              <w:rPr>
                <w:lang w:val="en-US"/>
              </w:rPr>
            </w:pPr>
            <w:r w:rsidRPr="00166A7D">
              <w:rPr>
                <w:lang w:val="en-US"/>
              </w:rPr>
              <w:t>The bidder shall provide a detailed planning, deployment, configuration and implementation project plan.</w:t>
            </w:r>
          </w:p>
          <w:p w14:paraId="706F292E" w14:textId="77777777" w:rsidR="00166A7D" w:rsidRPr="00166A7D" w:rsidRDefault="00166A7D" w:rsidP="00166A7D">
            <w:pPr>
              <w:rPr>
                <w:lang w:val="en-US"/>
              </w:rPr>
            </w:pPr>
            <w:r w:rsidRPr="00166A7D">
              <w:rPr>
                <w:i/>
                <w:iCs/>
                <w:lang w:val="en-US"/>
              </w:rPr>
              <w:t>The bidder to provide project documentation showing all elements of the deployment.</w:t>
            </w:r>
          </w:p>
          <w:p w14:paraId="738BB993" w14:textId="77777777" w:rsidR="00166A7D" w:rsidRPr="00166A7D" w:rsidRDefault="00166A7D" w:rsidP="00166A7D">
            <w:pPr>
              <w:rPr>
                <w:lang w:val="en-US"/>
              </w:rPr>
            </w:pPr>
          </w:p>
          <w:p w14:paraId="525B43F2"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hideMark/>
          </w:tcPr>
          <w:p w14:paraId="124A8B62" w14:textId="77777777" w:rsidR="00166A7D" w:rsidRPr="00166A7D" w:rsidRDefault="00166A7D" w:rsidP="00166A7D">
            <w:pPr>
              <w:rPr>
                <w:lang w:val="en-US"/>
              </w:rPr>
            </w:pPr>
            <w:r w:rsidRPr="00166A7D">
              <w:rPr>
                <w:lang w:val="en-US"/>
              </w:rPr>
              <w:t>5</w:t>
            </w:r>
          </w:p>
        </w:tc>
      </w:tr>
      <w:tr w:rsidR="00166A7D" w:rsidRPr="00166A7D" w14:paraId="1AB4EDBE"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228CA064" w14:textId="77777777" w:rsidR="00166A7D" w:rsidRPr="00166A7D" w:rsidRDefault="00166A7D" w:rsidP="00166A7D">
            <w:pPr>
              <w:rPr>
                <w:lang w:val="en-US"/>
              </w:rPr>
            </w:pPr>
          </w:p>
          <w:p w14:paraId="07F1E89C" w14:textId="77777777" w:rsidR="00166A7D" w:rsidRPr="00166A7D" w:rsidRDefault="00166A7D" w:rsidP="00697936">
            <w:pPr>
              <w:numPr>
                <w:ilvl w:val="0"/>
                <w:numId w:val="76"/>
              </w:numPr>
              <w:rPr>
                <w:lang w:val="en-US"/>
              </w:rPr>
            </w:pPr>
            <w:r w:rsidRPr="00166A7D">
              <w:rPr>
                <w:b/>
                <w:bCs/>
                <w:lang w:val="en-US"/>
              </w:rPr>
              <w:t>Progress Review Meetings</w:t>
            </w:r>
          </w:p>
          <w:p w14:paraId="667558B3"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tcPr>
          <w:p w14:paraId="3ED8B56D" w14:textId="77777777" w:rsidR="00166A7D" w:rsidRPr="00166A7D" w:rsidRDefault="00166A7D" w:rsidP="00166A7D">
            <w:pPr>
              <w:rPr>
                <w:lang w:val="en-US"/>
              </w:rPr>
            </w:pPr>
          </w:p>
        </w:tc>
      </w:tr>
      <w:tr w:rsidR="00166A7D" w:rsidRPr="00166A7D" w14:paraId="1E942A24"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2A114F04" w14:textId="77777777" w:rsidR="00166A7D" w:rsidRPr="00166A7D" w:rsidRDefault="00166A7D" w:rsidP="00166A7D">
            <w:pPr>
              <w:rPr>
                <w:lang w:val="en-US"/>
              </w:rPr>
            </w:pPr>
          </w:p>
          <w:p w14:paraId="751120BF" w14:textId="77777777" w:rsidR="00166A7D" w:rsidRPr="00166A7D" w:rsidRDefault="00166A7D" w:rsidP="00697936">
            <w:pPr>
              <w:numPr>
                <w:ilvl w:val="1"/>
                <w:numId w:val="76"/>
              </w:numPr>
              <w:rPr>
                <w:lang w:val="en-US"/>
              </w:rPr>
            </w:pPr>
            <w:r w:rsidRPr="00166A7D">
              <w:rPr>
                <w:lang w:val="en-US"/>
              </w:rPr>
              <w:t xml:space="preserve">The Contracted service provider shall attend Progress Review Meetings at mutually agreed intervals to present a Project Status Report. The regular Progress Review meetings shall be held at either the Contractors premises or at the Company’s Office, or at other mutually agreed locations. </w:t>
            </w:r>
          </w:p>
          <w:p w14:paraId="2D22267D" w14:textId="77777777" w:rsidR="00166A7D" w:rsidRPr="00166A7D" w:rsidRDefault="00166A7D" w:rsidP="00166A7D">
            <w:pPr>
              <w:rPr>
                <w:lang w:val="en-US"/>
              </w:rPr>
            </w:pPr>
          </w:p>
          <w:p w14:paraId="122B60DB" w14:textId="77777777" w:rsidR="00166A7D" w:rsidRPr="00166A7D" w:rsidRDefault="00166A7D" w:rsidP="00166A7D">
            <w:pPr>
              <w:rPr>
                <w:lang w:val="en-US"/>
              </w:rPr>
            </w:pPr>
            <w:r w:rsidRPr="00166A7D">
              <w:rPr>
                <w:i/>
                <w:iCs/>
                <w:lang w:val="en-US"/>
              </w:rPr>
              <w:t>The bidder to provide project documentation showing regular progress review meetings.</w:t>
            </w:r>
          </w:p>
          <w:p w14:paraId="252F6410" w14:textId="77777777" w:rsidR="00166A7D" w:rsidRPr="00166A7D" w:rsidRDefault="00166A7D" w:rsidP="00166A7D">
            <w:pPr>
              <w:rPr>
                <w:lang w:val="en-US"/>
              </w:rPr>
            </w:pPr>
          </w:p>
          <w:p w14:paraId="261E7DA0"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hideMark/>
          </w:tcPr>
          <w:p w14:paraId="7AC6255C" w14:textId="77777777" w:rsidR="00166A7D" w:rsidRPr="00166A7D" w:rsidRDefault="00166A7D" w:rsidP="00166A7D">
            <w:pPr>
              <w:rPr>
                <w:lang w:val="en-US"/>
              </w:rPr>
            </w:pPr>
            <w:r w:rsidRPr="00166A7D">
              <w:rPr>
                <w:lang w:val="en-US"/>
              </w:rPr>
              <w:t>3</w:t>
            </w:r>
          </w:p>
        </w:tc>
      </w:tr>
      <w:tr w:rsidR="00166A7D" w:rsidRPr="00166A7D" w14:paraId="03CC819B"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35217A53" w14:textId="77777777" w:rsidR="00166A7D" w:rsidRPr="00166A7D" w:rsidRDefault="00166A7D" w:rsidP="00166A7D">
            <w:pPr>
              <w:rPr>
                <w:lang w:val="en-US"/>
              </w:rPr>
            </w:pPr>
          </w:p>
          <w:p w14:paraId="605E946C" w14:textId="77777777" w:rsidR="00166A7D" w:rsidRPr="00166A7D" w:rsidRDefault="00166A7D" w:rsidP="00697936">
            <w:pPr>
              <w:numPr>
                <w:ilvl w:val="1"/>
                <w:numId w:val="76"/>
              </w:numPr>
              <w:rPr>
                <w:lang w:val="en-US"/>
              </w:rPr>
            </w:pPr>
            <w:r w:rsidRPr="00166A7D">
              <w:rPr>
                <w:lang w:val="en-US"/>
              </w:rPr>
              <w:t>The contracted service provider shall make a presentation on the progress of the project to date, a projection of the effects of variations from the previous schedule, and any action taken or recommendations for action to rectify existing or anticipated problems.  All aspects of the project status shall be presented, all data shall be both current and accurate, and the summary of the accomplishments of the contractor and subcontractors to date shall be detailed and accurate.  The presentation shall include a forecast of trends in terms of technical, cost and schedule performance through to completion of the Project.</w:t>
            </w:r>
          </w:p>
          <w:p w14:paraId="2770DE02" w14:textId="77777777" w:rsidR="00166A7D" w:rsidRPr="00166A7D" w:rsidRDefault="00166A7D" w:rsidP="00166A7D">
            <w:pPr>
              <w:rPr>
                <w:lang w:val="en-US"/>
              </w:rPr>
            </w:pPr>
          </w:p>
          <w:p w14:paraId="3001C659" w14:textId="77777777" w:rsidR="00166A7D" w:rsidRPr="00166A7D" w:rsidRDefault="00166A7D" w:rsidP="00166A7D">
            <w:pPr>
              <w:rPr>
                <w:lang w:val="en-US"/>
              </w:rPr>
            </w:pPr>
            <w:r w:rsidRPr="00166A7D">
              <w:rPr>
                <w:i/>
                <w:iCs/>
                <w:lang w:val="en-US"/>
              </w:rPr>
              <w:t>The bidder to provide project documentation showing regular progress review presentations.</w:t>
            </w:r>
          </w:p>
          <w:p w14:paraId="4F231315"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hideMark/>
          </w:tcPr>
          <w:p w14:paraId="0F9FE2CD" w14:textId="77777777" w:rsidR="00166A7D" w:rsidRPr="00166A7D" w:rsidRDefault="00166A7D" w:rsidP="00166A7D">
            <w:pPr>
              <w:rPr>
                <w:lang w:val="en-US"/>
              </w:rPr>
            </w:pPr>
            <w:r w:rsidRPr="00166A7D">
              <w:rPr>
                <w:lang w:val="en-US"/>
              </w:rPr>
              <w:t>3</w:t>
            </w:r>
          </w:p>
        </w:tc>
      </w:tr>
      <w:tr w:rsidR="00166A7D" w:rsidRPr="00166A7D" w14:paraId="29FFF9E0"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5794D473" w14:textId="77777777" w:rsidR="00166A7D" w:rsidRPr="00166A7D" w:rsidRDefault="00166A7D" w:rsidP="00166A7D">
            <w:pPr>
              <w:rPr>
                <w:lang w:val="en-US"/>
              </w:rPr>
            </w:pPr>
          </w:p>
          <w:p w14:paraId="03A72203" w14:textId="77777777" w:rsidR="00166A7D" w:rsidRPr="00166A7D" w:rsidRDefault="00166A7D" w:rsidP="00697936">
            <w:pPr>
              <w:numPr>
                <w:ilvl w:val="1"/>
                <w:numId w:val="76"/>
              </w:numPr>
              <w:rPr>
                <w:lang w:val="en-US"/>
              </w:rPr>
            </w:pPr>
            <w:r w:rsidRPr="00166A7D">
              <w:rPr>
                <w:lang w:val="en-US"/>
              </w:rPr>
              <w:t>The contracted service provider shall be represented by appropriate key personnel in each significant area to be considered during the meeting to enable effective discussion of Agenda items and the Progress Report.  The Project Manager and relevant IT personnel shall represent the Company.</w:t>
            </w:r>
          </w:p>
          <w:p w14:paraId="3DD08596" w14:textId="77777777" w:rsidR="00166A7D" w:rsidRPr="00166A7D" w:rsidRDefault="00166A7D" w:rsidP="00697936">
            <w:pPr>
              <w:numPr>
                <w:ilvl w:val="1"/>
                <w:numId w:val="76"/>
              </w:numPr>
              <w:rPr>
                <w:lang w:val="en-US"/>
              </w:rPr>
            </w:pPr>
          </w:p>
          <w:p w14:paraId="03A1A3B0" w14:textId="77777777" w:rsidR="00166A7D" w:rsidRPr="00166A7D" w:rsidRDefault="00166A7D" w:rsidP="00166A7D">
            <w:pPr>
              <w:rPr>
                <w:lang w:val="en-US"/>
              </w:rPr>
            </w:pPr>
            <w:r w:rsidRPr="00166A7D">
              <w:rPr>
                <w:i/>
                <w:iCs/>
                <w:lang w:val="en-US"/>
              </w:rPr>
              <w:t>The bidder to provide project documentation showing regular progress review meetings.</w:t>
            </w:r>
          </w:p>
          <w:p w14:paraId="6B114265"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hideMark/>
          </w:tcPr>
          <w:p w14:paraId="102D0405" w14:textId="77777777" w:rsidR="00166A7D" w:rsidRPr="00166A7D" w:rsidRDefault="00166A7D" w:rsidP="00166A7D">
            <w:pPr>
              <w:rPr>
                <w:lang w:val="en-US"/>
              </w:rPr>
            </w:pPr>
            <w:r w:rsidRPr="00166A7D">
              <w:rPr>
                <w:lang w:val="en-US"/>
              </w:rPr>
              <w:t>3</w:t>
            </w:r>
          </w:p>
        </w:tc>
      </w:tr>
      <w:tr w:rsidR="00166A7D" w:rsidRPr="00166A7D" w14:paraId="102AFA50"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5C21D9D8" w14:textId="77777777" w:rsidR="00166A7D" w:rsidRPr="00166A7D" w:rsidRDefault="00166A7D" w:rsidP="00166A7D">
            <w:pPr>
              <w:rPr>
                <w:lang w:val="en-US"/>
              </w:rPr>
            </w:pPr>
          </w:p>
          <w:p w14:paraId="19AF1AA6" w14:textId="77777777" w:rsidR="00166A7D" w:rsidRPr="00166A7D" w:rsidRDefault="00166A7D" w:rsidP="00697936">
            <w:pPr>
              <w:numPr>
                <w:ilvl w:val="0"/>
                <w:numId w:val="76"/>
              </w:numPr>
              <w:rPr>
                <w:lang w:val="en-US"/>
              </w:rPr>
            </w:pPr>
            <w:r w:rsidRPr="00166A7D">
              <w:rPr>
                <w:b/>
                <w:bCs/>
                <w:lang w:val="en-US"/>
              </w:rPr>
              <w:t>Documentation</w:t>
            </w:r>
          </w:p>
          <w:p w14:paraId="6D9E0A59"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tcPr>
          <w:p w14:paraId="62FFF370" w14:textId="77777777" w:rsidR="00166A7D" w:rsidRPr="00166A7D" w:rsidRDefault="00166A7D" w:rsidP="00166A7D">
            <w:pPr>
              <w:rPr>
                <w:lang w:val="en-US"/>
              </w:rPr>
            </w:pPr>
          </w:p>
        </w:tc>
      </w:tr>
      <w:tr w:rsidR="00166A7D" w:rsidRPr="00166A7D" w14:paraId="2A02D927"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tcPr>
          <w:p w14:paraId="5BD194BF" w14:textId="6E316D64" w:rsidR="00166A7D" w:rsidRPr="00166A7D" w:rsidRDefault="00166A7D" w:rsidP="00166A7D">
            <w:pPr>
              <w:rPr>
                <w:lang w:val="en-US"/>
              </w:rPr>
            </w:pPr>
            <w:r w:rsidRPr="00166A7D">
              <w:rPr>
                <w:lang w:val="en-US"/>
              </w:rPr>
              <w:t>3.1 The Service Provider mus</w:t>
            </w:r>
            <w:r>
              <w:rPr>
                <w:lang w:val="en-US"/>
              </w:rPr>
              <w:t>t</w:t>
            </w:r>
            <w:r w:rsidRPr="00166A7D">
              <w:rPr>
                <w:lang w:val="en-US"/>
              </w:rPr>
              <w:t xml:space="preserve"> provide appropriate documentation throughout the project to satisfy the following:</w:t>
            </w:r>
          </w:p>
          <w:p w14:paraId="12443A62" w14:textId="77777777" w:rsidR="00166A7D" w:rsidRPr="00166A7D" w:rsidRDefault="00166A7D" w:rsidP="00697936">
            <w:pPr>
              <w:numPr>
                <w:ilvl w:val="0"/>
                <w:numId w:val="69"/>
              </w:numPr>
              <w:rPr>
                <w:lang w:val="en-US"/>
              </w:rPr>
            </w:pPr>
            <w:r w:rsidRPr="00166A7D">
              <w:rPr>
                <w:lang w:val="en-US"/>
              </w:rPr>
              <w:t>Project Meeting presentation</w:t>
            </w:r>
          </w:p>
          <w:p w14:paraId="5E8070A8" w14:textId="77777777" w:rsidR="00166A7D" w:rsidRPr="00166A7D" w:rsidRDefault="00166A7D" w:rsidP="00697936">
            <w:pPr>
              <w:numPr>
                <w:ilvl w:val="0"/>
                <w:numId w:val="69"/>
              </w:numPr>
              <w:rPr>
                <w:lang w:val="en-US"/>
              </w:rPr>
            </w:pPr>
            <w:r w:rsidRPr="00166A7D">
              <w:rPr>
                <w:lang w:val="en-US"/>
              </w:rPr>
              <w:t>Mandatory project management documentation (stage appropriate)</w:t>
            </w:r>
          </w:p>
          <w:p w14:paraId="006EB992" w14:textId="77777777" w:rsidR="00166A7D" w:rsidRPr="00166A7D" w:rsidRDefault="00166A7D" w:rsidP="00697936">
            <w:pPr>
              <w:numPr>
                <w:ilvl w:val="0"/>
                <w:numId w:val="69"/>
              </w:numPr>
              <w:rPr>
                <w:lang w:val="en-US"/>
              </w:rPr>
            </w:pPr>
            <w:r w:rsidRPr="00166A7D">
              <w:rPr>
                <w:lang w:val="en-US"/>
              </w:rPr>
              <w:t>Project Reporting</w:t>
            </w:r>
          </w:p>
          <w:p w14:paraId="32D1D607" w14:textId="77777777" w:rsidR="00166A7D" w:rsidRPr="00166A7D" w:rsidRDefault="00166A7D" w:rsidP="00697936">
            <w:pPr>
              <w:numPr>
                <w:ilvl w:val="0"/>
                <w:numId w:val="69"/>
              </w:numPr>
              <w:rPr>
                <w:lang w:val="en-US"/>
              </w:rPr>
            </w:pPr>
            <w:r w:rsidRPr="00166A7D">
              <w:rPr>
                <w:lang w:val="en-US"/>
              </w:rPr>
              <w:t>Project Schedule (Continuously updated) to cover the entirety of the project</w:t>
            </w:r>
          </w:p>
          <w:p w14:paraId="370CA908" w14:textId="77777777" w:rsidR="00166A7D" w:rsidRPr="00166A7D" w:rsidRDefault="00166A7D" w:rsidP="00166A7D">
            <w:pPr>
              <w:rPr>
                <w:lang w:val="en-US"/>
              </w:rPr>
            </w:pPr>
          </w:p>
        </w:tc>
        <w:tc>
          <w:tcPr>
            <w:tcW w:w="520" w:type="pct"/>
            <w:tcBorders>
              <w:top w:val="nil"/>
              <w:left w:val="nil"/>
              <w:bottom w:val="single" w:sz="4" w:space="0" w:color="auto"/>
              <w:right w:val="single" w:sz="4" w:space="0" w:color="auto"/>
            </w:tcBorders>
            <w:noWrap/>
            <w:vAlign w:val="center"/>
            <w:hideMark/>
          </w:tcPr>
          <w:p w14:paraId="7BBD58C1" w14:textId="77777777" w:rsidR="00166A7D" w:rsidRPr="00166A7D" w:rsidRDefault="00166A7D" w:rsidP="00166A7D">
            <w:pPr>
              <w:rPr>
                <w:lang w:val="en-US"/>
              </w:rPr>
            </w:pPr>
            <w:r w:rsidRPr="00166A7D">
              <w:rPr>
                <w:lang w:val="en-US"/>
              </w:rPr>
              <w:t>3</w:t>
            </w:r>
          </w:p>
        </w:tc>
      </w:tr>
      <w:tr w:rsidR="00166A7D" w:rsidRPr="00166A7D" w14:paraId="56801EC0"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hideMark/>
          </w:tcPr>
          <w:p w14:paraId="4A517C84" w14:textId="77777777" w:rsidR="00166A7D" w:rsidRPr="00166A7D" w:rsidRDefault="00166A7D" w:rsidP="00166A7D">
            <w:pPr>
              <w:rPr>
                <w:lang w:val="en-US"/>
              </w:rPr>
            </w:pPr>
            <w:r w:rsidRPr="00166A7D">
              <w:rPr>
                <w:b/>
                <w:bCs/>
                <w:lang w:val="en-US"/>
              </w:rPr>
              <w:t>Total</w:t>
            </w:r>
          </w:p>
        </w:tc>
        <w:tc>
          <w:tcPr>
            <w:tcW w:w="520" w:type="pct"/>
            <w:tcBorders>
              <w:top w:val="nil"/>
              <w:left w:val="nil"/>
              <w:bottom w:val="single" w:sz="4" w:space="0" w:color="auto"/>
              <w:right w:val="single" w:sz="4" w:space="0" w:color="auto"/>
            </w:tcBorders>
            <w:noWrap/>
            <w:vAlign w:val="center"/>
            <w:hideMark/>
          </w:tcPr>
          <w:p w14:paraId="3322BB81" w14:textId="77777777" w:rsidR="00166A7D" w:rsidRPr="00166A7D" w:rsidRDefault="00166A7D" w:rsidP="00166A7D">
            <w:pPr>
              <w:rPr>
                <w:b/>
                <w:bCs/>
                <w:lang w:val="en-US"/>
              </w:rPr>
            </w:pPr>
            <w:r w:rsidRPr="00166A7D">
              <w:rPr>
                <w:b/>
                <w:bCs/>
                <w:lang w:val="en-US"/>
              </w:rPr>
              <w:t>100%</w:t>
            </w:r>
          </w:p>
        </w:tc>
      </w:tr>
      <w:tr w:rsidR="00166A7D" w:rsidRPr="00166A7D" w14:paraId="501EB0FC" w14:textId="77777777" w:rsidTr="00166A7D">
        <w:trPr>
          <w:trHeight w:val="828"/>
        </w:trPr>
        <w:tc>
          <w:tcPr>
            <w:tcW w:w="4480" w:type="pct"/>
            <w:tcBorders>
              <w:top w:val="nil"/>
              <w:left w:val="single" w:sz="8" w:space="0" w:color="auto"/>
              <w:bottom w:val="single" w:sz="4" w:space="0" w:color="auto"/>
              <w:right w:val="single" w:sz="4" w:space="0" w:color="auto"/>
            </w:tcBorders>
            <w:noWrap/>
            <w:vAlign w:val="center"/>
            <w:hideMark/>
          </w:tcPr>
          <w:p w14:paraId="182BC1D2" w14:textId="77777777" w:rsidR="00166A7D" w:rsidRPr="00166A7D" w:rsidRDefault="00166A7D" w:rsidP="00166A7D">
            <w:pPr>
              <w:rPr>
                <w:lang w:val="en-US"/>
              </w:rPr>
            </w:pPr>
            <w:r w:rsidRPr="00166A7D">
              <w:rPr>
                <w:b/>
                <w:bCs/>
                <w:lang w:val="en-US"/>
              </w:rPr>
              <w:t xml:space="preserve"> Threshold </w:t>
            </w:r>
          </w:p>
        </w:tc>
        <w:tc>
          <w:tcPr>
            <w:tcW w:w="520" w:type="pct"/>
            <w:tcBorders>
              <w:top w:val="nil"/>
              <w:left w:val="nil"/>
              <w:bottom w:val="single" w:sz="4" w:space="0" w:color="auto"/>
              <w:right w:val="single" w:sz="4" w:space="0" w:color="auto"/>
            </w:tcBorders>
            <w:noWrap/>
            <w:vAlign w:val="center"/>
            <w:hideMark/>
          </w:tcPr>
          <w:p w14:paraId="61B74D55" w14:textId="77777777" w:rsidR="00166A7D" w:rsidRPr="00166A7D" w:rsidRDefault="00166A7D" w:rsidP="00166A7D">
            <w:pPr>
              <w:rPr>
                <w:lang w:val="en-US"/>
              </w:rPr>
            </w:pPr>
            <w:r w:rsidRPr="00166A7D">
              <w:rPr>
                <w:b/>
                <w:bCs/>
                <w:lang w:val="en-US"/>
              </w:rPr>
              <w:t>85%</w:t>
            </w:r>
          </w:p>
        </w:tc>
      </w:tr>
    </w:tbl>
    <w:p w14:paraId="44789E18" w14:textId="77777777" w:rsidR="00166A7D" w:rsidRPr="00166A7D" w:rsidRDefault="00166A7D" w:rsidP="00166A7D"/>
    <w:p w14:paraId="40B64582" w14:textId="2E971391" w:rsidR="00F226B2" w:rsidRDefault="00E958D9" w:rsidP="005D0D3E">
      <w:pPr>
        <w:pStyle w:val="ListParagraph"/>
        <w:numPr>
          <w:ilvl w:val="0"/>
          <w:numId w:val="12"/>
        </w:numPr>
        <w:rPr>
          <w:lang w:val="en-GB"/>
        </w:rPr>
      </w:pPr>
      <w:r>
        <w:rPr>
          <w:lang w:val="en-GB"/>
        </w:rPr>
        <w:lastRenderedPageBreak/>
        <w:t>Bidder</w:t>
      </w:r>
      <w:r w:rsidR="00125EE5" w:rsidRPr="002F6074">
        <w:rPr>
          <w:lang w:val="en-GB"/>
        </w:rPr>
        <w:t>s who obtain</w:t>
      </w:r>
      <w:r w:rsidR="004C65E2">
        <w:rPr>
          <w:lang w:val="en-GB"/>
        </w:rPr>
        <w:t xml:space="preserve"> 85</w:t>
      </w:r>
      <w:r w:rsidR="00F226B2" w:rsidRPr="002F6074">
        <w:rPr>
          <w:lang w:val="en-GB"/>
        </w:rPr>
        <w:t>%</w:t>
      </w:r>
      <w:r w:rsidR="009D764F" w:rsidRPr="002F6074">
        <w:rPr>
          <w:lang w:val="en-GB"/>
        </w:rPr>
        <w:t>, under Functionality Evaluation</w:t>
      </w:r>
      <w:r w:rsidR="00F226B2" w:rsidRPr="002F6074">
        <w:rPr>
          <w:lang w:val="en-GB"/>
        </w:rPr>
        <w:t xml:space="preserve"> will be evaluated in terms of the </w:t>
      </w:r>
      <w:r w:rsidR="00C61A15" w:rsidRPr="002F6074">
        <w:rPr>
          <w:b/>
          <w:i/>
          <w:lang w:val="en-GB"/>
        </w:rPr>
        <w:t xml:space="preserve">80/20 </w:t>
      </w:r>
      <w:r w:rsidR="00F226B2" w:rsidRPr="002F6074">
        <w:rPr>
          <w:lang w:val="en-GB"/>
        </w:rPr>
        <w:t xml:space="preserve">preference point system, where a maximum of </w:t>
      </w:r>
      <w:r w:rsidR="00C61A15" w:rsidRPr="002F6074">
        <w:rPr>
          <w:b/>
          <w:i/>
          <w:lang w:val="en-GB"/>
        </w:rPr>
        <w:t>80</w:t>
      </w:r>
      <w:r w:rsidR="008F6E03" w:rsidRPr="002F6074">
        <w:rPr>
          <w:b/>
          <w:i/>
          <w:lang w:val="en-GB"/>
        </w:rPr>
        <w:t xml:space="preserve"> </w:t>
      </w:r>
      <w:r w:rsidR="00F226B2" w:rsidRPr="002F6074">
        <w:rPr>
          <w:lang w:val="en-GB"/>
        </w:rPr>
        <w:t xml:space="preserve">points are allocated for price and a </w:t>
      </w:r>
      <w:r w:rsidR="001875ED">
        <w:rPr>
          <w:lang w:val="en-GB"/>
        </w:rPr>
        <w:t xml:space="preserve">maximum of </w:t>
      </w:r>
      <w:r w:rsidR="001875ED" w:rsidRPr="00BE7363">
        <w:rPr>
          <w:b/>
          <w:bCs/>
          <w:i/>
          <w:iCs/>
          <w:lang w:val="en-GB"/>
        </w:rPr>
        <w:t>20</w:t>
      </w:r>
      <w:r w:rsidR="001875ED">
        <w:rPr>
          <w:lang w:val="en-GB"/>
        </w:rPr>
        <w:t xml:space="preserve"> points are allocated in the respect of the level of B-BBEE Contribution of the </w:t>
      </w:r>
      <w:r>
        <w:rPr>
          <w:lang w:val="en-GB"/>
        </w:rPr>
        <w:t>bidder</w:t>
      </w:r>
      <w:r w:rsidR="001875ED">
        <w:rPr>
          <w:lang w:val="en-GB"/>
        </w:rPr>
        <w:t xml:space="preserve"> </w:t>
      </w:r>
    </w:p>
    <w:p w14:paraId="2B955D73" w14:textId="77777777" w:rsidR="004A1ABA" w:rsidRDefault="004A1ABA" w:rsidP="004A1ABA">
      <w:pPr>
        <w:rPr>
          <w:lang w:val="en-GB"/>
        </w:rPr>
      </w:pPr>
    </w:p>
    <w:p w14:paraId="29355301" w14:textId="012EDEB1" w:rsidR="009C029F" w:rsidRDefault="004A1ABA" w:rsidP="005D0D3E">
      <w:pPr>
        <w:pStyle w:val="ListParagraph"/>
        <w:numPr>
          <w:ilvl w:val="0"/>
          <w:numId w:val="12"/>
        </w:numPr>
        <w:ind w:left="360" w:hanging="360"/>
        <w:rPr>
          <w:lang w:val="en-GB"/>
        </w:rPr>
      </w:pPr>
      <w:r w:rsidRPr="004C65E2">
        <w:rPr>
          <w:lang w:val="en-GB"/>
        </w:rPr>
        <w:t>Costing Template</w:t>
      </w:r>
    </w:p>
    <w:p w14:paraId="63EE8E78" w14:textId="77777777" w:rsidR="009A4375" w:rsidRDefault="009A4375" w:rsidP="009A4375">
      <w:pPr>
        <w:pStyle w:val="ListParagraph"/>
        <w:numPr>
          <w:ilvl w:val="0"/>
          <w:numId w:val="0"/>
        </w:numPr>
        <w:ind w:left="360"/>
        <w:rPr>
          <w:lang w:val="en-GB"/>
        </w:rPr>
      </w:pPr>
    </w:p>
    <w:tbl>
      <w:tblPr>
        <w:tblW w:w="9351"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692"/>
        <w:gridCol w:w="771"/>
        <w:gridCol w:w="831"/>
        <w:gridCol w:w="876"/>
        <w:gridCol w:w="853"/>
        <w:gridCol w:w="835"/>
        <w:gridCol w:w="720"/>
        <w:gridCol w:w="869"/>
        <w:gridCol w:w="904"/>
      </w:tblGrid>
      <w:tr w:rsidR="009A4375" w14:paraId="703582B4" w14:textId="77777777" w:rsidTr="009A4375">
        <w:trPr>
          <w:trHeight w:val="759"/>
        </w:trPr>
        <w:tc>
          <w:tcPr>
            <w:tcW w:w="269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24B5A4D" w14:textId="77777777" w:rsidR="009A4375" w:rsidRDefault="009A4375">
            <w:pPr>
              <w:rPr>
                <w:rFonts w:ascii="Times New Roman" w:eastAsia="Calibri" w:hAnsi="Times New Roman"/>
                <w:lang w:eastAsia="en-ZA"/>
              </w:rPr>
            </w:pPr>
            <w:r>
              <w:rPr>
                <w:rFonts w:ascii="Calibri Light" w:hAnsi="Calibri Light"/>
                <w:b/>
                <w:bCs/>
                <w:sz w:val="22"/>
                <w:szCs w:val="22"/>
                <w:lang w:eastAsia="en-ZA"/>
              </w:rPr>
              <w:t>Description </w:t>
            </w:r>
          </w:p>
        </w:tc>
        <w:tc>
          <w:tcPr>
            <w:tcW w:w="77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FD42399" w14:textId="77777777" w:rsidR="009A4375" w:rsidRDefault="009A4375">
            <w:pPr>
              <w:rPr>
                <w:rFonts w:eastAsia="Calibri"/>
                <w:lang w:eastAsia="en-ZA"/>
              </w:rPr>
            </w:pPr>
            <w:r>
              <w:rPr>
                <w:rFonts w:ascii="Calibri Light" w:hAnsi="Calibri Light"/>
                <w:b/>
                <w:bCs/>
                <w:sz w:val="22"/>
                <w:szCs w:val="22"/>
                <w:lang w:eastAsia="en-ZA"/>
              </w:rPr>
              <w:t>QTY </w:t>
            </w:r>
          </w:p>
        </w:tc>
        <w:tc>
          <w:tcPr>
            <w:tcW w:w="83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8668670" w14:textId="77777777" w:rsidR="009A4375" w:rsidRDefault="009A4375">
            <w:pPr>
              <w:rPr>
                <w:rFonts w:eastAsia="Calibri"/>
                <w:lang w:eastAsia="en-ZA"/>
              </w:rPr>
            </w:pPr>
            <w:r>
              <w:rPr>
                <w:rFonts w:ascii="Calibri Light" w:hAnsi="Calibri Light"/>
                <w:b/>
                <w:bCs/>
                <w:sz w:val="22"/>
                <w:szCs w:val="22"/>
                <w:lang w:eastAsia="en-ZA"/>
              </w:rPr>
              <w:t>Unit Price </w:t>
            </w:r>
          </w:p>
        </w:tc>
        <w:tc>
          <w:tcPr>
            <w:tcW w:w="87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0405912" w14:textId="77777777" w:rsidR="009A4375" w:rsidRDefault="009A4375">
            <w:pPr>
              <w:rPr>
                <w:rFonts w:eastAsia="Calibri" w:cs="Arial"/>
                <w:b/>
                <w:bCs/>
                <w:sz w:val="22"/>
                <w:szCs w:val="22"/>
                <w:lang w:eastAsia="en-ZA"/>
              </w:rPr>
            </w:pPr>
            <w:r>
              <w:rPr>
                <w:rFonts w:ascii="Calibri Light" w:hAnsi="Calibri Light"/>
                <w:b/>
                <w:bCs/>
                <w:sz w:val="22"/>
                <w:szCs w:val="22"/>
                <w:lang w:eastAsia="en-ZA"/>
              </w:rPr>
              <w:t> </w:t>
            </w:r>
            <w:r>
              <w:rPr>
                <w:rFonts w:eastAsia="Calibri" w:cs="Arial"/>
                <w:b/>
                <w:bCs/>
                <w:sz w:val="22"/>
                <w:szCs w:val="22"/>
                <w:lang w:eastAsia="en-ZA"/>
              </w:rPr>
              <w:t>Total Price</w:t>
            </w:r>
          </w:p>
        </w:tc>
        <w:tc>
          <w:tcPr>
            <w:tcW w:w="853" w:type="dxa"/>
            <w:tcBorders>
              <w:top w:val="single" w:sz="4" w:space="0" w:color="000000"/>
              <w:left w:val="single" w:sz="4" w:space="0" w:color="000000"/>
              <w:bottom w:val="single" w:sz="4" w:space="0" w:color="000000"/>
              <w:right w:val="single" w:sz="4" w:space="0" w:color="000000"/>
            </w:tcBorders>
            <w:shd w:val="clear" w:color="auto" w:fill="BFBFBF"/>
            <w:hideMark/>
          </w:tcPr>
          <w:p w14:paraId="7FA5CDF8" w14:textId="77777777" w:rsidR="009A4375" w:rsidRDefault="009A4375">
            <w:pPr>
              <w:rPr>
                <w:rFonts w:ascii="Calibri Light" w:hAnsi="Calibri Light"/>
                <w:b/>
                <w:bCs/>
                <w:sz w:val="22"/>
                <w:szCs w:val="22"/>
                <w:lang w:val="en-US" w:eastAsia="en-ZA"/>
              </w:rPr>
            </w:pPr>
            <w:r>
              <w:rPr>
                <w:rFonts w:ascii="Calibri Light" w:hAnsi="Calibri Light"/>
                <w:b/>
                <w:bCs/>
                <w:sz w:val="22"/>
                <w:szCs w:val="22"/>
                <w:lang w:eastAsia="en-ZA"/>
              </w:rPr>
              <w:t>Year 1</w:t>
            </w:r>
          </w:p>
        </w:tc>
        <w:tc>
          <w:tcPr>
            <w:tcW w:w="835" w:type="dxa"/>
            <w:tcBorders>
              <w:top w:val="single" w:sz="4" w:space="0" w:color="000000"/>
              <w:left w:val="single" w:sz="4" w:space="0" w:color="000000"/>
              <w:bottom w:val="single" w:sz="4" w:space="0" w:color="000000"/>
              <w:right w:val="single" w:sz="4" w:space="0" w:color="000000"/>
            </w:tcBorders>
            <w:shd w:val="clear" w:color="auto" w:fill="BFBFBF"/>
            <w:hideMark/>
          </w:tcPr>
          <w:p w14:paraId="16DB9969" w14:textId="77777777" w:rsidR="009A4375" w:rsidRDefault="009A4375">
            <w:pPr>
              <w:rPr>
                <w:rFonts w:ascii="Calibri Light" w:hAnsi="Calibri Light"/>
                <w:b/>
                <w:bCs/>
                <w:sz w:val="22"/>
                <w:szCs w:val="22"/>
                <w:lang w:eastAsia="en-ZA"/>
              </w:rPr>
            </w:pPr>
            <w:r>
              <w:rPr>
                <w:rFonts w:ascii="Calibri Light" w:hAnsi="Calibri Light"/>
                <w:b/>
                <w:bCs/>
                <w:sz w:val="22"/>
                <w:szCs w:val="22"/>
                <w:lang w:eastAsia="en-ZA"/>
              </w:rPr>
              <w:t>Year 2</w:t>
            </w:r>
          </w:p>
        </w:tc>
        <w:tc>
          <w:tcPr>
            <w:tcW w:w="720" w:type="dxa"/>
            <w:tcBorders>
              <w:top w:val="single" w:sz="4" w:space="0" w:color="000000"/>
              <w:left w:val="single" w:sz="4" w:space="0" w:color="000000"/>
              <w:bottom w:val="single" w:sz="4" w:space="0" w:color="000000"/>
              <w:right w:val="single" w:sz="4" w:space="0" w:color="000000"/>
            </w:tcBorders>
            <w:shd w:val="clear" w:color="auto" w:fill="BFBFBF"/>
            <w:hideMark/>
          </w:tcPr>
          <w:p w14:paraId="0198FD6E" w14:textId="77777777" w:rsidR="009A4375" w:rsidRDefault="009A4375">
            <w:pPr>
              <w:rPr>
                <w:rFonts w:ascii="Calibri Light" w:hAnsi="Calibri Light"/>
                <w:b/>
                <w:bCs/>
                <w:sz w:val="22"/>
                <w:szCs w:val="22"/>
                <w:lang w:eastAsia="en-ZA"/>
              </w:rPr>
            </w:pPr>
            <w:r>
              <w:rPr>
                <w:rFonts w:ascii="Calibri Light" w:hAnsi="Calibri Light"/>
                <w:b/>
                <w:bCs/>
                <w:sz w:val="22"/>
                <w:szCs w:val="22"/>
                <w:lang w:eastAsia="en-ZA"/>
              </w:rPr>
              <w:t>Year3</w:t>
            </w:r>
          </w:p>
        </w:tc>
        <w:tc>
          <w:tcPr>
            <w:tcW w:w="869" w:type="dxa"/>
            <w:tcBorders>
              <w:top w:val="single" w:sz="4" w:space="0" w:color="000000"/>
              <w:left w:val="single" w:sz="4" w:space="0" w:color="000000"/>
              <w:bottom w:val="single" w:sz="4" w:space="0" w:color="000000"/>
              <w:right w:val="single" w:sz="4" w:space="0" w:color="000000"/>
            </w:tcBorders>
            <w:shd w:val="clear" w:color="auto" w:fill="BFBFBF"/>
            <w:hideMark/>
          </w:tcPr>
          <w:p w14:paraId="653F25D9" w14:textId="77777777" w:rsidR="009A4375" w:rsidRDefault="009A4375">
            <w:pPr>
              <w:rPr>
                <w:rFonts w:ascii="Calibri Light" w:hAnsi="Calibri Light"/>
                <w:b/>
                <w:bCs/>
                <w:sz w:val="22"/>
                <w:szCs w:val="22"/>
                <w:lang w:eastAsia="en-ZA"/>
              </w:rPr>
            </w:pPr>
            <w:r>
              <w:rPr>
                <w:rFonts w:ascii="Calibri Light" w:hAnsi="Calibri Light"/>
                <w:b/>
                <w:bCs/>
                <w:sz w:val="22"/>
                <w:szCs w:val="22"/>
                <w:lang w:eastAsia="en-ZA"/>
              </w:rPr>
              <w:t>Year 4</w:t>
            </w:r>
          </w:p>
        </w:tc>
        <w:tc>
          <w:tcPr>
            <w:tcW w:w="904" w:type="dxa"/>
            <w:tcBorders>
              <w:top w:val="single" w:sz="4" w:space="0" w:color="000000"/>
              <w:left w:val="single" w:sz="4" w:space="0" w:color="000000"/>
              <w:bottom w:val="single" w:sz="4" w:space="0" w:color="000000"/>
              <w:right w:val="single" w:sz="4" w:space="0" w:color="000000"/>
            </w:tcBorders>
            <w:shd w:val="clear" w:color="auto" w:fill="BFBFBF"/>
            <w:hideMark/>
          </w:tcPr>
          <w:p w14:paraId="429BDB36" w14:textId="77777777" w:rsidR="009A4375" w:rsidRDefault="009A4375">
            <w:pPr>
              <w:rPr>
                <w:rFonts w:ascii="Calibri Light" w:hAnsi="Calibri Light"/>
                <w:b/>
                <w:bCs/>
                <w:sz w:val="22"/>
                <w:szCs w:val="22"/>
                <w:lang w:eastAsia="en-ZA"/>
              </w:rPr>
            </w:pPr>
            <w:r>
              <w:rPr>
                <w:rFonts w:ascii="Calibri Light" w:hAnsi="Calibri Light"/>
                <w:b/>
                <w:bCs/>
                <w:sz w:val="22"/>
                <w:szCs w:val="22"/>
                <w:lang w:eastAsia="en-ZA"/>
              </w:rPr>
              <w:t>Year 5</w:t>
            </w:r>
          </w:p>
        </w:tc>
      </w:tr>
      <w:tr w:rsidR="009A4375" w14:paraId="3F2824B3"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4FE4164C" w14:textId="2D2A6F62" w:rsidR="009A4375" w:rsidRDefault="009A4375">
            <w:pPr>
              <w:rPr>
                <w:rFonts w:eastAsiaTheme="minorEastAsia" w:cs="Arial"/>
                <w:bCs/>
                <w:snapToGrid w:val="0"/>
                <w:sz w:val="22"/>
                <w:szCs w:val="22"/>
              </w:rPr>
            </w:pPr>
            <w:r>
              <w:rPr>
                <w:rFonts w:cs="Arial"/>
                <w:bCs/>
                <w:snapToGrid w:val="0"/>
                <w:sz w:val="22"/>
                <w:szCs w:val="22"/>
              </w:rPr>
              <w:t xml:space="preserve">1U Dell </w:t>
            </w:r>
            <w:r w:rsidR="00B1142F">
              <w:rPr>
                <w:rFonts w:cs="Arial"/>
                <w:bCs/>
                <w:snapToGrid w:val="0"/>
                <w:sz w:val="22"/>
                <w:szCs w:val="22"/>
              </w:rPr>
              <w:t>PowerEdge</w:t>
            </w:r>
            <w:r>
              <w:rPr>
                <w:rFonts w:cs="Arial"/>
                <w:bCs/>
                <w:snapToGrid w:val="0"/>
                <w:sz w:val="22"/>
                <w:szCs w:val="22"/>
              </w:rPr>
              <w:t xml:space="preserve"> Standalone server to act as Active Directory Domain controllers. </w:t>
            </w:r>
          </w:p>
          <w:p w14:paraId="7C383274" w14:textId="77777777" w:rsidR="009A4375" w:rsidRDefault="009A4375">
            <w:pPr>
              <w:rPr>
                <w:rFonts w:eastAsia="Calibri" w:cs="Arial"/>
                <w:sz w:val="22"/>
                <w:szCs w:val="22"/>
                <w:lang w:eastAsia="en-ZA"/>
              </w:rPr>
            </w:pPr>
            <w:r>
              <w:rPr>
                <w:rFonts w:cs="Arial"/>
                <w:bCs/>
                <w:snapToGrid w:val="0"/>
                <w:sz w:val="22"/>
                <w:szCs w:val="22"/>
              </w:rPr>
              <w:t>Each Server shall have 2 x physical processors with a minimum of 4 cores, 128GB Ram and 2 x 1TB SAS 10 000RPM drives configured in a RAID 1 Mirrored configuration.</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12F48BF9" w14:textId="77777777" w:rsidR="009A4375" w:rsidRDefault="009A4375">
            <w:pPr>
              <w:rPr>
                <w:rFonts w:eastAsia="Calibri" w:cs="Arial"/>
                <w:sz w:val="22"/>
                <w:szCs w:val="22"/>
                <w:lang w:eastAsia="en-ZA"/>
              </w:rPr>
            </w:pPr>
            <w:r>
              <w:rPr>
                <w:rFonts w:cs="Arial"/>
                <w:sz w:val="22"/>
                <w:szCs w:val="22"/>
                <w:lang w:eastAsia="en-ZA"/>
              </w:rPr>
              <w:t>3</w:t>
            </w:r>
          </w:p>
        </w:tc>
        <w:tc>
          <w:tcPr>
            <w:tcW w:w="831" w:type="dxa"/>
            <w:tcBorders>
              <w:top w:val="single" w:sz="4" w:space="0" w:color="000000"/>
              <w:left w:val="single" w:sz="4" w:space="0" w:color="000000"/>
              <w:bottom w:val="single" w:sz="4" w:space="0" w:color="000000"/>
              <w:right w:val="single" w:sz="4" w:space="0" w:color="000000"/>
            </w:tcBorders>
            <w:vAlign w:val="center"/>
          </w:tcPr>
          <w:p w14:paraId="4AAA7E70" w14:textId="77777777" w:rsidR="009A4375" w:rsidRDefault="009A4375">
            <w:pPr>
              <w:rPr>
                <w:rFonts w:ascii="Times New Roman" w:eastAsia="Calibri" w:hAnsi="Times New Roman"/>
                <w:sz w:val="24"/>
                <w:szCs w:val="24"/>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09C16442" w14:textId="77777777" w:rsidR="009A4375" w:rsidRDefault="009A4375">
            <w:pPr>
              <w:jc w:val="right"/>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5B2FFC16" w14:textId="77777777" w:rsidR="009A4375" w:rsidRDefault="009A4375">
            <w:pPr>
              <w:jc w:val="right"/>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5AE6B61A" w14:textId="77777777" w:rsidR="009A4375" w:rsidRDefault="009A4375">
            <w:pPr>
              <w:jc w:val="right"/>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5FE4E2AD" w14:textId="77777777" w:rsidR="009A4375" w:rsidRDefault="009A4375">
            <w:pPr>
              <w:jc w:val="right"/>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6AD901E1" w14:textId="77777777" w:rsidR="009A4375" w:rsidRDefault="009A4375">
            <w:pPr>
              <w:jc w:val="right"/>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2229F852" w14:textId="77777777" w:rsidR="009A4375" w:rsidRDefault="009A4375">
            <w:pPr>
              <w:jc w:val="right"/>
              <w:rPr>
                <w:rFonts w:eastAsia="Calibri"/>
                <w:lang w:eastAsia="en-ZA"/>
              </w:rPr>
            </w:pPr>
          </w:p>
        </w:tc>
      </w:tr>
      <w:tr w:rsidR="009A4375" w14:paraId="2CEC5E91"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0214C8BD" w14:textId="387C30A9" w:rsidR="009A4375" w:rsidRDefault="009A4375">
            <w:pPr>
              <w:rPr>
                <w:rFonts w:eastAsia="Calibri" w:cs="Arial"/>
                <w:sz w:val="22"/>
                <w:szCs w:val="22"/>
                <w:lang w:eastAsia="en-ZA"/>
              </w:rPr>
            </w:pPr>
            <w:r>
              <w:rPr>
                <w:rFonts w:cs="Arial"/>
                <w:bCs/>
                <w:snapToGrid w:val="0"/>
                <w:sz w:val="22"/>
                <w:szCs w:val="22"/>
              </w:rPr>
              <w:t>Provide assistance and guidance to ATNS IT technical staff to implement a Microsoft certified Active Directory and Exchange Design based on a</w:t>
            </w:r>
            <w:r w:rsidR="00B1142F">
              <w:rPr>
                <w:rFonts w:cs="Arial"/>
                <w:bCs/>
                <w:snapToGrid w:val="0"/>
                <w:sz w:val="22"/>
                <w:szCs w:val="22"/>
              </w:rPr>
              <w:t>n</w:t>
            </w:r>
            <w:r>
              <w:rPr>
                <w:rFonts w:cs="Arial"/>
                <w:bCs/>
                <w:snapToGrid w:val="0"/>
                <w:sz w:val="22"/>
                <w:szCs w:val="22"/>
              </w:rPr>
              <w:t xml:space="preserve"> on-prem/cloud hybrid solution using Windows Server 2019 and Exchange Server 2019 according to the details provided in the scope of work.</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7265A8BD" w14:textId="77777777" w:rsidR="009A4375" w:rsidRDefault="009A4375">
            <w:pPr>
              <w:rPr>
                <w:rFonts w:eastAsia="Calibri" w:cs="Arial"/>
                <w:sz w:val="22"/>
                <w:szCs w:val="22"/>
                <w:lang w:eastAsia="en-ZA"/>
              </w:rPr>
            </w:pPr>
            <w:r>
              <w:rPr>
                <w:rFonts w:cs="Arial"/>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41074FB3" w14:textId="77777777" w:rsidR="009A4375" w:rsidRDefault="009A4375">
            <w:pPr>
              <w:rPr>
                <w:rFonts w:ascii="Times New Roman" w:eastAsia="Calibri" w:hAnsi="Times New Roman"/>
                <w:sz w:val="24"/>
                <w:szCs w:val="24"/>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0896C4E" w14:textId="77777777" w:rsidR="009A4375" w:rsidRDefault="009A4375">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430CC3DA" w14:textId="77777777" w:rsidR="009A4375" w:rsidRDefault="009A4375">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5BC26207" w14:textId="77777777" w:rsidR="009A4375" w:rsidRDefault="009A4375">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4B378C98" w14:textId="77777777" w:rsidR="009A4375" w:rsidRDefault="009A4375">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2D198C32" w14:textId="77777777" w:rsidR="009A4375" w:rsidRDefault="009A4375">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48241FFF" w14:textId="77777777" w:rsidR="009A4375" w:rsidRDefault="009A4375">
            <w:pPr>
              <w:rPr>
                <w:rFonts w:eastAsia="Calibri"/>
                <w:lang w:eastAsia="en-ZA"/>
              </w:rPr>
            </w:pPr>
          </w:p>
        </w:tc>
      </w:tr>
      <w:tr w:rsidR="009A4375" w14:paraId="21E4FA82"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02F4ADDB" w14:textId="77777777" w:rsidR="009A4375" w:rsidRDefault="009A4375">
            <w:pPr>
              <w:rPr>
                <w:rFonts w:eastAsiaTheme="minorEastAsia" w:cs="Arial"/>
                <w:bCs/>
                <w:snapToGrid w:val="0"/>
                <w:sz w:val="22"/>
                <w:szCs w:val="22"/>
                <w:lang w:val="en-US"/>
              </w:rPr>
            </w:pPr>
            <w:r>
              <w:rPr>
                <w:rFonts w:cs="Arial"/>
                <w:bCs/>
                <w:snapToGrid w:val="0"/>
                <w:sz w:val="22"/>
                <w:szCs w:val="22"/>
              </w:rPr>
              <w:t>Compile and provide design, architecture and implementation documents for AD and Exchange.</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7FBE617A" w14:textId="77777777" w:rsidR="009A4375" w:rsidRDefault="009A4375">
            <w:pPr>
              <w:rPr>
                <w:rFonts w:cs="Arial"/>
                <w:sz w:val="22"/>
                <w:szCs w:val="22"/>
                <w:lang w:eastAsia="en-ZA"/>
              </w:rPr>
            </w:pPr>
            <w:r>
              <w:rPr>
                <w:rFonts w:cs="Arial"/>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45AE8AFF" w14:textId="77777777" w:rsidR="009A4375" w:rsidRDefault="009A4375">
            <w:pPr>
              <w:rPr>
                <w:rFonts w:ascii="Times New Roman" w:eastAsia="Calibri" w:hAnsi="Times New Roman"/>
                <w:sz w:val="24"/>
                <w:szCs w:val="24"/>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41724FD" w14:textId="77777777" w:rsidR="009A4375" w:rsidRDefault="009A4375">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16F2DB46" w14:textId="77777777" w:rsidR="009A4375" w:rsidRDefault="009A4375">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7DD2CC57" w14:textId="77777777" w:rsidR="009A4375" w:rsidRDefault="009A4375">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1AF6237D" w14:textId="77777777" w:rsidR="009A4375" w:rsidRDefault="009A4375">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6FBC2BE1" w14:textId="77777777" w:rsidR="009A4375" w:rsidRDefault="009A4375">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20EC3CCB" w14:textId="77777777" w:rsidR="009A4375" w:rsidRDefault="009A4375">
            <w:pPr>
              <w:rPr>
                <w:rFonts w:eastAsia="Calibri"/>
                <w:lang w:eastAsia="en-ZA"/>
              </w:rPr>
            </w:pPr>
          </w:p>
        </w:tc>
      </w:tr>
      <w:tr w:rsidR="009A4375" w14:paraId="3491CD9F"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686B20FF" w14:textId="77777777" w:rsidR="009A4375" w:rsidRDefault="009A4375">
            <w:pPr>
              <w:rPr>
                <w:rFonts w:cs="Arial"/>
                <w:color w:val="201F1E"/>
                <w:sz w:val="22"/>
                <w:szCs w:val="22"/>
                <w:bdr w:val="none" w:sz="0" w:space="0" w:color="auto" w:frame="1"/>
                <w:lang w:val="en-US" w:eastAsia="en-ZA"/>
              </w:rPr>
            </w:pPr>
            <w:r>
              <w:rPr>
                <w:rFonts w:cs="Arial"/>
                <w:bCs/>
                <w:snapToGrid w:val="0"/>
                <w:sz w:val="22"/>
                <w:szCs w:val="22"/>
              </w:rPr>
              <w:t>Maintenance and Support of physical servers for 5 Years.</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70DDB352" w14:textId="77777777" w:rsidR="009A4375" w:rsidRDefault="009A4375">
            <w:pPr>
              <w:rPr>
                <w:rFonts w:eastAsia="Calibri" w:cs="Arial"/>
                <w:sz w:val="22"/>
                <w:szCs w:val="22"/>
                <w:lang w:eastAsia="en-ZA"/>
              </w:rPr>
            </w:pPr>
            <w:r>
              <w:rPr>
                <w:rFonts w:cs="Arial"/>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04354515" w14:textId="77777777" w:rsidR="009A4375" w:rsidRDefault="009A4375">
            <w:pPr>
              <w:rPr>
                <w:rFonts w:ascii="Times New Roman" w:eastAsia="Calibri" w:hAnsi="Times New Roman"/>
                <w:sz w:val="24"/>
                <w:szCs w:val="24"/>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0AA7E683" w14:textId="77777777" w:rsidR="009A4375" w:rsidRDefault="009A4375">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6642E5B0" w14:textId="77777777" w:rsidR="009A4375" w:rsidRDefault="009A4375">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2F727053" w14:textId="77777777" w:rsidR="009A4375" w:rsidRDefault="009A4375">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544BDC65" w14:textId="77777777" w:rsidR="009A4375" w:rsidRDefault="009A4375">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7D52EA07" w14:textId="77777777" w:rsidR="009A4375" w:rsidRDefault="009A4375">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70E8F87D" w14:textId="77777777" w:rsidR="009A4375" w:rsidRDefault="009A4375">
            <w:pPr>
              <w:rPr>
                <w:rFonts w:eastAsia="Calibri"/>
                <w:lang w:eastAsia="en-ZA"/>
              </w:rPr>
            </w:pPr>
          </w:p>
        </w:tc>
      </w:tr>
      <w:tr w:rsidR="009A4375" w14:paraId="1C591938"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588A0A20" w14:textId="77777777" w:rsidR="009A4375" w:rsidRDefault="009A4375">
            <w:pPr>
              <w:pStyle w:val="xmsonormal"/>
              <w:shd w:val="clear" w:color="auto" w:fill="FFFFFF"/>
              <w:spacing w:before="0" w:beforeAutospacing="0" w:after="0" w:afterAutospacing="0"/>
              <w:rPr>
                <w:rFonts w:ascii="Calibri" w:hAnsi="Calibri" w:cs="Calibri"/>
                <w:b/>
                <w:bCs/>
                <w:color w:val="201F1E"/>
                <w:sz w:val="22"/>
                <w:szCs w:val="22"/>
                <w:bdr w:val="none" w:sz="0" w:space="0" w:color="auto" w:frame="1"/>
                <w:lang w:val="en-US" w:eastAsia="ja-JP"/>
              </w:rPr>
            </w:pPr>
            <w:r>
              <w:rPr>
                <w:rFonts w:ascii="Calibri Light" w:hAnsi="Calibri Light"/>
                <w:b/>
                <w:bCs/>
                <w:sz w:val="22"/>
                <w:szCs w:val="22"/>
                <w:lang w:val="en-US" w:eastAsia="ja-JP"/>
              </w:rPr>
              <w:t>Total Excl VAT </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42B364C3" w14:textId="77777777" w:rsidR="009A4375" w:rsidRDefault="009A4375">
            <w:pPr>
              <w:rPr>
                <w:rFonts w:ascii="Calibri Light" w:hAnsi="Calibri Light"/>
                <w:sz w:val="22"/>
                <w:szCs w:val="22"/>
                <w:lang w:val="en-US" w:eastAsia="en-ZA"/>
              </w:rPr>
            </w:pPr>
            <w:r>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772D5F55" w14:textId="77777777" w:rsidR="009A4375" w:rsidRDefault="009A4375">
            <w:pPr>
              <w:rPr>
                <w:rFonts w:ascii="Times New Roman" w:eastAsia="Calibri" w:hAnsi="Times New Roman"/>
                <w:sz w:val="24"/>
                <w:szCs w:val="24"/>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22AF3F8F" w14:textId="77777777" w:rsidR="009A4375" w:rsidRDefault="009A4375">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38261835" w14:textId="77777777" w:rsidR="009A4375" w:rsidRDefault="009A4375">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287B7921" w14:textId="77777777" w:rsidR="009A4375" w:rsidRDefault="009A4375">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23E2B298" w14:textId="77777777" w:rsidR="009A4375" w:rsidRDefault="009A4375">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4AEA2F42" w14:textId="77777777" w:rsidR="009A4375" w:rsidRDefault="009A4375">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1523E01B" w14:textId="77777777" w:rsidR="009A4375" w:rsidRDefault="009A4375">
            <w:pPr>
              <w:rPr>
                <w:rFonts w:eastAsia="Calibri"/>
                <w:lang w:eastAsia="en-ZA"/>
              </w:rPr>
            </w:pPr>
          </w:p>
        </w:tc>
      </w:tr>
      <w:tr w:rsidR="009A4375" w14:paraId="7AE968D9"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21292FAB" w14:textId="77777777" w:rsidR="009A4375" w:rsidRDefault="009A4375">
            <w:pPr>
              <w:pStyle w:val="xmsonormal"/>
              <w:shd w:val="clear" w:color="auto" w:fill="FFFFFF"/>
              <w:spacing w:before="0" w:beforeAutospacing="0" w:after="0" w:afterAutospacing="0"/>
              <w:rPr>
                <w:lang w:val="en-US" w:eastAsia="ja-JP"/>
              </w:rPr>
            </w:pPr>
            <w:r>
              <w:rPr>
                <w:rFonts w:ascii="Calibri Light" w:hAnsi="Calibri Light"/>
                <w:b/>
                <w:bCs/>
                <w:sz w:val="22"/>
                <w:szCs w:val="22"/>
                <w:lang w:val="en-US" w:eastAsia="ja-JP"/>
              </w:rPr>
              <w:t>VAT </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4416810C" w14:textId="77777777" w:rsidR="009A4375" w:rsidRDefault="009A4375">
            <w:pPr>
              <w:rPr>
                <w:rFonts w:ascii="Calibri Light" w:hAnsi="Calibri Light"/>
                <w:sz w:val="22"/>
                <w:szCs w:val="22"/>
                <w:lang w:val="en-US" w:eastAsia="en-ZA"/>
              </w:rPr>
            </w:pPr>
            <w:r>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2E617F9A" w14:textId="77777777" w:rsidR="009A4375" w:rsidRDefault="009A4375">
            <w:pPr>
              <w:rPr>
                <w:rFonts w:ascii="Times New Roman" w:eastAsia="Calibri" w:hAnsi="Times New Roman"/>
                <w:sz w:val="24"/>
                <w:szCs w:val="24"/>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6D691368" w14:textId="77777777" w:rsidR="009A4375" w:rsidRDefault="009A4375">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731A5C2A" w14:textId="77777777" w:rsidR="009A4375" w:rsidRDefault="009A4375">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554E99F0" w14:textId="77777777" w:rsidR="009A4375" w:rsidRDefault="009A4375">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43746E92" w14:textId="77777777" w:rsidR="009A4375" w:rsidRDefault="009A4375">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64C29D78" w14:textId="77777777" w:rsidR="009A4375" w:rsidRDefault="009A4375">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191FFAE9" w14:textId="77777777" w:rsidR="009A4375" w:rsidRDefault="009A4375">
            <w:pPr>
              <w:rPr>
                <w:rFonts w:eastAsia="Calibri"/>
                <w:lang w:eastAsia="en-ZA"/>
              </w:rPr>
            </w:pPr>
          </w:p>
        </w:tc>
      </w:tr>
      <w:tr w:rsidR="009A4375" w14:paraId="551FE0C1" w14:textId="77777777" w:rsidTr="009A4375">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6768537A" w14:textId="481C8CCB" w:rsidR="009A4375" w:rsidRDefault="009A4375">
            <w:pPr>
              <w:rPr>
                <w:rFonts w:eastAsia="Calibri"/>
                <w:lang w:eastAsia="en-ZA"/>
              </w:rPr>
            </w:pPr>
            <w:r>
              <w:rPr>
                <w:rFonts w:ascii="Calibri Light" w:hAnsi="Calibri Light"/>
                <w:b/>
                <w:bCs/>
                <w:sz w:val="22"/>
                <w:szCs w:val="22"/>
                <w:lang w:eastAsia="en-ZA"/>
              </w:rPr>
              <w:lastRenderedPageBreak/>
              <w:t xml:space="preserve">Total </w:t>
            </w:r>
            <w:r w:rsidR="008D7DDE">
              <w:rPr>
                <w:rFonts w:ascii="Calibri Light" w:hAnsi="Calibri Light"/>
                <w:b/>
                <w:bCs/>
                <w:sz w:val="22"/>
                <w:szCs w:val="22"/>
                <w:lang w:eastAsia="en-ZA"/>
              </w:rPr>
              <w:t>(</w:t>
            </w:r>
            <w:r>
              <w:rPr>
                <w:rFonts w:ascii="Calibri Light" w:hAnsi="Calibri Light"/>
                <w:b/>
                <w:bCs/>
                <w:sz w:val="22"/>
                <w:szCs w:val="22"/>
                <w:lang w:eastAsia="en-ZA"/>
              </w:rPr>
              <w:t>Incl VAT</w:t>
            </w:r>
            <w:r w:rsidR="008D7DDE">
              <w:rPr>
                <w:rFonts w:ascii="Calibri Light" w:hAnsi="Calibri Light"/>
                <w:b/>
                <w:bCs/>
                <w:sz w:val="22"/>
                <w:szCs w:val="22"/>
                <w:lang w:eastAsia="en-ZA"/>
              </w:rPr>
              <w:t>)</w:t>
            </w:r>
            <w:r>
              <w:rPr>
                <w:rFonts w:ascii="Calibri Light" w:hAnsi="Calibri Light"/>
                <w:b/>
                <w:bCs/>
                <w:sz w:val="22"/>
                <w:szCs w:val="22"/>
                <w:lang w:eastAsia="en-ZA"/>
              </w:rPr>
              <w:t> </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285758E5" w14:textId="77777777" w:rsidR="009A4375" w:rsidRDefault="009A4375">
            <w:pPr>
              <w:rPr>
                <w:rFonts w:eastAsia="Calibri"/>
                <w:lang w:eastAsia="en-ZA"/>
              </w:rPr>
            </w:pPr>
            <w:r>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39FA2069" w14:textId="77777777" w:rsidR="009A4375" w:rsidRDefault="009A4375">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4BBA201B" w14:textId="77777777" w:rsidR="009A4375" w:rsidRDefault="009A4375">
            <w:pPr>
              <w:jc w:val="right"/>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3E6E7BFB" w14:textId="77777777" w:rsidR="009A4375" w:rsidRDefault="009A4375">
            <w:pPr>
              <w:jc w:val="right"/>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2F9733A9" w14:textId="77777777" w:rsidR="009A4375" w:rsidRDefault="009A4375">
            <w:pPr>
              <w:jc w:val="right"/>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56A5AE50" w14:textId="77777777" w:rsidR="009A4375" w:rsidRDefault="009A4375">
            <w:pPr>
              <w:jc w:val="right"/>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2D1D1DB0" w14:textId="77777777" w:rsidR="009A4375" w:rsidRDefault="009A4375">
            <w:pPr>
              <w:jc w:val="right"/>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5108AE9F" w14:textId="77777777" w:rsidR="009A4375" w:rsidRDefault="009A4375">
            <w:pPr>
              <w:jc w:val="right"/>
              <w:rPr>
                <w:rFonts w:eastAsia="Calibri"/>
                <w:lang w:eastAsia="en-ZA"/>
              </w:rPr>
            </w:pPr>
          </w:p>
        </w:tc>
      </w:tr>
    </w:tbl>
    <w:p w14:paraId="6A31D825" w14:textId="77777777" w:rsidR="004C65E2" w:rsidRDefault="004C65E2" w:rsidP="004C65E2">
      <w:pPr>
        <w:rPr>
          <w:rFonts w:eastAsiaTheme="minorEastAsia" w:cs="Arial"/>
          <w:b/>
          <w:bCs/>
          <w:snapToGrid w:val="0"/>
          <w:sz w:val="22"/>
          <w:szCs w:val="22"/>
          <w:lang w:val="en-US"/>
        </w:rPr>
      </w:pPr>
    </w:p>
    <w:p w14:paraId="0B476A00" w14:textId="77777777" w:rsidR="009C029F" w:rsidRDefault="009C029F" w:rsidP="009C029F">
      <w:pPr>
        <w:rPr>
          <w:lang w:val="en-GB"/>
        </w:rPr>
      </w:pPr>
    </w:p>
    <w:p w14:paraId="57F499AC" w14:textId="77777777" w:rsidR="009C029F" w:rsidRPr="009C029F" w:rsidRDefault="009C029F" w:rsidP="009C029F">
      <w:pPr>
        <w:rPr>
          <w:rFonts w:cs="Arial"/>
          <w:b/>
          <w:bCs/>
          <w:snapToGrid w:val="0"/>
        </w:rPr>
      </w:pPr>
    </w:p>
    <w:p w14:paraId="68B3B10D" w14:textId="77777777" w:rsidR="00CF5DC1" w:rsidRDefault="00CF5DC1" w:rsidP="001875ED">
      <w:pPr>
        <w:pStyle w:val="ListParagraph"/>
        <w:numPr>
          <w:ilvl w:val="0"/>
          <w:numId w:val="0"/>
        </w:numPr>
        <w:ind w:left="851"/>
        <w:rPr>
          <w:b/>
          <w:lang w:val="en-GB"/>
        </w:rPr>
      </w:pPr>
    </w:p>
    <w:p w14:paraId="0224E08B" w14:textId="3019CBFF" w:rsidR="004A1ABA" w:rsidRPr="00F02BB8" w:rsidRDefault="00F02BB8" w:rsidP="001875ED">
      <w:pPr>
        <w:pStyle w:val="ListParagraph"/>
        <w:numPr>
          <w:ilvl w:val="0"/>
          <w:numId w:val="0"/>
        </w:numPr>
        <w:ind w:left="851"/>
        <w:rPr>
          <w:b/>
          <w:lang w:val="en-GB"/>
        </w:rPr>
      </w:pPr>
      <w:r w:rsidRPr="00F02BB8">
        <w:rPr>
          <w:b/>
          <w:lang w:val="en-GB"/>
        </w:rPr>
        <w:t>FAILURE TO COMPLY WITH THE ABOVE COSTING TEMPLATE WILL LEAD TO DISQUALIFICATION</w:t>
      </w:r>
      <w:r>
        <w:rPr>
          <w:b/>
          <w:lang w:val="en-GB"/>
        </w:rPr>
        <w:t xml:space="preserve"> OF YOUR RESPONSE</w:t>
      </w:r>
    </w:p>
    <w:p w14:paraId="5BC6E87F" w14:textId="77777777" w:rsidR="004A1ABA" w:rsidRDefault="004A1ABA" w:rsidP="001875ED">
      <w:pPr>
        <w:pStyle w:val="ListParagraph"/>
        <w:numPr>
          <w:ilvl w:val="0"/>
          <w:numId w:val="0"/>
        </w:numPr>
        <w:ind w:left="851"/>
        <w:rPr>
          <w:lang w:val="en-GB"/>
        </w:rPr>
      </w:pPr>
    </w:p>
    <w:p w14:paraId="78D22C39" w14:textId="77777777" w:rsidR="004A1ABA" w:rsidRDefault="004A1ABA" w:rsidP="001875ED">
      <w:pPr>
        <w:pStyle w:val="ListParagraph"/>
        <w:numPr>
          <w:ilvl w:val="0"/>
          <w:numId w:val="0"/>
        </w:numPr>
        <w:ind w:left="851"/>
        <w:rPr>
          <w:lang w:val="en-GB"/>
        </w:rPr>
      </w:pPr>
    </w:p>
    <w:p w14:paraId="31F7809E" w14:textId="77777777" w:rsidR="001875ED" w:rsidRPr="002F6074" w:rsidRDefault="001875ED" w:rsidP="005D0D3E">
      <w:pPr>
        <w:pStyle w:val="ListParagraph"/>
        <w:numPr>
          <w:ilvl w:val="0"/>
          <w:numId w:val="57"/>
        </w:numPr>
        <w:ind w:left="851" w:hanging="851"/>
        <w:rPr>
          <w:lang w:val="en-GB"/>
        </w:rPr>
      </w:pPr>
      <w:r w:rsidRPr="002F6074">
        <w:rPr>
          <w:b/>
          <w:lang w:val="en-GB"/>
        </w:rPr>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5D0D3E">
      <w:pPr>
        <w:pStyle w:val="ListParagraph"/>
        <w:numPr>
          <w:ilvl w:val="3"/>
          <w:numId w:val="58"/>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77777777" w:rsidR="00F226B2" w:rsidRPr="0021477C" w:rsidRDefault="00F226B2" w:rsidP="00F226B2">
      <w:pPr>
        <w:rPr>
          <w:lang w:val="en-GB"/>
        </w:rPr>
      </w:pPr>
    </w:p>
    <w:tbl>
      <w:tblPr>
        <w:tblStyle w:val="TableGrid"/>
        <w:tblW w:w="0" w:type="auto"/>
        <w:tblInd w:w="954" w:type="dxa"/>
        <w:tblLook w:val="04A0" w:firstRow="1" w:lastRow="0" w:firstColumn="1" w:lastColumn="0" w:noHBand="0" w:noVBand="1"/>
      </w:tblPr>
      <w:tblGrid>
        <w:gridCol w:w="3690"/>
        <w:gridCol w:w="3969"/>
      </w:tblGrid>
      <w:tr w:rsidR="008F6E03" w:rsidRPr="0021477C" w14:paraId="0291EDE1" w14:textId="77777777" w:rsidTr="008F6E03">
        <w:trPr>
          <w:trHeight w:val="463"/>
        </w:trPr>
        <w:tc>
          <w:tcPr>
            <w:tcW w:w="3690" w:type="dxa"/>
            <w:vAlign w:val="center"/>
          </w:tcPr>
          <w:p w14:paraId="02DC96DF" w14:textId="77777777" w:rsidR="008F6E03" w:rsidRPr="0021477C" w:rsidRDefault="008F6E03" w:rsidP="00B343E8">
            <w:pPr>
              <w:jc w:val="center"/>
            </w:pPr>
            <w:r w:rsidRPr="0021477C">
              <w:rPr>
                <w:b/>
                <w:bCs/>
                <w:lang w:val="en-US"/>
              </w:rPr>
              <w:t>B-BBEE status Level of Contributor</w:t>
            </w:r>
          </w:p>
        </w:tc>
        <w:tc>
          <w:tcPr>
            <w:tcW w:w="3969" w:type="dxa"/>
            <w:shd w:val="clear" w:color="auto" w:fill="C6D9F1" w:themeFill="text2" w:themeFillTint="33"/>
            <w:vAlign w:val="center"/>
          </w:tcPr>
          <w:p w14:paraId="6394ADB8" w14:textId="77777777" w:rsidR="008F6E03" w:rsidRPr="0021477C" w:rsidRDefault="008F6E03" w:rsidP="00B343E8">
            <w:pPr>
              <w:jc w:val="center"/>
              <w:rPr>
                <w:b/>
                <w:bCs/>
                <w:lang w:val="en-US"/>
              </w:rPr>
            </w:pPr>
            <w:r w:rsidRPr="0021477C">
              <w:rPr>
                <w:b/>
                <w:bCs/>
                <w:lang w:val="en-US"/>
              </w:rPr>
              <w:t>Number of Points</w:t>
            </w:r>
          </w:p>
          <w:p w14:paraId="59D95B57" w14:textId="77777777" w:rsidR="008F6E03" w:rsidRPr="0021477C" w:rsidRDefault="008F6E03" w:rsidP="00C61A15">
            <w:pPr>
              <w:jc w:val="center"/>
              <w:rPr>
                <w:b/>
                <w:bCs/>
                <w:lang w:val="en-US"/>
              </w:rPr>
            </w:pPr>
            <w:r w:rsidRPr="0021477C">
              <w:rPr>
                <w:b/>
                <w:bCs/>
                <w:lang w:val="en-US"/>
              </w:rPr>
              <w:t>(80/20 system)</w:t>
            </w:r>
          </w:p>
        </w:tc>
      </w:tr>
      <w:tr w:rsidR="008F6E03" w:rsidRPr="0021477C" w14:paraId="4B370276" w14:textId="77777777" w:rsidTr="008F6E03">
        <w:trPr>
          <w:trHeight w:val="231"/>
        </w:trPr>
        <w:tc>
          <w:tcPr>
            <w:tcW w:w="3690" w:type="dxa"/>
            <w:vAlign w:val="center"/>
          </w:tcPr>
          <w:p w14:paraId="335F78FA" w14:textId="77777777" w:rsidR="008F6E03" w:rsidRPr="0021477C" w:rsidRDefault="008F6E03" w:rsidP="00C61A15">
            <w:pPr>
              <w:jc w:val="center"/>
              <w:rPr>
                <w:lang w:val="en-US"/>
              </w:rPr>
            </w:pPr>
            <w:r w:rsidRPr="0021477C">
              <w:rPr>
                <w:lang w:val="en-US"/>
              </w:rPr>
              <w:t>1</w:t>
            </w:r>
          </w:p>
        </w:tc>
        <w:tc>
          <w:tcPr>
            <w:tcW w:w="3969" w:type="dxa"/>
            <w:vAlign w:val="center"/>
          </w:tcPr>
          <w:p w14:paraId="70B0D70D" w14:textId="77777777" w:rsidR="008F6E03" w:rsidRPr="0021477C" w:rsidRDefault="008F6E03" w:rsidP="00C61A15">
            <w:pPr>
              <w:jc w:val="center"/>
              <w:rPr>
                <w:lang w:val="en-GB"/>
              </w:rPr>
            </w:pPr>
            <w:r w:rsidRPr="0021477C">
              <w:rPr>
                <w:lang w:val="en-GB"/>
              </w:rPr>
              <w:t>20</w:t>
            </w:r>
          </w:p>
        </w:tc>
      </w:tr>
      <w:tr w:rsidR="008F6E03" w:rsidRPr="0021477C" w14:paraId="4B698DFD" w14:textId="77777777" w:rsidTr="008F6E03">
        <w:trPr>
          <w:trHeight w:val="231"/>
        </w:trPr>
        <w:tc>
          <w:tcPr>
            <w:tcW w:w="3690" w:type="dxa"/>
            <w:vAlign w:val="center"/>
          </w:tcPr>
          <w:p w14:paraId="186642B5" w14:textId="77777777" w:rsidR="008F6E03" w:rsidRPr="0021477C" w:rsidRDefault="008F6E03" w:rsidP="00C61A15">
            <w:pPr>
              <w:jc w:val="center"/>
              <w:rPr>
                <w:lang w:val="en-US"/>
              </w:rPr>
            </w:pPr>
            <w:r w:rsidRPr="0021477C">
              <w:rPr>
                <w:lang w:val="en-US"/>
              </w:rPr>
              <w:t>2</w:t>
            </w:r>
          </w:p>
        </w:tc>
        <w:tc>
          <w:tcPr>
            <w:tcW w:w="3969" w:type="dxa"/>
            <w:vAlign w:val="center"/>
          </w:tcPr>
          <w:p w14:paraId="2619EB6D" w14:textId="77777777" w:rsidR="008F6E03" w:rsidRPr="0021477C" w:rsidRDefault="008F6E03" w:rsidP="00C61A15">
            <w:pPr>
              <w:jc w:val="center"/>
              <w:rPr>
                <w:lang w:val="en-GB"/>
              </w:rPr>
            </w:pPr>
            <w:r w:rsidRPr="0021477C">
              <w:rPr>
                <w:lang w:val="en-GB"/>
              </w:rPr>
              <w:t>18</w:t>
            </w:r>
          </w:p>
        </w:tc>
      </w:tr>
      <w:tr w:rsidR="008F6E03" w:rsidRPr="0021477C" w14:paraId="590AA292" w14:textId="77777777" w:rsidTr="008F6E03">
        <w:trPr>
          <w:trHeight w:val="216"/>
        </w:trPr>
        <w:tc>
          <w:tcPr>
            <w:tcW w:w="3690" w:type="dxa"/>
            <w:vAlign w:val="center"/>
          </w:tcPr>
          <w:p w14:paraId="2B78F123" w14:textId="77777777" w:rsidR="008F6E03" w:rsidRPr="0021477C" w:rsidRDefault="008F6E03" w:rsidP="00C61A15">
            <w:pPr>
              <w:jc w:val="center"/>
              <w:rPr>
                <w:lang w:val="en-US"/>
              </w:rPr>
            </w:pPr>
            <w:r w:rsidRPr="0021477C">
              <w:rPr>
                <w:lang w:val="en-US"/>
              </w:rPr>
              <w:t>3</w:t>
            </w:r>
          </w:p>
        </w:tc>
        <w:tc>
          <w:tcPr>
            <w:tcW w:w="3969" w:type="dxa"/>
            <w:shd w:val="clear" w:color="auto" w:fill="C6D9F1" w:themeFill="text2" w:themeFillTint="33"/>
            <w:vAlign w:val="center"/>
          </w:tcPr>
          <w:p w14:paraId="59C79777" w14:textId="77777777" w:rsidR="008F6E03" w:rsidRPr="0021477C" w:rsidRDefault="008F6E03" w:rsidP="00C61A15">
            <w:pPr>
              <w:jc w:val="center"/>
              <w:rPr>
                <w:b/>
                <w:i/>
                <w:lang w:val="en-GB"/>
              </w:rPr>
            </w:pPr>
            <w:r w:rsidRPr="0021477C">
              <w:rPr>
                <w:b/>
                <w:i/>
                <w:lang w:val="en-GB"/>
              </w:rPr>
              <w:t>14</w:t>
            </w:r>
          </w:p>
        </w:tc>
      </w:tr>
      <w:tr w:rsidR="008F6E03" w:rsidRPr="0021477C" w14:paraId="2A907042" w14:textId="77777777" w:rsidTr="008F6E03">
        <w:trPr>
          <w:trHeight w:val="231"/>
        </w:trPr>
        <w:tc>
          <w:tcPr>
            <w:tcW w:w="3690" w:type="dxa"/>
            <w:vAlign w:val="center"/>
          </w:tcPr>
          <w:p w14:paraId="080B9BED" w14:textId="77777777" w:rsidR="008F6E03" w:rsidRPr="0021477C" w:rsidRDefault="008F6E03" w:rsidP="00C61A15">
            <w:pPr>
              <w:jc w:val="center"/>
              <w:rPr>
                <w:lang w:val="en-US"/>
              </w:rPr>
            </w:pPr>
            <w:r w:rsidRPr="0021477C">
              <w:rPr>
                <w:lang w:val="en-US"/>
              </w:rPr>
              <w:t>4</w:t>
            </w:r>
          </w:p>
        </w:tc>
        <w:tc>
          <w:tcPr>
            <w:tcW w:w="3969" w:type="dxa"/>
            <w:vAlign w:val="center"/>
          </w:tcPr>
          <w:p w14:paraId="40698141" w14:textId="77777777" w:rsidR="008F6E03" w:rsidRPr="0021477C" w:rsidRDefault="008F6E03" w:rsidP="00C61A15">
            <w:pPr>
              <w:jc w:val="center"/>
              <w:rPr>
                <w:lang w:val="en-GB"/>
              </w:rPr>
            </w:pPr>
            <w:r w:rsidRPr="0021477C">
              <w:rPr>
                <w:lang w:val="en-GB"/>
              </w:rPr>
              <w:t>12</w:t>
            </w:r>
          </w:p>
        </w:tc>
      </w:tr>
      <w:tr w:rsidR="008F6E03" w:rsidRPr="0021477C" w14:paraId="38E49684" w14:textId="77777777" w:rsidTr="008F6E03">
        <w:trPr>
          <w:trHeight w:val="231"/>
        </w:trPr>
        <w:tc>
          <w:tcPr>
            <w:tcW w:w="3690" w:type="dxa"/>
            <w:vAlign w:val="center"/>
          </w:tcPr>
          <w:p w14:paraId="022F5F0F" w14:textId="77777777" w:rsidR="008F6E03" w:rsidRPr="0021477C" w:rsidRDefault="008F6E03" w:rsidP="00C61A15">
            <w:pPr>
              <w:jc w:val="center"/>
              <w:rPr>
                <w:lang w:val="en-US"/>
              </w:rPr>
            </w:pPr>
            <w:r w:rsidRPr="0021477C">
              <w:rPr>
                <w:lang w:val="en-US"/>
              </w:rPr>
              <w:t>5</w:t>
            </w:r>
          </w:p>
        </w:tc>
        <w:tc>
          <w:tcPr>
            <w:tcW w:w="3969" w:type="dxa"/>
            <w:vAlign w:val="center"/>
          </w:tcPr>
          <w:p w14:paraId="6E5E7613" w14:textId="77777777" w:rsidR="008F6E03" w:rsidRPr="0021477C" w:rsidRDefault="008F6E03" w:rsidP="00C61A15">
            <w:pPr>
              <w:jc w:val="center"/>
              <w:rPr>
                <w:lang w:val="en-GB"/>
              </w:rPr>
            </w:pPr>
            <w:r w:rsidRPr="0021477C">
              <w:rPr>
                <w:lang w:val="en-GB"/>
              </w:rPr>
              <w:t>8</w:t>
            </w:r>
          </w:p>
        </w:tc>
      </w:tr>
      <w:tr w:rsidR="008F6E03" w:rsidRPr="0021477C" w14:paraId="62FE053F" w14:textId="77777777" w:rsidTr="008F6E03">
        <w:trPr>
          <w:trHeight w:val="231"/>
        </w:trPr>
        <w:tc>
          <w:tcPr>
            <w:tcW w:w="3690" w:type="dxa"/>
            <w:vAlign w:val="center"/>
          </w:tcPr>
          <w:p w14:paraId="346F07D1" w14:textId="77777777" w:rsidR="008F6E03" w:rsidRPr="0021477C" w:rsidRDefault="008F6E03" w:rsidP="00C61A15">
            <w:pPr>
              <w:jc w:val="center"/>
              <w:rPr>
                <w:lang w:val="en-US"/>
              </w:rPr>
            </w:pPr>
            <w:r w:rsidRPr="0021477C">
              <w:rPr>
                <w:lang w:val="en-US"/>
              </w:rPr>
              <w:t>6</w:t>
            </w:r>
          </w:p>
        </w:tc>
        <w:tc>
          <w:tcPr>
            <w:tcW w:w="3969" w:type="dxa"/>
            <w:vAlign w:val="center"/>
          </w:tcPr>
          <w:p w14:paraId="228BA9CE" w14:textId="77777777" w:rsidR="008F6E03" w:rsidRPr="0021477C" w:rsidRDefault="008F6E03" w:rsidP="00C61A15">
            <w:pPr>
              <w:jc w:val="center"/>
              <w:rPr>
                <w:lang w:val="en-GB"/>
              </w:rPr>
            </w:pPr>
            <w:r w:rsidRPr="0021477C">
              <w:rPr>
                <w:lang w:val="en-GB"/>
              </w:rPr>
              <w:t>6</w:t>
            </w:r>
          </w:p>
        </w:tc>
      </w:tr>
      <w:tr w:rsidR="008F6E03" w:rsidRPr="0021477C" w14:paraId="2ABBD5E1" w14:textId="77777777" w:rsidTr="008F6E03">
        <w:trPr>
          <w:trHeight w:val="231"/>
        </w:trPr>
        <w:tc>
          <w:tcPr>
            <w:tcW w:w="3690" w:type="dxa"/>
            <w:vAlign w:val="center"/>
          </w:tcPr>
          <w:p w14:paraId="461C31AE" w14:textId="77777777" w:rsidR="008F6E03" w:rsidRPr="0021477C" w:rsidRDefault="008F6E03" w:rsidP="00C61A15">
            <w:pPr>
              <w:jc w:val="center"/>
              <w:rPr>
                <w:lang w:val="en-US"/>
              </w:rPr>
            </w:pPr>
            <w:r w:rsidRPr="0021477C">
              <w:rPr>
                <w:lang w:val="en-US"/>
              </w:rPr>
              <w:t>7</w:t>
            </w:r>
          </w:p>
        </w:tc>
        <w:tc>
          <w:tcPr>
            <w:tcW w:w="3969" w:type="dxa"/>
            <w:vAlign w:val="center"/>
          </w:tcPr>
          <w:p w14:paraId="42AABA5A" w14:textId="77777777" w:rsidR="008F6E03" w:rsidRPr="0021477C" w:rsidRDefault="008F6E03" w:rsidP="00C61A15">
            <w:pPr>
              <w:jc w:val="center"/>
              <w:rPr>
                <w:lang w:val="en-GB"/>
              </w:rPr>
            </w:pPr>
            <w:r w:rsidRPr="0021477C">
              <w:rPr>
                <w:lang w:val="en-GB"/>
              </w:rPr>
              <w:t>4</w:t>
            </w:r>
          </w:p>
        </w:tc>
      </w:tr>
      <w:tr w:rsidR="008F6E03" w:rsidRPr="0021477C" w14:paraId="5934CBCA" w14:textId="77777777" w:rsidTr="008F6E03">
        <w:trPr>
          <w:trHeight w:val="231"/>
        </w:trPr>
        <w:tc>
          <w:tcPr>
            <w:tcW w:w="3690" w:type="dxa"/>
            <w:vAlign w:val="center"/>
          </w:tcPr>
          <w:p w14:paraId="0308E1A6" w14:textId="77777777" w:rsidR="008F6E03" w:rsidRPr="0021477C" w:rsidRDefault="008F6E03" w:rsidP="00C61A15">
            <w:pPr>
              <w:jc w:val="center"/>
              <w:rPr>
                <w:lang w:val="en-US"/>
              </w:rPr>
            </w:pPr>
            <w:r w:rsidRPr="0021477C">
              <w:rPr>
                <w:lang w:val="en-US"/>
              </w:rPr>
              <w:t>8</w:t>
            </w:r>
          </w:p>
        </w:tc>
        <w:tc>
          <w:tcPr>
            <w:tcW w:w="3969" w:type="dxa"/>
            <w:vAlign w:val="center"/>
          </w:tcPr>
          <w:p w14:paraId="06C546AB" w14:textId="77777777" w:rsidR="008F6E03" w:rsidRPr="0021477C" w:rsidRDefault="008F6E03" w:rsidP="00C61A15">
            <w:pPr>
              <w:jc w:val="center"/>
              <w:rPr>
                <w:lang w:val="en-GB"/>
              </w:rPr>
            </w:pPr>
            <w:r w:rsidRPr="0021477C">
              <w:rPr>
                <w:lang w:val="en-GB"/>
              </w:rPr>
              <w:t>2</w:t>
            </w:r>
          </w:p>
        </w:tc>
      </w:tr>
      <w:tr w:rsidR="008F6E03" w:rsidRPr="0021477C" w14:paraId="79C14268" w14:textId="77777777" w:rsidTr="008F6E03">
        <w:trPr>
          <w:trHeight w:val="231"/>
        </w:trPr>
        <w:tc>
          <w:tcPr>
            <w:tcW w:w="3690" w:type="dxa"/>
            <w:vAlign w:val="center"/>
          </w:tcPr>
          <w:p w14:paraId="597AE1A8" w14:textId="77777777" w:rsidR="008F6E03" w:rsidRPr="0021477C" w:rsidRDefault="008F6E03" w:rsidP="00C61A15">
            <w:pPr>
              <w:jc w:val="center"/>
              <w:rPr>
                <w:lang w:val="en-US"/>
              </w:rPr>
            </w:pPr>
            <w:r w:rsidRPr="0021477C">
              <w:rPr>
                <w:lang w:val="en-US"/>
              </w:rPr>
              <w:t>Non-Compliant contributor</w:t>
            </w:r>
          </w:p>
        </w:tc>
        <w:tc>
          <w:tcPr>
            <w:tcW w:w="3969" w:type="dxa"/>
            <w:vAlign w:val="center"/>
          </w:tcPr>
          <w:p w14:paraId="5A2FE06B" w14:textId="77777777" w:rsidR="008F6E03" w:rsidRPr="0021477C" w:rsidRDefault="008F6E03" w:rsidP="00C61A15">
            <w:pPr>
              <w:jc w:val="center"/>
              <w:rPr>
                <w:lang w:val="en-GB"/>
              </w:rPr>
            </w:pPr>
            <w:r w:rsidRPr="0021477C">
              <w:rPr>
                <w:lang w:val="en-GB"/>
              </w:rPr>
              <w:t>0</w:t>
            </w:r>
          </w:p>
        </w:tc>
      </w:tr>
    </w:tbl>
    <w:p w14:paraId="061D924F" w14:textId="77777777" w:rsidR="00F226B2" w:rsidRPr="0021477C" w:rsidRDefault="00F226B2" w:rsidP="00F226B2">
      <w:pPr>
        <w:rPr>
          <w:lang w:val="en-GB"/>
        </w:rPr>
      </w:pPr>
    </w:p>
    <w:p w14:paraId="3782A45C" w14:textId="31D2C526" w:rsidR="00C61A15" w:rsidRPr="00B0427D" w:rsidRDefault="00C61A15" w:rsidP="005D0D3E">
      <w:pPr>
        <w:pStyle w:val="ListParagraph"/>
        <w:numPr>
          <w:ilvl w:val="3"/>
          <w:numId w:val="58"/>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5D0D3E">
      <w:pPr>
        <w:pStyle w:val="ListParagraph"/>
        <w:numPr>
          <w:ilvl w:val="0"/>
          <w:numId w:val="59"/>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5D0D3E">
      <w:pPr>
        <w:pStyle w:val="ListParagraph"/>
        <w:numPr>
          <w:ilvl w:val="0"/>
          <w:numId w:val="59"/>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9E57F7">
          <w:footerReference w:type="default" r:id="rId25"/>
          <w:pgSz w:w="11906" w:h="16838" w:code="9"/>
          <w:pgMar w:top="426"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166A7D">
      <w:pPr>
        <w:pStyle w:val="Heading2"/>
        <w:numPr>
          <w:ilvl w:val="1"/>
          <w:numId w:val="52"/>
        </w:numPr>
        <w:rPr>
          <w:lang w:val="en-GB"/>
        </w:rPr>
      </w:pPr>
      <w:bookmarkStart w:id="71" w:name="_Toc480431134"/>
      <w:bookmarkStart w:id="72" w:name="_Toc31034153"/>
      <w:r w:rsidRPr="00BE1523">
        <w:rPr>
          <w:lang w:val="en-GB"/>
        </w:rPr>
        <w:t xml:space="preserve">CRITERIA FOR </w:t>
      </w:r>
      <w:r w:rsidR="00E16E08" w:rsidRPr="00BE1523">
        <w:rPr>
          <w:lang w:val="en-GB"/>
        </w:rPr>
        <w:t xml:space="preserve">CONTRACTS </w:t>
      </w:r>
      <w:r w:rsidRPr="00BE1523">
        <w:rPr>
          <w:lang w:val="en-GB"/>
        </w:rPr>
        <w:t>AWARD</w:t>
      </w:r>
      <w:bookmarkEnd w:id="71"/>
      <w:bookmarkEnd w:id="72"/>
    </w:p>
    <w:p w14:paraId="0C832143" w14:textId="77777777" w:rsidR="00801C3A" w:rsidRPr="00BE1523" w:rsidRDefault="00801C3A" w:rsidP="00801C3A">
      <w:pPr>
        <w:rPr>
          <w:lang w:val="en-GB"/>
        </w:rPr>
      </w:pPr>
    </w:p>
    <w:p w14:paraId="1D9FC4B5" w14:textId="77777777" w:rsidR="005F3E77" w:rsidRPr="00BE1523" w:rsidRDefault="005F3E77" w:rsidP="00ED6740">
      <w:pPr>
        <w:pStyle w:val="Heading3"/>
        <w:rPr>
          <w:i/>
        </w:rPr>
      </w:pPr>
      <w:r w:rsidRPr="00BE1523">
        <w:tab/>
      </w:r>
      <w:bookmarkStart w:id="73" w:name="_Toc480431135"/>
      <w:bookmarkStart w:id="74" w:name="_Toc31034154"/>
      <w:r w:rsidRPr="00BE1523">
        <w:t xml:space="preserve">Preferential Procurement </w:t>
      </w:r>
      <w:r w:rsidR="00E16E08" w:rsidRPr="00BE1523">
        <w:t>(PP) Requirements</w:t>
      </w:r>
      <w:bookmarkEnd w:id="73"/>
      <w:bookmarkEnd w:id="74"/>
    </w:p>
    <w:p w14:paraId="154A2488" w14:textId="53050573" w:rsidR="00E16E08" w:rsidRPr="00BE1523" w:rsidRDefault="00E16E08" w:rsidP="00166A7D">
      <w:pPr>
        <w:pStyle w:val="Heading4"/>
        <w:numPr>
          <w:ilvl w:val="3"/>
          <w:numId w:val="52"/>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In particular, </w:t>
      </w:r>
      <w:r w:rsidRPr="00BE1523">
        <w:rPr>
          <w:rFonts w:ascii="Arial" w:hAnsi="Arial" w:cs="Arial"/>
          <w:b w:val="0"/>
          <w:i w:val="0"/>
          <w:lang w:val="en-US"/>
        </w:rPr>
        <w:t xml:space="preserve">preferenc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ED6740">
      <w:pPr>
        <w:pStyle w:val="Heading3"/>
        <w:rPr>
          <w:i/>
        </w:rPr>
      </w:pPr>
      <w:bookmarkStart w:id="75" w:name="_Toc480431136"/>
      <w:bookmarkStart w:id="76" w:name="_Toc31034155"/>
      <w:r w:rsidRPr="00BE1523">
        <w:t>Criteria for breaking deadlock in scoring</w:t>
      </w:r>
      <w:bookmarkEnd w:id="75"/>
      <w:bookmarkEnd w:id="76"/>
    </w:p>
    <w:p w14:paraId="5974F708" w14:textId="2ED6E8EE" w:rsidR="00E16E08" w:rsidRPr="00BE1523" w:rsidRDefault="00E16E08" w:rsidP="00166A7D">
      <w:pPr>
        <w:pStyle w:val="Heading4"/>
        <w:numPr>
          <w:ilvl w:val="3"/>
          <w:numId w:val="52"/>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166A7D">
      <w:pPr>
        <w:pStyle w:val="Heading4"/>
        <w:numPr>
          <w:ilvl w:val="3"/>
          <w:numId w:val="52"/>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3D178BF6" w:rsidR="00564AE7" w:rsidRPr="00BE1523" w:rsidRDefault="00E16E08" w:rsidP="00166A7D">
      <w:pPr>
        <w:pStyle w:val="Heading4"/>
        <w:numPr>
          <w:ilvl w:val="3"/>
          <w:numId w:val="52"/>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7" w:name="_Toc480431137"/>
            <w:bookmarkStart w:id="78" w:name="_Toc31034156"/>
            <w:r w:rsidRPr="00A146AF">
              <w:rPr>
                <w:b/>
                <w:bCs/>
              </w:rPr>
              <w:lastRenderedPageBreak/>
              <w:t xml:space="preserve">FORM OF </w:t>
            </w:r>
            <w:r w:rsidR="0080255E" w:rsidRPr="00A146AF">
              <w:rPr>
                <w:b/>
                <w:bCs/>
              </w:rPr>
              <w:t>BID</w:t>
            </w:r>
            <w:bookmarkEnd w:id="77"/>
            <w:bookmarkEnd w:id="78"/>
          </w:p>
          <w:p w14:paraId="145F7D60" w14:textId="0FDE9D0E" w:rsidR="00C07CB8" w:rsidRPr="00847EF5" w:rsidRDefault="00C07CB8" w:rsidP="00C07CB8">
            <w:pPr>
              <w:pStyle w:val="Footer"/>
            </w:pPr>
            <w:r w:rsidRPr="00847EF5">
              <w:t>C</w:t>
            </w:r>
            <w:bookmarkStart w:id="79" w:name="Text1"/>
            <w:bookmarkStart w:id="80" w:name="Text2"/>
            <w:r w:rsidRPr="00847EF5">
              <w:t>LOSING TIME:</w:t>
            </w:r>
          </w:p>
        </w:tc>
        <w:bookmarkEnd w:id="79"/>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0"/>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81" w:name="Text3"/>
            <w:r>
              <w:rPr>
                <w:sz w:val="16"/>
              </w:rPr>
              <w:t>BID</w:t>
            </w:r>
            <w:r w:rsidR="00C07CB8" w:rsidRPr="00847EF5">
              <w:rPr>
                <w:sz w:val="16"/>
              </w:rPr>
              <w:t xml:space="preserve"> NO.</w:t>
            </w:r>
          </w:p>
        </w:tc>
        <w:bookmarkEnd w:id="81"/>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82"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3" w:name="Text7"/>
          </w:p>
        </w:tc>
        <w:bookmarkEnd w:id="83"/>
        <w:tc>
          <w:tcPr>
            <w:tcW w:w="5387" w:type="dxa"/>
            <w:gridSpan w:val="9"/>
          </w:tcPr>
          <w:p w14:paraId="4E0C9AF6" w14:textId="41D9992F" w:rsidR="00C07CB8" w:rsidRPr="00267FAB" w:rsidRDefault="00C07CB8" w:rsidP="00074F21">
            <w:pPr>
              <w:spacing w:before="120" w:after="120"/>
              <w:rPr>
                <w:sz w:val="16"/>
              </w:rPr>
            </w:pPr>
          </w:p>
        </w:tc>
        <w:bookmarkEnd w:id="82"/>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27746A1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Manufacturer, typ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i)</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77777777"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delivery and installation costs.  </w:t>
            </w:r>
            <w:r w:rsidR="0080255E">
              <w:rPr>
                <w:rFonts w:eastAsia="Arial Narrow" w:cs="Arial"/>
                <w:bCs/>
                <w:sz w:val="16"/>
                <w:szCs w:val="16"/>
                <w:lang w:val="en-GB"/>
              </w:rPr>
              <w:t>Bid</w:t>
            </w:r>
            <w:r w:rsidRPr="00FD3FC6">
              <w:rPr>
                <w:rFonts w:eastAsia="Arial Narrow" w:cs="Arial"/>
                <w:bCs/>
                <w:sz w:val="16"/>
                <w:szCs w:val="16"/>
                <w:lang w:val="en-GB"/>
              </w:rPr>
              <w:t>s on a basis of c.i.f. or in bond, or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84"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84"/>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85"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85"/>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6" w:name="_Toc514231095"/>
    </w:p>
    <w:p w14:paraId="3EC4806F" w14:textId="77777777" w:rsidR="0028767E" w:rsidRDefault="0028767E" w:rsidP="00074F21">
      <w:pPr>
        <w:pStyle w:val="Caption"/>
        <w:rPr>
          <w:rFonts w:cs="Arial"/>
        </w:rPr>
      </w:pPr>
    </w:p>
    <w:p w14:paraId="1380090E" w14:textId="77777777" w:rsidR="00247AFE" w:rsidRPr="00ED70D9" w:rsidRDefault="00247AFE" w:rsidP="00166A7D">
      <w:pPr>
        <w:pStyle w:val="Heading1"/>
        <w:numPr>
          <w:ilvl w:val="0"/>
          <w:numId w:val="52"/>
        </w:numPr>
      </w:pPr>
      <w:bookmarkStart w:id="87" w:name="_Toc480431138"/>
      <w:bookmarkStart w:id="88" w:name="_Toc31034157"/>
      <w:bookmarkEnd w:id="86"/>
      <w:r w:rsidRPr="00ED70D9">
        <w:lastRenderedPageBreak/>
        <w:t xml:space="preserve">FORM OF UNDERTAKING TO </w:t>
      </w:r>
      <w:r w:rsidR="0080255E" w:rsidRPr="00ED70D9">
        <w:t>BID</w:t>
      </w:r>
      <w:bookmarkEnd w:id="87"/>
      <w:bookmarkEnd w:id="88"/>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3C3715E7" w:rsidR="00F709A2" w:rsidRPr="000315F2" w:rsidRDefault="00F709A2" w:rsidP="00247AFE">
      <w:pPr>
        <w:spacing w:line="360" w:lineRule="auto"/>
        <w:rPr>
          <w:b/>
        </w:rPr>
      </w:pPr>
      <w:r w:rsidRPr="000315F2">
        <w:rPr>
          <w:b/>
        </w:rPr>
        <w:t>Ms</w:t>
      </w:r>
      <w:r w:rsidR="009A4375">
        <w:rPr>
          <w:b/>
        </w:rPr>
        <w:t xml:space="preserve"> A Ngubane</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6"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89"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89"/>
    </w:p>
    <w:p w14:paraId="5E5E6173" w14:textId="77777777" w:rsidR="00247AFE" w:rsidRPr="00FD3FC6" w:rsidRDefault="00247AFE" w:rsidP="00247AFE"/>
    <w:p w14:paraId="65CD6592" w14:textId="77777777" w:rsidR="00247AFE" w:rsidRPr="00FD3FC6" w:rsidRDefault="00247AFE" w:rsidP="00247AFE">
      <w:r w:rsidRPr="00FD3FC6">
        <w:t xml:space="preserve">For the purpose of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r w:rsidR="00107824" w:rsidRPr="00FD3FC6">
        <w:t xml:space="preserve">  [</w:t>
      </w:r>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0" w:name="_Toc514231096"/>
    </w:p>
    <w:p w14:paraId="1B6A94B1" w14:textId="77777777" w:rsidR="00247AFE" w:rsidRPr="00ED70D9" w:rsidRDefault="00247AFE" w:rsidP="00166A7D">
      <w:pPr>
        <w:pStyle w:val="Heading1"/>
        <w:numPr>
          <w:ilvl w:val="0"/>
          <w:numId w:val="52"/>
        </w:numPr>
      </w:pPr>
      <w:bookmarkStart w:id="91" w:name="_Toc480431139"/>
      <w:bookmarkStart w:id="92" w:name="_Toc31034158"/>
      <w:r w:rsidRPr="00ED70D9">
        <w:t>CONFIDENTIALITY AGREEMENT</w:t>
      </w:r>
      <w:bookmarkEnd w:id="90"/>
      <w:bookmarkEnd w:id="91"/>
      <w:bookmarkEnd w:id="92"/>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3"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7"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3"/>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4396D1E7" w:rsidR="00247AFE" w:rsidRPr="00267FAB" w:rsidRDefault="00247AFE" w:rsidP="00247AFE">
      <w:pPr>
        <w:spacing w:line="312" w:lineRule="auto"/>
      </w:pPr>
      <w:r w:rsidRPr="00267FAB">
        <w:t>We, (</w:t>
      </w:r>
      <w:r w:rsidR="00E958D9">
        <w:rPr>
          <w:i/>
        </w:rPr>
        <w:t>Bidder</w:t>
      </w:r>
      <w:r w:rsidRPr="00267FAB">
        <w:rPr>
          <w:i/>
        </w:rPr>
        <w:t>’s Name</w:t>
      </w:r>
      <w:r w:rsidRPr="00267FAB">
        <w:t xml:space="preserve">) ,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in the event that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s Name</w:t>
      </w:r>
      <w:r w:rsidRPr="00267FAB">
        <w:t xml:space="preserve"> ]</w:t>
      </w:r>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r w:rsidRPr="00267FAB">
        <w:tab/>
        <w:t xml:space="preserve"> :</w:t>
      </w:r>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166A7D">
      <w:pPr>
        <w:pStyle w:val="Heading1"/>
        <w:numPr>
          <w:ilvl w:val="0"/>
          <w:numId w:val="52"/>
        </w:numPr>
      </w:pPr>
      <w:bookmarkStart w:id="94" w:name="_Toc514231097"/>
      <w:bookmarkStart w:id="95" w:name="_Toc480431140"/>
      <w:bookmarkStart w:id="96" w:name="_Toc31034159"/>
      <w:r w:rsidRPr="00ED70D9">
        <w:lastRenderedPageBreak/>
        <w:t>FORM OF QUESTIONNAIRE</w:t>
      </w:r>
      <w:bookmarkEnd w:id="94"/>
      <w:bookmarkEnd w:id="95"/>
      <w:bookmarkEnd w:id="96"/>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8"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584D5594"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E958D9">
        <w:rPr>
          <w:i/>
        </w:rPr>
        <w:t>Bidder</w:t>
      </w:r>
      <w:r w:rsidRPr="00637257">
        <w:rPr>
          <w:i/>
        </w:rPr>
        <w:t>, Consortium or Consortium Leader</w:t>
      </w:r>
      <w:r w:rsidRPr="00637257">
        <w:t>)</w:t>
      </w:r>
    </w:p>
    <w:p w14:paraId="6929BFFA" w14:textId="6DE00E52"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52ECE24D"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0B66D89"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28540765"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particular document of the RFT or </w:t>
      </w:r>
      <w:r w:rsidR="0080255E">
        <w:rPr>
          <w:i/>
        </w:rPr>
        <w:t>Bid</w:t>
      </w:r>
      <w:r w:rsidRPr="00267FAB">
        <w:rPr>
          <w:i/>
        </w:rPr>
        <w:t xml:space="preserve"> Document)</w:t>
      </w:r>
    </w:p>
    <w:p w14:paraId="35EFA190" w14:textId="02AB19B4"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2A3A4F" w:rsidRPr="00643DD3" w14:paraId="3FABB69C" w14:textId="77777777" w:rsidTr="00036D05">
        <w:trPr>
          <w:trHeight w:hRule="exact" w:val="690"/>
        </w:trPr>
        <w:tc>
          <w:tcPr>
            <w:tcW w:w="5574" w:type="dxa"/>
            <w:tcBorders>
              <w:top w:val="single" w:sz="4" w:space="0" w:color="000000"/>
              <w:left w:val="single" w:sz="4" w:space="0" w:color="000000"/>
              <w:bottom w:val="single" w:sz="4" w:space="0" w:color="000000"/>
              <w:right w:val="single" w:sz="4" w:space="0" w:color="000000"/>
            </w:tcBorders>
            <w:vAlign w:val="center"/>
          </w:tcPr>
          <w:p w14:paraId="507CEB66" w14:textId="686064CE" w:rsidR="002A3A4F" w:rsidRPr="00643DD3" w:rsidRDefault="002A3A4F" w:rsidP="00036D05">
            <w:pPr>
              <w:tabs>
                <w:tab w:val="left" w:pos="1300"/>
                <w:tab w:val="left" w:pos="1680"/>
                <w:tab w:val="left" w:pos="2580"/>
                <w:tab w:val="left" w:pos="3160"/>
                <w:tab w:val="left" w:pos="3960"/>
              </w:tabs>
              <w:spacing w:before="81"/>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sidRPr="00643DD3">
              <w:rPr>
                <w:rFonts w:eastAsia="Arial Narrow" w:cs="Arial"/>
              </w:rPr>
              <w:tab/>
            </w:r>
            <w:r w:rsidRPr="00643DD3">
              <w:rPr>
                <w:rFonts w:eastAsia="Arial Narrow" w:cs="Arial"/>
                <w:spacing w:val="1"/>
              </w:rPr>
              <w:t>o</w:t>
            </w:r>
            <w:r w:rsidRPr="00643DD3">
              <w:rPr>
                <w:rFonts w:eastAsia="Arial Narrow" w:cs="Arial"/>
              </w:rPr>
              <w:t>f</w:t>
            </w:r>
            <w:r w:rsidRPr="00643DD3">
              <w:rPr>
                <w:rFonts w:eastAsia="Arial Narrow" w:cs="Arial"/>
              </w:rPr>
              <w:tab/>
            </w:r>
            <w:r w:rsidR="00E958D9">
              <w:rPr>
                <w:rFonts w:eastAsia="Arial Narrow" w:cs="Arial"/>
                <w:spacing w:val="1"/>
              </w:rPr>
              <w:t>Bidder</w:t>
            </w:r>
            <w:r>
              <w:rPr>
                <w:rFonts w:eastAsia="Arial Narrow" w:cs="Arial"/>
                <w:spacing w:val="1"/>
              </w:rPr>
              <w:t>s</w:t>
            </w:r>
            <w:r w:rsidRPr="00643DD3">
              <w:rPr>
                <w:rFonts w:eastAsia="Arial Narrow" w:cs="Arial"/>
              </w:rPr>
              <w:tab/>
            </w:r>
            <w:r w:rsidRPr="00643DD3">
              <w:rPr>
                <w:rFonts w:eastAsia="Arial Narrow" w:cs="Arial"/>
                <w:spacing w:val="1"/>
              </w:rPr>
              <w:t>pa</w:t>
            </w:r>
            <w:r w:rsidRPr="00643DD3">
              <w:rPr>
                <w:rFonts w:eastAsia="Arial Narrow" w:cs="Arial"/>
              </w:rPr>
              <w:t>st</w:t>
            </w:r>
            <w:r w:rsidRPr="00643DD3">
              <w:rPr>
                <w:rFonts w:eastAsia="Arial Narrow" w:cs="Arial"/>
              </w:rPr>
              <w:tab/>
            </w:r>
            <w:r w:rsidRPr="00643DD3">
              <w:rPr>
                <w:rFonts w:eastAsia="Arial Narrow" w:cs="Arial"/>
                <w:spacing w:val="-2"/>
              </w:rPr>
              <w:t>S</w:t>
            </w:r>
            <w:r w:rsidRPr="00643DD3">
              <w:rPr>
                <w:rFonts w:eastAsia="Arial Narrow" w:cs="Arial"/>
                <w:spacing w:val="1"/>
              </w:rPr>
              <w:t>u</w:t>
            </w:r>
            <w:r w:rsidRPr="00643DD3">
              <w:rPr>
                <w:rFonts w:eastAsia="Arial Narrow" w:cs="Arial"/>
                <w:spacing w:val="-1"/>
              </w:rPr>
              <w:t>p</w:t>
            </w:r>
            <w:r w:rsidRPr="00643DD3">
              <w:rPr>
                <w:rFonts w:eastAsia="Arial Narrow" w:cs="Arial"/>
                <w:spacing w:val="1"/>
              </w:rPr>
              <w:t>p</w:t>
            </w:r>
            <w:r w:rsidRPr="00643DD3">
              <w:rPr>
                <w:rFonts w:eastAsia="Arial Narrow" w:cs="Arial"/>
              </w:rPr>
              <w:t>ly</w:t>
            </w:r>
            <w:r w:rsidRPr="00643DD3">
              <w:rPr>
                <w:rFonts w:eastAsia="Arial Narrow" w:cs="Arial"/>
              </w:rPr>
              <w:tab/>
              <w:t>Ch</w:t>
            </w:r>
            <w:r w:rsidRPr="00643DD3">
              <w:rPr>
                <w:rFonts w:eastAsia="Arial Narrow" w:cs="Arial"/>
                <w:spacing w:val="1"/>
              </w:rPr>
              <w:t>a</w:t>
            </w:r>
            <w:r w:rsidRPr="00643DD3">
              <w:rPr>
                <w:rFonts w:eastAsia="Arial Narrow" w:cs="Arial"/>
              </w:rPr>
              <w:t>in</w:t>
            </w:r>
            <w:r>
              <w:rPr>
                <w:rFonts w:eastAsia="Arial Narrow" w:cs="Arial"/>
              </w:rPr>
              <w:t xml:space="preserve"> </w:t>
            </w:r>
            <w:r w:rsidRPr="00643DD3">
              <w:rPr>
                <w:rFonts w:eastAsia="Arial Narrow" w:cs="Arial"/>
                <w:spacing w:val="-1"/>
              </w:rPr>
              <w:t>M</w:t>
            </w:r>
            <w:r w:rsidRPr="00643DD3">
              <w:rPr>
                <w:rFonts w:eastAsia="Arial Narrow" w:cs="Arial"/>
                <w:spacing w:val="1"/>
              </w:rPr>
              <w:t>ana</w:t>
            </w:r>
            <w:r w:rsidRPr="00643DD3">
              <w:rPr>
                <w:rFonts w:eastAsia="Arial Narrow" w:cs="Arial"/>
                <w:spacing w:val="-1"/>
              </w:rPr>
              <w:t>g</w:t>
            </w:r>
            <w:r w:rsidRPr="00643DD3">
              <w:rPr>
                <w:rFonts w:eastAsia="Arial Narrow" w:cs="Arial"/>
                <w:spacing w:val="1"/>
              </w:rPr>
              <w:t>e</w:t>
            </w:r>
            <w:r w:rsidRPr="00643DD3">
              <w:rPr>
                <w:rFonts w:eastAsia="Arial Narrow" w:cs="Arial"/>
                <w:spacing w:val="-1"/>
              </w:rPr>
              <w:t>m</w:t>
            </w:r>
            <w:r w:rsidRPr="00643DD3">
              <w:rPr>
                <w:rFonts w:eastAsia="Arial Narrow" w:cs="Arial"/>
                <w:spacing w:val="1"/>
              </w:rPr>
              <w:t>en</w:t>
            </w:r>
            <w:r w:rsidRPr="00643DD3">
              <w:rPr>
                <w:rFonts w:eastAsia="Arial Narrow" w:cs="Arial"/>
              </w:rPr>
              <w:t>t</w:t>
            </w:r>
            <w:r>
              <w:rPr>
                <w:rFonts w:eastAsia="Arial Narrow" w:cs="Arial"/>
              </w:rPr>
              <w:t xml:space="preserve"> </w:t>
            </w:r>
            <w:r w:rsidRPr="00643DD3">
              <w:rPr>
                <w:rFonts w:eastAsia="Arial Narrow" w:cs="Arial"/>
                <w:spacing w:val="1"/>
              </w:rPr>
              <w:t>P</w:t>
            </w:r>
            <w:r w:rsidRPr="00643DD3">
              <w:rPr>
                <w:rFonts w:eastAsia="Arial Narrow" w:cs="Arial"/>
              </w:rPr>
              <w:t>ractices</w:t>
            </w:r>
            <w:r>
              <w:rPr>
                <w:rFonts w:eastAsia="Arial Narrow" w:cs="Arial"/>
              </w:rPr>
              <w:t xml:space="preserve"> </w:t>
            </w:r>
            <w:r w:rsidRPr="00643DD3">
              <w:rPr>
                <w:rFonts w:eastAsia="Arial Narrow" w:cs="Arial"/>
              </w:rPr>
              <w:t>–</w:t>
            </w:r>
            <w:r w:rsidRPr="00643DD3">
              <w:rPr>
                <w:rFonts w:eastAsia="Arial Narrow" w:cs="Arial"/>
                <w:spacing w:val="-2"/>
              </w:rPr>
              <w:t>S</w:t>
            </w:r>
            <w:r w:rsidRPr="00643DD3">
              <w:rPr>
                <w:rFonts w:eastAsia="Arial Narrow" w:cs="Arial"/>
                <w:spacing w:val="1"/>
              </w:rPr>
              <w:t>B</w:t>
            </w:r>
            <w:r w:rsidRPr="00643DD3">
              <w:rPr>
                <w:rFonts w:eastAsia="Arial Narrow" w:cs="Arial"/>
              </w:rPr>
              <w:t>D</w:t>
            </w:r>
            <w:r>
              <w:rPr>
                <w:rFonts w:eastAsia="Arial Narrow" w:cs="Arial"/>
              </w:rPr>
              <w:t xml:space="preserve"> </w:t>
            </w:r>
            <w:r w:rsidRPr="00643DD3">
              <w:rPr>
                <w:rFonts w:eastAsia="Arial Narrow" w:cs="Arial"/>
              </w:rPr>
              <w:t>8</w:t>
            </w:r>
          </w:p>
        </w:tc>
        <w:tc>
          <w:tcPr>
            <w:tcW w:w="1560" w:type="dxa"/>
            <w:tcBorders>
              <w:top w:val="single" w:sz="4" w:space="0" w:color="000000"/>
              <w:left w:val="single" w:sz="4" w:space="0" w:color="000000"/>
              <w:bottom w:val="single" w:sz="4" w:space="0" w:color="000000"/>
              <w:right w:val="single" w:sz="4" w:space="0" w:color="000000"/>
            </w:tcBorders>
            <w:vAlign w:val="center"/>
          </w:tcPr>
          <w:p w14:paraId="635F7F3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19F8484" w14:textId="77777777" w:rsidR="002A3A4F" w:rsidRPr="00643DD3" w:rsidRDefault="002A3A4F" w:rsidP="00036D05">
            <w:pPr>
              <w:jc w:val="center"/>
              <w:rPr>
                <w:rFonts w:cs="Arial"/>
              </w:rPr>
            </w:pPr>
          </w:p>
        </w:tc>
      </w:tr>
      <w:tr w:rsidR="002A3A4F" w:rsidRPr="00643DD3" w14:paraId="22BEC20D"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398965C6" w14:textId="77777777" w:rsidR="002A3A4F" w:rsidRPr="00643DD3" w:rsidRDefault="002A3A4F" w:rsidP="00036D05">
            <w:pPr>
              <w:spacing w:before="79"/>
              <w:ind w:left="102" w:right="-20"/>
              <w:jc w:val="left"/>
              <w:rPr>
                <w:rFonts w:eastAsia="Arial Narrow" w:cs="Arial"/>
              </w:rPr>
            </w:pPr>
            <w:r w:rsidRPr="00643DD3">
              <w:rPr>
                <w:rFonts w:eastAsia="Arial Narrow" w:cs="Arial"/>
              </w:rPr>
              <w:t>Certificati</w:t>
            </w:r>
            <w:r w:rsidRPr="00643DD3">
              <w:rPr>
                <w:rFonts w:eastAsia="Arial Narrow" w:cs="Arial"/>
                <w:spacing w:val="1"/>
              </w:rPr>
              <w:t>o</w:t>
            </w:r>
            <w:r w:rsidRPr="00643DD3">
              <w:rPr>
                <w:rFonts w:eastAsia="Arial Narrow" w:cs="Arial"/>
              </w:rPr>
              <w:t xml:space="preserve">n </w:t>
            </w:r>
            <w:r w:rsidRPr="00643DD3">
              <w:rPr>
                <w:rFonts w:eastAsia="Arial Narrow" w:cs="Arial"/>
                <w:spacing w:val="1"/>
              </w:rPr>
              <w:t>o</w:t>
            </w:r>
            <w:r w:rsidRPr="00643DD3">
              <w:rPr>
                <w:rFonts w:eastAsia="Arial Narrow" w:cs="Arial"/>
              </w:rPr>
              <w:t xml:space="preserve">f </w:t>
            </w:r>
            <w:r w:rsidRPr="00643DD3">
              <w:rPr>
                <w:rFonts w:eastAsia="Arial Narrow" w:cs="Arial"/>
                <w:spacing w:val="-2"/>
              </w:rPr>
              <w:t>I</w:t>
            </w:r>
            <w:r w:rsidRPr="00643DD3">
              <w:rPr>
                <w:rFonts w:eastAsia="Arial Narrow" w:cs="Arial"/>
                <w:spacing w:val="1"/>
              </w:rPr>
              <w:t>nd</w:t>
            </w:r>
            <w:r w:rsidRPr="00643DD3">
              <w:rPr>
                <w:rFonts w:eastAsia="Arial Narrow" w:cs="Arial"/>
                <w:spacing w:val="-1"/>
              </w:rPr>
              <w:t>e</w:t>
            </w:r>
            <w:r w:rsidRPr="00643DD3">
              <w:rPr>
                <w:rFonts w:eastAsia="Arial Narrow" w:cs="Arial"/>
                <w:spacing w:val="1"/>
              </w:rPr>
              <w:t>p</w:t>
            </w:r>
            <w:r w:rsidRPr="00643DD3">
              <w:rPr>
                <w:rFonts w:eastAsia="Arial Narrow" w:cs="Arial"/>
                <w:spacing w:val="-1"/>
              </w:rPr>
              <w:t>e</w:t>
            </w:r>
            <w:r w:rsidRPr="00643DD3">
              <w:rPr>
                <w:rFonts w:eastAsia="Arial Narrow" w:cs="Arial"/>
                <w:spacing w:val="1"/>
              </w:rPr>
              <w:t>nd</w:t>
            </w:r>
            <w:r w:rsidRPr="00643DD3">
              <w:rPr>
                <w:rFonts w:eastAsia="Arial Narrow" w:cs="Arial"/>
                <w:spacing w:val="-1"/>
              </w:rPr>
              <w:t>e</w:t>
            </w:r>
            <w:r w:rsidRPr="00643DD3">
              <w:rPr>
                <w:rFonts w:eastAsia="Arial Narrow" w:cs="Arial"/>
                <w:spacing w:val="1"/>
              </w:rPr>
              <w:t>n</w:t>
            </w:r>
            <w:r w:rsidRPr="00643DD3">
              <w:rPr>
                <w:rFonts w:eastAsia="Arial Narrow" w:cs="Arial"/>
              </w:rPr>
              <w:t xml:space="preserve">t </w:t>
            </w:r>
            <w:r w:rsidRPr="00643DD3">
              <w:rPr>
                <w:rFonts w:eastAsia="Arial Narrow" w:cs="Arial"/>
                <w:spacing w:val="1"/>
              </w:rPr>
              <w:t>B</w:t>
            </w:r>
            <w:r w:rsidRPr="00643DD3">
              <w:rPr>
                <w:rFonts w:eastAsia="Arial Narrow" w:cs="Arial"/>
              </w:rPr>
              <w:t>id Decl</w:t>
            </w:r>
            <w:r w:rsidRPr="00643DD3">
              <w:rPr>
                <w:rFonts w:eastAsia="Arial Narrow" w:cs="Arial"/>
                <w:spacing w:val="1"/>
              </w:rPr>
              <w:t>a</w:t>
            </w:r>
            <w:r w:rsidRPr="00643DD3">
              <w:rPr>
                <w:rFonts w:eastAsia="Arial Narrow" w:cs="Arial"/>
              </w:rPr>
              <w:t>rati</w:t>
            </w:r>
            <w:r w:rsidRPr="00643DD3">
              <w:rPr>
                <w:rFonts w:eastAsia="Arial Narrow" w:cs="Arial"/>
                <w:spacing w:val="-2"/>
              </w:rPr>
              <w:t>o</w:t>
            </w:r>
            <w:r w:rsidRPr="00643DD3">
              <w:rPr>
                <w:rFonts w:eastAsia="Arial Narrow" w:cs="Arial"/>
              </w:rPr>
              <w:t>n –</w:t>
            </w:r>
            <w:r>
              <w:rPr>
                <w:rFonts w:eastAsia="Arial Narrow" w:cs="Arial"/>
              </w:rPr>
              <w:t xml:space="preserve"> </w:t>
            </w:r>
            <w:r w:rsidRPr="00643DD3">
              <w:rPr>
                <w:rFonts w:eastAsia="Arial Narrow" w:cs="Arial"/>
                <w:spacing w:val="1"/>
              </w:rPr>
              <w:t>SB</w:t>
            </w:r>
            <w:r w:rsidRPr="00643DD3">
              <w:rPr>
                <w:rFonts w:eastAsia="Arial Narrow" w:cs="Arial"/>
              </w:rPr>
              <w:t>D</w:t>
            </w:r>
            <w:r>
              <w:rPr>
                <w:rFonts w:eastAsia="Arial Narrow" w:cs="Arial"/>
              </w:rPr>
              <w:t xml:space="preserve"> </w:t>
            </w:r>
            <w:r w:rsidRPr="00643DD3">
              <w:rPr>
                <w:rFonts w:eastAsia="Arial Narrow" w:cs="Arial"/>
              </w:rPr>
              <w:t>9</w:t>
            </w:r>
          </w:p>
        </w:tc>
        <w:tc>
          <w:tcPr>
            <w:tcW w:w="1560" w:type="dxa"/>
            <w:tcBorders>
              <w:top w:val="single" w:sz="4" w:space="0" w:color="000000"/>
              <w:left w:val="single" w:sz="4" w:space="0" w:color="000000"/>
              <w:bottom w:val="single" w:sz="4" w:space="0" w:color="000000"/>
              <w:right w:val="single" w:sz="4" w:space="0" w:color="000000"/>
            </w:tcBorders>
            <w:vAlign w:val="center"/>
          </w:tcPr>
          <w:p w14:paraId="6712345E"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06FF961"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27DD188F" w14:textId="77777777" w:rsidR="0011288E" w:rsidRDefault="0011288E" w:rsidP="0011288E">
      <w:pPr>
        <w:pStyle w:val="Title"/>
        <w:rPr>
          <w:sz w:val="22"/>
          <w:szCs w:val="22"/>
        </w:rPr>
      </w:pPr>
      <w:bookmarkStart w:id="97" w:name="_Toc4426312"/>
      <w:bookmarkStart w:id="98" w:name="_Toc31034160"/>
      <w:r>
        <w:rPr>
          <w:sz w:val="22"/>
          <w:szCs w:val="22"/>
        </w:rPr>
        <w:t>sbd1</w:t>
      </w:r>
      <w:bookmarkEnd w:id="97"/>
      <w:bookmarkEnd w:id="98"/>
    </w:p>
    <w:p w14:paraId="6803DF1E" w14:textId="77777777" w:rsidR="0011288E" w:rsidRPr="00B87BF7" w:rsidRDefault="0011288E" w:rsidP="0011288E">
      <w:pPr>
        <w:pStyle w:val="Title"/>
        <w:rPr>
          <w:sz w:val="22"/>
          <w:szCs w:val="22"/>
        </w:rPr>
      </w:pPr>
      <w:bookmarkStart w:id="99" w:name="_Toc4426313"/>
      <w:bookmarkStart w:id="100" w:name="_Toc31034161"/>
      <w:r w:rsidRPr="00B87BF7">
        <w:rPr>
          <w:sz w:val="22"/>
          <w:szCs w:val="22"/>
        </w:rPr>
        <w:t>PART A</w:t>
      </w:r>
      <w:bookmarkEnd w:id="99"/>
      <w:bookmarkEnd w:id="100"/>
    </w:p>
    <w:p w14:paraId="77937270" w14:textId="77777777" w:rsidR="0011288E" w:rsidRPr="00B87BF7" w:rsidRDefault="0011288E" w:rsidP="0011288E">
      <w:pPr>
        <w:pStyle w:val="Title"/>
        <w:rPr>
          <w:sz w:val="22"/>
          <w:szCs w:val="22"/>
        </w:rPr>
      </w:pPr>
      <w:bookmarkStart w:id="101" w:name="_Toc4426314"/>
      <w:bookmarkStart w:id="102" w:name="_Toc31034162"/>
      <w:r w:rsidRPr="00B87BF7">
        <w:rPr>
          <w:sz w:val="22"/>
          <w:szCs w:val="22"/>
        </w:rPr>
        <w:t>INVITATION TO BID</w:t>
      </w:r>
      <w:bookmarkEnd w:id="101"/>
      <w:bookmarkEnd w:id="102"/>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166A7D">
            <w:pPr>
              <w:widowControl w:val="0"/>
              <w:numPr>
                <w:ilvl w:val="0"/>
                <w:numId w:val="52"/>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166A7D">
            <w:pPr>
              <w:widowControl w:val="0"/>
              <w:numPr>
                <w:ilvl w:val="0"/>
                <w:numId w:val="52"/>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29D8FFFC"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lastRenderedPageBreak/>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FC366F">
              <w:rPr>
                <w:rFonts w:cs="Arial"/>
                <w:snapToGrid w:val="0"/>
                <w:sz w:val="18"/>
                <w:szCs w:val="18"/>
                <w:lang w:val="en-GB"/>
              </w:rPr>
            </w:r>
            <w:r w:rsidR="00FC366F">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1C5FC101" w:rsidR="00E67714" w:rsidRDefault="00E67714" w:rsidP="00D704F4">
      <w:pPr>
        <w:rPr>
          <w:lang w:val="en-GB"/>
        </w:rPr>
      </w:pPr>
    </w:p>
    <w:p w14:paraId="207BF3C5" w14:textId="516D2D7C" w:rsidR="0065335B" w:rsidRDefault="0065335B" w:rsidP="00D704F4">
      <w:pPr>
        <w:rPr>
          <w:lang w:val="en-GB"/>
        </w:rPr>
      </w:pPr>
    </w:p>
    <w:p w14:paraId="6476D718" w14:textId="3E26A6E2" w:rsidR="0065335B" w:rsidRDefault="0065335B" w:rsidP="00D704F4">
      <w:pPr>
        <w:rPr>
          <w:lang w:val="en-GB"/>
        </w:rPr>
      </w:pPr>
    </w:p>
    <w:p w14:paraId="6BDD0CE8" w14:textId="1A451433" w:rsidR="0065335B" w:rsidRDefault="0065335B" w:rsidP="00D704F4">
      <w:pPr>
        <w:rPr>
          <w:lang w:val="en-GB"/>
        </w:rPr>
      </w:pPr>
    </w:p>
    <w:p w14:paraId="67249C00" w14:textId="0281A40A" w:rsidR="0065335B" w:rsidRDefault="0065335B" w:rsidP="00D704F4">
      <w:pPr>
        <w:rPr>
          <w:lang w:val="en-GB"/>
        </w:rPr>
      </w:pPr>
    </w:p>
    <w:p w14:paraId="427EC6A9" w14:textId="14980FA0" w:rsidR="0065335B" w:rsidRDefault="0065335B" w:rsidP="00D704F4">
      <w:pPr>
        <w:rPr>
          <w:lang w:val="en-GB"/>
        </w:rPr>
      </w:pPr>
    </w:p>
    <w:p w14:paraId="289C2985" w14:textId="09F1963B" w:rsidR="0065335B" w:rsidRDefault="0065335B" w:rsidP="00D704F4">
      <w:pPr>
        <w:rPr>
          <w:lang w:val="en-GB"/>
        </w:rPr>
      </w:pPr>
    </w:p>
    <w:p w14:paraId="141D10C8" w14:textId="77777777" w:rsidR="0065335B" w:rsidRDefault="0065335B"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03" w:name="_Toc4426315"/>
      <w:bookmarkStart w:id="104" w:name="_Toc31034163"/>
      <w:r w:rsidRPr="00680D44">
        <w:rPr>
          <w:rFonts w:ascii="Arial Narrow" w:hAnsi="Arial Narrow"/>
          <w:snapToGrid w:val="0"/>
        </w:rPr>
        <w:lastRenderedPageBreak/>
        <w:t>PART B</w:t>
      </w:r>
      <w:bookmarkEnd w:id="103"/>
      <w:bookmarkEnd w:id="104"/>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5D0D3E">
            <w:pPr>
              <w:keepNext w:val="0"/>
              <w:widowControl w:val="0"/>
              <w:numPr>
                <w:ilvl w:val="0"/>
                <w:numId w:val="54"/>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206A0AF7" w14:textId="77777777"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5D0D3E">
            <w:pPr>
              <w:keepNext w:val="0"/>
              <w:widowControl w:val="0"/>
              <w:numPr>
                <w:ilvl w:val="0"/>
                <w:numId w:val="54"/>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29"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IN BIDS WHERE CONSORTIA / JOINT VENTURES / SUB-CONTRACTORS ARE INVOLVED, EACH PARTY MUST SUBMIT A SEPARATE   TCS CERTIFICATE / PIN / CSD NUMBER.</w:t>
            </w:r>
          </w:p>
          <w:p w14:paraId="4107728A" w14:textId="6FF7A536"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Proof of authority must be submitted e.g.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 xml:space="preserve">r to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5D0D3E">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5D0D3E">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5D0D3E">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7905AF0E" w:rsidR="002A3A4F" w:rsidRPr="00451163" w:rsidRDefault="002A3A4F" w:rsidP="005D0D3E">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0">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5D0D3E">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 xml:space="preserve">rs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1"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AFC6E80" w:rsidR="00BD26E6" w:rsidRPr="00BD26E6" w:rsidRDefault="00BD26E6" w:rsidP="005D0D3E">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67C7C0C5" w14:textId="77777777" w:rsidR="00D704F4" w:rsidRPr="00101CB2" w:rsidRDefault="00D704F4" w:rsidP="00D704F4">
      <w:pPr>
        <w:ind w:left="851" w:hanging="851"/>
        <w:rPr>
          <w:b/>
          <w:lang w:val="en-GB"/>
        </w:rPr>
      </w:pPr>
      <w:r w:rsidRPr="00101CB2">
        <w:rPr>
          <w:b/>
          <w:lang w:val="en-GB"/>
        </w:rPr>
        <w:t>SBD4</w:t>
      </w:r>
    </w:p>
    <w:p w14:paraId="753B43F8" w14:textId="77777777" w:rsidR="00D704F4" w:rsidRPr="00214233" w:rsidRDefault="00D704F4" w:rsidP="00D704F4">
      <w:pPr>
        <w:ind w:left="851" w:hanging="851"/>
        <w:rPr>
          <w:lang w:val="en-GB"/>
        </w:rPr>
      </w:pPr>
    </w:p>
    <w:p w14:paraId="7DAB6B57" w14:textId="77777777" w:rsidR="00D704F4" w:rsidRPr="00101CB2" w:rsidRDefault="00D704F4" w:rsidP="00D704F4">
      <w:pPr>
        <w:ind w:left="851" w:hanging="851"/>
        <w:jc w:val="center"/>
        <w:rPr>
          <w:b/>
          <w:lang w:val="en-GB"/>
        </w:rPr>
      </w:pPr>
      <w:r w:rsidRPr="00101CB2">
        <w:rPr>
          <w:b/>
          <w:lang w:val="en-GB"/>
        </w:rPr>
        <w:t>DECLARATION OF INTEREST</w:t>
      </w:r>
    </w:p>
    <w:p w14:paraId="3441D853" w14:textId="77777777" w:rsidR="00D704F4" w:rsidRPr="00214233" w:rsidRDefault="00D704F4" w:rsidP="00D704F4">
      <w:pPr>
        <w:ind w:left="851" w:hanging="851"/>
        <w:rPr>
          <w:lang w:val="en-GB"/>
        </w:rPr>
      </w:pPr>
    </w:p>
    <w:p w14:paraId="5D14BB65" w14:textId="1B53A3B8" w:rsidR="00D704F4" w:rsidRPr="00101CB2" w:rsidRDefault="00D704F4" w:rsidP="005D0D3E">
      <w:pPr>
        <w:pStyle w:val="ListParagraph"/>
        <w:numPr>
          <w:ilvl w:val="0"/>
          <w:numId w:val="14"/>
        </w:numPr>
        <w:rPr>
          <w:lang w:val="en-GB"/>
        </w:rPr>
      </w:pPr>
      <w:r w:rsidRPr="00101CB2">
        <w:rPr>
          <w:lang w:val="en-GB"/>
        </w:rPr>
        <w:t>Any legal person, including persons employed by the State¹, or persons having a kinshi</w:t>
      </w:r>
      <w:r>
        <w:rPr>
          <w:lang w:val="en-GB"/>
        </w:rPr>
        <w:t>p with persons employed by the S</w:t>
      </w:r>
      <w:r w:rsidRPr="00101CB2">
        <w:rPr>
          <w:lang w:val="en-GB"/>
        </w:rPr>
        <w:t>tate, including a blood relationship, may make an offer or offers in terms of this invitation to bid (includes an advertised competitive bid, a limited bid, a proposal or written price quotation).  In view of possible allegations of favouritisms, should the resulting bid, or part thereof, be awar</w:t>
      </w:r>
      <w:r>
        <w:rPr>
          <w:lang w:val="en-GB"/>
        </w:rPr>
        <w:t>ded to persons employed by the S</w:t>
      </w:r>
      <w:r w:rsidRPr="00101CB2">
        <w:rPr>
          <w:lang w:val="en-GB"/>
        </w:rPr>
        <w:t xml:space="preserve">tate, or to persons connected with or related to them, it is required that the </w:t>
      </w:r>
      <w:r w:rsidR="00E958D9">
        <w:rPr>
          <w:lang w:val="en-GB"/>
        </w:rPr>
        <w:t>bidder</w:t>
      </w:r>
      <w:r w:rsidRPr="00101CB2">
        <w:rPr>
          <w:lang w:val="en-GB"/>
        </w:rPr>
        <w:t xml:space="preserve"> or his/her authorized representative declare his/her position in relation to the evaluati</w:t>
      </w:r>
      <w:r>
        <w:rPr>
          <w:lang w:val="en-GB"/>
        </w:rPr>
        <w:t>ng/adjudicating authority where:</w:t>
      </w:r>
    </w:p>
    <w:p w14:paraId="7F660A53" w14:textId="77777777" w:rsidR="00D704F4" w:rsidRPr="00214233" w:rsidRDefault="00D704F4" w:rsidP="00D704F4">
      <w:pPr>
        <w:rPr>
          <w:lang w:val="en-GB"/>
        </w:rPr>
      </w:pPr>
    </w:p>
    <w:p w14:paraId="08A6FCEE" w14:textId="72BC7958" w:rsidR="00D704F4" w:rsidRPr="00101CB2" w:rsidRDefault="000C6953" w:rsidP="005D0D3E">
      <w:pPr>
        <w:pStyle w:val="ListParagraph"/>
        <w:numPr>
          <w:ilvl w:val="0"/>
          <w:numId w:val="15"/>
        </w:numPr>
        <w:rPr>
          <w:lang w:val="en-GB"/>
        </w:rPr>
      </w:pPr>
      <w:r w:rsidRPr="00101CB2">
        <w:rPr>
          <w:lang w:val="en-GB"/>
        </w:rPr>
        <w:t xml:space="preserve">The </w:t>
      </w:r>
      <w:r w:rsidR="00E958D9">
        <w:rPr>
          <w:lang w:val="en-GB"/>
        </w:rPr>
        <w:t>bidder</w:t>
      </w:r>
      <w:r w:rsidR="00D704F4" w:rsidRPr="00101CB2">
        <w:rPr>
          <w:lang w:val="en-GB"/>
        </w:rPr>
        <w:t xml:space="preserve"> is employed by the state; and/or</w:t>
      </w:r>
    </w:p>
    <w:p w14:paraId="0941E3CC" w14:textId="77777777" w:rsidR="00D704F4" w:rsidRPr="00214233" w:rsidRDefault="00D704F4" w:rsidP="00D704F4">
      <w:pPr>
        <w:rPr>
          <w:lang w:val="en-GB"/>
        </w:rPr>
      </w:pPr>
    </w:p>
    <w:p w14:paraId="3FCCB877" w14:textId="017B459E" w:rsidR="00D704F4" w:rsidRPr="00101CB2" w:rsidRDefault="000C6953" w:rsidP="005D0D3E">
      <w:pPr>
        <w:pStyle w:val="ListParagraph"/>
        <w:numPr>
          <w:ilvl w:val="0"/>
          <w:numId w:val="15"/>
        </w:numPr>
        <w:rPr>
          <w:lang w:val="en-GB"/>
        </w:rPr>
      </w:pPr>
      <w:r w:rsidRPr="00101CB2">
        <w:rPr>
          <w:lang w:val="en-GB"/>
        </w:rPr>
        <w:t xml:space="preserve">The </w:t>
      </w:r>
      <w:r w:rsidR="00D704F4" w:rsidRPr="00101CB2">
        <w:rPr>
          <w:lang w:val="en-GB"/>
        </w:rPr>
        <w:t xml:space="preserve">legal person on whose behalf the bidding document is signed, has a relationship with persons/a person who are/is involved in the evaluation and or adjudication of the bid(s), or where it is known that such a relationship exists between the person or persons for or on </w:t>
      </w:r>
      <w:r w:rsidR="00D704F4" w:rsidRPr="00101CB2">
        <w:rPr>
          <w:lang w:val="en-GB"/>
        </w:rPr>
        <w:lastRenderedPageBreak/>
        <w:t>whose behalf the declarant acts and persons who are involved with the evaluation and or adjudication of the bid.</w:t>
      </w:r>
    </w:p>
    <w:p w14:paraId="2BCD7F47" w14:textId="77777777" w:rsidR="00D704F4" w:rsidRDefault="00D704F4" w:rsidP="00D704F4">
      <w:pPr>
        <w:rPr>
          <w:lang w:val="en-GB"/>
        </w:rPr>
      </w:pPr>
    </w:p>
    <w:p w14:paraId="05989CAA" w14:textId="77777777" w:rsidR="00D704F4" w:rsidRPr="00101CB2" w:rsidRDefault="00D704F4" w:rsidP="005D0D3E">
      <w:pPr>
        <w:pStyle w:val="ListParagraph"/>
        <w:numPr>
          <w:ilvl w:val="0"/>
          <w:numId w:val="16"/>
        </w:numPr>
        <w:rPr>
          <w:lang w:val="en-GB"/>
        </w:rPr>
      </w:pPr>
      <w:r w:rsidRPr="00101CB2">
        <w:rPr>
          <w:lang w:val="en-GB"/>
        </w:rPr>
        <w:t>In order to give effect to the above, the following questionnaire must be completed and submitted with the bid.</w:t>
      </w:r>
    </w:p>
    <w:p w14:paraId="4ABEDF61" w14:textId="77777777" w:rsidR="00D704F4" w:rsidRPr="00214233" w:rsidRDefault="00D704F4" w:rsidP="00D704F4">
      <w:pPr>
        <w:rPr>
          <w:lang w:val="en-GB"/>
        </w:rPr>
      </w:pPr>
    </w:p>
    <w:p w14:paraId="178C59DE" w14:textId="43882B51" w:rsidR="00D704F4" w:rsidRDefault="00D704F4" w:rsidP="005D0D3E">
      <w:pPr>
        <w:pStyle w:val="ListParagraph"/>
        <w:numPr>
          <w:ilvl w:val="0"/>
          <w:numId w:val="17"/>
        </w:numPr>
        <w:rPr>
          <w:lang w:val="en-GB"/>
        </w:rPr>
      </w:pPr>
      <w:r w:rsidRPr="00782C28">
        <w:rPr>
          <w:lang w:val="en-GB"/>
        </w:rPr>
        <w:t xml:space="preserve">Full Name of </w:t>
      </w:r>
      <w:r w:rsidR="00E958D9">
        <w:rPr>
          <w:lang w:val="en-GB"/>
        </w:rPr>
        <w:t>bidder</w:t>
      </w:r>
      <w:r w:rsidRPr="00782C28">
        <w:rPr>
          <w:lang w:val="en-GB"/>
        </w:rPr>
        <w:t xml:space="preserve"> or his or her representative:</w:t>
      </w:r>
    </w:p>
    <w:p w14:paraId="7E605404" w14:textId="77777777" w:rsidR="00D704F4" w:rsidRDefault="00D704F4" w:rsidP="00D704F4">
      <w:pPr>
        <w:pStyle w:val="ListParagraph"/>
        <w:numPr>
          <w:ilvl w:val="0"/>
          <w:numId w:val="0"/>
        </w:numPr>
        <w:ind w:left="851"/>
        <w:rPr>
          <w:lang w:val="en-GB"/>
        </w:rPr>
      </w:pPr>
    </w:p>
    <w:p w14:paraId="50840A66" w14:textId="77777777" w:rsidR="00D704F4" w:rsidRPr="00782C28" w:rsidRDefault="00D704F4" w:rsidP="00D704F4">
      <w:pPr>
        <w:pStyle w:val="ListParagraph"/>
        <w:numPr>
          <w:ilvl w:val="0"/>
          <w:numId w:val="0"/>
        </w:numPr>
        <w:ind w:left="851"/>
        <w:rPr>
          <w:lang w:val="en-GB"/>
        </w:rPr>
      </w:pPr>
      <w:r w:rsidRPr="00782C28">
        <w:rPr>
          <w:lang w:val="en-GB"/>
        </w:rPr>
        <w:t>……..…………………………………………………</w:t>
      </w:r>
      <w:r>
        <w:rPr>
          <w:lang w:val="en-GB"/>
        </w:rPr>
        <w:t>………………………………………………..</w:t>
      </w:r>
    </w:p>
    <w:p w14:paraId="748FC916" w14:textId="77777777" w:rsidR="00D704F4" w:rsidRPr="00214233" w:rsidRDefault="00D704F4" w:rsidP="00D704F4">
      <w:pPr>
        <w:rPr>
          <w:lang w:val="en-GB"/>
        </w:rPr>
      </w:pPr>
    </w:p>
    <w:p w14:paraId="4B224F9F" w14:textId="77777777" w:rsidR="00D704F4" w:rsidRDefault="00D704F4" w:rsidP="005D0D3E">
      <w:pPr>
        <w:pStyle w:val="ListParagraph"/>
        <w:numPr>
          <w:ilvl w:val="0"/>
          <w:numId w:val="17"/>
        </w:numPr>
        <w:rPr>
          <w:lang w:val="en-GB"/>
        </w:rPr>
      </w:pPr>
      <w:r w:rsidRPr="00782C28">
        <w:rPr>
          <w:lang w:val="en-GB"/>
        </w:rPr>
        <w:t>Identity Number:</w:t>
      </w:r>
    </w:p>
    <w:p w14:paraId="7E555FB3" w14:textId="77777777" w:rsidR="00D704F4" w:rsidRDefault="00D704F4" w:rsidP="00D704F4">
      <w:pPr>
        <w:pStyle w:val="ListParagraph"/>
        <w:numPr>
          <w:ilvl w:val="0"/>
          <w:numId w:val="0"/>
        </w:numPr>
        <w:ind w:left="851"/>
        <w:rPr>
          <w:lang w:val="en-GB"/>
        </w:rPr>
      </w:pPr>
    </w:p>
    <w:p w14:paraId="2C45472C" w14:textId="77777777" w:rsidR="00D704F4" w:rsidRPr="00782C28" w:rsidRDefault="00D704F4" w:rsidP="00D704F4">
      <w:pPr>
        <w:pStyle w:val="ListParagraph"/>
        <w:numPr>
          <w:ilvl w:val="0"/>
          <w:numId w:val="0"/>
        </w:numPr>
        <w:ind w:left="851"/>
        <w:rPr>
          <w:lang w:val="en-GB"/>
        </w:rPr>
      </w:pPr>
      <w:r w:rsidRPr="00782C28">
        <w:rPr>
          <w:lang w:val="en-GB"/>
        </w:rPr>
        <w:t>…………………………………………………………………………………</w:t>
      </w:r>
      <w:r>
        <w:rPr>
          <w:lang w:val="en-GB"/>
        </w:rPr>
        <w:t>………………………</w:t>
      </w:r>
    </w:p>
    <w:p w14:paraId="78C8213F" w14:textId="77777777" w:rsidR="00D704F4" w:rsidRPr="00214233" w:rsidRDefault="00D704F4" w:rsidP="00D704F4">
      <w:pPr>
        <w:rPr>
          <w:lang w:val="en-GB"/>
        </w:rPr>
      </w:pPr>
    </w:p>
    <w:p w14:paraId="30B06BEB" w14:textId="77777777" w:rsidR="00D704F4" w:rsidRDefault="00D704F4" w:rsidP="005D0D3E">
      <w:pPr>
        <w:pStyle w:val="ListParagraph"/>
        <w:numPr>
          <w:ilvl w:val="0"/>
          <w:numId w:val="17"/>
        </w:numPr>
        <w:rPr>
          <w:lang w:val="en-GB"/>
        </w:rPr>
      </w:pPr>
      <w:r w:rsidRPr="00782C28">
        <w:rPr>
          <w:lang w:val="en-GB"/>
        </w:rPr>
        <w:t>Position occupied in the Company (director, trustee, shareholder², member):</w:t>
      </w:r>
    </w:p>
    <w:p w14:paraId="7B28DDED" w14:textId="77777777" w:rsidR="00D704F4" w:rsidRPr="00782C28" w:rsidRDefault="00D704F4" w:rsidP="00D704F4">
      <w:pPr>
        <w:pStyle w:val="ListParagraph"/>
        <w:numPr>
          <w:ilvl w:val="0"/>
          <w:numId w:val="0"/>
        </w:numPr>
        <w:ind w:left="851"/>
        <w:rPr>
          <w:lang w:val="en-GB"/>
        </w:rPr>
      </w:pPr>
    </w:p>
    <w:p w14:paraId="69D6B8D8" w14:textId="77777777" w:rsidR="00D704F4" w:rsidRDefault="00D704F4" w:rsidP="00D704F4">
      <w:pPr>
        <w:pStyle w:val="BodyText"/>
        <w:rPr>
          <w:lang w:val="en-GB"/>
        </w:rPr>
      </w:pPr>
      <w:r w:rsidRPr="00782C28">
        <w:rPr>
          <w:lang w:val="en-GB"/>
        </w:rPr>
        <w:t>…………………………………………………………………………………………………………</w:t>
      </w:r>
    </w:p>
    <w:p w14:paraId="6D7E1819" w14:textId="77777777" w:rsidR="00D704F4" w:rsidRDefault="00D704F4" w:rsidP="00D704F4">
      <w:pPr>
        <w:pStyle w:val="BodyText"/>
        <w:rPr>
          <w:lang w:val="en-GB"/>
        </w:rPr>
      </w:pPr>
    </w:p>
    <w:p w14:paraId="196F6AED" w14:textId="77777777" w:rsidR="00D704F4" w:rsidRDefault="00D704F4" w:rsidP="00D704F4">
      <w:pPr>
        <w:pStyle w:val="BodyText"/>
        <w:rPr>
          <w:lang w:val="en-GB"/>
        </w:rPr>
      </w:pPr>
      <w:r w:rsidRPr="00782C28">
        <w:rPr>
          <w:lang w:val="en-GB"/>
        </w:rPr>
        <w:t>…………</w:t>
      </w:r>
      <w:r>
        <w:rPr>
          <w:lang w:val="en-GB"/>
        </w:rPr>
        <w:t>………………………………………………………………………………………………</w:t>
      </w:r>
    </w:p>
    <w:p w14:paraId="6265B2AE" w14:textId="77777777" w:rsidR="00D704F4" w:rsidRDefault="00D704F4" w:rsidP="00D704F4">
      <w:pPr>
        <w:pStyle w:val="BodyText"/>
        <w:rPr>
          <w:lang w:val="en-GB"/>
        </w:rPr>
      </w:pPr>
    </w:p>
    <w:p w14:paraId="728499F8" w14:textId="77777777" w:rsidR="00D704F4" w:rsidRPr="00782C28" w:rsidRDefault="00D704F4" w:rsidP="00D704F4">
      <w:pPr>
        <w:pStyle w:val="BodyText"/>
        <w:rPr>
          <w:lang w:val="en-GB"/>
        </w:rPr>
      </w:pPr>
    </w:p>
    <w:p w14:paraId="6413BA59" w14:textId="77777777" w:rsidR="00D704F4" w:rsidRDefault="00D704F4" w:rsidP="005D0D3E">
      <w:pPr>
        <w:pStyle w:val="ListParagraph"/>
        <w:numPr>
          <w:ilvl w:val="0"/>
          <w:numId w:val="17"/>
        </w:numPr>
        <w:rPr>
          <w:lang w:val="en-GB"/>
        </w:rPr>
      </w:pPr>
      <w:r w:rsidRPr="00782C28">
        <w:rPr>
          <w:lang w:val="en-GB"/>
        </w:rPr>
        <w:t>Registration number of company, enterprise, close corporation, partnership agreement or trust:</w:t>
      </w:r>
    </w:p>
    <w:p w14:paraId="63E0E0E4" w14:textId="77777777" w:rsidR="00D704F4" w:rsidRPr="00782C28" w:rsidRDefault="00D704F4" w:rsidP="00D704F4">
      <w:pPr>
        <w:rPr>
          <w:lang w:val="en-GB"/>
        </w:rPr>
      </w:pPr>
    </w:p>
    <w:p w14:paraId="45206EA2" w14:textId="77777777" w:rsidR="00D704F4" w:rsidRPr="00782C28" w:rsidRDefault="00D704F4" w:rsidP="00D704F4">
      <w:pPr>
        <w:pStyle w:val="BodyText"/>
        <w:rPr>
          <w:lang w:val="en-GB"/>
        </w:rPr>
      </w:pPr>
      <w:r w:rsidRPr="00782C28">
        <w:rPr>
          <w:lang w:val="en-GB"/>
        </w:rPr>
        <w:t>…………………………………………………………..………….………………………………</w:t>
      </w:r>
      <w:r>
        <w:rPr>
          <w:lang w:val="en-GB"/>
        </w:rPr>
        <w:t>…..</w:t>
      </w:r>
    </w:p>
    <w:p w14:paraId="08411499" w14:textId="77777777" w:rsidR="00D704F4" w:rsidRPr="00214233" w:rsidRDefault="00D704F4" w:rsidP="00D704F4">
      <w:pPr>
        <w:rPr>
          <w:lang w:val="en-GB"/>
        </w:rPr>
      </w:pPr>
    </w:p>
    <w:p w14:paraId="43BFD998" w14:textId="77777777" w:rsidR="00D704F4" w:rsidRDefault="00D704F4" w:rsidP="005D0D3E">
      <w:pPr>
        <w:pStyle w:val="ListParagraph"/>
        <w:numPr>
          <w:ilvl w:val="0"/>
          <w:numId w:val="17"/>
        </w:numPr>
        <w:rPr>
          <w:lang w:val="en-GB"/>
        </w:rPr>
      </w:pPr>
      <w:r w:rsidRPr="00782C28">
        <w:rPr>
          <w:lang w:val="en-GB"/>
        </w:rPr>
        <w:t>Tax Reference Number:</w:t>
      </w:r>
    </w:p>
    <w:p w14:paraId="320B75E9" w14:textId="77777777" w:rsidR="00D704F4" w:rsidRPr="00782C28" w:rsidRDefault="00D704F4" w:rsidP="00D704F4">
      <w:pPr>
        <w:pStyle w:val="ListParagraph"/>
        <w:numPr>
          <w:ilvl w:val="0"/>
          <w:numId w:val="0"/>
        </w:numPr>
        <w:ind w:left="851"/>
        <w:rPr>
          <w:lang w:val="en-GB"/>
        </w:rPr>
      </w:pPr>
    </w:p>
    <w:p w14:paraId="7CB72F60" w14:textId="77777777" w:rsidR="00D704F4" w:rsidRPr="008836FD" w:rsidRDefault="00D704F4" w:rsidP="00D704F4">
      <w:pPr>
        <w:pStyle w:val="BodyText"/>
        <w:rPr>
          <w:lang w:val="en-GB"/>
        </w:rPr>
      </w:pPr>
      <w:r w:rsidRPr="008836FD">
        <w:rPr>
          <w:lang w:val="en-GB"/>
        </w:rPr>
        <w:t>………………………………………………………………………………………</w:t>
      </w:r>
      <w:r>
        <w:rPr>
          <w:lang w:val="en-GB"/>
        </w:rPr>
        <w:t>………………….</w:t>
      </w:r>
    </w:p>
    <w:p w14:paraId="1AA17DDF" w14:textId="77777777" w:rsidR="00D704F4" w:rsidRPr="00214233" w:rsidRDefault="00D704F4" w:rsidP="00D704F4">
      <w:pPr>
        <w:rPr>
          <w:lang w:val="en-GB"/>
        </w:rPr>
      </w:pPr>
    </w:p>
    <w:p w14:paraId="4066A190" w14:textId="77777777" w:rsidR="00D704F4" w:rsidRDefault="00D704F4" w:rsidP="005D0D3E">
      <w:pPr>
        <w:pStyle w:val="ListParagraph"/>
        <w:numPr>
          <w:ilvl w:val="0"/>
          <w:numId w:val="17"/>
        </w:numPr>
        <w:rPr>
          <w:lang w:val="en-GB"/>
        </w:rPr>
      </w:pPr>
      <w:r w:rsidRPr="008836FD">
        <w:rPr>
          <w:lang w:val="en-GB"/>
        </w:rPr>
        <w:t>VAT Registration Number:</w:t>
      </w:r>
    </w:p>
    <w:p w14:paraId="3C50EB14" w14:textId="77777777" w:rsidR="00D704F4" w:rsidRPr="008836FD" w:rsidRDefault="00D704F4" w:rsidP="00D704F4">
      <w:pPr>
        <w:pStyle w:val="ListParagraph"/>
        <w:numPr>
          <w:ilvl w:val="0"/>
          <w:numId w:val="0"/>
        </w:numPr>
        <w:ind w:left="851"/>
        <w:rPr>
          <w:lang w:val="en-GB"/>
        </w:rPr>
      </w:pPr>
    </w:p>
    <w:p w14:paraId="075728F9" w14:textId="77777777" w:rsidR="00D704F4" w:rsidRPr="008836FD" w:rsidRDefault="00D704F4" w:rsidP="00D704F4">
      <w:pPr>
        <w:pStyle w:val="BodyText"/>
        <w:rPr>
          <w:lang w:val="en-GB"/>
        </w:rPr>
      </w:pPr>
      <w:r w:rsidRPr="008836FD">
        <w:rPr>
          <w:lang w:val="en-GB"/>
        </w:rPr>
        <w:t>………………………………………………………………………………....</w:t>
      </w:r>
      <w:r>
        <w:rPr>
          <w:lang w:val="en-GB"/>
        </w:rPr>
        <w:t>...............................</w:t>
      </w:r>
    </w:p>
    <w:p w14:paraId="35CB8F9B" w14:textId="77777777" w:rsidR="00D704F4" w:rsidRDefault="00D704F4" w:rsidP="00D704F4">
      <w:pPr>
        <w:rPr>
          <w:sz w:val="14"/>
          <w:szCs w:val="14"/>
          <w:lang w:val="en-GB"/>
        </w:rPr>
      </w:pPr>
    </w:p>
    <w:p w14:paraId="5D50FB28" w14:textId="77777777" w:rsidR="00D704F4" w:rsidRPr="008836FD" w:rsidRDefault="00D704F4" w:rsidP="00D704F4">
      <w:pPr>
        <w:rPr>
          <w:sz w:val="16"/>
          <w:szCs w:val="16"/>
          <w:lang w:val="en-GB"/>
        </w:rPr>
      </w:pPr>
      <w:r w:rsidRPr="008836FD">
        <w:rPr>
          <w:sz w:val="16"/>
          <w:szCs w:val="16"/>
          <w:lang w:val="en-GB"/>
        </w:rPr>
        <w:t>¹“State” means –</w:t>
      </w:r>
    </w:p>
    <w:p w14:paraId="06C0232C" w14:textId="5B752A79" w:rsidR="00D704F4" w:rsidRPr="008836FD" w:rsidRDefault="00D704F4" w:rsidP="00D704F4">
      <w:pPr>
        <w:rPr>
          <w:sz w:val="16"/>
          <w:szCs w:val="16"/>
          <w:lang w:val="en-GB"/>
        </w:rPr>
      </w:pPr>
      <w:r w:rsidRPr="008836FD">
        <w:rPr>
          <w:sz w:val="16"/>
          <w:szCs w:val="16"/>
          <w:lang w:val="en-GB"/>
        </w:rPr>
        <w:t xml:space="preserve">(a) any national </w:t>
      </w:r>
      <w:r w:rsidR="00B1142F" w:rsidRPr="008836FD">
        <w:rPr>
          <w:sz w:val="16"/>
          <w:szCs w:val="16"/>
          <w:lang w:val="en-GB"/>
        </w:rPr>
        <w:t xml:space="preserve">or </w:t>
      </w:r>
      <w:r w:rsidR="00BF1103" w:rsidRPr="008836FD">
        <w:rPr>
          <w:sz w:val="16"/>
          <w:szCs w:val="16"/>
          <w:lang w:val="en-GB"/>
        </w:rPr>
        <w:t>provincial department</w:t>
      </w:r>
      <w:r w:rsidRPr="008836FD">
        <w:rPr>
          <w:sz w:val="16"/>
          <w:szCs w:val="16"/>
          <w:lang w:val="en-GB"/>
        </w:rPr>
        <w:t>,  national  or  provincial  public  entity  /constitutional institution within the meaning of the Public Finance Management Act, 1999 (Act No. 1 of 1999);</w:t>
      </w:r>
    </w:p>
    <w:p w14:paraId="14120935" w14:textId="77777777" w:rsidR="00D704F4" w:rsidRPr="008836FD" w:rsidRDefault="00D704F4" w:rsidP="00D704F4">
      <w:pPr>
        <w:rPr>
          <w:sz w:val="16"/>
          <w:szCs w:val="16"/>
          <w:lang w:val="en-GB"/>
        </w:rPr>
      </w:pPr>
      <w:r w:rsidRPr="008836FD">
        <w:rPr>
          <w:sz w:val="16"/>
          <w:szCs w:val="16"/>
          <w:lang w:val="en-GB"/>
        </w:rPr>
        <w:t>(b) Any municipality or municipal entity; (c) provincial legislature;</w:t>
      </w:r>
    </w:p>
    <w:p w14:paraId="12F7EEE7" w14:textId="77777777" w:rsidR="00D704F4" w:rsidRPr="008836FD" w:rsidRDefault="00D704F4" w:rsidP="00D704F4">
      <w:pPr>
        <w:rPr>
          <w:sz w:val="16"/>
          <w:szCs w:val="16"/>
          <w:lang w:val="en-GB"/>
        </w:rPr>
      </w:pPr>
      <w:r w:rsidRPr="008836FD">
        <w:rPr>
          <w:sz w:val="16"/>
          <w:szCs w:val="16"/>
          <w:lang w:val="en-GB"/>
        </w:rPr>
        <w:t>(d) National Assembly or the national Council of provinces; or</w:t>
      </w:r>
    </w:p>
    <w:p w14:paraId="4C94D3AE" w14:textId="77777777" w:rsidR="00D704F4" w:rsidRPr="008836FD" w:rsidRDefault="00D704F4" w:rsidP="00D704F4">
      <w:pPr>
        <w:rPr>
          <w:sz w:val="16"/>
          <w:szCs w:val="16"/>
          <w:lang w:val="en-GB"/>
        </w:rPr>
      </w:pPr>
      <w:r w:rsidRPr="008836FD">
        <w:rPr>
          <w:sz w:val="16"/>
          <w:szCs w:val="16"/>
          <w:lang w:val="en-GB"/>
        </w:rPr>
        <w:t>(e) Parliament.</w:t>
      </w:r>
    </w:p>
    <w:p w14:paraId="0489AA28" w14:textId="77777777" w:rsidR="00D704F4" w:rsidRPr="008836FD" w:rsidRDefault="00D704F4" w:rsidP="00D704F4">
      <w:pPr>
        <w:rPr>
          <w:sz w:val="16"/>
          <w:szCs w:val="16"/>
          <w:lang w:val="en-GB"/>
        </w:rPr>
      </w:pPr>
    </w:p>
    <w:p w14:paraId="3051823F" w14:textId="77777777" w:rsidR="00D704F4" w:rsidRPr="008836FD" w:rsidRDefault="00D704F4" w:rsidP="00D704F4">
      <w:pPr>
        <w:rPr>
          <w:sz w:val="16"/>
          <w:szCs w:val="16"/>
          <w:lang w:val="en-GB"/>
        </w:rPr>
      </w:pPr>
      <w:r w:rsidRPr="008836FD">
        <w:rPr>
          <w:sz w:val="16"/>
          <w:szCs w:val="16"/>
          <w:lang w:val="en-GB"/>
        </w:rPr>
        <w:t>²”Shareholder” means a person who owns shares in the company and is actively involved in the management</w:t>
      </w:r>
      <w:r w:rsidR="00B2297F">
        <w:rPr>
          <w:sz w:val="16"/>
          <w:szCs w:val="16"/>
          <w:lang w:val="en-GB"/>
        </w:rPr>
        <w:t xml:space="preserve"> </w:t>
      </w:r>
      <w:r w:rsidRPr="008836FD">
        <w:rPr>
          <w:sz w:val="16"/>
          <w:szCs w:val="16"/>
          <w:lang w:val="en-GB"/>
        </w:rPr>
        <w:t>of the enterprise or business and exercises control over the enterprise.</w:t>
      </w:r>
    </w:p>
    <w:p w14:paraId="41FE69D4" w14:textId="77777777" w:rsidR="00D704F4" w:rsidRPr="005A2202" w:rsidRDefault="00D704F4" w:rsidP="005D0D3E">
      <w:pPr>
        <w:pStyle w:val="ListParagraph"/>
        <w:numPr>
          <w:ilvl w:val="0"/>
          <w:numId w:val="19"/>
        </w:numPr>
        <w:rPr>
          <w:lang w:val="en-GB"/>
        </w:rPr>
      </w:pPr>
      <w:r w:rsidRPr="005A2202">
        <w:rPr>
          <w:lang w:val="en-GB"/>
        </w:rPr>
        <w:t>The names of all directors / trustees / shareholders / members, their individual identity numbers, tax reference numbers and, if applicable, employee / PERSAL numbers must be indicated in paragraph3 below.</w:t>
      </w:r>
    </w:p>
    <w:p w14:paraId="582EB3AB" w14:textId="77777777" w:rsidR="00D704F4" w:rsidRPr="00214233" w:rsidRDefault="00D704F4" w:rsidP="00D704F4">
      <w:pPr>
        <w:rPr>
          <w:lang w:val="en-GB"/>
        </w:rPr>
      </w:pPr>
    </w:p>
    <w:p w14:paraId="12AF962B" w14:textId="77777777" w:rsidR="00D704F4" w:rsidRPr="00214233" w:rsidRDefault="00D704F4" w:rsidP="00D704F4">
      <w:pPr>
        <w:rPr>
          <w:lang w:val="en-GB"/>
        </w:rPr>
      </w:pPr>
    </w:p>
    <w:p w14:paraId="7520AA70" w14:textId="1DE59DE5" w:rsidR="00D704F4" w:rsidRPr="00AE6FC3" w:rsidRDefault="00D704F4" w:rsidP="005D0D3E">
      <w:pPr>
        <w:pStyle w:val="ListParagraph"/>
        <w:numPr>
          <w:ilvl w:val="0"/>
          <w:numId w:val="20"/>
        </w:numPr>
        <w:rPr>
          <w:lang w:val="en-GB"/>
        </w:rPr>
      </w:pPr>
      <w:r w:rsidRPr="00AE6FC3">
        <w:rPr>
          <w:lang w:val="en-GB"/>
        </w:rPr>
        <w:t xml:space="preserve">Are you or any person connected with the </w:t>
      </w:r>
      <w:r w:rsidR="00E958D9">
        <w:rPr>
          <w:lang w:val="en-GB"/>
        </w:rPr>
        <w:t>bidder</w:t>
      </w:r>
      <w:r w:rsidRPr="00AE6FC3">
        <w:rPr>
          <w:lang w:val="en-GB"/>
        </w:rPr>
        <w:tab/>
      </w:r>
      <w:r w:rsidRPr="00AE6FC3">
        <w:rPr>
          <w:lang w:val="en-GB"/>
        </w:rPr>
        <w:tab/>
      </w:r>
      <w:r w:rsidRPr="00AE6FC3">
        <w:rPr>
          <w:lang w:val="en-GB"/>
        </w:rPr>
        <w:tab/>
      </w:r>
      <w:r w:rsidRPr="00AE6FC3">
        <w:rPr>
          <w:lang w:val="en-GB"/>
        </w:rPr>
        <w:tab/>
      </w:r>
      <w:r w:rsidR="00B1142F" w:rsidRPr="00AE6FC3">
        <w:rPr>
          <w:lang w:val="en-GB"/>
        </w:rPr>
        <w:tab/>
        <w:t xml:space="preserve"> presently</w:t>
      </w:r>
      <w:r w:rsidRPr="00AE6FC3">
        <w:rPr>
          <w:lang w:val="en-GB"/>
        </w:rPr>
        <w:t xml:space="preserve"> employed by the State?</w:t>
      </w:r>
    </w:p>
    <w:p w14:paraId="01377B16"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32CB02BC" w14:textId="77777777" w:rsidTr="006E77AA">
        <w:tc>
          <w:tcPr>
            <w:tcW w:w="817" w:type="dxa"/>
            <w:vAlign w:val="center"/>
          </w:tcPr>
          <w:p w14:paraId="487999CA"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7C0DA6F5" w14:textId="77777777" w:rsidR="00D704F4" w:rsidRPr="00C603CD" w:rsidRDefault="00D704F4" w:rsidP="006E77AA">
            <w:pPr>
              <w:spacing w:before="120" w:after="120"/>
              <w:jc w:val="center"/>
              <w:rPr>
                <w:b/>
                <w:lang w:val="en-GB"/>
              </w:rPr>
            </w:pPr>
            <w:r w:rsidRPr="00C603CD">
              <w:rPr>
                <w:b/>
                <w:lang w:val="en-GB"/>
              </w:rPr>
              <w:t>NO</w:t>
            </w:r>
          </w:p>
        </w:tc>
      </w:tr>
    </w:tbl>
    <w:p w14:paraId="3134B858" w14:textId="77777777" w:rsidR="00D704F4" w:rsidRDefault="00D704F4" w:rsidP="00D704F4">
      <w:pPr>
        <w:rPr>
          <w:lang w:val="en-GB"/>
        </w:rPr>
      </w:pPr>
    </w:p>
    <w:p w14:paraId="4E90DDD6" w14:textId="77777777" w:rsidR="00D704F4" w:rsidRPr="00214233" w:rsidRDefault="00D704F4" w:rsidP="00D704F4">
      <w:pPr>
        <w:rPr>
          <w:lang w:val="en-GB"/>
        </w:rPr>
      </w:pPr>
    </w:p>
    <w:p w14:paraId="269B3ABA" w14:textId="77777777" w:rsidR="00D704F4" w:rsidRDefault="00D704F4" w:rsidP="005D0D3E">
      <w:pPr>
        <w:pStyle w:val="ListParagraph"/>
        <w:numPr>
          <w:ilvl w:val="0"/>
          <w:numId w:val="21"/>
        </w:numPr>
        <w:rPr>
          <w:lang w:val="en-GB"/>
        </w:rPr>
      </w:pPr>
      <w:r w:rsidRPr="00C603CD">
        <w:rPr>
          <w:lang w:val="en-GB"/>
        </w:rPr>
        <w:t>If so, furnish the following particulars:</w:t>
      </w:r>
    </w:p>
    <w:p w14:paraId="2C28BF33" w14:textId="77777777" w:rsidR="00D704F4" w:rsidRPr="00C603CD" w:rsidRDefault="00D704F4" w:rsidP="00D704F4">
      <w:pPr>
        <w:pStyle w:val="ListParagraph"/>
        <w:numPr>
          <w:ilvl w:val="0"/>
          <w:numId w:val="0"/>
        </w:numPr>
        <w:ind w:left="851"/>
        <w:rPr>
          <w:lang w:val="en-GB"/>
        </w:rPr>
      </w:pPr>
    </w:p>
    <w:p w14:paraId="323BC1E6" w14:textId="77777777" w:rsidR="00D704F4" w:rsidRDefault="00D704F4" w:rsidP="00D704F4">
      <w:pPr>
        <w:pStyle w:val="BodyText"/>
      </w:pPr>
      <w:r w:rsidRPr="00C603CD">
        <w:t>Name of person/director /trustee /shareholder/ member:</w:t>
      </w:r>
    </w:p>
    <w:p w14:paraId="398A5B23" w14:textId="77777777" w:rsidR="00D704F4" w:rsidRDefault="00D704F4" w:rsidP="00D704F4">
      <w:pPr>
        <w:pStyle w:val="BodyText"/>
      </w:pPr>
    </w:p>
    <w:p w14:paraId="0BD72B9A" w14:textId="77777777" w:rsidR="00D704F4" w:rsidRPr="00C603CD" w:rsidRDefault="00D704F4" w:rsidP="00D704F4">
      <w:pPr>
        <w:pStyle w:val="BodyText"/>
      </w:pPr>
      <w:r>
        <w:t>……………………………………………………………………</w:t>
      </w:r>
      <w:r w:rsidRPr="00C603CD">
        <w:t>…....………………………………</w:t>
      </w:r>
    </w:p>
    <w:p w14:paraId="58B07D46" w14:textId="77777777" w:rsidR="00D704F4" w:rsidRDefault="00D704F4" w:rsidP="00D704F4">
      <w:pPr>
        <w:pStyle w:val="BodyText"/>
      </w:pPr>
    </w:p>
    <w:p w14:paraId="05C2C777" w14:textId="49900353" w:rsidR="00D704F4" w:rsidRDefault="00D704F4" w:rsidP="00D704F4">
      <w:pPr>
        <w:pStyle w:val="BodyText"/>
      </w:pPr>
      <w:r>
        <w:t>Name of S</w:t>
      </w:r>
      <w:r w:rsidRPr="00C603CD">
        <w:t>tate institution at which you or the person</w:t>
      </w:r>
      <w:r>
        <w:t xml:space="preserve"> connected</w:t>
      </w:r>
      <w:r w:rsidRPr="00C603CD">
        <w:t xml:space="preserve"> to the </w:t>
      </w:r>
      <w:r w:rsidR="00E958D9">
        <w:t>bidder</w:t>
      </w:r>
      <w:r w:rsidRPr="00C603CD">
        <w:t xml:space="preserve"> is employed:</w:t>
      </w:r>
      <w:r w:rsidRPr="00C603CD">
        <w:tab/>
      </w:r>
    </w:p>
    <w:p w14:paraId="1C6ADC53" w14:textId="77777777" w:rsidR="00D704F4" w:rsidRDefault="00D704F4" w:rsidP="00D704F4">
      <w:pPr>
        <w:pStyle w:val="BodyText"/>
      </w:pPr>
    </w:p>
    <w:p w14:paraId="4A93298E" w14:textId="77777777" w:rsidR="00D704F4" w:rsidRPr="00C603CD" w:rsidRDefault="00D704F4" w:rsidP="00D704F4">
      <w:pPr>
        <w:pStyle w:val="BodyText"/>
      </w:pPr>
      <w:r w:rsidRPr="00C603CD">
        <w:lastRenderedPageBreak/>
        <w:t>………………………………………</w:t>
      </w:r>
      <w:r>
        <w:t>…………………………………………………………………</w:t>
      </w:r>
    </w:p>
    <w:p w14:paraId="0AADF86B" w14:textId="77777777" w:rsidR="00D704F4" w:rsidRDefault="00D704F4" w:rsidP="00D704F4">
      <w:pPr>
        <w:pStyle w:val="BodyText"/>
      </w:pPr>
    </w:p>
    <w:p w14:paraId="4F1FCD74" w14:textId="77777777" w:rsidR="00D704F4" w:rsidRDefault="00D704F4" w:rsidP="00D704F4">
      <w:pPr>
        <w:pStyle w:val="BodyText"/>
      </w:pPr>
      <w:r>
        <w:t>Position occupied in the S</w:t>
      </w:r>
      <w:r w:rsidRPr="00C603CD">
        <w:t>tate institution:</w:t>
      </w:r>
    </w:p>
    <w:p w14:paraId="1219B7E8" w14:textId="77777777" w:rsidR="00D704F4" w:rsidRDefault="00D704F4" w:rsidP="00D704F4">
      <w:pPr>
        <w:pStyle w:val="BodyText"/>
      </w:pPr>
    </w:p>
    <w:p w14:paraId="7FB0EDCF" w14:textId="77777777" w:rsidR="00D704F4" w:rsidRPr="00C603CD" w:rsidRDefault="00D704F4" w:rsidP="00D704F4">
      <w:pPr>
        <w:pStyle w:val="BodyText"/>
      </w:pPr>
      <w:r w:rsidRPr="00C603CD">
        <w:tab/>
        <w:t>………………………………………</w:t>
      </w:r>
      <w:r>
        <w:t>………………………………………………………………….</w:t>
      </w:r>
    </w:p>
    <w:p w14:paraId="41A016AF" w14:textId="77777777" w:rsidR="00D704F4" w:rsidRPr="00C603CD" w:rsidRDefault="00D704F4" w:rsidP="00D704F4">
      <w:pPr>
        <w:pStyle w:val="BodyText"/>
      </w:pPr>
    </w:p>
    <w:p w14:paraId="35931469" w14:textId="77777777" w:rsidR="00D704F4" w:rsidRPr="00C603CD" w:rsidRDefault="00D704F4" w:rsidP="00D704F4">
      <w:pPr>
        <w:pStyle w:val="BodyText"/>
      </w:pPr>
      <w:r w:rsidRPr="00C603CD">
        <w:t>Any other particulars:</w:t>
      </w:r>
    </w:p>
    <w:p w14:paraId="6682DC01" w14:textId="77777777" w:rsidR="00D704F4" w:rsidRDefault="00D704F4" w:rsidP="00D704F4">
      <w:pPr>
        <w:pStyle w:val="BodyText"/>
      </w:pPr>
    </w:p>
    <w:p w14:paraId="453F06BA" w14:textId="77777777" w:rsidR="00D704F4" w:rsidRDefault="00D704F4" w:rsidP="00D704F4">
      <w:pPr>
        <w:pStyle w:val="BodyText"/>
      </w:pPr>
      <w:r w:rsidRPr="00C603CD">
        <w:t>………………………………………………………………</w:t>
      </w:r>
      <w:r>
        <w:t>………………………………………….</w:t>
      </w:r>
    </w:p>
    <w:p w14:paraId="1DF1EAC9" w14:textId="77777777" w:rsidR="00D704F4" w:rsidRPr="00C603CD" w:rsidRDefault="00D704F4" w:rsidP="00D704F4">
      <w:pPr>
        <w:pStyle w:val="BodyText"/>
      </w:pPr>
    </w:p>
    <w:p w14:paraId="64C8D2FF" w14:textId="77777777" w:rsidR="00D704F4" w:rsidRDefault="00D704F4" w:rsidP="00D704F4">
      <w:pPr>
        <w:pStyle w:val="BodyText"/>
      </w:pPr>
      <w:r w:rsidRPr="00C603CD">
        <w:t>………………………………………………………………</w:t>
      </w:r>
      <w:r>
        <w:t>………………………………………….</w:t>
      </w:r>
    </w:p>
    <w:p w14:paraId="07536066" w14:textId="77777777" w:rsidR="00D704F4" w:rsidRPr="00C603CD" w:rsidRDefault="00D704F4" w:rsidP="00D704F4">
      <w:pPr>
        <w:pStyle w:val="BodyText"/>
      </w:pPr>
    </w:p>
    <w:p w14:paraId="24A5E1C7" w14:textId="77777777" w:rsidR="00D704F4" w:rsidRPr="00C603CD" w:rsidRDefault="00D704F4" w:rsidP="00D704F4">
      <w:pPr>
        <w:pStyle w:val="BodyText"/>
      </w:pPr>
      <w:r w:rsidRPr="00C603CD">
        <w:t>………………………………………………………………</w:t>
      </w:r>
      <w:r>
        <w:t>…………………………………………</w:t>
      </w:r>
    </w:p>
    <w:p w14:paraId="0AD35607" w14:textId="77777777" w:rsidR="00D704F4" w:rsidRDefault="00D704F4" w:rsidP="00D704F4">
      <w:pPr>
        <w:rPr>
          <w:lang w:val="en-GB"/>
        </w:rPr>
      </w:pPr>
    </w:p>
    <w:p w14:paraId="68981000" w14:textId="77777777" w:rsidR="00D704F4" w:rsidRDefault="00D704F4" w:rsidP="00D704F4">
      <w:pPr>
        <w:rPr>
          <w:lang w:val="en-GB"/>
        </w:rPr>
      </w:pPr>
    </w:p>
    <w:p w14:paraId="2CAAB874" w14:textId="77777777" w:rsidR="00D704F4" w:rsidRDefault="00D704F4" w:rsidP="005D0D3E">
      <w:pPr>
        <w:pStyle w:val="ListParagraph"/>
        <w:numPr>
          <w:ilvl w:val="0"/>
          <w:numId w:val="21"/>
        </w:numPr>
        <w:rPr>
          <w:lang w:val="en-GB"/>
        </w:rPr>
      </w:pPr>
      <w:r w:rsidRPr="00D47943">
        <w:rPr>
          <w:lang w:val="en-GB"/>
        </w:rPr>
        <w:t>If you are presently employed by the State, did you obtain</w:t>
      </w:r>
      <w:r w:rsidRPr="00D47943">
        <w:rPr>
          <w:lang w:val="en-GB"/>
        </w:rPr>
        <w:tab/>
      </w:r>
      <w:r w:rsidRPr="00D47943">
        <w:rPr>
          <w:lang w:val="en-GB"/>
        </w:rPr>
        <w:tab/>
      </w:r>
      <w:r w:rsidRPr="00D47943">
        <w:rPr>
          <w:lang w:val="en-GB"/>
        </w:rPr>
        <w:tab/>
      </w:r>
      <w:r w:rsidRPr="00D47943">
        <w:rPr>
          <w:lang w:val="en-GB"/>
        </w:rPr>
        <w:tab/>
        <w:t>the appropriate authority to undertake remunerative work outside employment in the public sector?</w:t>
      </w:r>
    </w:p>
    <w:p w14:paraId="2C72F58F"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1CE2852F" w14:textId="77777777" w:rsidTr="006E77AA">
        <w:tc>
          <w:tcPr>
            <w:tcW w:w="817" w:type="dxa"/>
            <w:vAlign w:val="center"/>
          </w:tcPr>
          <w:p w14:paraId="51434A5C"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1D889C57" w14:textId="77777777" w:rsidR="00D704F4" w:rsidRPr="00C603CD" w:rsidRDefault="00D704F4" w:rsidP="006E77AA">
            <w:pPr>
              <w:spacing w:before="120" w:after="120"/>
              <w:jc w:val="center"/>
              <w:rPr>
                <w:b/>
                <w:lang w:val="en-GB"/>
              </w:rPr>
            </w:pPr>
            <w:r w:rsidRPr="00C603CD">
              <w:rPr>
                <w:b/>
                <w:lang w:val="en-GB"/>
              </w:rPr>
              <w:t>NO</w:t>
            </w:r>
          </w:p>
        </w:tc>
      </w:tr>
    </w:tbl>
    <w:p w14:paraId="391C0BCE" w14:textId="77777777" w:rsidR="00D704F4" w:rsidRDefault="00D704F4" w:rsidP="00D704F4">
      <w:pPr>
        <w:rPr>
          <w:lang w:val="en-GB"/>
        </w:rPr>
      </w:pPr>
    </w:p>
    <w:p w14:paraId="03FDAC5D" w14:textId="77777777" w:rsidR="00D704F4" w:rsidRDefault="00D704F4" w:rsidP="005D0D3E">
      <w:pPr>
        <w:pStyle w:val="ListParagraph"/>
        <w:numPr>
          <w:ilvl w:val="0"/>
          <w:numId w:val="22"/>
        </w:numPr>
        <w:ind w:left="851" w:hanging="851"/>
        <w:rPr>
          <w:lang w:val="en-GB"/>
        </w:rPr>
      </w:pPr>
      <w:r w:rsidRPr="00D47943">
        <w:rPr>
          <w:lang w:val="en-GB"/>
        </w:rPr>
        <w:t>If yes, did you attach proof of such authority to the bid</w:t>
      </w:r>
      <w:r w:rsidRPr="00D47943">
        <w:rPr>
          <w:lang w:val="en-GB"/>
        </w:rPr>
        <w:tab/>
      </w:r>
      <w:r w:rsidRPr="00D47943">
        <w:rPr>
          <w:lang w:val="en-GB"/>
        </w:rPr>
        <w:tab/>
      </w:r>
      <w:r w:rsidRPr="00D47943">
        <w:rPr>
          <w:lang w:val="en-GB"/>
        </w:rPr>
        <w:tab/>
      </w:r>
      <w:r w:rsidRPr="00D47943">
        <w:rPr>
          <w:lang w:val="en-GB"/>
        </w:rPr>
        <w:tab/>
        <w:t>document?</w:t>
      </w:r>
    </w:p>
    <w:p w14:paraId="35CA2D0C"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129ED539" w14:textId="77777777" w:rsidTr="006E77AA">
        <w:tc>
          <w:tcPr>
            <w:tcW w:w="817" w:type="dxa"/>
            <w:vAlign w:val="center"/>
          </w:tcPr>
          <w:p w14:paraId="282F0738"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2F34AB5D" w14:textId="77777777" w:rsidR="00D704F4" w:rsidRPr="00C603CD" w:rsidRDefault="00D704F4" w:rsidP="006E77AA">
            <w:pPr>
              <w:spacing w:before="120" w:after="120"/>
              <w:jc w:val="center"/>
              <w:rPr>
                <w:b/>
                <w:lang w:val="en-GB"/>
              </w:rPr>
            </w:pPr>
            <w:r w:rsidRPr="00C603CD">
              <w:rPr>
                <w:b/>
                <w:lang w:val="en-GB"/>
              </w:rPr>
              <w:t>NO</w:t>
            </w:r>
          </w:p>
        </w:tc>
      </w:tr>
    </w:tbl>
    <w:p w14:paraId="7266954A" w14:textId="77777777" w:rsidR="00D704F4" w:rsidRPr="00D47943" w:rsidRDefault="00D704F4" w:rsidP="00D704F4">
      <w:pPr>
        <w:rPr>
          <w:lang w:val="en-GB"/>
        </w:rPr>
      </w:pPr>
    </w:p>
    <w:p w14:paraId="647A30D1" w14:textId="77777777" w:rsidR="00D704F4" w:rsidRPr="00214233" w:rsidRDefault="00D704F4" w:rsidP="00D704F4">
      <w:pPr>
        <w:rPr>
          <w:lang w:val="en-GB"/>
        </w:rPr>
      </w:pPr>
    </w:p>
    <w:p w14:paraId="3EAFA25C" w14:textId="77777777" w:rsidR="00D704F4" w:rsidRDefault="00D704F4" w:rsidP="00D704F4">
      <w:pPr>
        <w:pStyle w:val="BodyText"/>
        <w:rPr>
          <w:lang w:val="en-GB"/>
        </w:rPr>
      </w:pPr>
      <w:r w:rsidRPr="00D47943">
        <w:rPr>
          <w:b/>
          <w:lang w:val="en-GB"/>
        </w:rPr>
        <w:t>Note:</w:t>
      </w:r>
      <w:r w:rsidRPr="00214233">
        <w:rPr>
          <w:lang w:val="en-GB"/>
        </w:rPr>
        <w:t xml:space="preserve"> Failure to submit proof of such authority, where applicable, may result in the disqualification of the bid.</w:t>
      </w:r>
    </w:p>
    <w:p w14:paraId="72F4747E" w14:textId="77777777" w:rsidR="00D704F4" w:rsidRPr="00214233" w:rsidRDefault="00D704F4" w:rsidP="00D704F4">
      <w:pPr>
        <w:pStyle w:val="BodyText"/>
        <w:rPr>
          <w:lang w:val="en-GB"/>
        </w:rPr>
      </w:pPr>
    </w:p>
    <w:p w14:paraId="2725F425" w14:textId="77777777" w:rsidR="00D704F4" w:rsidRPr="00D47943" w:rsidRDefault="00D704F4" w:rsidP="005D0D3E">
      <w:pPr>
        <w:pStyle w:val="ListParagraph"/>
        <w:numPr>
          <w:ilvl w:val="0"/>
          <w:numId w:val="22"/>
        </w:numPr>
        <w:ind w:left="851" w:hanging="851"/>
        <w:rPr>
          <w:lang w:val="en-GB"/>
        </w:rPr>
      </w:pPr>
      <w:r w:rsidRPr="00D47943">
        <w:rPr>
          <w:lang w:val="en-GB"/>
        </w:rPr>
        <w:t>If no, furnish reasons for non-submission of such proof:</w:t>
      </w:r>
    </w:p>
    <w:p w14:paraId="7613F858" w14:textId="77777777" w:rsidR="00D704F4" w:rsidRPr="00214233" w:rsidRDefault="00D704F4" w:rsidP="00D704F4">
      <w:pPr>
        <w:rPr>
          <w:lang w:val="en-GB"/>
        </w:rPr>
      </w:pPr>
    </w:p>
    <w:p w14:paraId="772B3E0D" w14:textId="77777777" w:rsidR="00D704F4" w:rsidRDefault="00D704F4" w:rsidP="00D704F4">
      <w:pPr>
        <w:pStyle w:val="BodyText"/>
        <w:rPr>
          <w:lang w:val="en-GB"/>
        </w:rPr>
      </w:pPr>
      <w:r w:rsidRPr="00214233">
        <w:rPr>
          <w:lang w:val="en-GB"/>
        </w:rPr>
        <w:t>……………………………………………………………………</w:t>
      </w:r>
      <w:r>
        <w:rPr>
          <w:lang w:val="en-GB"/>
        </w:rPr>
        <w:t>………………………………….</w:t>
      </w:r>
    </w:p>
    <w:p w14:paraId="50F8831D" w14:textId="77777777" w:rsidR="00D704F4" w:rsidRPr="00214233" w:rsidRDefault="00D704F4" w:rsidP="00D704F4">
      <w:pPr>
        <w:pStyle w:val="BodyText"/>
        <w:rPr>
          <w:lang w:val="en-GB"/>
        </w:rPr>
      </w:pPr>
    </w:p>
    <w:p w14:paraId="68CADC41" w14:textId="77777777" w:rsidR="00D704F4" w:rsidRDefault="00D704F4" w:rsidP="00D704F4">
      <w:pPr>
        <w:pStyle w:val="BodyText"/>
        <w:rPr>
          <w:lang w:val="en-GB"/>
        </w:rPr>
      </w:pPr>
      <w:r w:rsidRPr="00214233">
        <w:rPr>
          <w:lang w:val="en-GB"/>
        </w:rPr>
        <w:t>……………………………………………………………………</w:t>
      </w:r>
      <w:r>
        <w:rPr>
          <w:lang w:val="en-GB"/>
        </w:rPr>
        <w:t>……………………………………</w:t>
      </w:r>
    </w:p>
    <w:p w14:paraId="497098F5" w14:textId="77777777" w:rsidR="00D704F4" w:rsidRPr="00214233" w:rsidRDefault="00D704F4" w:rsidP="00D704F4">
      <w:pPr>
        <w:pStyle w:val="BodyText"/>
        <w:rPr>
          <w:lang w:val="en-GB"/>
        </w:rPr>
      </w:pPr>
    </w:p>
    <w:p w14:paraId="7FA8C5B1" w14:textId="77777777" w:rsidR="00D704F4" w:rsidRDefault="00D704F4" w:rsidP="00D704F4">
      <w:pPr>
        <w:pStyle w:val="BodyText"/>
        <w:rPr>
          <w:lang w:val="en-GB"/>
        </w:rPr>
      </w:pPr>
      <w:r w:rsidRPr="00214233">
        <w:rPr>
          <w:lang w:val="en-GB"/>
        </w:rPr>
        <w:t>……………………………………………………………………</w:t>
      </w:r>
      <w:r>
        <w:rPr>
          <w:lang w:val="en-GB"/>
        </w:rPr>
        <w:t>…………………………………..</w:t>
      </w:r>
    </w:p>
    <w:p w14:paraId="08B51D93" w14:textId="77777777" w:rsidR="00D704F4" w:rsidRDefault="00D704F4" w:rsidP="00D704F4">
      <w:pPr>
        <w:pStyle w:val="BodyText"/>
        <w:rPr>
          <w:lang w:val="en-GB"/>
        </w:rPr>
      </w:pPr>
    </w:p>
    <w:p w14:paraId="273C5710" w14:textId="77777777" w:rsidR="00D704F4" w:rsidRDefault="00D704F4" w:rsidP="00D704F4">
      <w:pPr>
        <w:pStyle w:val="BodyText"/>
        <w:rPr>
          <w:lang w:val="en-GB"/>
        </w:rPr>
      </w:pPr>
    </w:p>
    <w:p w14:paraId="50E4BF4D" w14:textId="77777777" w:rsidR="00D704F4" w:rsidRPr="003F0E32" w:rsidRDefault="00D704F4" w:rsidP="005D0D3E">
      <w:pPr>
        <w:pStyle w:val="ListParagraph"/>
        <w:numPr>
          <w:ilvl w:val="0"/>
          <w:numId w:val="23"/>
        </w:numPr>
        <w:ind w:left="851" w:hanging="851"/>
        <w:rPr>
          <w:lang w:val="en-GB"/>
        </w:rPr>
      </w:pPr>
      <w:r w:rsidRPr="003F0E32">
        <w:rPr>
          <w:lang w:val="en-GB"/>
        </w:rPr>
        <w:t xml:space="preserve">Did you or your spouse, or any of the company’s directors trustees/shareholders/members or their spouses conduct business with the </w:t>
      </w:r>
      <w:r>
        <w:rPr>
          <w:lang w:val="en-GB"/>
        </w:rPr>
        <w:t>S</w:t>
      </w:r>
      <w:r w:rsidRPr="003F0E32">
        <w:rPr>
          <w:lang w:val="en-GB"/>
        </w:rPr>
        <w:t>tate in the previous twelve months?</w:t>
      </w:r>
    </w:p>
    <w:p w14:paraId="728BD98A" w14:textId="77777777" w:rsidR="00D704F4" w:rsidRPr="00214233" w:rsidRDefault="00D704F4" w:rsidP="00D704F4">
      <w:pPr>
        <w:rPr>
          <w:lang w:val="en-GB"/>
        </w:rPr>
      </w:pPr>
    </w:p>
    <w:p w14:paraId="7A258AE6" w14:textId="77777777" w:rsidR="00D704F4" w:rsidRDefault="00D704F4" w:rsidP="005D0D3E">
      <w:pPr>
        <w:pStyle w:val="ListParagraph"/>
        <w:numPr>
          <w:ilvl w:val="0"/>
          <w:numId w:val="24"/>
        </w:numPr>
        <w:ind w:left="851" w:hanging="851"/>
        <w:rPr>
          <w:lang w:val="en-GB"/>
        </w:rPr>
      </w:pPr>
      <w:r w:rsidRPr="003F0E32">
        <w:rPr>
          <w:lang w:val="en-GB"/>
        </w:rPr>
        <w:t>If so, furnish particulars:</w:t>
      </w:r>
    </w:p>
    <w:p w14:paraId="0D4E9EDB" w14:textId="77777777" w:rsidR="00D704F4" w:rsidRPr="003F0E32" w:rsidRDefault="00D704F4" w:rsidP="00D704F4">
      <w:pPr>
        <w:pStyle w:val="ListParagraph"/>
        <w:numPr>
          <w:ilvl w:val="0"/>
          <w:numId w:val="0"/>
        </w:numPr>
        <w:ind w:left="851"/>
        <w:rPr>
          <w:lang w:val="en-GB"/>
        </w:rPr>
      </w:pPr>
    </w:p>
    <w:p w14:paraId="1C30F06F" w14:textId="77777777" w:rsidR="00D704F4" w:rsidRDefault="00D704F4" w:rsidP="00D704F4">
      <w:pPr>
        <w:pStyle w:val="BodyText"/>
        <w:rPr>
          <w:lang w:val="en-GB"/>
        </w:rPr>
      </w:pPr>
      <w:r w:rsidRPr="00214233">
        <w:rPr>
          <w:lang w:val="en-GB"/>
        </w:rPr>
        <w:t>…………………………………………………………………</w:t>
      </w:r>
      <w:r>
        <w:rPr>
          <w:lang w:val="en-GB"/>
        </w:rPr>
        <w:t>……………………………………….</w:t>
      </w:r>
    </w:p>
    <w:p w14:paraId="1C8480A2" w14:textId="77777777" w:rsidR="00D704F4" w:rsidRPr="00214233" w:rsidRDefault="00D704F4" w:rsidP="00D704F4">
      <w:pPr>
        <w:pStyle w:val="BodyText"/>
        <w:rPr>
          <w:lang w:val="en-GB"/>
        </w:rPr>
      </w:pPr>
    </w:p>
    <w:p w14:paraId="22478412" w14:textId="77777777" w:rsidR="00D704F4" w:rsidRDefault="00D704F4" w:rsidP="00D704F4">
      <w:pPr>
        <w:pStyle w:val="BodyText"/>
        <w:rPr>
          <w:lang w:val="en-GB"/>
        </w:rPr>
      </w:pPr>
      <w:r w:rsidRPr="00214233">
        <w:rPr>
          <w:lang w:val="en-GB"/>
        </w:rPr>
        <w:t>…………………………………………………………………...</w:t>
      </w:r>
      <w:r>
        <w:rPr>
          <w:lang w:val="en-GB"/>
        </w:rPr>
        <w:t>................................................</w:t>
      </w:r>
    </w:p>
    <w:p w14:paraId="2CA26960" w14:textId="77777777" w:rsidR="00D704F4" w:rsidRDefault="00D704F4" w:rsidP="00D704F4">
      <w:pPr>
        <w:pStyle w:val="BodyText"/>
        <w:rPr>
          <w:lang w:val="en-GB"/>
        </w:rPr>
      </w:pPr>
    </w:p>
    <w:p w14:paraId="6DB1629C" w14:textId="77777777" w:rsidR="00D704F4" w:rsidRDefault="00D704F4" w:rsidP="00D704F4">
      <w:pPr>
        <w:pStyle w:val="BodyText"/>
        <w:rPr>
          <w:lang w:val="en-GB"/>
        </w:rPr>
      </w:pPr>
    </w:p>
    <w:p w14:paraId="4920F99A" w14:textId="0CE70D5F" w:rsidR="00D704F4" w:rsidRPr="003F0E32" w:rsidRDefault="00D704F4" w:rsidP="005D0D3E">
      <w:pPr>
        <w:pStyle w:val="ListParagraph"/>
        <w:numPr>
          <w:ilvl w:val="0"/>
          <w:numId w:val="23"/>
        </w:numPr>
        <w:ind w:left="851" w:hanging="851"/>
        <w:rPr>
          <w:lang w:val="en-GB"/>
        </w:rPr>
      </w:pPr>
      <w:r w:rsidRPr="003D3BD5">
        <w:rPr>
          <w:lang w:val="en-GB"/>
        </w:rPr>
        <w:t xml:space="preserve">Do you, or any person connected with the </w:t>
      </w:r>
      <w:r w:rsidR="00E958D9">
        <w:rPr>
          <w:lang w:val="en-GB"/>
        </w:rPr>
        <w:t>bidder</w:t>
      </w:r>
      <w:r w:rsidRPr="003D3BD5">
        <w:rPr>
          <w:lang w:val="en-GB"/>
        </w:rPr>
        <w:t xml:space="preserve">, </w:t>
      </w:r>
      <w:r w:rsidR="00B1142F" w:rsidRPr="003D3BD5">
        <w:rPr>
          <w:lang w:val="en-GB"/>
        </w:rPr>
        <w:t xml:space="preserve">have </w:t>
      </w:r>
      <w:r w:rsidR="00B1142F" w:rsidRPr="003D3BD5">
        <w:rPr>
          <w:lang w:val="en-GB"/>
        </w:rPr>
        <w:tab/>
      </w:r>
      <w:r w:rsidRPr="003D3BD5">
        <w:rPr>
          <w:lang w:val="en-GB"/>
        </w:rPr>
        <w:tab/>
      </w:r>
      <w:r w:rsidRPr="003D3BD5">
        <w:rPr>
          <w:lang w:val="en-GB"/>
        </w:rPr>
        <w:tab/>
      </w:r>
      <w:r w:rsidRPr="003D3BD5">
        <w:rPr>
          <w:lang w:val="en-GB"/>
        </w:rPr>
        <w:tab/>
        <w:t xml:space="preserve">any relationship (family, friend, other) with a person employed by the </w:t>
      </w:r>
      <w:r>
        <w:rPr>
          <w:lang w:val="en-GB"/>
        </w:rPr>
        <w:t>S</w:t>
      </w:r>
      <w:r w:rsidRPr="003D3BD5">
        <w:rPr>
          <w:lang w:val="en-GB"/>
        </w:rPr>
        <w:t>tate and who may be involved with the evaluation and or adjudication of this bid?</w:t>
      </w:r>
    </w:p>
    <w:p w14:paraId="11145766" w14:textId="77777777" w:rsidR="00D704F4" w:rsidRPr="00214233" w:rsidRDefault="00D704F4" w:rsidP="00D704F4">
      <w:pPr>
        <w:rPr>
          <w:lang w:val="en-GB"/>
        </w:rPr>
      </w:pPr>
    </w:p>
    <w:p w14:paraId="54699E59" w14:textId="77777777" w:rsidR="00D704F4" w:rsidRDefault="00D704F4" w:rsidP="005D0D3E">
      <w:pPr>
        <w:pStyle w:val="ListParagraph"/>
        <w:numPr>
          <w:ilvl w:val="0"/>
          <w:numId w:val="25"/>
        </w:numPr>
        <w:ind w:left="851" w:hanging="851"/>
        <w:rPr>
          <w:lang w:val="en-GB"/>
        </w:rPr>
      </w:pPr>
      <w:r w:rsidRPr="003F0E32">
        <w:rPr>
          <w:lang w:val="en-GB"/>
        </w:rPr>
        <w:t>If so, furnish particulars:</w:t>
      </w:r>
    </w:p>
    <w:p w14:paraId="72ECA24F" w14:textId="77777777" w:rsidR="00D704F4" w:rsidRPr="003F0E32" w:rsidRDefault="00D704F4" w:rsidP="00D704F4">
      <w:pPr>
        <w:pStyle w:val="ListParagraph"/>
        <w:numPr>
          <w:ilvl w:val="0"/>
          <w:numId w:val="0"/>
        </w:numPr>
        <w:ind w:left="851"/>
        <w:rPr>
          <w:lang w:val="en-GB"/>
        </w:rPr>
      </w:pPr>
    </w:p>
    <w:p w14:paraId="7B1B92B4" w14:textId="77777777" w:rsidR="00D704F4" w:rsidRDefault="00D704F4" w:rsidP="00D704F4">
      <w:pPr>
        <w:pStyle w:val="BodyText"/>
        <w:rPr>
          <w:lang w:val="en-GB"/>
        </w:rPr>
      </w:pPr>
      <w:r w:rsidRPr="00214233">
        <w:rPr>
          <w:lang w:val="en-GB"/>
        </w:rPr>
        <w:t>…………………………………………………………………</w:t>
      </w:r>
      <w:r>
        <w:rPr>
          <w:lang w:val="en-GB"/>
        </w:rPr>
        <w:t>……………………………………….</w:t>
      </w:r>
    </w:p>
    <w:p w14:paraId="6BD7F3B5" w14:textId="77777777" w:rsidR="00D704F4" w:rsidRPr="00214233" w:rsidRDefault="00D704F4" w:rsidP="00D704F4">
      <w:pPr>
        <w:pStyle w:val="BodyText"/>
        <w:rPr>
          <w:lang w:val="en-GB"/>
        </w:rPr>
      </w:pPr>
    </w:p>
    <w:p w14:paraId="56AD4B62" w14:textId="77777777" w:rsidR="00D704F4" w:rsidRDefault="00D704F4" w:rsidP="00D704F4">
      <w:pPr>
        <w:pStyle w:val="BodyText"/>
        <w:rPr>
          <w:lang w:val="en-GB"/>
        </w:rPr>
      </w:pPr>
      <w:r w:rsidRPr="00214233">
        <w:rPr>
          <w:lang w:val="en-GB"/>
        </w:rPr>
        <w:t>…………………………………………………………………...</w:t>
      </w:r>
      <w:r>
        <w:rPr>
          <w:lang w:val="en-GB"/>
        </w:rPr>
        <w:t>................................................</w:t>
      </w:r>
    </w:p>
    <w:p w14:paraId="5131C658" w14:textId="77777777" w:rsidR="00D704F4" w:rsidRDefault="00D704F4" w:rsidP="00D704F4">
      <w:pPr>
        <w:pStyle w:val="BodyText"/>
        <w:rPr>
          <w:lang w:val="en-GB"/>
        </w:rPr>
      </w:pPr>
    </w:p>
    <w:p w14:paraId="7D92EC57" w14:textId="77777777" w:rsidR="00D704F4" w:rsidRDefault="00D704F4" w:rsidP="00D704F4">
      <w:pPr>
        <w:pStyle w:val="BodyText"/>
        <w:rPr>
          <w:lang w:val="en-GB"/>
        </w:rPr>
      </w:pPr>
    </w:p>
    <w:p w14:paraId="0881C5A9" w14:textId="77777777" w:rsidR="00D704F4" w:rsidRPr="00214233" w:rsidRDefault="00D704F4" w:rsidP="00D704F4">
      <w:pPr>
        <w:rPr>
          <w:lang w:val="en-GB"/>
        </w:rPr>
      </w:pPr>
      <w:r w:rsidRPr="00214233">
        <w:rPr>
          <w:lang w:val="en-GB"/>
        </w:rPr>
        <w:lastRenderedPageBreak/>
        <w:tab/>
      </w:r>
    </w:p>
    <w:p w14:paraId="7588A834" w14:textId="04FCF471" w:rsidR="00D704F4" w:rsidRDefault="00D704F4" w:rsidP="005D0D3E">
      <w:pPr>
        <w:pStyle w:val="ListParagraph"/>
        <w:numPr>
          <w:ilvl w:val="0"/>
          <w:numId w:val="26"/>
        </w:numPr>
        <w:ind w:left="851" w:hanging="851"/>
        <w:rPr>
          <w:lang w:val="en-GB"/>
        </w:rPr>
      </w:pPr>
      <w:r w:rsidRPr="003D3BD5">
        <w:rPr>
          <w:lang w:val="en-GB"/>
        </w:rPr>
        <w:t xml:space="preserve">Are you, or any person connected with the </w:t>
      </w:r>
      <w:r w:rsidR="00E958D9">
        <w:rPr>
          <w:lang w:val="en-GB"/>
        </w:rPr>
        <w:t>bidder</w:t>
      </w:r>
      <w:r w:rsidRPr="003D3BD5">
        <w:rPr>
          <w:lang w:val="en-GB"/>
        </w:rPr>
        <w:t>,</w:t>
      </w:r>
      <w:r w:rsidR="00E958D9">
        <w:rPr>
          <w:lang w:val="en-GB"/>
        </w:rPr>
        <w:t xml:space="preserve"> </w:t>
      </w:r>
      <w:r w:rsidRPr="003D3BD5">
        <w:rPr>
          <w:lang w:val="en-GB"/>
        </w:rPr>
        <w:tab/>
      </w:r>
      <w:r w:rsidRPr="003D3BD5">
        <w:rPr>
          <w:lang w:val="en-GB"/>
        </w:rPr>
        <w:tab/>
      </w:r>
      <w:r w:rsidRPr="003D3BD5">
        <w:rPr>
          <w:lang w:val="en-GB"/>
        </w:rPr>
        <w:tab/>
        <w:t xml:space="preserve">aware of any relationship (family, friend, other) between any other </w:t>
      </w:r>
      <w:r w:rsidR="00E958D9">
        <w:rPr>
          <w:lang w:val="en-GB"/>
        </w:rPr>
        <w:t>bidder</w:t>
      </w:r>
      <w:r w:rsidRPr="003D3BD5">
        <w:rPr>
          <w:lang w:val="en-GB"/>
        </w:rPr>
        <w:t xml:space="preserve"> </w:t>
      </w:r>
      <w:r>
        <w:rPr>
          <w:lang w:val="en-GB"/>
        </w:rPr>
        <w:t>and any person employed by the S</w:t>
      </w:r>
      <w:r w:rsidRPr="003D3BD5">
        <w:rPr>
          <w:lang w:val="en-GB"/>
        </w:rPr>
        <w:t>tate who may be involved with the evaluation and or adjudication of this bid?</w:t>
      </w:r>
    </w:p>
    <w:p w14:paraId="16A9BB7E" w14:textId="77777777" w:rsidR="00D704F4" w:rsidRPr="003D3BD5" w:rsidRDefault="00D704F4" w:rsidP="00D704F4">
      <w:pPr>
        <w:pStyle w:val="ListParagraph"/>
        <w:numPr>
          <w:ilvl w:val="0"/>
          <w:numId w:val="0"/>
        </w:numPr>
        <w:ind w:left="851"/>
        <w:rPr>
          <w:lang w:val="en-GB"/>
        </w:rPr>
      </w:pPr>
    </w:p>
    <w:p w14:paraId="088A9A22" w14:textId="77777777" w:rsidR="00D704F4" w:rsidRPr="003D3BD5" w:rsidRDefault="00D704F4" w:rsidP="005D0D3E">
      <w:pPr>
        <w:pStyle w:val="ListParagraph"/>
        <w:numPr>
          <w:ilvl w:val="0"/>
          <w:numId w:val="27"/>
        </w:numPr>
        <w:ind w:left="851" w:hanging="851"/>
        <w:rPr>
          <w:lang w:val="en-GB"/>
        </w:rPr>
      </w:pPr>
      <w:r w:rsidRPr="003D3BD5">
        <w:rPr>
          <w:lang w:val="en-GB"/>
        </w:rPr>
        <w:t>If so, furnish particulars:</w:t>
      </w:r>
    </w:p>
    <w:p w14:paraId="4847B729" w14:textId="77777777" w:rsidR="00D704F4" w:rsidRPr="003F0E32" w:rsidRDefault="00D704F4" w:rsidP="00D704F4">
      <w:pPr>
        <w:pStyle w:val="ListParagraph"/>
        <w:numPr>
          <w:ilvl w:val="0"/>
          <w:numId w:val="0"/>
        </w:numPr>
        <w:ind w:left="851"/>
        <w:rPr>
          <w:lang w:val="en-GB"/>
        </w:rPr>
      </w:pPr>
    </w:p>
    <w:p w14:paraId="024A6B34" w14:textId="77777777" w:rsidR="00D704F4" w:rsidRDefault="00D704F4" w:rsidP="00D704F4">
      <w:pPr>
        <w:pStyle w:val="BodyText"/>
        <w:rPr>
          <w:lang w:val="en-GB"/>
        </w:rPr>
      </w:pPr>
      <w:r w:rsidRPr="00214233">
        <w:rPr>
          <w:lang w:val="en-GB"/>
        </w:rPr>
        <w:t>…………………………………………………………………</w:t>
      </w:r>
      <w:r>
        <w:rPr>
          <w:lang w:val="en-GB"/>
        </w:rPr>
        <w:t>……………………………………….</w:t>
      </w:r>
    </w:p>
    <w:p w14:paraId="7BFF4C0E" w14:textId="77777777" w:rsidR="00D704F4" w:rsidRPr="00214233" w:rsidRDefault="00D704F4" w:rsidP="00D704F4">
      <w:pPr>
        <w:pStyle w:val="BodyText"/>
        <w:rPr>
          <w:lang w:val="en-GB"/>
        </w:rPr>
      </w:pPr>
    </w:p>
    <w:p w14:paraId="0C15AEB3" w14:textId="77777777" w:rsidR="00D704F4" w:rsidRDefault="00D704F4" w:rsidP="00D704F4">
      <w:pPr>
        <w:pStyle w:val="BodyText"/>
        <w:rPr>
          <w:lang w:val="en-GB"/>
        </w:rPr>
      </w:pPr>
      <w:r w:rsidRPr="00214233">
        <w:rPr>
          <w:lang w:val="en-GB"/>
        </w:rPr>
        <w:t>…………………………………………………………………...</w:t>
      </w:r>
      <w:r>
        <w:rPr>
          <w:lang w:val="en-GB"/>
        </w:rPr>
        <w:t>................................................</w:t>
      </w:r>
    </w:p>
    <w:p w14:paraId="36DBCBF0" w14:textId="77777777" w:rsidR="00D704F4" w:rsidRPr="00214233" w:rsidRDefault="00D704F4" w:rsidP="00D704F4">
      <w:pPr>
        <w:rPr>
          <w:lang w:val="en-GB"/>
        </w:rPr>
      </w:pPr>
    </w:p>
    <w:p w14:paraId="292B97E5" w14:textId="77777777" w:rsidR="00D704F4" w:rsidRPr="00214233" w:rsidRDefault="00D704F4" w:rsidP="00D704F4">
      <w:pPr>
        <w:rPr>
          <w:lang w:val="en-GB"/>
        </w:rPr>
      </w:pPr>
    </w:p>
    <w:p w14:paraId="086F00A4" w14:textId="77777777" w:rsidR="00D704F4" w:rsidRPr="000B43CA" w:rsidRDefault="00D704F4" w:rsidP="005D0D3E">
      <w:pPr>
        <w:pStyle w:val="ListParagraph"/>
        <w:numPr>
          <w:ilvl w:val="0"/>
          <w:numId w:val="28"/>
        </w:numPr>
        <w:ind w:left="851" w:hanging="851"/>
        <w:rPr>
          <w:lang w:val="en-GB"/>
        </w:rPr>
      </w:pPr>
      <w:r w:rsidRPr="000B43CA">
        <w:rPr>
          <w:lang w:val="en-GB"/>
        </w:rPr>
        <w:t>Do you or any of the directors/trustees/shareholders/members</w:t>
      </w:r>
      <w:r w:rsidRPr="000B43CA">
        <w:rPr>
          <w:lang w:val="en-GB"/>
        </w:rPr>
        <w:tab/>
      </w:r>
      <w:r w:rsidRPr="000B43CA">
        <w:rPr>
          <w:lang w:val="en-GB"/>
        </w:rPr>
        <w:tab/>
      </w:r>
      <w:r w:rsidRPr="000B43CA">
        <w:rPr>
          <w:lang w:val="en-GB"/>
        </w:rPr>
        <w:tab/>
        <w:t>of the company have any interest in any other related companies whether or not they are bidding for this contract?</w:t>
      </w:r>
    </w:p>
    <w:p w14:paraId="25783BE4" w14:textId="77777777" w:rsidR="00D704F4" w:rsidRPr="00214233" w:rsidRDefault="00D704F4" w:rsidP="00D704F4">
      <w:pPr>
        <w:rPr>
          <w:lang w:val="en-GB"/>
        </w:rPr>
      </w:pPr>
    </w:p>
    <w:p w14:paraId="109E6908" w14:textId="77777777" w:rsidR="00D704F4" w:rsidRPr="003D3BD5" w:rsidRDefault="00D704F4" w:rsidP="005D0D3E">
      <w:pPr>
        <w:pStyle w:val="ListParagraph"/>
        <w:numPr>
          <w:ilvl w:val="0"/>
          <w:numId w:val="29"/>
        </w:numPr>
        <w:ind w:left="851" w:hanging="851"/>
        <w:rPr>
          <w:lang w:val="en-GB"/>
        </w:rPr>
      </w:pPr>
      <w:r w:rsidRPr="003D3BD5">
        <w:rPr>
          <w:lang w:val="en-GB"/>
        </w:rPr>
        <w:t>If so, furnish particulars:</w:t>
      </w:r>
    </w:p>
    <w:p w14:paraId="28300B29" w14:textId="77777777" w:rsidR="00D704F4" w:rsidRPr="003F0E32" w:rsidRDefault="00D704F4" w:rsidP="00D704F4">
      <w:pPr>
        <w:pStyle w:val="ListParagraph"/>
        <w:numPr>
          <w:ilvl w:val="0"/>
          <w:numId w:val="0"/>
        </w:numPr>
        <w:ind w:left="851"/>
        <w:rPr>
          <w:lang w:val="en-GB"/>
        </w:rPr>
      </w:pPr>
    </w:p>
    <w:p w14:paraId="5628E0A9" w14:textId="77777777" w:rsidR="00D704F4" w:rsidRDefault="00D704F4" w:rsidP="00D704F4">
      <w:pPr>
        <w:pStyle w:val="BodyText"/>
        <w:rPr>
          <w:lang w:val="en-GB"/>
        </w:rPr>
      </w:pPr>
      <w:r w:rsidRPr="00214233">
        <w:rPr>
          <w:lang w:val="en-GB"/>
        </w:rPr>
        <w:t>…………………………………………………………………</w:t>
      </w:r>
      <w:r>
        <w:rPr>
          <w:lang w:val="en-GB"/>
        </w:rPr>
        <w:t>……………………………………….</w:t>
      </w:r>
    </w:p>
    <w:p w14:paraId="793F9925" w14:textId="77777777" w:rsidR="00D704F4" w:rsidRPr="00214233" w:rsidRDefault="00D704F4" w:rsidP="00D704F4">
      <w:pPr>
        <w:pStyle w:val="BodyText"/>
        <w:rPr>
          <w:lang w:val="en-GB"/>
        </w:rPr>
      </w:pPr>
    </w:p>
    <w:p w14:paraId="17E313E9" w14:textId="77777777" w:rsidR="00D704F4" w:rsidRDefault="00D704F4" w:rsidP="00D704F4">
      <w:pPr>
        <w:pStyle w:val="BodyText"/>
        <w:rPr>
          <w:lang w:val="en-GB"/>
        </w:rPr>
      </w:pPr>
      <w:r w:rsidRPr="00214233">
        <w:rPr>
          <w:lang w:val="en-GB"/>
        </w:rPr>
        <w:t>…………………………………………………………………...</w:t>
      </w:r>
      <w:r>
        <w:rPr>
          <w:lang w:val="en-GB"/>
        </w:rPr>
        <w:t>................................................</w:t>
      </w:r>
    </w:p>
    <w:p w14:paraId="7D7F81AC" w14:textId="77777777" w:rsidR="00D704F4" w:rsidRDefault="00D704F4" w:rsidP="00D704F4">
      <w:pPr>
        <w:rPr>
          <w:lang w:val="en-GB"/>
        </w:rPr>
      </w:pPr>
    </w:p>
    <w:p w14:paraId="1F9E8DE3" w14:textId="77777777" w:rsidR="00D704F4" w:rsidRPr="00214233" w:rsidRDefault="00D704F4" w:rsidP="00D704F4">
      <w:pPr>
        <w:rPr>
          <w:lang w:val="en-GB"/>
        </w:rPr>
      </w:pPr>
    </w:p>
    <w:p w14:paraId="20B5EE3F" w14:textId="77777777" w:rsidR="00D704F4" w:rsidRPr="005A2202" w:rsidRDefault="00D704F4" w:rsidP="005D0D3E">
      <w:pPr>
        <w:pStyle w:val="ListParagraph"/>
        <w:numPr>
          <w:ilvl w:val="0"/>
          <w:numId w:val="18"/>
        </w:numPr>
        <w:ind w:left="851" w:hanging="851"/>
        <w:rPr>
          <w:lang w:val="en-GB"/>
        </w:rPr>
      </w:pPr>
      <w:r w:rsidRPr="005A2202">
        <w:rPr>
          <w:lang w:val="en-GB"/>
        </w:rPr>
        <w:t>Full details of directors / trustees / members / shareholders.</w:t>
      </w:r>
    </w:p>
    <w:p w14:paraId="7E81A3E0" w14:textId="77777777" w:rsidR="00D704F4" w:rsidRDefault="00D704F4" w:rsidP="00D704F4">
      <w:pPr>
        <w:rPr>
          <w:lang w:val="en-GB"/>
        </w:rPr>
      </w:pPr>
    </w:p>
    <w:tbl>
      <w:tblPr>
        <w:tblStyle w:val="TableGrid"/>
        <w:tblW w:w="8982" w:type="dxa"/>
        <w:tblInd w:w="108" w:type="dxa"/>
        <w:tblLook w:val="04A0" w:firstRow="1" w:lastRow="0" w:firstColumn="1" w:lastColumn="0" w:noHBand="0" w:noVBand="1"/>
      </w:tblPr>
      <w:tblGrid>
        <w:gridCol w:w="2293"/>
        <w:gridCol w:w="2102"/>
        <w:gridCol w:w="2293"/>
        <w:gridCol w:w="2294"/>
      </w:tblGrid>
      <w:tr w:rsidR="00D704F4" w:rsidRPr="005A2202" w14:paraId="3823D677" w14:textId="77777777" w:rsidTr="006E77AA">
        <w:tc>
          <w:tcPr>
            <w:tcW w:w="2293" w:type="dxa"/>
            <w:vAlign w:val="center"/>
          </w:tcPr>
          <w:p w14:paraId="4E78C308" w14:textId="77777777" w:rsidR="00D704F4" w:rsidRPr="005A2202" w:rsidRDefault="00D704F4" w:rsidP="006E77AA">
            <w:pPr>
              <w:jc w:val="center"/>
              <w:rPr>
                <w:b/>
                <w:lang w:val="en-GB"/>
              </w:rPr>
            </w:pPr>
            <w:r w:rsidRPr="005A2202">
              <w:rPr>
                <w:b/>
                <w:lang w:val="en-GB"/>
              </w:rPr>
              <w:t>Full Name</w:t>
            </w:r>
          </w:p>
        </w:tc>
        <w:tc>
          <w:tcPr>
            <w:tcW w:w="2102" w:type="dxa"/>
            <w:vAlign w:val="center"/>
          </w:tcPr>
          <w:p w14:paraId="09DEF116" w14:textId="77777777" w:rsidR="00D704F4" w:rsidRPr="005A2202" w:rsidRDefault="00D704F4" w:rsidP="006E77AA">
            <w:pPr>
              <w:jc w:val="center"/>
              <w:rPr>
                <w:b/>
                <w:lang w:val="en-GB"/>
              </w:rPr>
            </w:pPr>
            <w:r w:rsidRPr="005A2202">
              <w:rPr>
                <w:b/>
                <w:lang w:val="en-GB"/>
              </w:rPr>
              <w:t>Identity Number</w:t>
            </w:r>
          </w:p>
        </w:tc>
        <w:tc>
          <w:tcPr>
            <w:tcW w:w="2293" w:type="dxa"/>
            <w:vAlign w:val="center"/>
          </w:tcPr>
          <w:p w14:paraId="48D3910A" w14:textId="77777777" w:rsidR="00D704F4" w:rsidRPr="005A2202" w:rsidRDefault="00D704F4" w:rsidP="006E77AA">
            <w:pPr>
              <w:jc w:val="center"/>
              <w:rPr>
                <w:b/>
                <w:lang w:val="en-GB"/>
              </w:rPr>
            </w:pPr>
            <w:r w:rsidRPr="005A2202">
              <w:rPr>
                <w:b/>
                <w:lang w:val="en-GB"/>
              </w:rPr>
              <w:t>Personal   Income   Tax</w:t>
            </w:r>
          </w:p>
          <w:p w14:paraId="77700160" w14:textId="77777777" w:rsidR="00D704F4" w:rsidRPr="005A2202" w:rsidRDefault="00D704F4" w:rsidP="006E77AA">
            <w:pPr>
              <w:jc w:val="center"/>
              <w:rPr>
                <w:b/>
                <w:lang w:val="en-GB"/>
              </w:rPr>
            </w:pPr>
            <w:r w:rsidRPr="005A2202">
              <w:rPr>
                <w:b/>
                <w:lang w:val="en-GB"/>
              </w:rPr>
              <w:t>Reference Number</w:t>
            </w:r>
          </w:p>
        </w:tc>
        <w:tc>
          <w:tcPr>
            <w:tcW w:w="2294" w:type="dxa"/>
            <w:vAlign w:val="center"/>
          </w:tcPr>
          <w:p w14:paraId="1EF1AA6D" w14:textId="77777777" w:rsidR="00D704F4" w:rsidRPr="005A2202" w:rsidRDefault="00D704F4" w:rsidP="006E77AA">
            <w:pPr>
              <w:jc w:val="center"/>
              <w:rPr>
                <w:b/>
                <w:lang w:val="en-GB"/>
              </w:rPr>
            </w:pPr>
            <w:r w:rsidRPr="005A2202">
              <w:rPr>
                <w:b/>
                <w:lang w:val="en-GB"/>
              </w:rPr>
              <w:t>State</w:t>
            </w:r>
            <w:r w:rsidRPr="005A2202">
              <w:rPr>
                <w:b/>
                <w:lang w:val="en-GB"/>
              </w:rPr>
              <w:tab/>
              <w:t>Employee Number</w:t>
            </w:r>
            <w:r w:rsidRPr="005A2202">
              <w:rPr>
                <w:b/>
                <w:lang w:val="en-GB"/>
              </w:rPr>
              <w:tab/>
              <w:t>/</w:t>
            </w:r>
            <w:r w:rsidRPr="005A2202">
              <w:rPr>
                <w:b/>
                <w:lang w:val="en-GB"/>
              </w:rPr>
              <w:tab/>
              <w:t>Persal Number</w:t>
            </w:r>
          </w:p>
        </w:tc>
      </w:tr>
      <w:tr w:rsidR="00D704F4" w14:paraId="7642A35F" w14:textId="77777777" w:rsidTr="006E77AA">
        <w:tc>
          <w:tcPr>
            <w:tcW w:w="2293" w:type="dxa"/>
          </w:tcPr>
          <w:p w14:paraId="51E755EA" w14:textId="77777777" w:rsidR="00D704F4" w:rsidRDefault="00D704F4" w:rsidP="006E77AA">
            <w:pPr>
              <w:spacing w:before="120" w:after="120"/>
              <w:rPr>
                <w:lang w:val="en-GB"/>
              </w:rPr>
            </w:pPr>
          </w:p>
        </w:tc>
        <w:tc>
          <w:tcPr>
            <w:tcW w:w="2102" w:type="dxa"/>
          </w:tcPr>
          <w:p w14:paraId="32D7E52C" w14:textId="77777777" w:rsidR="00D704F4" w:rsidRDefault="00D704F4" w:rsidP="006E77AA">
            <w:pPr>
              <w:spacing w:before="120" w:after="120"/>
              <w:rPr>
                <w:lang w:val="en-GB"/>
              </w:rPr>
            </w:pPr>
          </w:p>
        </w:tc>
        <w:tc>
          <w:tcPr>
            <w:tcW w:w="2293" w:type="dxa"/>
          </w:tcPr>
          <w:p w14:paraId="1F7FA9CB" w14:textId="77777777" w:rsidR="00D704F4" w:rsidRDefault="00D704F4" w:rsidP="006E77AA">
            <w:pPr>
              <w:spacing w:before="120" w:after="120"/>
              <w:rPr>
                <w:lang w:val="en-GB"/>
              </w:rPr>
            </w:pPr>
          </w:p>
        </w:tc>
        <w:tc>
          <w:tcPr>
            <w:tcW w:w="2294" w:type="dxa"/>
          </w:tcPr>
          <w:p w14:paraId="7FA19E4B" w14:textId="77777777" w:rsidR="00D704F4" w:rsidRDefault="00D704F4" w:rsidP="006E77AA">
            <w:pPr>
              <w:spacing w:before="120" w:after="120"/>
              <w:rPr>
                <w:lang w:val="en-GB"/>
              </w:rPr>
            </w:pPr>
          </w:p>
        </w:tc>
      </w:tr>
      <w:tr w:rsidR="00D704F4" w14:paraId="4AADE065" w14:textId="77777777" w:rsidTr="006E77AA">
        <w:tc>
          <w:tcPr>
            <w:tcW w:w="2293" w:type="dxa"/>
          </w:tcPr>
          <w:p w14:paraId="758264BA" w14:textId="77777777" w:rsidR="00D704F4" w:rsidRDefault="00D704F4" w:rsidP="006E77AA">
            <w:pPr>
              <w:spacing w:before="120" w:after="120"/>
              <w:rPr>
                <w:lang w:val="en-GB"/>
              </w:rPr>
            </w:pPr>
          </w:p>
        </w:tc>
        <w:tc>
          <w:tcPr>
            <w:tcW w:w="2102" w:type="dxa"/>
          </w:tcPr>
          <w:p w14:paraId="265F1F18" w14:textId="77777777" w:rsidR="00D704F4" w:rsidRDefault="00D704F4" w:rsidP="006E77AA">
            <w:pPr>
              <w:spacing w:before="120" w:after="120"/>
              <w:rPr>
                <w:lang w:val="en-GB"/>
              </w:rPr>
            </w:pPr>
          </w:p>
        </w:tc>
        <w:tc>
          <w:tcPr>
            <w:tcW w:w="2293" w:type="dxa"/>
          </w:tcPr>
          <w:p w14:paraId="2A38A85F" w14:textId="77777777" w:rsidR="00D704F4" w:rsidRDefault="00D704F4" w:rsidP="006E77AA">
            <w:pPr>
              <w:spacing w:before="120" w:after="120"/>
              <w:rPr>
                <w:lang w:val="en-GB"/>
              </w:rPr>
            </w:pPr>
          </w:p>
        </w:tc>
        <w:tc>
          <w:tcPr>
            <w:tcW w:w="2294" w:type="dxa"/>
          </w:tcPr>
          <w:p w14:paraId="5AA01762" w14:textId="77777777" w:rsidR="00D704F4" w:rsidRDefault="00D704F4" w:rsidP="006E77AA">
            <w:pPr>
              <w:spacing w:before="120" w:after="120"/>
              <w:rPr>
                <w:lang w:val="en-GB"/>
              </w:rPr>
            </w:pPr>
          </w:p>
        </w:tc>
      </w:tr>
      <w:tr w:rsidR="00D704F4" w14:paraId="645750AB" w14:textId="77777777" w:rsidTr="006E77AA">
        <w:tc>
          <w:tcPr>
            <w:tcW w:w="2293" w:type="dxa"/>
          </w:tcPr>
          <w:p w14:paraId="0B865BB6" w14:textId="77777777" w:rsidR="00D704F4" w:rsidRDefault="00D704F4" w:rsidP="006E77AA">
            <w:pPr>
              <w:spacing w:before="120" w:after="120"/>
              <w:rPr>
                <w:lang w:val="en-GB"/>
              </w:rPr>
            </w:pPr>
          </w:p>
        </w:tc>
        <w:tc>
          <w:tcPr>
            <w:tcW w:w="2102" w:type="dxa"/>
          </w:tcPr>
          <w:p w14:paraId="3C790080" w14:textId="77777777" w:rsidR="00D704F4" w:rsidRDefault="00D704F4" w:rsidP="006E77AA">
            <w:pPr>
              <w:spacing w:before="120" w:after="120"/>
              <w:rPr>
                <w:lang w:val="en-GB"/>
              </w:rPr>
            </w:pPr>
          </w:p>
        </w:tc>
        <w:tc>
          <w:tcPr>
            <w:tcW w:w="2293" w:type="dxa"/>
          </w:tcPr>
          <w:p w14:paraId="09150EDD" w14:textId="77777777" w:rsidR="00D704F4" w:rsidRDefault="00D704F4" w:rsidP="006E77AA">
            <w:pPr>
              <w:spacing w:before="120" w:after="120"/>
              <w:rPr>
                <w:lang w:val="en-GB"/>
              </w:rPr>
            </w:pPr>
          </w:p>
        </w:tc>
        <w:tc>
          <w:tcPr>
            <w:tcW w:w="2294" w:type="dxa"/>
          </w:tcPr>
          <w:p w14:paraId="07E7D808" w14:textId="77777777" w:rsidR="00D704F4" w:rsidRDefault="00D704F4" w:rsidP="006E77AA">
            <w:pPr>
              <w:spacing w:before="120" w:after="120"/>
              <w:rPr>
                <w:lang w:val="en-GB"/>
              </w:rPr>
            </w:pPr>
          </w:p>
        </w:tc>
      </w:tr>
    </w:tbl>
    <w:p w14:paraId="04BE9EF2" w14:textId="77777777" w:rsidR="00D704F4" w:rsidRDefault="00D704F4" w:rsidP="00D704F4">
      <w:pPr>
        <w:rPr>
          <w:lang w:val="en-GB"/>
        </w:rPr>
      </w:pPr>
    </w:p>
    <w:p w14:paraId="1FE44FD4" w14:textId="77777777" w:rsidR="00D704F4" w:rsidRDefault="00D704F4" w:rsidP="00D704F4">
      <w:pPr>
        <w:rPr>
          <w:lang w:val="en-GB"/>
        </w:rPr>
      </w:pPr>
    </w:p>
    <w:p w14:paraId="14D74E69" w14:textId="77777777" w:rsidR="00D704F4" w:rsidRPr="000B43CA" w:rsidRDefault="00D704F4" w:rsidP="005D0D3E">
      <w:pPr>
        <w:pStyle w:val="ListParagraph"/>
        <w:numPr>
          <w:ilvl w:val="0"/>
          <w:numId w:val="18"/>
        </w:numPr>
        <w:rPr>
          <w:lang w:val="en-GB"/>
        </w:rPr>
      </w:pPr>
      <w:r w:rsidRPr="000B43CA">
        <w:rPr>
          <w:lang w:val="en-GB"/>
        </w:rPr>
        <w:t>DECLARATION</w:t>
      </w:r>
    </w:p>
    <w:p w14:paraId="22E7D62E" w14:textId="77777777" w:rsidR="00D704F4" w:rsidRPr="00214233" w:rsidRDefault="00D704F4" w:rsidP="00D704F4">
      <w:pPr>
        <w:rPr>
          <w:lang w:val="en-GB"/>
        </w:rPr>
      </w:pPr>
    </w:p>
    <w:p w14:paraId="331079DB" w14:textId="77777777" w:rsidR="00D704F4" w:rsidRPr="00214233" w:rsidRDefault="00D704F4" w:rsidP="00D704F4">
      <w:pPr>
        <w:rPr>
          <w:lang w:val="en-GB"/>
        </w:rPr>
      </w:pPr>
      <w:r w:rsidRPr="00214233">
        <w:rPr>
          <w:lang w:val="en-GB"/>
        </w:rPr>
        <w:t>I, THE UNDERSIGNED (NAME)………………………………………………………………………</w:t>
      </w:r>
      <w:r>
        <w:rPr>
          <w:lang w:val="en-GB"/>
        </w:rPr>
        <w:t>……….</w:t>
      </w:r>
    </w:p>
    <w:p w14:paraId="1A1F838E" w14:textId="77777777" w:rsidR="00D704F4" w:rsidRPr="00214233" w:rsidRDefault="00D704F4" w:rsidP="00D704F4">
      <w:pPr>
        <w:rPr>
          <w:lang w:val="en-GB"/>
        </w:rPr>
      </w:pPr>
    </w:p>
    <w:p w14:paraId="46068C84" w14:textId="77777777" w:rsidR="00D704F4" w:rsidRDefault="00D704F4" w:rsidP="00D704F4">
      <w:pPr>
        <w:rPr>
          <w:lang w:val="en-GB"/>
        </w:rPr>
      </w:pPr>
      <w:r w:rsidRPr="00214233">
        <w:rPr>
          <w:lang w:val="en-GB"/>
        </w:rPr>
        <w:t>CERTIFY THAT THE INFORMATION FURNISHED IN PARAGRAPHS 2 and 3 ABOVE IS CORRECT.</w:t>
      </w:r>
    </w:p>
    <w:p w14:paraId="04498B0F" w14:textId="77777777" w:rsidR="00D704F4" w:rsidRPr="00214233" w:rsidRDefault="00D704F4" w:rsidP="00D704F4">
      <w:pPr>
        <w:rPr>
          <w:lang w:val="en-GB"/>
        </w:rPr>
      </w:pPr>
    </w:p>
    <w:p w14:paraId="14686F88" w14:textId="77777777" w:rsidR="00D704F4" w:rsidRDefault="006362B4" w:rsidP="00D704F4">
      <w:pPr>
        <w:rPr>
          <w:lang w:val="en-GB"/>
        </w:rPr>
      </w:pPr>
      <w:r w:rsidRPr="00214233">
        <w:rPr>
          <w:lang w:val="en-GB"/>
        </w:rPr>
        <w:t>I ACCEPT</w:t>
      </w:r>
      <w:r w:rsidR="00D704F4" w:rsidRPr="00214233">
        <w:rPr>
          <w:lang w:val="en-GB"/>
        </w:rPr>
        <w:t xml:space="preserve"> THAT THE STATE MAY REJECT THE BID OR ACT AGAINST ME SHOULD THIS DECLARATION PROVE TO BE FALSE</w:t>
      </w:r>
    </w:p>
    <w:p w14:paraId="058B66E9" w14:textId="77777777" w:rsidR="00D704F4" w:rsidRDefault="00D704F4" w:rsidP="00D704F4">
      <w:pPr>
        <w:rPr>
          <w:lang w:val="en-GB"/>
        </w:rPr>
      </w:pPr>
    </w:p>
    <w:p w14:paraId="4FF7BC74" w14:textId="77777777" w:rsidR="00D704F4" w:rsidRDefault="00D704F4" w:rsidP="00D704F4">
      <w:pPr>
        <w:rPr>
          <w:lang w:val="en-GB"/>
        </w:rPr>
      </w:pPr>
    </w:p>
    <w:p w14:paraId="6E0596BD" w14:textId="77777777" w:rsidR="00D704F4" w:rsidRPr="00214233" w:rsidRDefault="00D704F4" w:rsidP="00D704F4">
      <w:pPr>
        <w:rPr>
          <w:lang w:val="en-GB"/>
        </w:rPr>
      </w:pPr>
      <w:r w:rsidRPr="00214233">
        <w:rPr>
          <w:lang w:val="en-GB"/>
        </w:rPr>
        <w:t>…………………………………..</w:t>
      </w:r>
      <w:r w:rsidRPr="00214233">
        <w:rPr>
          <w:lang w:val="en-GB"/>
        </w:rPr>
        <w:tab/>
        <w:t>..……………………………………………</w:t>
      </w:r>
    </w:p>
    <w:p w14:paraId="6774C060" w14:textId="77777777" w:rsidR="00D704F4" w:rsidRDefault="00D704F4" w:rsidP="00D704F4">
      <w:pPr>
        <w:rPr>
          <w:lang w:val="en-GB"/>
        </w:rPr>
      </w:pPr>
      <w:r>
        <w:rPr>
          <w:lang w:val="en-GB"/>
        </w:rPr>
        <w:t>Signature</w:t>
      </w:r>
    </w:p>
    <w:p w14:paraId="05051C7D" w14:textId="77777777" w:rsidR="00D704F4" w:rsidRDefault="00D704F4" w:rsidP="00D704F4">
      <w:pPr>
        <w:rPr>
          <w:lang w:val="en-GB"/>
        </w:rPr>
      </w:pPr>
    </w:p>
    <w:p w14:paraId="30229352" w14:textId="77777777" w:rsidR="00D704F4" w:rsidRDefault="00D704F4" w:rsidP="00D704F4">
      <w:pPr>
        <w:rPr>
          <w:lang w:val="en-GB"/>
        </w:rPr>
      </w:pPr>
    </w:p>
    <w:p w14:paraId="397A7533" w14:textId="77777777" w:rsidR="00D704F4" w:rsidRPr="00214233" w:rsidRDefault="00D704F4" w:rsidP="00D704F4">
      <w:pPr>
        <w:rPr>
          <w:lang w:val="en-GB"/>
        </w:rPr>
      </w:pPr>
      <w:r w:rsidRPr="00214233">
        <w:rPr>
          <w:lang w:val="en-GB"/>
        </w:rPr>
        <w:t>…………………………………..</w:t>
      </w:r>
      <w:r w:rsidRPr="00214233">
        <w:rPr>
          <w:lang w:val="en-GB"/>
        </w:rPr>
        <w:tab/>
        <w:t>..……………………………………………</w:t>
      </w:r>
    </w:p>
    <w:p w14:paraId="29EEF926" w14:textId="77777777" w:rsidR="00D704F4" w:rsidRPr="00214233" w:rsidRDefault="00D704F4" w:rsidP="00D704F4">
      <w:pPr>
        <w:rPr>
          <w:lang w:val="en-GB"/>
        </w:rPr>
      </w:pPr>
      <w:r w:rsidRPr="00214233">
        <w:rPr>
          <w:lang w:val="en-GB"/>
        </w:rPr>
        <w:t>Signature</w:t>
      </w:r>
      <w:r w:rsidRPr="00214233">
        <w:rPr>
          <w:lang w:val="en-GB"/>
        </w:rPr>
        <w:tab/>
        <w:t>Date</w:t>
      </w:r>
    </w:p>
    <w:p w14:paraId="4FD8F58E" w14:textId="77777777" w:rsidR="00D704F4" w:rsidRDefault="00D704F4" w:rsidP="00D704F4">
      <w:pPr>
        <w:rPr>
          <w:lang w:val="en-GB"/>
        </w:rPr>
      </w:pPr>
    </w:p>
    <w:p w14:paraId="51511EC1" w14:textId="77777777" w:rsidR="00D704F4" w:rsidRPr="00214233" w:rsidRDefault="00D704F4" w:rsidP="00D704F4">
      <w:pPr>
        <w:rPr>
          <w:lang w:val="en-GB"/>
        </w:rPr>
      </w:pPr>
      <w:r w:rsidRPr="00214233">
        <w:rPr>
          <w:lang w:val="en-GB"/>
        </w:rPr>
        <w:t>………………………………….</w:t>
      </w:r>
      <w:r w:rsidRPr="00214233">
        <w:rPr>
          <w:lang w:val="en-GB"/>
        </w:rPr>
        <w:tab/>
        <w:t>………………………………………………</w:t>
      </w:r>
    </w:p>
    <w:p w14:paraId="3015A79C" w14:textId="77777777" w:rsidR="00D704F4" w:rsidRDefault="00D704F4" w:rsidP="00D704F4">
      <w:pPr>
        <w:rPr>
          <w:lang w:val="en-GB"/>
        </w:rPr>
      </w:pPr>
      <w:r w:rsidRPr="00214233">
        <w:rPr>
          <w:lang w:val="en-GB"/>
        </w:rPr>
        <w:t>Position</w:t>
      </w:r>
      <w:r w:rsidRPr="00214233">
        <w:rPr>
          <w:lang w:val="en-GB"/>
        </w:rPr>
        <w:tab/>
      </w:r>
    </w:p>
    <w:p w14:paraId="49CBC8D0" w14:textId="77777777" w:rsidR="00D704F4" w:rsidRDefault="00D704F4" w:rsidP="00D704F4">
      <w:pPr>
        <w:rPr>
          <w:lang w:val="en-GB"/>
        </w:rPr>
      </w:pPr>
    </w:p>
    <w:p w14:paraId="29E3B5CC" w14:textId="77777777" w:rsidR="00D704F4" w:rsidRDefault="00D704F4" w:rsidP="00D704F4">
      <w:pPr>
        <w:rPr>
          <w:lang w:val="en-GB"/>
        </w:rPr>
      </w:pPr>
    </w:p>
    <w:p w14:paraId="1FC20B9C" w14:textId="77777777" w:rsidR="00D704F4" w:rsidRDefault="00D704F4" w:rsidP="00D704F4">
      <w:pPr>
        <w:keepNext w:val="0"/>
        <w:jc w:val="left"/>
        <w:rPr>
          <w:lang w:val="en-GB"/>
        </w:rPr>
      </w:pPr>
      <w:r>
        <w:rPr>
          <w:lang w:val="en-GB"/>
        </w:rPr>
        <w:br w:type="page"/>
      </w:r>
    </w:p>
    <w:p w14:paraId="7244117F" w14:textId="77777777" w:rsidR="003B36D8" w:rsidRDefault="003B36D8" w:rsidP="003B36D8">
      <w:pPr>
        <w:rPr>
          <w:b/>
          <w:lang w:val="en-GB"/>
        </w:rPr>
      </w:pPr>
      <w:r w:rsidRPr="002F3284">
        <w:rPr>
          <w:b/>
          <w:lang w:val="en-GB"/>
        </w:rPr>
        <w:lastRenderedPageBreak/>
        <w:t>SBD 6.1</w:t>
      </w:r>
    </w:p>
    <w:p w14:paraId="38602D53" w14:textId="77777777" w:rsidR="002F3284" w:rsidRDefault="002F3284" w:rsidP="003B36D8">
      <w:pPr>
        <w:rPr>
          <w:b/>
          <w:lang w:val="en-GB"/>
        </w:rPr>
      </w:pPr>
    </w:p>
    <w:p w14:paraId="5CB78A1D" w14:textId="77777777" w:rsidR="00577CBB" w:rsidRPr="002F3284" w:rsidRDefault="00577CBB" w:rsidP="003B36D8">
      <w:pPr>
        <w:rPr>
          <w:b/>
          <w:lang w:val="en-GB"/>
        </w:rPr>
      </w:pPr>
    </w:p>
    <w:p w14:paraId="083A66E3" w14:textId="773A391C" w:rsidR="003B36D8" w:rsidRPr="002F3284" w:rsidRDefault="003B36D8" w:rsidP="00B95439">
      <w:pPr>
        <w:jc w:val="left"/>
        <w:rPr>
          <w:b/>
          <w:lang w:val="en-GB"/>
        </w:rPr>
      </w:pPr>
      <w:r w:rsidRPr="002F3284">
        <w:rPr>
          <w:b/>
          <w:lang w:val="en-GB"/>
        </w:rPr>
        <w:t>PREFERENCE POINTS CLAIM FORM IN TERMS OF THE PREFERENTIAL PROCUREMENT REGULATIONS 201</w:t>
      </w:r>
      <w:r w:rsidR="00E958D9">
        <w:rPr>
          <w:b/>
          <w:lang w:val="en-GB"/>
        </w:rPr>
        <w:t>7</w:t>
      </w:r>
    </w:p>
    <w:p w14:paraId="4389B89A" w14:textId="77777777" w:rsidR="003B36D8" w:rsidRPr="003B36D8" w:rsidRDefault="003B36D8" w:rsidP="003B36D8">
      <w:pPr>
        <w:rPr>
          <w:lang w:val="en-GB"/>
        </w:rPr>
      </w:pPr>
    </w:p>
    <w:p w14:paraId="157BD73F" w14:textId="77777777" w:rsidR="003B36D8" w:rsidRPr="003B36D8" w:rsidRDefault="003B36D8" w:rsidP="003B36D8">
      <w:pPr>
        <w:rPr>
          <w:lang w:val="en-GB"/>
        </w:rPr>
      </w:pPr>
      <w:r w:rsidRPr="003B36D8">
        <w:rPr>
          <w:lang w:val="en-GB"/>
        </w:rPr>
        <w:t>This preference form must form part of all bids invited.  It contains general information and serves as a claim form for preference points for Broad-Based Black Economic Empowerment (B-BBEE) Status Level of Contribution</w:t>
      </w:r>
    </w:p>
    <w:p w14:paraId="4AFD438F" w14:textId="77777777" w:rsidR="003B36D8" w:rsidRPr="003B36D8" w:rsidRDefault="003B36D8" w:rsidP="003B36D8">
      <w:pPr>
        <w:rPr>
          <w:lang w:val="en-GB"/>
        </w:rPr>
      </w:pPr>
    </w:p>
    <w:p w14:paraId="71159D36" w14:textId="77777777" w:rsidR="003B36D8" w:rsidRPr="003B36D8" w:rsidRDefault="003B36D8" w:rsidP="003B36D8">
      <w:pPr>
        <w:rPr>
          <w:lang w:val="en-GB"/>
        </w:rPr>
      </w:pPr>
    </w:p>
    <w:p w14:paraId="653D1FC5" w14:textId="1F248D85" w:rsidR="003B36D8" w:rsidRDefault="003B36D8" w:rsidP="003B36D8">
      <w:pPr>
        <w:rPr>
          <w:b/>
          <w:lang w:val="en-GB"/>
        </w:rPr>
      </w:pPr>
      <w:r w:rsidRPr="002F3284">
        <w:rPr>
          <w:b/>
          <w:lang w:val="en-GB"/>
        </w:rPr>
        <w:t>NB:</w:t>
      </w:r>
      <w:r w:rsidRPr="002F3284">
        <w:rPr>
          <w:b/>
          <w:lang w:val="en-GB"/>
        </w:rPr>
        <w:tab/>
        <w:t xml:space="preserve">BEFORE COMPLETING THIS FORM, </w:t>
      </w:r>
      <w:r w:rsidR="00E958D9">
        <w:rPr>
          <w:b/>
          <w:lang w:val="en-GB"/>
        </w:rPr>
        <w:t>BIDDER</w:t>
      </w:r>
      <w:r w:rsidRPr="002F3284">
        <w:rPr>
          <w:b/>
          <w:lang w:val="en-GB"/>
        </w:rPr>
        <w:t>S MUST STUDY THE GENERAL CONDITIONS, DEFINITIONS AND DIRECTIVES APPLICABLE IN RESPECT OF B-BBEE, AS PRESCRIBED INTHE PREFERENTIAL PROCUREMENT REGULATIONS, 201</w:t>
      </w:r>
      <w:r w:rsidR="00E958D9">
        <w:rPr>
          <w:b/>
          <w:lang w:val="en-GB"/>
        </w:rPr>
        <w:t>7</w:t>
      </w:r>
      <w:r w:rsidRPr="002F3284">
        <w:rPr>
          <w:b/>
          <w:lang w:val="en-GB"/>
        </w:rPr>
        <w:t>.</w:t>
      </w:r>
    </w:p>
    <w:p w14:paraId="74F8ABD8" w14:textId="77777777" w:rsidR="002F3284" w:rsidRDefault="002F3284" w:rsidP="003B36D8">
      <w:pPr>
        <w:rPr>
          <w:b/>
          <w:lang w:val="en-GB"/>
        </w:rPr>
      </w:pPr>
    </w:p>
    <w:p w14:paraId="02E57129" w14:textId="77777777" w:rsidR="002F3284" w:rsidRPr="002F3284" w:rsidRDefault="002F3284" w:rsidP="002F3284">
      <w:pPr>
        <w:pBdr>
          <w:bottom w:val="single" w:sz="4" w:space="1" w:color="auto"/>
        </w:pBdr>
        <w:rPr>
          <w:b/>
          <w:lang w:val="en-GB"/>
        </w:rPr>
      </w:pPr>
    </w:p>
    <w:p w14:paraId="3732F6C1" w14:textId="77777777" w:rsidR="003B36D8" w:rsidRPr="003B36D8" w:rsidRDefault="003B36D8" w:rsidP="003B36D8">
      <w:pPr>
        <w:rPr>
          <w:lang w:val="en-GB"/>
        </w:rPr>
      </w:pPr>
    </w:p>
    <w:p w14:paraId="3931212F" w14:textId="77777777" w:rsidR="003B36D8" w:rsidRPr="003B36D8" w:rsidRDefault="003B36D8" w:rsidP="003B36D8">
      <w:pPr>
        <w:rPr>
          <w:lang w:val="en-GB"/>
        </w:rPr>
      </w:pPr>
    </w:p>
    <w:p w14:paraId="2CD2D51A" w14:textId="77777777" w:rsidR="003B36D8" w:rsidRPr="003B36D8" w:rsidRDefault="003B36D8" w:rsidP="003B36D8">
      <w:pPr>
        <w:rPr>
          <w:lang w:val="en-GB"/>
        </w:rPr>
      </w:pPr>
    </w:p>
    <w:p w14:paraId="2F4615CC" w14:textId="77777777" w:rsidR="003B36D8" w:rsidRPr="007B44C7" w:rsidRDefault="003B36D8" w:rsidP="005D0D3E">
      <w:pPr>
        <w:pStyle w:val="ListParagraph"/>
        <w:numPr>
          <w:ilvl w:val="0"/>
          <w:numId w:val="30"/>
        </w:numPr>
        <w:rPr>
          <w:lang w:val="en-GB"/>
        </w:rPr>
      </w:pPr>
      <w:r w:rsidRPr="007B44C7">
        <w:rPr>
          <w:lang w:val="en-GB"/>
        </w:rPr>
        <w:t>GENERAL CONDITIONS</w:t>
      </w:r>
    </w:p>
    <w:p w14:paraId="2EBEF44C" w14:textId="77777777" w:rsidR="003B36D8" w:rsidRPr="003B36D8" w:rsidRDefault="003B36D8" w:rsidP="003B36D8">
      <w:pPr>
        <w:rPr>
          <w:lang w:val="en-GB"/>
        </w:rPr>
      </w:pPr>
    </w:p>
    <w:p w14:paraId="6EAEE27F" w14:textId="77777777" w:rsidR="003B36D8" w:rsidRPr="003B36D8" w:rsidRDefault="003B36D8" w:rsidP="003B36D8">
      <w:pPr>
        <w:rPr>
          <w:lang w:val="en-GB"/>
        </w:rPr>
      </w:pPr>
    </w:p>
    <w:p w14:paraId="463408A3" w14:textId="77777777" w:rsidR="003B36D8" w:rsidRPr="007B44C7" w:rsidRDefault="003B36D8" w:rsidP="005D0D3E">
      <w:pPr>
        <w:pStyle w:val="ListParagraph"/>
        <w:numPr>
          <w:ilvl w:val="1"/>
          <w:numId w:val="31"/>
        </w:numPr>
        <w:rPr>
          <w:lang w:val="en-GB"/>
        </w:rPr>
      </w:pPr>
      <w:r w:rsidRPr="007B44C7">
        <w:rPr>
          <w:lang w:val="en-GB"/>
        </w:rPr>
        <w:t>The following preference point systems are applicable to all bids:</w:t>
      </w:r>
    </w:p>
    <w:p w14:paraId="553C41A3" w14:textId="77777777" w:rsidR="003B36D8" w:rsidRPr="003B36D8" w:rsidRDefault="003B36D8" w:rsidP="003B36D8">
      <w:pPr>
        <w:rPr>
          <w:lang w:val="en-GB"/>
        </w:rPr>
      </w:pPr>
    </w:p>
    <w:p w14:paraId="03AEDDB0" w14:textId="77777777" w:rsidR="003B36D8" w:rsidRPr="003B36D8" w:rsidRDefault="003B36D8" w:rsidP="003B36D8">
      <w:pPr>
        <w:rPr>
          <w:lang w:val="en-GB"/>
        </w:rPr>
      </w:pPr>
    </w:p>
    <w:p w14:paraId="667B69C0" w14:textId="21A7A00E" w:rsidR="003B36D8" w:rsidRDefault="000C6953" w:rsidP="005D0D3E">
      <w:pPr>
        <w:pStyle w:val="ListParagraph"/>
        <w:numPr>
          <w:ilvl w:val="2"/>
          <w:numId w:val="32"/>
        </w:numPr>
        <w:rPr>
          <w:lang w:val="en-GB"/>
        </w:rPr>
      </w:pPr>
      <w:r w:rsidRPr="007B44C7">
        <w:rPr>
          <w:lang w:val="en-GB"/>
        </w:rPr>
        <w:t xml:space="preserve">The </w:t>
      </w:r>
      <w:r w:rsidR="003B36D8" w:rsidRPr="007B44C7">
        <w:rPr>
          <w:lang w:val="en-GB"/>
        </w:rPr>
        <w:t xml:space="preserve">80/20 system for requirements with a Rand value of up to </w:t>
      </w:r>
      <w:r w:rsidR="003B36D8" w:rsidRPr="00ED70D9">
        <w:rPr>
          <w:b/>
          <w:lang w:val="en-GB"/>
        </w:rPr>
        <w:t>R</w:t>
      </w:r>
      <w:r w:rsidR="00ED70D9" w:rsidRPr="00ED70D9">
        <w:rPr>
          <w:b/>
          <w:lang w:val="en-GB"/>
        </w:rPr>
        <w:t>50</w:t>
      </w:r>
      <w:r w:rsidR="003B36D8" w:rsidRPr="00ED70D9">
        <w:rPr>
          <w:b/>
          <w:lang w:val="en-GB"/>
        </w:rPr>
        <w:t xml:space="preserve"> 000 000</w:t>
      </w:r>
      <w:r w:rsidR="003B36D8" w:rsidRPr="007B44C7">
        <w:rPr>
          <w:lang w:val="en-GB"/>
        </w:rPr>
        <w:t xml:space="preserve"> (all applicable taxes included); and</w:t>
      </w:r>
    </w:p>
    <w:p w14:paraId="2794C929" w14:textId="77777777" w:rsidR="002F3284" w:rsidRPr="007B44C7" w:rsidRDefault="002F3284" w:rsidP="002F3284">
      <w:pPr>
        <w:pStyle w:val="ListParagraph"/>
        <w:numPr>
          <w:ilvl w:val="0"/>
          <w:numId w:val="0"/>
        </w:numPr>
        <w:ind w:left="851"/>
        <w:rPr>
          <w:lang w:val="en-GB"/>
        </w:rPr>
      </w:pPr>
    </w:p>
    <w:p w14:paraId="11F5FEA4" w14:textId="34BA061C" w:rsidR="003B36D8" w:rsidRDefault="000C6953" w:rsidP="005D0D3E">
      <w:pPr>
        <w:pStyle w:val="ListParagraph"/>
        <w:numPr>
          <w:ilvl w:val="2"/>
          <w:numId w:val="32"/>
        </w:numPr>
        <w:rPr>
          <w:lang w:val="en-GB"/>
        </w:rPr>
      </w:pPr>
      <w:r w:rsidRPr="002F3284">
        <w:rPr>
          <w:lang w:val="en-GB"/>
        </w:rPr>
        <w:t xml:space="preserve">The </w:t>
      </w:r>
      <w:r w:rsidR="003B36D8" w:rsidRPr="002F3284">
        <w:rPr>
          <w:lang w:val="en-GB"/>
        </w:rPr>
        <w:t>90/10 system for requirements with a Rand value above R</w:t>
      </w:r>
      <w:r w:rsidR="00ED70D9">
        <w:rPr>
          <w:lang w:val="en-GB"/>
        </w:rPr>
        <w:t>50</w:t>
      </w:r>
      <w:r w:rsidR="003B36D8" w:rsidRPr="002F3284">
        <w:rPr>
          <w:lang w:val="en-GB"/>
        </w:rPr>
        <w:t xml:space="preserve"> 000 00</w:t>
      </w:r>
      <w:r w:rsidR="00ED70D9">
        <w:rPr>
          <w:lang w:val="en-GB"/>
        </w:rPr>
        <w:t>1</w:t>
      </w:r>
      <w:r w:rsidR="003B36D8" w:rsidRPr="002F3284">
        <w:rPr>
          <w:lang w:val="en-GB"/>
        </w:rPr>
        <w:t xml:space="preserve"> (all applicable taxes included).</w:t>
      </w:r>
    </w:p>
    <w:p w14:paraId="25369DC4" w14:textId="77777777" w:rsidR="00AA1A44" w:rsidRDefault="00AA1A44" w:rsidP="00AA1A44">
      <w:pPr>
        <w:ind w:left="360" w:hanging="360"/>
        <w:rPr>
          <w:lang w:val="en-GB"/>
        </w:rPr>
      </w:pPr>
    </w:p>
    <w:p w14:paraId="3B4F26EB" w14:textId="77777777" w:rsidR="00AA1A44" w:rsidRDefault="00AA1A44" w:rsidP="00AA1A44">
      <w:pPr>
        <w:ind w:left="360" w:hanging="360"/>
        <w:rPr>
          <w:lang w:val="en-GB"/>
        </w:rPr>
      </w:pPr>
    </w:p>
    <w:p w14:paraId="6694E07B" w14:textId="5F891D50" w:rsidR="00AA1A44" w:rsidRPr="00AA1A44" w:rsidRDefault="00AA1A44" w:rsidP="005D0D3E">
      <w:pPr>
        <w:pStyle w:val="ListParagraph"/>
        <w:numPr>
          <w:ilvl w:val="1"/>
          <w:numId w:val="32"/>
        </w:numPr>
        <w:rPr>
          <w:lang w:val="en-GB"/>
        </w:rPr>
      </w:pPr>
      <w:r w:rsidRPr="00AA1A44">
        <w:rPr>
          <w:lang w:val="en-GB"/>
        </w:rPr>
        <w:t>The value of this bid is estimated to exceed/not exceed R</w:t>
      </w:r>
      <w:r w:rsidR="00ED70D9">
        <w:rPr>
          <w:lang w:val="en-GB"/>
        </w:rPr>
        <w:t>50</w:t>
      </w:r>
      <w:r w:rsidRPr="00AA1A44">
        <w:rPr>
          <w:lang w:val="en-GB"/>
        </w:rPr>
        <w:t xml:space="preserve"> 000 000 (all applicable taxes included)</w:t>
      </w:r>
      <w:r w:rsidR="000C6953">
        <w:rPr>
          <w:lang w:val="en-GB"/>
        </w:rPr>
        <w:t xml:space="preserve"> </w:t>
      </w:r>
      <w:r w:rsidRPr="00AA1A44">
        <w:rPr>
          <w:lang w:val="en-GB"/>
        </w:rPr>
        <w:t>and therefore th</w:t>
      </w:r>
      <w:r w:rsidRPr="00247AFE">
        <w:rPr>
          <w:lang w:val="en-GB"/>
        </w:rPr>
        <w:t>e……………………</w:t>
      </w:r>
      <w:r w:rsidRPr="00AA1A44">
        <w:rPr>
          <w:lang w:val="en-GB"/>
        </w:rPr>
        <w:t>system shall be applicable.</w:t>
      </w:r>
    </w:p>
    <w:p w14:paraId="7874CA16" w14:textId="77777777" w:rsidR="00AA1A44" w:rsidRPr="00AA1A44" w:rsidRDefault="00AA1A44" w:rsidP="00AA1A44">
      <w:pPr>
        <w:ind w:left="360" w:hanging="360"/>
        <w:rPr>
          <w:lang w:val="en-GB"/>
        </w:rPr>
      </w:pPr>
    </w:p>
    <w:p w14:paraId="3379B46A" w14:textId="77777777" w:rsidR="00AA1A44" w:rsidRPr="00AA1A44" w:rsidRDefault="00AA1A44" w:rsidP="00AA1A44">
      <w:pPr>
        <w:ind w:left="360" w:hanging="360"/>
        <w:rPr>
          <w:lang w:val="en-GB"/>
        </w:rPr>
      </w:pPr>
    </w:p>
    <w:p w14:paraId="5F0B1B40" w14:textId="77777777" w:rsidR="00AA1A44" w:rsidRPr="00AA1A44" w:rsidRDefault="00AA1A44" w:rsidP="005D0D3E">
      <w:pPr>
        <w:pStyle w:val="ListParagraph"/>
        <w:numPr>
          <w:ilvl w:val="1"/>
          <w:numId w:val="32"/>
        </w:numPr>
        <w:rPr>
          <w:lang w:val="en-GB"/>
        </w:rPr>
      </w:pPr>
      <w:r w:rsidRPr="00AA1A44">
        <w:rPr>
          <w:lang w:val="en-GB"/>
        </w:rPr>
        <w:t>Preference points fo</w:t>
      </w:r>
      <w:r>
        <w:rPr>
          <w:lang w:val="en-GB"/>
        </w:rPr>
        <w:t>r this bid shall be awarded for</w:t>
      </w:r>
      <w:r w:rsidR="00B2297F">
        <w:rPr>
          <w:lang w:val="en-GB"/>
        </w:rPr>
        <w:t xml:space="preserve"> </w:t>
      </w:r>
      <w:r>
        <w:rPr>
          <w:lang w:val="en-GB"/>
        </w:rPr>
        <w:t xml:space="preserve">“Price” </w:t>
      </w:r>
      <w:r w:rsidRPr="00AA1A44">
        <w:rPr>
          <w:lang w:val="en-GB"/>
        </w:rPr>
        <w:t>and</w:t>
      </w:r>
      <w:r>
        <w:rPr>
          <w:lang w:val="en-GB"/>
        </w:rPr>
        <w:t xml:space="preserve"> “</w:t>
      </w:r>
      <w:r w:rsidRPr="00AA1A44">
        <w:rPr>
          <w:lang w:val="en-GB"/>
        </w:rPr>
        <w:t>B-BBEE Status Level of Contribution</w:t>
      </w:r>
      <w:r>
        <w:rPr>
          <w:lang w:val="en-GB"/>
        </w:rPr>
        <w:t>”</w:t>
      </w:r>
      <w:r w:rsidRPr="00AA1A44">
        <w:rPr>
          <w:lang w:val="en-GB"/>
        </w:rPr>
        <w:t>.</w:t>
      </w:r>
    </w:p>
    <w:p w14:paraId="482150CC" w14:textId="77777777" w:rsidR="00AA1A44" w:rsidRPr="00AA1A44" w:rsidRDefault="00AA1A44" w:rsidP="00AA1A44">
      <w:pPr>
        <w:ind w:left="360" w:hanging="360"/>
        <w:rPr>
          <w:lang w:val="en-GB"/>
        </w:rPr>
      </w:pPr>
    </w:p>
    <w:p w14:paraId="41258730" w14:textId="77777777" w:rsidR="00AA1A44" w:rsidRPr="00AA1A44" w:rsidRDefault="00AA1A44" w:rsidP="005D0D3E">
      <w:pPr>
        <w:pStyle w:val="ListParagraph"/>
        <w:numPr>
          <w:ilvl w:val="2"/>
          <w:numId w:val="32"/>
        </w:numPr>
        <w:rPr>
          <w:lang w:val="en-GB"/>
        </w:rPr>
      </w:pPr>
      <w:r w:rsidRPr="00AA1A44">
        <w:rPr>
          <w:lang w:val="en-GB"/>
        </w:rPr>
        <w:t>The maximum points for this bid are allocated as follows:</w:t>
      </w:r>
    </w:p>
    <w:p w14:paraId="57C0178D" w14:textId="77777777" w:rsidR="00AA1A44" w:rsidRDefault="00AA1A44" w:rsidP="00AA1A44">
      <w:pPr>
        <w:ind w:left="360" w:hanging="360"/>
        <w:rPr>
          <w:lang w:val="en-GB"/>
        </w:rPr>
      </w:pPr>
    </w:p>
    <w:p w14:paraId="7F545143" w14:textId="77777777" w:rsidR="00E061D3" w:rsidRPr="00E061D3" w:rsidRDefault="00E061D3" w:rsidP="00B539C8">
      <w:pPr>
        <w:pStyle w:val="BodyText"/>
        <w:rPr>
          <w:lang w:val="en-GB"/>
        </w:rPr>
      </w:pPr>
      <w:r w:rsidRPr="00E061D3">
        <w:rPr>
          <w:lang w:val="en-GB"/>
        </w:rPr>
        <w:t>POINTS</w:t>
      </w:r>
    </w:p>
    <w:p w14:paraId="60BE7DC2" w14:textId="77777777" w:rsidR="00E061D3" w:rsidRPr="00472226" w:rsidRDefault="00E061D3" w:rsidP="00E061D3">
      <w:pPr>
        <w:ind w:left="360" w:hanging="360"/>
        <w:rPr>
          <w:lang w:val="en-GB"/>
        </w:rPr>
      </w:pPr>
    </w:p>
    <w:p w14:paraId="06EB7696" w14:textId="77777777" w:rsidR="00E061D3" w:rsidRPr="00472226" w:rsidRDefault="00E061D3" w:rsidP="005D0D3E">
      <w:pPr>
        <w:pStyle w:val="ListParagraph"/>
        <w:numPr>
          <w:ilvl w:val="3"/>
          <w:numId w:val="32"/>
        </w:numPr>
        <w:rPr>
          <w:lang w:val="en-GB"/>
        </w:rPr>
      </w:pPr>
      <w:r w:rsidRPr="00472226">
        <w:rPr>
          <w:lang w:val="en-GB"/>
        </w:rPr>
        <w:t>PRICE</w:t>
      </w:r>
      <w:r w:rsidRPr="00472226">
        <w:rPr>
          <w:lang w:val="en-GB"/>
        </w:rPr>
        <w:tab/>
        <w:t>…………..</w:t>
      </w:r>
    </w:p>
    <w:p w14:paraId="12311CAE" w14:textId="77777777" w:rsidR="00E061D3" w:rsidRPr="00472226" w:rsidRDefault="00E061D3" w:rsidP="00B539C8">
      <w:pPr>
        <w:rPr>
          <w:lang w:val="en-GB"/>
        </w:rPr>
      </w:pPr>
    </w:p>
    <w:p w14:paraId="0125FDEE" w14:textId="77777777" w:rsidR="00E061D3" w:rsidRPr="00472226" w:rsidRDefault="00E061D3" w:rsidP="00B539C8">
      <w:pPr>
        <w:rPr>
          <w:lang w:val="en-GB"/>
        </w:rPr>
      </w:pPr>
    </w:p>
    <w:p w14:paraId="298B4836" w14:textId="77777777" w:rsidR="00E061D3" w:rsidRPr="00472226" w:rsidRDefault="00E061D3" w:rsidP="005D0D3E">
      <w:pPr>
        <w:pStyle w:val="ListParagraph"/>
        <w:numPr>
          <w:ilvl w:val="3"/>
          <w:numId w:val="32"/>
        </w:numPr>
        <w:rPr>
          <w:lang w:val="en-GB"/>
        </w:rPr>
      </w:pPr>
      <w:r w:rsidRPr="00472226">
        <w:rPr>
          <w:lang w:val="en-GB"/>
        </w:rPr>
        <w:t>B-BBEE STATUS LEVEL OF CONTRIBUTION</w:t>
      </w:r>
      <w:r w:rsidRPr="00472226">
        <w:rPr>
          <w:lang w:val="en-GB"/>
        </w:rPr>
        <w:tab/>
        <w:t>…………...</w:t>
      </w:r>
    </w:p>
    <w:p w14:paraId="5F5E14A9" w14:textId="77777777" w:rsidR="00E061D3" w:rsidRPr="00472226" w:rsidRDefault="00E061D3" w:rsidP="00E061D3">
      <w:pPr>
        <w:ind w:left="360" w:hanging="360"/>
        <w:rPr>
          <w:lang w:val="en-GB"/>
        </w:rPr>
      </w:pPr>
    </w:p>
    <w:p w14:paraId="374B82F4" w14:textId="77777777" w:rsidR="00E061D3" w:rsidRDefault="00E061D3" w:rsidP="00B539C8">
      <w:pPr>
        <w:pStyle w:val="BodyText"/>
        <w:rPr>
          <w:lang w:val="en-GB"/>
        </w:rPr>
      </w:pPr>
      <w:r w:rsidRPr="00E061D3">
        <w:rPr>
          <w:lang w:val="en-GB"/>
        </w:rPr>
        <w:t>Total points for Price and B-BBEE must not exceed</w:t>
      </w:r>
      <w:r w:rsidRPr="00E061D3">
        <w:rPr>
          <w:lang w:val="en-GB"/>
        </w:rPr>
        <w:tab/>
      </w:r>
      <w:r w:rsidR="00ED70D9">
        <w:rPr>
          <w:lang w:val="en-GB"/>
        </w:rPr>
        <w:t xml:space="preserve"> </w:t>
      </w:r>
      <w:r w:rsidRPr="00E061D3">
        <w:rPr>
          <w:lang w:val="en-GB"/>
        </w:rPr>
        <w:t>100</w:t>
      </w:r>
    </w:p>
    <w:p w14:paraId="66EBADD8" w14:textId="77777777" w:rsidR="00E061D3" w:rsidRDefault="00E061D3" w:rsidP="00E061D3">
      <w:pPr>
        <w:ind w:left="360" w:hanging="360"/>
        <w:rPr>
          <w:lang w:val="en-GB"/>
        </w:rPr>
      </w:pPr>
    </w:p>
    <w:p w14:paraId="7A792430" w14:textId="5855DFD0" w:rsidR="00E061D3" w:rsidRPr="00E061D3" w:rsidRDefault="00E061D3" w:rsidP="005D0D3E">
      <w:pPr>
        <w:pStyle w:val="ListParagraph"/>
        <w:numPr>
          <w:ilvl w:val="1"/>
          <w:numId w:val="32"/>
        </w:numPr>
        <w:rPr>
          <w:lang w:val="en-GB"/>
        </w:rPr>
      </w:pPr>
      <w:r w:rsidRPr="00E061D3">
        <w:rPr>
          <w:lang w:val="en-GB"/>
        </w:rPr>
        <w:t xml:space="preserve">Failure on the part of a </w:t>
      </w:r>
      <w:r w:rsidR="00E958D9">
        <w:rPr>
          <w:lang w:val="en-GB"/>
        </w:rPr>
        <w:t>bidder</w:t>
      </w:r>
      <w:r w:rsidRPr="00E061D3">
        <w:rPr>
          <w:lang w:val="en-GB"/>
        </w:rPr>
        <w:t xml:space="preserve"> to fill in and/or to sign this form and submit a B-BBEE Verification Certificate from a Verification Agency   accredited by the South African Accreditation System (SANAS) or </w:t>
      </w:r>
      <w:r w:rsidR="00ED70D9">
        <w:rPr>
          <w:lang w:val="en-GB"/>
        </w:rPr>
        <w:t xml:space="preserve">original affidavit certified by commissioner of oath </w:t>
      </w:r>
      <w:r w:rsidR="00ED70D9" w:rsidRPr="00E061D3">
        <w:rPr>
          <w:lang w:val="en-GB"/>
        </w:rPr>
        <w:t>together</w:t>
      </w:r>
      <w:r w:rsidRPr="00E061D3">
        <w:rPr>
          <w:lang w:val="en-GB"/>
        </w:rPr>
        <w:t xml:space="preserve"> </w:t>
      </w:r>
      <w:r w:rsidRPr="00E061D3">
        <w:rPr>
          <w:lang w:val="en-GB"/>
        </w:rPr>
        <w:lastRenderedPageBreak/>
        <w:t>with the bid, will be interpreted to mean that preference points for B-BBEE status level of contribution are not claimed.</w:t>
      </w:r>
    </w:p>
    <w:p w14:paraId="146E34C9" w14:textId="77777777" w:rsidR="00E061D3" w:rsidRPr="00E061D3" w:rsidRDefault="00E061D3" w:rsidP="00E061D3">
      <w:pPr>
        <w:ind w:left="360" w:hanging="360"/>
        <w:rPr>
          <w:lang w:val="en-GB"/>
        </w:rPr>
      </w:pPr>
    </w:p>
    <w:p w14:paraId="62EBB37F" w14:textId="77777777" w:rsidR="00E061D3" w:rsidRPr="00E061D3" w:rsidRDefault="00E061D3" w:rsidP="00E061D3">
      <w:pPr>
        <w:ind w:left="360" w:hanging="360"/>
        <w:rPr>
          <w:lang w:val="en-GB"/>
        </w:rPr>
      </w:pPr>
    </w:p>
    <w:p w14:paraId="0751FCFC" w14:textId="717806C0" w:rsidR="00E061D3" w:rsidRPr="001D01AE" w:rsidRDefault="00E061D3" w:rsidP="005D0D3E">
      <w:pPr>
        <w:pStyle w:val="ListParagraph"/>
        <w:numPr>
          <w:ilvl w:val="1"/>
          <w:numId w:val="32"/>
        </w:numPr>
        <w:rPr>
          <w:lang w:val="en-GB"/>
        </w:rPr>
      </w:pPr>
      <w:r w:rsidRPr="001D01AE">
        <w:rPr>
          <w:lang w:val="en-GB"/>
        </w:rPr>
        <w:t xml:space="preserve">The purchaser reserves the right to require of a </w:t>
      </w:r>
      <w:r w:rsidR="00E958D9">
        <w:rPr>
          <w:lang w:val="en-GB"/>
        </w:rPr>
        <w:t>bidder</w:t>
      </w:r>
      <w:r w:rsidRPr="001D01AE">
        <w:rPr>
          <w:lang w:val="en-GB"/>
        </w:rPr>
        <w:t>, either before a bid is adjudicated or at any time subsequently, to substantiate any claim in regard to preferences, in any manner required by the purchaser.</w:t>
      </w:r>
    </w:p>
    <w:p w14:paraId="6F630DF6" w14:textId="77777777" w:rsidR="00E061D3" w:rsidRPr="001D01AE" w:rsidRDefault="00E061D3" w:rsidP="005D0D3E">
      <w:pPr>
        <w:pStyle w:val="ListParagraph"/>
        <w:numPr>
          <w:ilvl w:val="0"/>
          <w:numId w:val="32"/>
        </w:numPr>
        <w:rPr>
          <w:lang w:val="en-GB"/>
        </w:rPr>
      </w:pPr>
      <w:r w:rsidRPr="001D01AE">
        <w:rPr>
          <w:lang w:val="en-GB"/>
        </w:rPr>
        <w:t>DEFINITIONS</w:t>
      </w:r>
    </w:p>
    <w:p w14:paraId="461B7BF8" w14:textId="77777777" w:rsidR="00E061D3" w:rsidRPr="00E061D3" w:rsidRDefault="00E061D3" w:rsidP="001D01AE">
      <w:pPr>
        <w:rPr>
          <w:lang w:val="en-GB"/>
        </w:rPr>
      </w:pPr>
    </w:p>
    <w:p w14:paraId="276FBEA0" w14:textId="16F8AB50" w:rsidR="00E061D3" w:rsidRPr="001D01AE" w:rsidRDefault="00E061D3" w:rsidP="005D0D3E">
      <w:pPr>
        <w:pStyle w:val="ListParagraph"/>
        <w:numPr>
          <w:ilvl w:val="1"/>
          <w:numId w:val="32"/>
        </w:numPr>
        <w:rPr>
          <w:lang w:val="en-GB"/>
        </w:rPr>
      </w:pPr>
      <w:r w:rsidRPr="001D01AE">
        <w:rPr>
          <w:lang w:val="en-GB"/>
        </w:rPr>
        <w:t>“all applicable taxes” includes value-</w:t>
      </w:r>
      <w:r w:rsidR="00B1142F" w:rsidRPr="001D01AE">
        <w:rPr>
          <w:lang w:val="en-GB"/>
        </w:rPr>
        <w:t>added tax</w:t>
      </w:r>
      <w:r w:rsidRPr="001D01AE">
        <w:rPr>
          <w:lang w:val="en-GB"/>
        </w:rPr>
        <w:t>,  pay  as  you  earn,  income  tax,  unemployment insurance fund contributions and skills development levies;</w:t>
      </w:r>
    </w:p>
    <w:p w14:paraId="04F0B853" w14:textId="77777777" w:rsidR="00E061D3" w:rsidRPr="00E061D3" w:rsidRDefault="00E061D3" w:rsidP="001D01AE">
      <w:pPr>
        <w:rPr>
          <w:lang w:val="en-GB"/>
        </w:rPr>
      </w:pPr>
    </w:p>
    <w:p w14:paraId="21DC0479" w14:textId="77777777" w:rsidR="00E061D3" w:rsidRPr="001D01AE" w:rsidRDefault="00E061D3" w:rsidP="005D0D3E">
      <w:pPr>
        <w:pStyle w:val="ListParagraph"/>
        <w:numPr>
          <w:ilvl w:val="1"/>
          <w:numId w:val="32"/>
        </w:numPr>
        <w:rPr>
          <w:lang w:val="en-GB"/>
        </w:rPr>
      </w:pPr>
      <w:r w:rsidRPr="001D01AE">
        <w:rPr>
          <w:lang w:val="en-GB"/>
        </w:rPr>
        <w:t>“B-BBEE” means broad-based black economic empowerment as defined in section 1 of the Broad-Based Black Economic Empowerment Act;</w:t>
      </w:r>
    </w:p>
    <w:p w14:paraId="10A451E7" w14:textId="77777777" w:rsidR="00E061D3" w:rsidRPr="00E061D3" w:rsidRDefault="00E061D3" w:rsidP="001D01AE">
      <w:pPr>
        <w:rPr>
          <w:lang w:val="en-GB"/>
        </w:rPr>
      </w:pPr>
    </w:p>
    <w:p w14:paraId="0AE6CA63" w14:textId="77777777" w:rsidR="00E061D3" w:rsidRDefault="00E061D3" w:rsidP="005D0D3E">
      <w:pPr>
        <w:pStyle w:val="ListParagraph"/>
        <w:numPr>
          <w:ilvl w:val="1"/>
          <w:numId w:val="32"/>
        </w:numPr>
        <w:rPr>
          <w:lang w:val="en-GB"/>
        </w:rPr>
      </w:pPr>
      <w:r w:rsidRPr="001D01AE">
        <w:rPr>
          <w:lang w:val="en-GB"/>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52EEE5AC" w14:textId="77777777" w:rsidR="001D01AE" w:rsidRPr="001D01AE" w:rsidRDefault="001D01AE" w:rsidP="001D01AE">
      <w:pPr>
        <w:rPr>
          <w:lang w:val="en-GB"/>
        </w:rPr>
      </w:pPr>
    </w:p>
    <w:p w14:paraId="31EDC9AF" w14:textId="77777777" w:rsidR="00E061D3" w:rsidRPr="001D01AE" w:rsidRDefault="00E061D3" w:rsidP="005D0D3E">
      <w:pPr>
        <w:pStyle w:val="ListParagraph"/>
        <w:numPr>
          <w:ilvl w:val="1"/>
          <w:numId w:val="32"/>
        </w:numPr>
        <w:rPr>
          <w:lang w:val="en-GB"/>
        </w:rPr>
      </w:pPr>
      <w:r w:rsidRPr="001D01AE">
        <w:rPr>
          <w:lang w:val="en-GB"/>
        </w:rPr>
        <w:t>“bid” means a written offer in a prescribed or stipulated form in response to an invitation by an organ of state for the provision of services, works or goods, through price quotations, advertised competitive bidding processes or proposals;</w:t>
      </w:r>
    </w:p>
    <w:p w14:paraId="0A5EFC05" w14:textId="77777777" w:rsidR="00E061D3" w:rsidRPr="00E061D3" w:rsidRDefault="00E061D3" w:rsidP="001D01AE">
      <w:pPr>
        <w:rPr>
          <w:lang w:val="en-GB"/>
        </w:rPr>
      </w:pPr>
    </w:p>
    <w:p w14:paraId="78F6FD31" w14:textId="77777777" w:rsidR="00E061D3" w:rsidRPr="001D01AE" w:rsidRDefault="00E061D3" w:rsidP="005D0D3E">
      <w:pPr>
        <w:pStyle w:val="ListParagraph"/>
        <w:numPr>
          <w:ilvl w:val="1"/>
          <w:numId w:val="32"/>
        </w:numPr>
        <w:rPr>
          <w:lang w:val="en-GB"/>
        </w:rPr>
      </w:pPr>
      <w:r w:rsidRPr="001D01AE">
        <w:rPr>
          <w:lang w:val="en-GB"/>
        </w:rPr>
        <w:t>“Broad-Based Black Economic Empowerment Act” means the Broad-Based Black Economic, 200</w:t>
      </w:r>
      <w:r w:rsidR="00ED70D9">
        <w:rPr>
          <w:lang w:val="en-GB"/>
        </w:rPr>
        <w:t>0</w:t>
      </w:r>
      <w:r w:rsidRPr="001D01AE">
        <w:rPr>
          <w:lang w:val="en-GB"/>
        </w:rPr>
        <w:t xml:space="preserve"> (Act No. 5 of 200</w:t>
      </w:r>
      <w:r w:rsidR="00ED70D9">
        <w:rPr>
          <w:lang w:val="en-GB"/>
        </w:rPr>
        <w:t>0</w:t>
      </w:r>
      <w:r w:rsidRPr="001D01AE">
        <w:rPr>
          <w:lang w:val="en-GB"/>
        </w:rPr>
        <w:t>);</w:t>
      </w:r>
    </w:p>
    <w:p w14:paraId="365C358A" w14:textId="77777777" w:rsidR="001D01AE" w:rsidRDefault="001D01AE" w:rsidP="001D01AE">
      <w:pPr>
        <w:rPr>
          <w:lang w:val="en-GB"/>
        </w:rPr>
      </w:pPr>
    </w:p>
    <w:p w14:paraId="0A7EC8FA" w14:textId="77777777" w:rsidR="00E061D3" w:rsidRPr="001D01AE" w:rsidRDefault="00E061D3" w:rsidP="005D0D3E">
      <w:pPr>
        <w:pStyle w:val="ListParagraph"/>
        <w:numPr>
          <w:ilvl w:val="1"/>
          <w:numId w:val="32"/>
        </w:numPr>
        <w:rPr>
          <w:lang w:val="en-GB"/>
        </w:rPr>
      </w:pPr>
      <w:r w:rsidRPr="001D01AE">
        <w:rPr>
          <w:lang w:val="en-GB"/>
        </w:rPr>
        <w:t>“comparative price” means the price after the factors of a non-firm price and all unconditional discounts that can be utilized have been taken into consideration;</w:t>
      </w:r>
    </w:p>
    <w:p w14:paraId="3CF0CA21" w14:textId="77777777" w:rsidR="00E061D3" w:rsidRPr="00E061D3" w:rsidRDefault="00E061D3" w:rsidP="00E061D3">
      <w:pPr>
        <w:ind w:left="360" w:hanging="360"/>
        <w:rPr>
          <w:lang w:val="en-GB"/>
        </w:rPr>
      </w:pPr>
    </w:p>
    <w:p w14:paraId="7C872D60" w14:textId="77777777" w:rsidR="00E061D3" w:rsidRPr="001D01AE" w:rsidRDefault="00E061D3" w:rsidP="005D0D3E">
      <w:pPr>
        <w:pStyle w:val="ListParagraph"/>
        <w:numPr>
          <w:ilvl w:val="1"/>
          <w:numId w:val="32"/>
        </w:numPr>
        <w:rPr>
          <w:lang w:val="en-GB"/>
        </w:rPr>
      </w:pPr>
      <w:r w:rsidRPr="001D01AE">
        <w:rPr>
          <w:lang w:val="en-GB"/>
        </w:rPr>
        <w:t>“consortium or joint venture” means an association of persons for the purpose of combining their expertise, property, capital, efforts, skill and knowledge in an activity for the execution of a contract;</w:t>
      </w:r>
    </w:p>
    <w:p w14:paraId="68E4B076" w14:textId="77777777" w:rsidR="00E061D3" w:rsidRPr="00E061D3" w:rsidRDefault="00E061D3" w:rsidP="001D01AE">
      <w:pPr>
        <w:rPr>
          <w:lang w:val="en-GB"/>
        </w:rPr>
      </w:pPr>
    </w:p>
    <w:p w14:paraId="285290FC" w14:textId="77777777" w:rsidR="00E061D3" w:rsidRPr="001D01AE" w:rsidRDefault="00E061D3" w:rsidP="005D0D3E">
      <w:pPr>
        <w:pStyle w:val="ListParagraph"/>
        <w:numPr>
          <w:ilvl w:val="1"/>
          <w:numId w:val="32"/>
        </w:numPr>
        <w:rPr>
          <w:lang w:val="en-GB"/>
        </w:rPr>
      </w:pPr>
      <w:r w:rsidRPr="001D01AE">
        <w:rPr>
          <w:lang w:val="en-GB"/>
        </w:rPr>
        <w:t>“contract” means the agreement that results from the acceptance of a bid by an organ of state;</w:t>
      </w:r>
    </w:p>
    <w:p w14:paraId="0290DF87" w14:textId="77777777" w:rsidR="00E061D3" w:rsidRPr="00E061D3" w:rsidRDefault="00E061D3" w:rsidP="00E061D3">
      <w:pPr>
        <w:ind w:left="360" w:hanging="360"/>
        <w:rPr>
          <w:lang w:val="en-GB"/>
        </w:rPr>
      </w:pPr>
    </w:p>
    <w:p w14:paraId="0ADBF891" w14:textId="77777777" w:rsidR="00E061D3" w:rsidRPr="001D01AE" w:rsidRDefault="00E061D3" w:rsidP="005D0D3E">
      <w:pPr>
        <w:pStyle w:val="ListParagraph"/>
        <w:numPr>
          <w:ilvl w:val="1"/>
          <w:numId w:val="32"/>
        </w:numPr>
        <w:rPr>
          <w:lang w:val="en-GB"/>
        </w:rPr>
      </w:pPr>
      <w:r w:rsidRPr="001D01AE">
        <w:rPr>
          <w:lang w:val="en-GB"/>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33DB80D6" w14:textId="77777777" w:rsidR="00E061D3" w:rsidRPr="00E061D3" w:rsidRDefault="00E061D3" w:rsidP="001D01AE">
      <w:pPr>
        <w:rPr>
          <w:lang w:val="en-GB"/>
        </w:rPr>
      </w:pPr>
    </w:p>
    <w:p w14:paraId="06EA5805" w14:textId="4C6BF927" w:rsidR="00E061D3" w:rsidRPr="001D01AE" w:rsidRDefault="00E061D3" w:rsidP="005D0D3E">
      <w:pPr>
        <w:pStyle w:val="ListParagraph"/>
        <w:numPr>
          <w:ilvl w:val="1"/>
          <w:numId w:val="32"/>
        </w:numPr>
        <w:rPr>
          <w:lang w:val="en-GB"/>
        </w:rPr>
      </w:pPr>
      <w:r w:rsidRPr="001D01AE">
        <w:rPr>
          <w:lang w:val="en-GB"/>
        </w:rPr>
        <w:t xml:space="preserve">“functionality” means the measurement according to predetermined norms, as set out in the bid documents, of a service or commodity that is designed to be practical and useful, working </w:t>
      </w:r>
      <w:r w:rsidRPr="001D01AE">
        <w:rPr>
          <w:lang w:val="en-GB"/>
        </w:rPr>
        <w:lastRenderedPageBreak/>
        <w:t xml:space="preserve">or operating, taking into account, among other factors, the quality, reliability, viability and durability of a service and the technical capacity and ability of a </w:t>
      </w:r>
      <w:r w:rsidR="00E958D9">
        <w:rPr>
          <w:lang w:val="en-GB"/>
        </w:rPr>
        <w:t>bidder</w:t>
      </w:r>
      <w:r w:rsidRPr="001D01AE">
        <w:rPr>
          <w:lang w:val="en-GB"/>
        </w:rPr>
        <w:t>;</w:t>
      </w:r>
    </w:p>
    <w:p w14:paraId="673F6A94" w14:textId="77777777" w:rsidR="00E061D3" w:rsidRPr="00E061D3" w:rsidRDefault="00E061D3" w:rsidP="001D01AE">
      <w:pPr>
        <w:rPr>
          <w:lang w:val="en-GB"/>
        </w:rPr>
      </w:pPr>
    </w:p>
    <w:p w14:paraId="06E89F26" w14:textId="77777777" w:rsidR="00E061D3" w:rsidRPr="001D01AE" w:rsidRDefault="00E061D3" w:rsidP="005D0D3E">
      <w:pPr>
        <w:pStyle w:val="ListParagraph"/>
        <w:numPr>
          <w:ilvl w:val="1"/>
          <w:numId w:val="32"/>
        </w:numPr>
        <w:rPr>
          <w:lang w:val="en-GB"/>
        </w:rPr>
      </w:pPr>
      <w:r w:rsidRPr="001D01AE">
        <w:rPr>
          <w:lang w:val="en-GB"/>
        </w:rPr>
        <w:t>“non-firm prices” means all prices other than “firm” prices;</w:t>
      </w:r>
    </w:p>
    <w:p w14:paraId="252E3BD7" w14:textId="77777777" w:rsidR="00E061D3" w:rsidRPr="00E061D3" w:rsidRDefault="00E061D3" w:rsidP="00E061D3">
      <w:pPr>
        <w:ind w:left="360" w:hanging="360"/>
        <w:rPr>
          <w:lang w:val="en-GB"/>
        </w:rPr>
      </w:pPr>
    </w:p>
    <w:p w14:paraId="79BA6212" w14:textId="77777777" w:rsidR="00E061D3" w:rsidRPr="001D01AE" w:rsidRDefault="00E061D3" w:rsidP="005D0D3E">
      <w:pPr>
        <w:pStyle w:val="ListParagraph"/>
        <w:numPr>
          <w:ilvl w:val="1"/>
          <w:numId w:val="32"/>
        </w:numPr>
        <w:rPr>
          <w:lang w:val="en-GB"/>
        </w:rPr>
      </w:pPr>
      <w:r w:rsidRPr="001D01AE">
        <w:rPr>
          <w:lang w:val="en-GB"/>
        </w:rPr>
        <w:t>“person” includes a juristic person;</w:t>
      </w:r>
    </w:p>
    <w:p w14:paraId="7E514ADD" w14:textId="77777777" w:rsidR="00E061D3" w:rsidRPr="00E061D3" w:rsidRDefault="00E061D3" w:rsidP="00335834">
      <w:pPr>
        <w:rPr>
          <w:lang w:val="en-GB"/>
        </w:rPr>
      </w:pPr>
    </w:p>
    <w:p w14:paraId="0FB20A15" w14:textId="77777777" w:rsidR="001D01AE" w:rsidRDefault="00E061D3" w:rsidP="005D0D3E">
      <w:pPr>
        <w:pStyle w:val="ListParagraph"/>
        <w:numPr>
          <w:ilvl w:val="1"/>
          <w:numId w:val="32"/>
        </w:numPr>
        <w:rPr>
          <w:lang w:val="en-GB"/>
        </w:rPr>
      </w:pPr>
      <w:r w:rsidRPr="001D01AE">
        <w:rPr>
          <w:lang w:val="en-GB"/>
        </w:rPr>
        <w:t>“rand value” means the total estimated value of a contract in South African currency, calculated at the time of bid invitations, and includes all applicable taxes and excise duties;</w:t>
      </w:r>
    </w:p>
    <w:p w14:paraId="3C397C9B" w14:textId="77777777" w:rsidR="00335834" w:rsidRPr="00335834" w:rsidRDefault="00335834" w:rsidP="00335834">
      <w:pPr>
        <w:rPr>
          <w:lang w:val="en-GB"/>
        </w:rPr>
      </w:pPr>
    </w:p>
    <w:p w14:paraId="046E09E6" w14:textId="77777777" w:rsidR="00E061D3" w:rsidRPr="001D01AE" w:rsidRDefault="00E061D3" w:rsidP="005D0D3E">
      <w:pPr>
        <w:pStyle w:val="ListParagraph"/>
        <w:numPr>
          <w:ilvl w:val="1"/>
          <w:numId w:val="32"/>
        </w:numPr>
        <w:rPr>
          <w:lang w:val="en-GB"/>
        </w:rPr>
      </w:pPr>
      <w:r w:rsidRPr="001D01AE">
        <w:rPr>
          <w:lang w:val="en-GB"/>
        </w:rPr>
        <w:t>“sub-contract” means the primary contractor’s assigning, leasing, making out work to, or employing, another person to support such primary contractor in the execution of part of a project in terms of the contract;</w:t>
      </w:r>
    </w:p>
    <w:p w14:paraId="0C7E69E4" w14:textId="77777777" w:rsidR="00E061D3" w:rsidRPr="00E061D3" w:rsidRDefault="00E061D3" w:rsidP="00335834">
      <w:pPr>
        <w:rPr>
          <w:lang w:val="en-GB"/>
        </w:rPr>
      </w:pPr>
    </w:p>
    <w:p w14:paraId="68B0FF2E" w14:textId="77777777" w:rsidR="00335834" w:rsidRDefault="00E061D3" w:rsidP="005D0D3E">
      <w:pPr>
        <w:pStyle w:val="ListParagraph"/>
        <w:numPr>
          <w:ilvl w:val="1"/>
          <w:numId w:val="32"/>
        </w:numPr>
        <w:rPr>
          <w:lang w:val="en-GB"/>
        </w:rPr>
      </w:pPr>
      <w:r w:rsidRPr="00335834">
        <w:rPr>
          <w:lang w:val="en-GB"/>
        </w:rPr>
        <w:t>“total revenue” bears the same meaning assigned to this expression in the Codes of Good Practice on Black Economic Empowerment, issued in terms of section 9(1) of the Broad-</w:t>
      </w:r>
      <w:r w:rsidRPr="00335834">
        <w:rPr>
          <w:lang w:val="en-GB"/>
        </w:rPr>
        <w:lastRenderedPageBreak/>
        <w:t>Based Black Economic Empowerment Act and promulgated in the Government Gazette on 9 February 2007;</w:t>
      </w:r>
    </w:p>
    <w:p w14:paraId="693A801E" w14:textId="77777777" w:rsidR="00335834" w:rsidRPr="00335834" w:rsidRDefault="00335834" w:rsidP="00335834">
      <w:pPr>
        <w:rPr>
          <w:lang w:val="en-GB"/>
        </w:rPr>
      </w:pPr>
    </w:p>
    <w:p w14:paraId="0451FB22" w14:textId="77777777" w:rsidR="00E061D3" w:rsidRPr="00335834" w:rsidRDefault="00E061D3" w:rsidP="005D0D3E">
      <w:pPr>
        <w:pStyle w:val="ListParagraph"/>
        <w:numPr>
          <w:ilvl w:val="1"/>
          <w:numId w:val="32"/>
        </w:numPr>
        <w:rPr>
          <w:lang w:val="en-GB"/>
        </w:rPr>
      </w:pPr>
      <w:r w:rsidRPr="00335834">
        <w:rPr>
          <w:lang w:val="en-GB"/>
        </w:rPr>
        <w:t>“trust” means the arrangement through which the property of one person is made over or bequeathed to a trustee to administer such property for the benefit of another person; and</w:t>
      </w:r>
    </w:p>
    <w:p w14:paraId="581C00F8" w14:textId="77777777" w:rsidR="00E061D3" w:rsidRPr="00E061D3" w:rsidRDefault="00E061D3" w:rsidP="001D01AE">
      <w:pPr>
        <w:rPr>
          <w:lang w:val="en-GB"/>
        </w:rPr>
      </w:pPr>
    </w:p>
    <w:p w14:paraId="455E1E15" w14:textId="77777777" w:rsidR="00E061D3" w:rsidRPr="001D01AE" w:rsidRDefault="00E061D3" w:rsidP="005D0D3E">
      <w:pPr>
        <w:pStyle w:val="ListParagraph"/>
        <w:numPr>
          <w:ilvl w:val="1"/>
          <w:numId w:val="32"/>
        </w:numPr>
        <w:rPr>
          <w:lang w:val="en-GB"/>
        </w:rPr>
      </w:pPr>
      <w:r w:rsidRPr="001D01AE">
        <w:rPr>
          <w:lang w:val="en-GB"/>
        </w:rPr>
        <w:t>“trustee” means any person, including the founder of a trust, to whom property is bequeathed in order for such property to be administered for the benefit of another person.</w:t>
      </w:r>
    </w:p>
    <w:p w14:paraId="46B4EC5C" w14:textId="77777777" w:rsidR="00E061D3" w:rsidRDefault="00E061D3" w:rsidP="00335834">
      <w:pPr>
        <w:rPr>
          <w:lang w:val="en-GB"/>
        </w:rPr>
      </w:pPr>
    </w:p>
    <w:p w14:paraId="25DC725F" w14:textId="77777777" w:rsidR="00335834" w:rsidRPr="00E061D3" w:rsidRDefault="00335834" w:rsidP="00335834">
      <w:pPr>
        <w:rPr>
          <w:lang w:val="en-GB"/>
        </w:rPr>
      </w:pPr>
    </w:p>
    <w:p w14:paraId="151C5E09" w14:textId="77777777" w:rsidR="00E061D3" w:rsidRPr="00335834" w:rsidRDefault="00E061D3" w:rsidP="005D0D3E">
      <w:pPr>
        <w:pStyle w:val="ListParagraph"/>
        <w:numPr>
          <w:ilvl w:val="0"/>
          <w:numId w:val="32"/>
        </w:numPr>
        <w:rPr>
          <w:lang w:val="en-GB"/>
        </w:rPr>
      </w:pPr>
      <w:r w:rsidRPr="00335834">
        <w:rPr>
          <w:lang w:val="en-GB"/>
        </w:rPr>
        <w:t>ADJUDICATION USING A POINT SYSTEM</w:t>
      </w:r>
    </w:p>
    <w:p w14:paraId="7C504998" w14:textId="77777777" w:rsidR="00E061D3" w:rsidRPr="00E061D3" w:rsidRDefault="00E061D3" w:rsidP="00E061D3">
      <w:pPr>
        <w:ind w:left="360" w:hanging="360"/>
        <w:rPr>
          <w:lang w:val="en-GB"/>
        </w:rPr>
      </w:pPr>
    </w:p>
    <w:p w14:paraId="2F24539E" w14:textId="654219AB" w:rsidR="00E061D3" w:rsidRPr="00335834" w:rsidRDefault="00E061D3" w:rsidP="005D0D3E">
      <w:pPr>
        <w:pStyle w:val="ListParagraph"/>
        <w:numPr>
          <w:ilvl w:val="1"/>
          <w:numId w:val="32"/>
        </w:numPr>
        <w:rPr>
          <w:lang w:val="en-GB"/>
        </w:rPr>
      </w:pPr>
      <w:r w:rsidRPr="00335834">
        <w:rPr>
          <w:lang w:val="en-GB"/>
        </w:rPr>
        <w:t xml:space="preserve">The </w:t>
      </w:r>
      <w:r w:rsidR="00E958D9">
        <w:rPr>
          <w:lang w:val="en-GB"/>
        </w:rPr>
        <w:t>bidder</w:t>
      </w:r>
      <w:r w:rsidRPr="00335834">
        <w:rPr>
          <w:lang w:val="en-GB"/>
        </w:rPr>
        <w:t xml:space="preserve"> obtaining the highest number of total points will be awarded the contract.</w:t>
      </w:r>
    </w:p>
    <w:p w14:paraId="1FA89091" w14:textId="77777777" w:rsidR="00E061D3" w:rsidRPr="00E061D3" w:rsidRDefault="00E061D3" w:rsidP="00335834">
      <w:pPr>
        <w:rPr>
          <w:lang w:val="en-GB"/>
        </w:rPr>
      </w:pPr>
    </w:p>
    <w:p w14:paraId="20BEDF0C" w14:textId="0C321220" w:rsidR="00E061D3" w:rsidRPr="00335834" w:rsidRDefault="00E061D3" w:rsidP="005D0D3E">
      <w:pPr>
        <w:pStyle w:val="ListParagraph"/>
        <w:numPr>
          <w:ilvl w:val="1"/>
          <w:numId w:val="32"/>
        </w:numPr>
        <w:rPr>
          <w:lang w:val="en-GB"/>
        </w:rPr>
      </w:pPr>
      <w:r w:rsidRPr="00335834">
        <w:rPr>
          <w:lang w:val="en-GB"/>
        </w:rPr>
        <w:t>Preference points shall be calculated after prices have been brought to a comparative basis taking</w:t>
      </w:r>
      <w:r w:rsidR="00036D05">
        <w:rPr>
          <w:lang w:val="en-GB"/>
        </w:rPr>
        <w:t xml:space="preserve"> </w:t>
      </w:r>
      <w:r w:rsidRPr="00335834">
        <w:rPr>
          <w:lang w:val="en-GB"/>
        </w:rPr>
        <w:t>into account all factors of non-firm prices and all unconditional discounts;</w:t>
      </w:r>
    </w:p>
    <w:p w14:paraId="557F9711" w14:textId="77777777" w:rsidR="00E061D3" w:rsidRPr="00E061D3" w:rsidRDefault="00E061D3" w:rsidP="00335834">
      <w:pPr>
        <w:rPr>
          <w:lang w:val="en-GB"/>
        </w:rPr>
      </w:pPr>
    </w:p>
    <w:p w14:paraId="1AD33A80" w14:textId="77777777" w:rsidR="00E061D3" w:rsidRDefault="00E061D3" w:rsidP="005D0D3E">
      <w:pPr>
        <w:pStyle w:val="ListParagraph"/>
        <w:numPr>
          <w:ilvl w:val="1"/>
          <w:numId w:val="32"/>
        </w:numPr>
        <w:rPr>
          <w:lang w:val="en-GB"/>
        </w:rPr>
      </w:pPr>
      <w:r w:rsidRPr="00335834">
        <w:rPr>
          <w:lang w:val="en-GB"/>
        </w:rPr>
        <w:t>Points scored must be rounded off to the nearest 2 decimal places.</w:t>
      </w:r>
    </w:p>
    <w:p w14:paraId="3477F361" w14:textId="77777777" w:rsidR="00335834" w:rsidRPr="00335834" w:rsidRDefault="00335834" w:rsidP="00335834">
      <w:pPr>
        <w:rPr>
          <w:lang w:val="en-GB"/>
        </w:rPr>
      </w:pPr>
    </w:p>
    <w:p w14:paraId="78C09086" w14:textId="77777777" w:rsidR="00E061D3" w:rsidRDefault="00E061D3" w:rsidP="005D0D3E">
      <w:pPr>
        <w:pStyle w:val="ListParagraph"/>
        <w:numPr>
          <w:ilvl w:val="1"/>
          <w:numId w:val="32"/>
        </w:numPr>
        <w:rPr>
          <w:lang w:val="en-GB"/>
        </w:rPr>
      </w:pPr>
      <w:r w:rsidRPr="00335834">
        <w:rPr>
          <w:lang w:val="en-GB"/>
        </w:rPr>
        <w:t>In the event that two or more bids have scored equal total points, the successful bid must be the one scoring the highest number of preference points for B-BBEE.</w:t>
      </w:r>
    </w:p>
    <w:p w14:paraId="0E755F0A" w14:textId="77777777" w:rsidR="00335834" w:rsidRPr="00335834" w:rsidRDefault="00335834" w:rsidP="00335834">
      <w:pPr>
        <w:rPr>
          <w:lang w:val="en-GB"/>
        </w:rPr>
      </w:pPr>
    </w:p>
    <w:p w14:paraId="47CBCDF0" w14:textId="77777777" w:rsidR="00E061D3" w:rsidRDefault="00E061D3" w:rsidP="005D0D3E">
      <w:pPr>
        <w:pStyle w:val="ListParagraph"/>
        <w:numPr>
          <w:ilvl w:val="1"/>
          <w:numId w:val="32"/>
        </w:numPr>
        <w:rPr>
          <w:lang w:val="en-GB"/>
        </w:rPr>
      </w:pPr>
      <w:r w:rsidRPr="00335834">
        <w:rPr>
          <w:lang w:val="en-GB"/>
        </w:rPr>
        <w:t>However, when functionality is part of the evaluation process and two or more bids have scored equal points including equal preference points for B-BBEE, the successful bid must be the one scoring the highest score for functionality.</w:t>
      </w:r>
    </w:p>
    <w:p w14:paraId="70A838B7" w14:textId="77777777" w:rsidR="00335834" w:rsidRPr="00335834" w:rsidRDefault="00335834" w:rsidP="00335834">
      <w:pPr>
        <w:rPr>
          <w:lang w:val="en-GB"/>
        </w:rPr>
      </w:pPr>
    </w:p>
    <w:p w14:paraId="0094BE18" w14:textId="77777777" w:rsidR="00E061D3" w:rsidRPr="00335834" w:rsidRDefault="00E061D3" w:rsidP="005D0D3E">
      <w:pPr>
        <w:pStyle w:val="ListParagraph"/>
        <w:numPr>
          <w:ilvl w:val="1"/>
          <w:numId w:val="32"/>
        </w:numPr>
        <w:rPr>
          <w:lang w:val="en-GB"/>
        </w:rPr>
      </w:pPr>
      <w:r w:rsidRPr="00335834">
        <w:rPr>
          <w:lang w:val="en-GB"/>
        </w:rPr>
        <w:t>Should two or more bids be equal in all respects, the award shall be decided by the drawing of lots.</w:t>
      </w:r>
    </w:p>
    <w:p w14:paraId="654D4AB3" w14:textId="77777777" w:rsidR="00E061D3" w:rsidRPr="00E061D3" w:rsidRDefault="00E061D3" w:rsidP="00E061D3">
      <w:pPr>
        <w:ind w:left="360" w:hanging="360"/>
        <w:rPr>
          <w:lang w:val="en-GB"/>
        </w:rPr>
      </w:pPr>
    </w:p>
    <w:p w14:paraId="6137A6C5" w14:textId="77777777" w:rsidR="00E061D3" w:rsidRPr="00E061D3" w:rsidRDefault="00E061D3" w:rsidP="00E061D3">
      <w:pPr>
        <w:ind w:left="360" w:hanging="360"/>
        <w:rPr>
          <w:lang w:val="en-GB"/>
        </w:rPr>
      </w:pPr>
    </w:p>
    <w:p w14:paraId="2F05AE88" w14:textId="77777777" w:rsidR="00E061D3" w:rsidRPr="004F56EB" w:rsidRDefault="00E061D3" w:rsidP="005D0D3E">
      <w:pPr>
        <w:pStyle w:val="ListParagraph"/>
        <w:numPr>
          <w:ilvl w:val="0"/>
          <w:numId w:val="32"/>
        </w:numPr>
        <w:rPr>
          <w:lang w:val="en-GB"/>
        </w:rPr>
      </w:pPr>
      <w:r w:rsidRPr="004F56EB">
        <w:rPr>
          <w:lang w:val="en-GB"/>
        </w:rPr>
        <w:t>POINTS AWARDED FOR PRICE</w:t>
      </w:r>
    </w:p>
    <w:p w14:paraId="08055E84" w14:textId="77777777" w:rsidR="00E061D3" w:rsidRPr="00E061D3" w:rsidRDefault="00E061D3" w:rsidP="00E061D3">
      <w:pPr>
        <w:ind w:left="360" w:hanging="360"/>
        <w:rPr>
          <w:lang w:val="en-GB"/>
        </w:rPr>
      </w:pPr>
    </w:p>
    <w:p w14:paraId="5107AFE4" w14:textId="77777777" w:rsidR="00E061D3" w:rsidRPr="00E061D3" w:rsidRDefault="00E061D3" w:rsidP="00E061D3">
      <w:pPr>
        <w:ind w:left="360" w:hanging="360"/>
        <w:rPr>
          <w:lang w:val="en-GB"/>
        </w:rPr>
      </w:pPr>
    </w:p>
    <w:p w14:paraId="2EF391AD" w14:textId="77777777" w:rsidR="00E061D3" w:rsidRDefault="00E061D3" w:rsidP="005D0D3E">
      <w:pPr>
        <w:pStyle w:val="ListParagraph"/>
        <w:numPr>
          <w:ilvl w:val="1"/>
          <w:numId w:val="32"/>
        </w:numPr>
        <w:rPr>
          <w:lang w:val="en-GB"/>
        </w:rPr>
      </w:pPr>
      <w:r w:rsidRPr="004F56EB">
        <w:rPr>
          <w:lang w:val="en-GB"/>
        </w:rPr>
        <w:t xml:space="preserve">THE 80/20 </w:t>
      </w:r>
    </w:p>
    <w:p w14:paraId="51285723" w14:textId="77777777" w:rsidR="00CF0F7C" w:rsidRPr="004F56EB" w:rsidRDefault="00CF0F7C" w:rsidP="005D0D3E">
      <w:pPr>
        <w:pStyle w:val="ListParagraph"/>
        <w:numPr>
          <w:ilvl w:val="1"/>
          <w:numId w:val="32"/>
        </w:numPr>
        <w:rPr>
          <w:lang w:val="en-GB"/>
        </w:rPr>
      </w:pPr>
    </w:p>
    <w:p w14:paraId="13A3C9E3" w14:textId="77777777" w:rsidR="00E061D3" w:rsidRPr="00E061D3" w:rsidRDefault="00E061D3" w:rsidP="00E061D3">
      <w:pPr>
        <w:ind w:left="360" w:hanging="360"/>
        <w:rPr>
          <w:lang w:val="en-GB"/>
        </w:rPr>
      </w:pPr>
    </w:p>
    <w:p w14:paraId="0D84B9B9" w14:textId="77777777" w:rsidR="00E061D3" w:rsidRPr="00E061D3" w:rsidRDefault="00E061D3" w:rsidP="004F56EB">
      <w:pPr>
        <w:pStyle w:val="BodyText"/>
        <w:rPr>
          <w:lang w:val="en-GB"/>
        </w:rPr>
      </w:pPr>
      <w:r w:rsidRPr="00E061D3">
        <w:rPr>
          <w:lang w:val="en-GB"/>
        </w:rPr>
        <w:t>A maximum of 80 points is allocated for price on the following basis:</w:t>
      </w:r>
    </w:p>
    <w:p w14:paraId="37D5A0C9" w14:textId="77777777" w:rsidR="00E061D3" w:rsidRPr="00E061D3" w:rsidRDefault="00E061D3" w:rsidP="00E061D3">
      <w:pPr>
        <w:ind w:left="360" w:hanging="360"/>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07"/>
      </w:tblGrid>
      <w:tr w:rsidR="004F56EB" w14:paraId="23535996" w14:textId="77777777" w:rsidTr="004F56EB">
        <w:trPr>
          <w:jc w:val="center"/>
        </w:trPr>
        <w:tc>
          <w:tcPr>
            <w:tcW w:w="4586" w:type="dxa"/>
            <w:vAlign w:val="center"/>
          </w:tcPr>
          <w:p w14:paraId="198609CD" w14:textId="77777777" w:rsidR="004F56EB" w:rsidRDefault="004F56EB" w:rsidP="004F56EB">
            <w:pPr>
              <w:spacing w:before="120" w:after="120"/>
              <w:jc w:val="center"/>
              <w:rPr>
                <w:lang w:val="en-GB"/>
              </w:rPr>
            </w:pPr>
            <w:r w:rsidRPr="00E061D3">
              <w:rPr>
                <w:lang w:val="en-GB"/>
              </w:rPr>
              <w:t>80/20</w:t>
            </w:r>
          </w:p>
        </w:tc>
        <w:tc>
          <w:tcPr>
            <w:tcW w:w="4587" w:type="dxa"/>
            <w:vAlign w:val="center"/>
          </w:tcPr>
          <w:p w14:paraId="4632BB97" w14:textId="77777777" w:rsidR="004F56EB" w:rsidRDefault="004F56EB" w:rsidP="004F56EB">
            <w:pPr>
              <w:spacing w:before="120" w:after="120"/>
              <w:jc w:val="center"/>
              <w:rPr>
                <w:lang w:val="en-GB"/>
              </w:rPr>
            </w:pPr>
          </w:p>
        </w:tc>
      </w:tr>
      <w:tr w:rsidR="004F56EB" w14:paraId="6200007B" w14:textId="77777777" w:rsidTr="004F56EB">
        <w:trPr>
          <w:jc w:val="center"/>
        </w:trPr>
        <w:tc>
          <w:tcPr>
            <w:tcW w:w="4586" w:type="dxa"/>
            <w:vAlign w:val="center"/>
          </w:tcPr>
          <w:p w14:paraId="4FA09F24" w14:textId="77777777" w:rsidR="004F56EB" w:rsidRDefault="004F56EB" w:rsidP="004F56EB">
            <w:pPr>
              <w:spacing w:before="120" w:after="120"/>
              <w:jc w:val="center"/>
              <w:rPr>
                <w:lang w:val="en-GB"/>
              </w:rPr>
            </w:pPr>
            <w:r w:rsidRPr="00D4568B">
              <w:rPr>
                <w:b/>
                <w:position w:val="-28"/>
                <w:lang w:val="en-GB"/>
              </w:rPr>
              <w:object w:dxaOrig="2400" w:dyaOrig="680" w14:anchorId="10C83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5pt;height:30.5pt" o:ole="" fillcolor="window">
                  <v:imagedata r:id="rId32" o:title=""/>
                </v:shape>
                <o:OLEObject Type="Embed" ProgID="Equation.3" ShapeID="_x0000_i1025" DrawAspect="Content" ObjectID="_1707222635" r:id="rId33"/>
              </w:object>
            </w:r>
          </w:p>
        </w:tc>
        <w:tc>
          <w:tcPr>
            <w:tcW w:w="4587" w:type="dxa"/>
            <w:vAlign w:val="center"/>
          </w:tcPr>
          <w:p w14:paraId="60060523" w14:textId="77777777" w:rsidR="004F56EB" w:rsidRDefault="004F56EB" w:rsidP="004F56EB">
            <w:pPr>
              <w:spacing w:before="120" w:after="120"/>
              <w:jc w:val="center"/>
              <w:rPr>
                <w:lang w:val="en-GB"/>
              </w:rPr>
            </w:pPr>
          </w:p>
        </w:tc>
      </w:tr>
    </w:tbl>
    <w:p w14:paraId="351F56AF" w14:textId="77777777" w:rsidR="00E061D3" w:rsidRPr="00E061D3" w:rsidRDefault="00E061D3" w:rsidP="00E061D3">
      <w:pPr>
        <w:ind w:left="360" w:hanging="360"/>
        <w:rPr>
          <w:lang w:val="en-GB"/>
        </w:rPr>
      </w:pPr>
    </w:p>
    <w:p w14:paraId="0E4D55EA" w14:textId="77777777" w:rsidR="00E061D3" w:rsidRPr="00E061D3" w:rsidRDefault="00E061D3" w:rsidP="00E061D3">
      <w:pPr>
        <w:ind w:left="360" w:hanging="360"/>
        <w:rPr>
          <w:lang w:val="en-GB"/>
        </w:rPr>
      </w:pPr>
    </w:p>
    <w:p w14:paraId="47E5996C" w14:textId="77777777" w:rsidR="004F56EB" w:rsidRPr="004F56EB" w:rsidRDefault="004F56EB" w:rsidP="004F56EB">
      <w:pPr>
        <w:pStyle w:val="BodyText"/>
        <w:rPr>
          <w:lang w:val="en-GB"/>
        </w:rPr>
      </w:pPr>
      <w:r w:rsidRPr="004F56EB">
        <w:rPr>
          <w:lang w:val="en-GB"/>
        </w:rPr>
        <w:t>Where</w:t>
      </w:r>
    </w:p>
    <w:p w14:paraId="4E3B8C8A" w14:textId="77777777" w:rsidR="004F56EB" w:rsidRPr="004F56EB" w:rsidRDefault="004F56EB" w:rsidP="004F56EB">
      <w:pPr>
        <w:pStyle w:val="BodyText"/>
        <w:rPr>
          <w:lang w:val="en-GB"/>
        </w:rPr>
      </w:pPr>
    </w:p>
    <w:p w14:paraId="5D8B6ED6" w14:textId="77777777" w:rsidR="004F56EB" w:rsidRPr="004F56EB" w:rsidRDefault="004F56EB" w:rsidP="004F56EB">
      <w:pPr>
        <w:pStyle w:val="BodyText"/>
        <w:rPr>
          <w:lang w:val="en-GB"/>
        </w:rPr>
      </w:pPr>
    </w:p>
    <w:p w14:paraId="4927E660" w14:textId="77777777" w:rsidR="004F56EB" w:rsidRPr="004F56EB" w:rsidRDefault="004F56EB" w:rsidP="004F56EB">
      <w:pPr>
        <w:pStyle w:val="BodyText"/>
        <w:rPr>
          <w:lang w:val="en-GB"/>
        </w:rPr>
      </w:pPr>
      <w:r w:rsidRPr="004F56EB">
        <w:rPr>
          <w:lang w:val="en-GB"/>
        </w:rPr>
        <w:t>Ps</w:t>
      </w:r>
      <w:r w:rsidRPr="004F56EB">
        <w:rPr>
          <w:lang w:val="en-GB"/>
        </w:rPr>
        <w:tab/>
        <w:t>=</w:t>
      </w:r>
      <w:r w:rsidRPr="004F56EB">
        <w:rPr>
          <w:lang w:val="en-GB"/>
        </w:rPr>
        <w:tab/>
        <w:t>Points scored for comparative price of bid under consideration</w:t>
      </w:r>
    </w:p>
    <w:p w14:paraId="1ABDDA87" w14:textId="77777777" w:rsidR="004F56EB" w:rsidRPr="004F56EB" w:rsidRDefault="004F56EB" w:rsidP="004F56EB">
      <w:pPr>
        <w:pStyle w:val="BodyText"/>
        <w:rPr>
          <w:lang w:val="en-GB"/>
        </w:rPr>
      </w:pPr>
    </w:p>
    <w:p w14:paraId="007524DE" w14:textId="77777777" w:rsidR="004F56EB" w:rsidRPr="004F56EB" w:rsidRDefault="004F56EB" w:rsidP="004F56EB">
      <w:pPr>
        <w:pStyle w:val="BodyText"/>
        <w:rPr>
          <w:lang w:val="en-GB"/>
        </w:rPr>
      </w:pPr>
      <w:r w:rsidRPr="004F56EB">
        <w:rPr>
          <w:lang w:val="en-GB"/>
        </w:rPr>
        <w:t>Pt</w:t>
      </w:r>
      <w:r w:rsidRPr="004F56EB">
        <w:rPr>
          <w:lang w:val="en-GB"/>
        </w:rPr>
        <w:tab/>
        <w:t>=</w:t>
      </w:r>
      <w:r w:rsidRPr="004F56EB">
        <w:rPr>
          <w:lang w:val="en-GB"/>
        </w:rPr>
        <w:tab/>
        <w:t>Comparative price of bid under consideration</w:t>
      </w:r>
    </w:p>
    <w:p w14:paraId="2914187D" w14:textId="77777777" w:rsidR="004F56EB" w:rsidRPr="004F56EB" w:rsidRDefault="004F56EB" w:rsidP="004F56EB">
      <w:pPr>
        <w:pStyle w:val="BodyText"/>
        <w:rPr>
          <w:lang w:val="en-GB"/>
        </w:rPr>
      </w:pPr>
    </w:p>
    <w:p w14:paraId="02FC43F7" w14:textId="77777777" w:rsidR="00577CBB" w:rsidRDefault="004F56EB" w:rsidP="00F8082F">
      <w:pPr>
        <w:pStyle w:val="BodyText"/>
        <w:rPr>
          <w:lang w:val="en-GB"/>
        </w:rPr>
      </w:pPr>
      <w:r w:rsidRPr="004F56EB">
        <w:rPr>
          <w:lang w:val="en-GB"/>
        </w:rPr>
        <w:t>Pmin</w:t>
      </w:r>
      <w:r w:rsidRPr="004F56EB">
        <w:rPr>
          <w:lang w:val="en-GB"/>
        </w:rPr>
        <w:tab/>
        <w:t>=</w:t>
      </w:r>
      <w:r w:rsidRPr="004F56EB">
        <w:rPr>
          <w:lang w:val="en-GB"/>
        </w:rPr>
        <w:tab/>
        <w:t>Comparative price of lowest acceptable bid</w:t>
      </w:r>
    </w:p>
    <w:p w14:paraId="22C7FD76" w14:textId="77777777" w:rsidR="00F8082F" w:rsidRDefault="00F8082F" w:rsidP="00F8082F">
      <w:pPr>
        <w:pStyle w:val="BodyText"/>
        <w:rPr>
          <w:lang w:val="en-GB"/>
        </w:rPr>
      </w:pPr>
    </w:p>
    <w:p w14:paraId="6D5365D4" w14:textId="77777777" w:rsidR="00F8082F" w:rsidRDefault="00F8082F" w:rsidP="00F8082F">
      <w:pPr>
        <w:pStyle w:val="BodyText"/>
        <w:rPr>
          <w:lang w:val="en-GB"/>
        </w:rPr>
      </w:pPr>
    </w:p>
    <w:p w14:paraId="337679EE" w14:textId="77777777" w:rsidR="00F8082F" w:rsidRDefault="00F8082F" w:rsidP="00F8082F">
      <w:pPr>
        <w:pStyle w:val="BodyText"/>
        <w:rPr>
          <w:lang w:val="en-GB"/>
        </w:rPr>
      </w:pPr>
    </w:p>
    <w:p w14:paraId="63305DB9" w14:textId="77777777" w:rsidR="00F8082F" w:rsidRDefault="00F8082F" w:rsidP="00F8082F">
      <w:pPr>
        <w:pStyle w:val="BodyText"/>
        <w:rPr>
          <w:lang w:val="en-GB"/>
        </w:rPr>
      </w:pPr>
    </w:p>
    <w:p w14:paraId="5188803C" w14:textId="77777777" w:rsidR="00F8082F" w:rsidRDefault="00F8082F" w:rsidP="00F8082F">
      <w:pPr>
        <w:pStyle w:val="BodyText"/>
        <w:rPr>
          <w:lang w:val="en-GB"/>
        </w:rPr>
      </w:pPr>
    </w:p>
    <w:p w14:paraId="7CAC6B90" w14:textId="77777777" w:rsidR="00F8082F" w:rsidRDefault="00F8082F" w:rsidP="00F8082F">
      <w:pPr>
        <w:pStyle w:val="BodyText"/>
        <w:rPr>
          <w:lang w:val="en-GB"/>
        </w:rPr>
      </w:pPr>
    </w:p>
    <w:p w14:paraId="7DA7777C" w14:textId="77777777" w:rsidR="00F8082F" w:rsidRDefault="00F8082F" w:rsidP="00F8082F">
      <w:pPr>
        <w:pStyle w:val="BodyText"/>
        <w:rPr>
          <w:lang w:val="en-GB"/>
        </w:rPr>
      </w:pPr>
    </w:p>
    <w:p w14:paraId="1C9FB9C6" w14:textId="77777777" w:rsidR="00F8082F" w:rsidRDefault="00F8082F" w:rsidP="00F8082F">
      <w:pPr>
        <w:pStyle w:val="BodyText"/>
        <w:rPr>
          <w:lang w:val="en-GB"/>
        </w:rPr>
      </w:pPr>
    </w:p>
    <w:p w14:paraId="36A69FCC" w14:textId="77777777" w:rsidR="00F8082F" w:rsidRDefault="00F8082F" w:rsidP="00F8082F">
      <w:pPr>
        <w:pStyle w:val="BodyText"/>
        <w:rPr>
          <w:lang w:val="en-GB"/>
        </w:rPr>
      </w:pPr>
    </w:p>
    <w:p w14:paraId="314D17CC" w14:textId="77777777" w:rsidR="00F8082F" w:rsidRDefault="00F8082F" w:rsidP="00F8082F">
      <w:pPr>
        <w:pStyle w:val="BodyText"/>
        <w:rPr>
          <w:lang w:val="en-GB"/>
        </w:rPr>
      </w:pPr>
    </w:p>
    <w:p w14:paraId="7596B9E8" w14:textId="77777777" w:rsidR="00F8082F" w:rsidRDefault="00F8082F" w:rsidP="00F8082F">
      <w:pPr>
        <w:pStyle w:val="BodyText"/>
        <w:rPr>
          <w:lang w:val="en-GB"/>
        </w:rPr>
      </w:pPr>
    </w:p>
    <w:p w14:paraId="32670074" w14:textId="77777777" w:rsidR="00F8082F" w:rsidRDefault="00F8082F" w:rsidP="00F8082F">
      <w:pPr>
        <w:pStyle w:val="BodyText"/>
        <w:rPr>
          <w:lang w:val="en-GB"/>
        </w:rPr>
      </w:pPr>
    </w:p>
    <w:p w14:paraId="34892FB1" w14:textId="77777777" w:rsidR="00F8082F" w:rsidRDefault="00F8082F" w:rsidP="00F8082F">
      <w:pPr>
        <w:pStyle w:val="BodyText"/>
        <w:rPr>
          <w:lang w:val="en-GB"/>
        </w:rPr>
      </w:pPr>
    </w:p>
    <w:p w14:paraId="0DF77311" w14:textId="77777777" w:rsidR="004F56EB" w:rsidRDefault="004F56EB" w:rsidP="004F56EB">
      <w:pPr>
        <w:rPr>
          <w:lang w:val="en-GB"/>
        </w:rPr>
      </w:pPr>
    </w:p>
    <w:p w14:paraId="69061DE1" w14:textId="77777777" w:rsidR="005267C6" w:rsidRPr="005267C6" w:rsidRDefault="005267C6" w:rsidP="005D0D3E">
      <w:pPr>
        <w:pStyle w:val="ListParagraph"/>
        <w:numPr>
          <w:ilvl w:val="0"/>
          <w:numId w:val="32"/>
        </w:numPr>
        <w:rPr>
          <w:caps/>
          <w:lang w:val="en-GB"/>
        </w:rPr>
      </w:pPr>
      <w:r w:rsidRPr="005267C6">
        <w:rPr>
          <w:caps/>
          <w:lang w:val="en-GB"/>
        </w:rPr>
        <w:t>Points awarded for B-BBEE Status Level of Contribution</w:t>
      </w:r>
    </w:p>
    <w:p w14:paraId="2AB51E40" w14:textId="77777777" w:rsidR="005267C6" w:rsidRPr="005267C6" w:rsidRDefault="005267C6" w:rsidP="005267C6">
      <w:pPr>
        <w:rPr>
          <w:lang w:val="en-GB"/>
        </w:rPr>
      </w:pPr>
    </w:p>
    <w:p w14:paraId="01564B1B" w14:textId="33DFA06B" w:rsidR="005267C6" w:rsidRPr="005267C6" w:rsidRDefault="005267C6" w:rsidP="005D0D3E">
      <w:pPr>
        <w:pStyle w:val="ListParagraph"/>
        <w:numPr>
          <w:ilvl w:val="1"/>
          <w:numId w:val="32"/>
        </w:numPr>
        <w:rPr>
          <w:lang w:val="en-GB"/>
        </w:rPr>
      </w:pPr>
      <w:r w:rsidRPr="005267C6">
        <w:rPr>
          <w:lang w:val="en-GB"/>
        </w:rPr>
        <w:t xml:space="preserve">In terms of Regulation 5 (2) and 6 (2) of the Preferential Procurement Regulations, preference points must be awarded to a </w:t>
      </w:r>
      <w:r w:rsidR="00E958D9">
        <w:rPr>
          <w:lang w:val="en-GB"/>
        </w:rPr>
        <w:t>bidder</w:t>
      </w:r>
      <w:r w:rsidRPr="005267C6">
        <w:rPr>
          <w:lang w:val="en-GB"/>
        </w:rPr>
        <w:t xml:space="preserve"> for attaining the B-BBEE status level of contribution in accordance with the table below:</w:t>
      </w:r>
    </w:p>
    <w:p w14:paraId="668BF3B8" w14:textId="77777777" w:rsidR="005267C6" w:rsidRPr="005267C6" w:rsidRDefault="005267C6" w:rsidP="005267C6">
      <w:pPr>
        <w:rPr>
          <w:lang w:val="en-GB"/>
        </w:rPr>
      </w:pPr>
    </w:p>
    <w:p w14:paraId="2211BA6E" w14:textId="77777777" w:rsidR="005267C6" w:rsidRPr="005267C6" w:rsidRDefault="005267C6" w:rsidP="005267C6">
      <w:pPr>
        <w:rPr>
          <w:lang w:val="en-GB"/>
        </w:rPr>
      </w:pPr>
    </w:p>
    <w:tbl>
      <w:tblPr>
        <w:tblStyle w:val="TableGrid"/>
        <w:tblW w:w="0" w:type="auto"/>
        <w:tblInd w:w="959" w:type="dxa"/>
        <w:tblLook w:val="04A0" w:firstRow="1" w:lastRow="0" w:firstColumn="1" w:lastColumn="0" w:noHBand="0" w:noVBand="1"/>
      </w:tblPr>
      <w:tblGrid>
        <w:gridCol w:w="4345"/>
        <w:gridCol w:w="3643"/>
      </w:tblGrid>
      <w:tr w:rsidR="008F6E03" w14:paraId="61BA0F0D" w14:textId="77777777" w:rsidTr="008F6E03">
        <w:tc>
          <w:tcPr>
            <w:tcW w:w="4394" w:type="dxa"/>
            <w:vAlign w:val="center"/>
          </w:tcPr>
          <w:p w14:paraId="1D29D213" w14:textId="77777777" w:rsidR="008F6E03" w:rsidRPr="005267C6" w:rsidRDefault="008F6E03" w:rsidP="005267C6">
            <w:pPr>
              <w:jc w:val="center"/>
              <w:rPr>
                <w:b/>
                <w:lang w:val="en-GB"/>
              </w:rPr>
            </w:pPr>
            <w:r w:rsidRPr="005267C6">
              <w:rPr>
                <w:b/>
                <w:lang w:val="en-GB"/>
              </w:rPr>
              <w:t>B-BBEE Status Level of</w:t>
            </w:r>
          </w:p>
          <w:p w14:paraId="686CDAA6" w14:textId="77777777" w:rsidR="008F6E03" w:rsidRPr="005267C6" w:rsidRDefault="008F6E03" w:rsidP="005267C6">
            <w:pPr>
              <w:jc w:val="center"/>
              <w:rPr>
                <w:b/>
                <w:lang w:val="en-GB"/>
              </w:rPr>
            </w:pPr>
            <w:r w:rsidRPr="005267C6">
              <w:rPr>
                <w:b/>
                <w:lang w:val="en-GB"/>
              </w:rPr>
              <w:t>Contributor</w:t>
            </w:r>
          </w:p>
        </w:tc>
        <w:tc>
          <w:tcPr>
            <w:tcW w:w="3686" w:type="dxa"/>
            <w:vAlign w:val="center"/>
          </w:tcPr>
          <w:p w14:paraId="330CF18A" w14:textId="77777777" w:rsidR="008F6E03" w:rsidRDefault="008F6E03" w:rsidP="005267C6">
            <w:pPr>
              <w:jc w:val="center"/>
              <w:rPr>
                <w:b/>
                <w:lang w:val="en-GB"/>
              </w:rPr>
            </w:pPr>
            <w:r w:rsidRPr="005267C6">
              <w:rPr>
                <w:b/>
                <w:lang w:val="en-GB"/>
              </w:rPr>
              <w:t>Number of points</w:t>
            </w:r>
          </w:p>
          <w:p w14:paraId="129B0FCE" w14:textId="77777777" w:rsidR="008F6E03" w:rsidRPr="005267C6" w:rsidRDefault="008F6E03" w:rsidP="005267C6">
            <w:pPr>
              <w:jc w:val="center"/>
              <w:rPr>
                <w:b/>
                <w:lang w:val="en-GB"/>
              </w:rPr>
            </w:pPr>
            <w:r w:rsidRPr="005267C6">
              <w:rPr>
                <w:b/>
                <w:lang w:val="en-GB"/>
              </w:rPr>
              <w:t>(80/20 system)</w:t>
            </w:r>
          </w:p>
        </w:tc>
      </w:tr>
      <w:tr w:rsidR="008F6E03" w14:paraId="60A69085" w14:textId="77777777" w:rsidTr="008F6E03">
        <w:tc>
          <w:tcPr>
            <w:tcW w:w="4394" w:type="dxa"/>
            <w:vAlign w:val="center"/>
          </w:tcPr>
          <w:p w14:paraId="39E04EEC" w14:textId="77777777" w:rsidR="008F6E03" w:rsidRDefault="008F6E03" w:rsidP="005267C6">
            <w:pPr>
              <w:jc w:val="center"/>
              <w:rPr>
                <w:lang w:val="en-GB"/>
              </w:rPr>
            </w:pPr>
            <w:r w:rsidRPr="005267C6">
              <w:rPr>
                <w:lang w:val="en-GB"/>
              </w:rPr>
              <w:t>1</w:t>
            </w:r>
          </w:p>
        </w:tc>
        <w:tc>
          <w:tcPr>
            <w:tcW w:w="3686" w:type="dxa"/>
            <w:vAlign w:val="center"/>
          </w:tcPr>
          <w:p w14:paraId="6D408E78" w14:textId="77777777" w:rsidR="008F6E03" w:rsidRDefault="008F6E03" w:rsidP="005267C6">
            <w:pPr>
              <w:jc w:val="center"/>
              <w:rPr>
                <w:lang w:val="en-GB"/>
              </w:rPr>
            </w:pPr>
            <w:r w:rsidRPr="005267C6">
              <w:rPr>
                <w:lang w:val="en-GB"/>
              </w:rPr>
              <w:t>20</w:t>
            </w:r>
          </w:p>
        </w:tc>
      </w:tr>
      <w:tr w:rsidR="008F6E03" w14:paraId="3AF4F512" w14:textId="77777777" w:rsidTr="008F6E03">
        <w:tc>
          <w:tcPr>
            <w:tcW w:w="4394" w:type="dxa"/>
            <w:vAlign w:val="center"/>
          </w:tcPr>
          <w:p w14:paraId="71033320" w14:textId="77777777" w:rsidR="008F6E03" w:rsidRDefault="008F6E03" w:rsidP="005267C6">
            <w:pPr>
              <w:jc w:val="center"/>
              <w:rPr>
                <w:lang w:val="en-GB"/>
              </w:rPr>
            </w:pPr>
            <w:r w:rsidRPr="005267C6">
              <w:rPr>
                <w:lang w:val="en-GB"/>
              </w:rPr>
              <w:t>2</w:t>
            </w:r>
          </w:p>
        </w:tc>
        <w:tc>
          <w:tcPr>
            <w:tcW w:w="3686" w:type="dxa"/>
            <w:vAlign w:val="center"/>
          </w:tcPr>
          <w:p w14:paraId="22CD59A6" w14:textId="77777777" w:rsidR="008F6E03" w:rsidRDefault="008F6E03" w:rsidP="005267C6">
            <w:pPr>
              <w:jc w:val="center"/>
              <w:rPr>
                <w:lang w:val="en-GB"/>
              </w:rPr>
            </w:pPr>
            <w:r w:rsidRPr="005267C6">
              <w:rPr>
                <w:lang w:val="en-GB"/>
              </w:rPr>
              <w:t>18</w:t>
            </w:r>
          </w:p>
        </w:tc>
      </w:tr>
      <w:tr w:rsidR="008F6E03" w14:paraId="2C8D68C3" w14:textId="77777777" w:rsidTr="00F8082F">
        <w:tc>
          <w:tcPr>
            <w:tcW w:w="4394" w:type="dxa"/>
            <w:shd w:val="clear" w:color="auto" w:fill="auto"/>
            <w:vAlign w:val="center"/>
          </w:tcPr>
          <w:p w14:paraId="626A7D1E" w14:textId="77777777" w:rsidR="008F6E03" w:rsidRDefault="008F6E03" w:rsidP="005267C6">
            <w:pPr>
              <w:jc w:val="center"/>
              <w:rPr>
                <w:lang w:val="en-GB"/>
              </w:rPr>
            </w:pPr>
            <w:r w:rsidRPr="005267C6">
              <w:rPr>
                <w:lang w:val="en-GB"/>
              </w:rPr>
              <w:t>3</w:t>
            </w:r>
          </w:p>
        </w:tc>
        <w:tc>
          <w:tcPr>
            <w:tcW w:w="3686" w:type="dxa"/>
            <w:shd w:val="clear" w:color="auto" w:fill="auto"/>
            <w:vAlign w:val="center"/>
          </w:tcPr>
          <w:p w14:paraId="2A4ECFFA" w14:textId="77777777" w:rsidR="008F6E03" w:rsidRDefault="008F6E03" w:rsidP="00ED70D9">
            <w:pPr>
              <w:jc w:val="center"/>
              <w:rPr>
                <w:lang w:val="en-GB"/>
              </w:rPr>
            </w:pPr>
            <w:r w:rsidRPr="005267C6">
              <w:rPr>
                <w:lang w:val="en-GB"/>
              </w:rPr>
              <w:t>1</w:t>
            </w:r>
            <w:r>
              <w:rPr>
                <w:lang w:val="en-GB"/>
              </w:rPr>
              <w:t>4</w:t>
            </w:r>
          </w:p>
        </w:tc>
      </w:tr>
      <w:tr w:rsidR="008F6E03" w14:paraId="14135D1C" w14:textId="77777777" w:rsidTr="008F6E03">
        <w:tc>
          <w:tcPr>
            <w:tcW w:w="4394" w:type="dxa"/>
            <w:vAlign w:val="center"/>
          </w:tcPr>
          <w:p w14:paraId="47F8CA7F" w14:textId="77777777" w:rsidR="008F6E03" w:rsidRDefault="008F6E03" w:rsidP="005267C6">
            <w:pPr>
              <w:jc w:val="center"/>
              <w:rPr>
                <w:lang w:val="en-GB"/>
              </w:rPr>
            </w:pPr>
            <w:r w:rsidRPr="005267C6">
              <w:rPr>
                <w:lang w:val="en-GB"/>
              </w:rPr>
              <w:t>4</w:t>
            </w:r>
          </w:p>
        </w:tc>
        <w:tc>
          <w:tcPr>
            <w:tcW w:w="3686" w:type="dxa"/>
            <w:vAlign w:val="center"/>
          </w:tcPr>
          <w:p w14:paraId="2E7D32D2" w14:textId="77777777" w:rsidR="008F6E03" w:rsidRDefault="008F6E03" w:rsidP="00AA1882">
            <w:pPr>
              <w:jc w:val="center"/>
              <w:rPr>
                <w:lang w:val="en-GB"/>
              </w:rPr>
            </w:pPr>
            <w:r w:rsidRPr="005267C6">
              <w:rPr>
                <w:lang w:val="en-GB"/>
              </w:rPr>
              <w:t>12</w:t>
            </w:r>
          </w:p>
        </w:tc>
      </w:tr>
      <w:tr w:rsidR="008F6E03" w14:paraId="7951BC4C" w14:textId="77777777" w:rsidTr="008F6E03">
        <w:tc>
          <w:tcPr>
            <w:tcW w:w="4394" w:type="dxa"/>
            <w:vAlign w:val="center"/>
          </w:tcPr>
          <w:p w14:paraId="45E7C533" w14:textId="77777777" w:rsidR="008F6E03" w:rsidRDefault="008F6E03" w:rsidP="00AA1882">
            <w:pPr>
              <w:jc w:val="center"/>
              <w:rPr>
                <w:lang w:val="en-GB"/>
              </w:rPr>
            </w:pPr>
            <w:r w:rsidRPr="005267C6">
              <w:rPr>
                <w:lang w:val="en-GB"/>
              </w:rPr>
              <w:t>5</w:t>
            </w:r>
          </w:p>
        </w:tc>
        <w:tc>
          <w:tcPr>
            <w:tcW w:w="3686" w:type="dxa"/>
            <w:vAlign w:val="center"/>
          </w:tcPr>
          <w:p w14:paraId="6785210C" w14:textId="77777777" w:rsidR="008F6E03" w:rsidRDefault="008F6E03" w:rsidP="00AA1882">
            <w:pPr>
              <w:jc w:val="center"/>
              <w:rPr>
                <w:lang w:val="en-GB"/>
              </w:rPr>
            </w:pPr>
            <w:r w:rsidRPr="005267C6">
              <w:rPr>
                <w:lang w:val="en-GB"/>
              </w:rPr>
              <w:t>8</w:t>
            </w:r>
          </w:p>
        </w:tc>
      </w:tr>
      <w:tr w:rsidR="008F6E03" w14:paraId="342E1765" w14:textId="77777777" w:rsidTr="008F6E03">
        <w:tc>
          <w:tcPr>
            <w:tcW w:w="4394" w:type="dxa"/>
            <w:vAlign w:val="center"/>
          </w:tcPr>
          <w:p w14:paraId="4FB1A1E0" w14:textId="77777777" w:rsidR="008F6E03" w:rsidRDefault="008F6E03" w:rsidP="00AA1882">
            <w:pPr>
              <w:jc w:val="center"/>
              <w:rPr>
                <w:lang w:val="en-GB"/>
              </w:rPr>
            </w:pPr>
            <w:r w:rsidRPr="005267C6">
              <w:rPr>
                <w:lang w:val="en-GB"/>
              </w:rPr>
              <w:t>6</w:t>
            </w:r>
          </w:p>
        </w:tc>
        <w:tc>
          <w:tcPr>
            <w:tcW w:w="3686" w:type="dxa"/>
            <w:vAlign w:val="center"/>
          </w:tcPr>
          <w:p w14:paraId="6C9BE85D" w14:textId="77777777" w:rsidR="008F6E03" w:rsidRDefault="008F6E03" w:rsidP="00AA1882">
            <w:pPr>
              <w:jc w:val="center"/>
              <w:rPr>
                <w:lang w:val="en-GB"/>
              </w:rPr>
            </w:pPr>
            <w:r w:rsidRPr="005267C6">
              <w:rPr>
                <w:lang w:val="en-GB"/>
              </w:rPr>
              <w:t>6</w:t>
            </w:r>
          </w:p>
        </w:tc>
      </w:tr>
      <w:tr w:rsidR="008F6E03" w14:paraId="5DACB356" w14:textId="77777777" w:rsidTr="008F6E03">
        <w:tc>
          <w:tcPr>
            <w:tcW w:w="4394" w:type="dxa"/>
            <w:vAlign w:val="center"/>
          </w:tcPr>
          <w:p w14:paraId="67444ED6" w14:textId="77777777" w:rsidR="008F6E03" w:rsidRDefault="008F6E03" w:rsidP="00AA1882">
            <w:pPr>
              <w:jc w:val="center"/>
              <w:rPr>
                <w:lang w:val="en-GB"/>
              </w:rPr>
            </w:pPr>
            <w:r w:rsidRPr="005267C6">
              <w:rPr>
                <w:lang w:val="en-GB"/>
              </w:rPr>
              <w:t>7</w:t>
            </w:r>
          </w:p>
        </w:tc>
        <w:tc>
          <w:tcPr>
            <w:tcW w:w="3686" w:type="dxa"/>
            <w:vAlign w:val="center"/>
          </w:tcPr>
          <w:p w14:paraId="42915D14" w14:textId="77777777" w:rsidR="008F6E03" w:rsidRDefault="008F6E03" w:rsidP="00AA1882">
            <w:pPr>
              <w:jc w:val="center"/>
              <w:rPr>
                <w:lang w:val="en-GB"/>
              </w:rPr>
            </w:pPr>
            <w:r w:rsidRPr="005267C6">
              <w:rPr>
                <w:lang w:val="en-GB"/>
              </w:rPr>
              <w:t>4</w:t>
            </w:r>
          </w:p>
        </w:tc>
      </w:tr>
      <w:tr w:rsidR="008F6E03" w14:paraId="60028CC3" w14:textId="77777777" w:rsidTr="008F6E03">
        <w:tc>
          <w:tcPr>
            <w:tcW w:w="4394" w:type="dxa"/>
            <w:vAlign w:val="center"/>
          </w:tcPr>
          <w:p w14:paraId="4568D9BC" w14:textId="77777777" w:rsidR="008F6E03" w:rsidRPr="005267C6" w:rsidRDefault="008F6E03" w:rsidP="00AA1882">
            <w:pPr>
              <w:jc w:val="center"/>
              <w:rPr>
                <w:lang w:val="en-GB"/>
              </w:rPr>
            </w:pPr>
            <w:r w:rsidRPr="005267C6">
              <w:rPr>
                <w:lang w:val="en-GB"/>
              </w:rPr>
              <w:t>8</w:t>
            </w:r>
          </w:p>
        </w:tc>
        <w:tc>
          <w:tcPr>
            <w:tcW w:w="3686" w:type="dxa"/>
            <w:vAlign w:val="center"/>
          </w:tcPr>
          <w:p w14:paraId="6275E5EC" w14:textId="77777777" w:rsidR="008F6E03" w:rsidRPr="005267C6" w:rsidRDefault="008F6E03" w:rsidP="00AA1882">
            <w:pPr>
              <w:jc w:val="center"/>
              <w:rPr>
                <w:lang w:val="en-GB"/>
              </w:rPr>
            </w:pPr>
            <w:r w:rsidRPr="005267C6">
              <w:rPr>
                <w:lang w:val="en-GB"/>
              </w:rPr>
              <w:t>2</w:t>
            </w:r>
          </w:p>
        </w:tc>
      </w:tr>
      <w:tr w:rsidR="008F6E03" w14:paraId="66107068" w14:textId="77777777" w:rsidTr="008F6E03">
        <w:tc>
          <w:tcPr>
            <w:tcW w:w="4394" w:type="dxa"/>
            <w:vAlign w:val="center"/>
          </w:tcPr>
          <w:p w14:paraId="5CDF029C" w14:textId="77777777" w:rsidR="008F6E03" w:rsidRPr="005267C6" w:rsidRDefault="008F6E03" w:rsidP="00AA1882">
            <w:pPr>
              <w:jc w:val="center"/>
              <w:rPr>
                <w:lang w:val="en-GB"/>
              </w:rPr>
            </w:pPr>
            <w:r w:rsidRPr="005267C6">
              <w:rPr>
                <w:lang w:val="en-GB"/>
              </w:rPr>
              <w:t>Non-compliant contributor</w:t>
            </w:r>
          </w:p>
        </w:tc>
        <w:tc>
          <w:tcPr>
            <w:tcW w:w="3686" w:type="dxa"/>
            <w:vAlign w:val="center"/>
          </w:tcPr>
          <w:p w14:paraId="7273F87B" w14:textId="77777777" w:rsidR="008F6E03" w:rsidRPr="005267C6" w:rsidRDefault="008F6E03" w:rsidP="00AA1882">
            <w:pPr>
              <w:jc w:val="center"/>
              <w:rPr>
                <w:lang w:val="en-GB"/>
              </w:rPr>
            </w:pPr>
            <w:r w:rsidRPr="005267C6">
              <w:rPr>
                <w:lang w:val="en-GB"/>
              </w:rPr>
              <w:t>0</w:t>
            </w:r>
          </w:p>
        </w:tc>
      </w:tr>
    </w:tbl>
    <w:p w14:paraId="1FB52B03" w14:textId="77777777" w:rsidR="005267C6" w:rsidRPr="005267C6" w:rsidRDefault="005267C6" w:rsidP="005267C6">
      <w:pPr>
        <w:rPr>
          <w:lang w:val="en-GB"/>
        </w:rPr>
      </w:pPr>
    </w:p>
    <w:p w14:paraId="043FD4C8" w14:textId="77777777" w:rsidR="005267C6" w:rsidRPr="005267C6" w:rsidRDefault="005267C6" w:rsidP="005267C6">
      <w:pPr>
        <w:rPr>
          <w:lang w:val="en-GB"/>
        </w:rPr>
      </w:pPr>
    </w:p>
    <w:p w14:paraId="1FD2A319" w14:textId="77777777" w:rsidR="005267C6" w:rsidRPr="005267C6" w:rsidRDefault="005267C6" w:rsidP="005267C6">
      <w:pPr>
        <w:rPr>
          <w:lang w:val="en-GB"/>
        </w:rPr>
      </w:pPr>
    </w:p>
    <w:p w14:paraId="6EC7B086" w14:textId="251A06E8" w:rsidR="005267C6" w:rsidRPr="00AA1882" w:rsidRDefault="00E958D9" w:rsidP="005D0D3E">
      <w:pPr>
        <w:pStyle w:val="ListParagraph"/>
        <w:numPr>
          <w:ilvl w:val="1"/>
          <w:numId w:val="32"/>
        </w:numPr>
        <w:rPr>
          <w:lang w:val="en-GB"/>
        </w:rPr>
      </w:pPr>
      <w:r>
        <w:rPr>
          <w:lang w:val="en-GB"/>
        </w:rPr>
        <w:t>Bidder</w:t>
      </w:r>
      <w:r w:rsidR="005267C6" w:rsidRPr="00AA1882">
        <w:rPr>
          <w:lang w:val="en-GB"/>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7DCBF897" w14:textId="77777777" w:rsidR="005267C6" w:rsidRPr="005267C6" w:rsidRDefault="005267C6" w:rsidP="005267C6">
      <w:pPr>
        <w:rPr>
          <w:lang w:val="en-GB"/>
        </w:rPr>
      </w:pPr>
    </w:p>
    <w:p w14:paraId="150CB910" w14:textId="5CD0DF92" w:rsidR="005267C6" w:rsidRPr="00AA1882" w:rsidRDefault="00E958D9" w:rsidP="005D0D3E">
      <w:pPr>
        <w:pStyle w:val="ListParagraph"/>
        <w:numPr>
          <w:ilvl w:val="1"/>
          <w:numId w:val="32"/>
        </w:numPr>
        <w:rPr>
          <w:lang w:val="en-GB"/>
        </w:rPr>
      </w:pPr>
      <w:r>
        <w:rPr>
          <w:lang w:val="en-GB"/>
        </w:rPr>
        <w:t>Bidder</w:t>
      </w:r>
      <w:r w:rsidR="006362B4" w:rsidRPr="00AA1882">
        <w:rPr>
          <w:lang w:val="en-GB"/>
        </w:rPr>
        <w:t>s other</w:t>
      </w:r>
      <w:r w:rsidR="005267C6" w:rsidRPr="00AA1882">
        <w:rPr>
          <w:lang w:val="en-GB"/>
        </w:rPr>
        <w:t xml:space="preserve"> than EMEs </w:t>
      </w:r>
      <w:r w:rsidR="00B1142F" w:rsidRPr="00AA1882">
        <w:rPr>
          <w:lang w:val="en-GB"/>
        </w:rPr>
        <w:t>must submit</w:t>
      </w:r>
      <w:r w:rsidR="005267C6" w:rsidRPr="00AA1882">
        <w:rPr>
          <w:lang w:val="en-GB"/>
        </w:rPr>
        <w:t xml:space="preserve">  their  original  and  valid  B-BBEE status  level  verification certificate or a certified copy thereof, substantiating their B-BBEE rating issued by a Registered Auditor approved by IRBA or a Verification Agency accredited by SANAS.</w:t>
      </w:r>
    </w:p>
    <w:p w14:paraId="24244633" w14:textId="77777777" w:rsidR="00AA1882" w:rsidRDefault="00AA1882" w:rsidP="00AA1882">
      <w:pPr>
        <w:rPr>
          <w:lang w:val="en-GB"/>
        </w:rPr>
      </w:pPr>
    </w:p>
    <w:p w14:paraId="1EA5CC86" w14:textId="77777777" w:rsidR="005267C6" w:rsidRPr="00AA1882" w:rsidRDefault="005267C6" w:rsidP="005D0D3E">
      <w:pPr>
        <w:pStyle w:val="ListParagraph"/>
        <w:numPr>
          <w:ilvl w:val="1"/>
          <w:numId w:val="32"/>
        </w:numPr>
        <w:rPr>
          <w:lang w:val="en-GB"/>
        </w:rPr>
      </w:pPr>
      <w:r w:rsidRPr="00AA1882">
        <w:rPr>
          <w:lang w:val="en-GB"/>
        </w:rPr>
        <w:t>A trust, consortium or joint venture, will qualify for points for their B-BBEE status level as a legal entity, provided that the entity submits their B-BBEE status level certificate.</w:t>
      </w:r>
    </w:p>
    <w:p w14:paraId="59A3FAC8" w14:textId="77777777" w:rsidR="005267C6" w:rsidRPr="005267C6" w:rsidRDefault="005267C6" w:rsidP="005267C6">
      <w:pPr>
        <w:rPr>
          <w:lang w:val="en-GB"/>
        </w:rPr>
      </w:pPr>
    </w:p>
    <w:p w14:paraId="02D8BD27" w14:textId="77777777" w:rsidR="005267C6" w:rsidRPr="00AA1882" w:rsidRDefault="005267C6" w:rsidP="005D0D3E">
      <w:pPr>
        <w:pStyle w:val="ListParagraph"/>
        <w:numPr>
          <w:ilvl w:val="1"/>
          <w:numId w:val="32"/>
        </w:numPr>
        <w:rPr>
          <w:lang w:val="en-GB"/>
        </w:rPr>
      </w:pPr>
      <w:r w:rsidRPr="00AA1882">
        <w:rPr>
          <w:lang w:val="en-GB"/>
        </w:rPr>
        <w:t>A trust, consortium or joint venture will qualify for points for their B-BBEE status level as an unincorporated entity, provided that the entity submits their consolidated B-BBEE scorecard as if they were a group structure and that such a consolidated B-BBEE scorecard is prepared for every separate bid.</w:t>
      </w:r>
    </w:p>
    <w:p w14:paraId="4FDD2342" w14:textId="77777777" w:rsidR="005267C6" w:rsidRPr="005267C6" w:rsidRDefault="005267C6" w:rsidP="005267C6">
      <w:pPr>
        <w:rPr>
          <w:lang w:val="en-GB"/>
        </w:rPr>
      </w:pPr>
    </w:p>
    <w:p w14:paraId="719E8D9E" w14:textId="77777777" w:rsidR="005267C6" w:rsidRPr="00AA1882" w:rsidRDefault="005267C6" w:rsidP="005D0D3E">
      <w:pPr>
        <w:pStyle w:val="ListParagraph"/>
        <w:numPr>
          <w:ilvl w:val="1"/>
          <w:numId w:val="32"/>
        </w:numPr>
        <w:rPr>
          <w:lang w:val="en-GB"/>
        </w:rPr>
      </w:pPr>
      <w:r w:rsidRPr="00AA1882">
        <w:rPr>
          <w:lang w:val="en-GB"/>
        </w:rPr>
        <w:t>Tertiary institutions and public entities will be required to submit their B-BBEE status level certificates in terms of the specialized scorecard contained in the B-BBEE Codes of Good Practice.</w:t>
      </w:r>
    </w:p>
    <w:p w14:paraId="6AABD3CB" w14:textId="77777777" w:rsidR="005267C6" w:rsidRPr="005267C6" w:rsidRDefault="005267C6" w:rsidP="005267C6">
      <w:pPr>
        <w:rPr>
          <w:lang w:val="en-GB"/>
        </w:rPr>
      </w:pPr>
    </w:p>
    <w:p w14:paraId="5CE8F414" w14:textId="22C72C26" w:rsidR="005267C6" w:rsidRPr="00AA1882" w:rsidRDefault="005267C6" w:rsidP="005D0D3E">
      <w:pPr>
        <w:pStyle w:val="ListParagraph"/>
        <w:numPr>
          <w:ilvl w:val="1"/>
          <w:numId w:val="32"/>
        </w:numPr>
        <w:rPr>
          <w:lang w:val="en-GB"/>
        </w:rPr>
      </w:pPr>
      <w:r w:rsidRPr="00AA1882">
        <w:rPr>
          <w:lang w:val="en-GB"/>
        </w:rPr>
        <w:t xml:space="preserve">A person will not be awarded points for B-BBEE status level if it is indicated in the bid documents that such  a  </w:t>
      </w:r>
      <w:r w:rsidR="00E958D9">
        <w:rPr>
          <w:lang w:val="en-GB"/>
        </w:rPr>
        <w:t>bidder</w:t>
      </w:r>
      <w:r w:rsidRPr="00AA1882">
        <w:rPr>
          <w:lang w:val="en-GB"/>
        </w:rPr>
        <w:t xml:space="preserve"> intends  sub-contracting  more  than  25% of  the  value of  the  contract  to  any  other</w:t>
      </w:r>
      <w:r w:rsidR="00B2297F">
        <w:rPr>
          <w:lang w:val="en-GB"/>
        </w:rPr>
        <w:t xml:space="preserve"> </w:t>
      </w:r>
      <w:r w:rsidRPr="00AA1882">
        <w:rPr>
          <w:lang w:val="en-GB"/>
        </w:rPr>
        <w:t xml:space="preserve">enterprise that does not qualify for at least the points that such a </w:t>
      </w:r>
      <w:r w:rsidR="00E958D9">
        <w:rPr>
          <w:lang w:val="en-GB"/>
        </w:rPr>
        <w:t>bidder</w:t>
      </w:r>
      <w:r w:rsidRPr="00AA1882">
        <w:rPr>
          <w:lang w:val="en-GB"/>
        </w:rPr>
        <w:t xml:space="preserve"> qualifies for, unless the intended sub-contractor is an EME that has the capability and ability to execute the sub-contract.</w:t>
      </w:r>
    </w:p>
    <w:p w14:paraId="6FE87B3B" w14:textId="77777777" w:rsidR="005267C6" w:rsidRPr="005267C6" w:rsidRDefault="005267C6" w:rsidP="005267C6">
      <w:pPr>
        <w:rPr>
          <w:lang w:val="en-GB"/>
        </w:rPr>
      </w:pPr>
    </w:p>
    <w:p w14:paraId="44CC69B7" w14:textId="77777777" w:rsidR="005267C6" w:rsidRPr="00AA1882" w:rsidRDefault="005267C6" w:rsidP="005D0D3E">
      <w:pPr>
        <w:pStyle w:val="ListParagraph"/>
        <w:numPr>
          <w:ilvl w:val="1"/>
          <w:numId w:val="32"/>
        </w:numPr>
        <w:rPr>
          <w:lang w:val="en-GB"/>
        </w:rPr>
      </w:pPr>
      <w:r w:rsidRPr="00AA1882">
        <w:rPr>
          <w:lang w:val="en-GB"/>
        </w:rPr>
        <w:t xml:space="preserve">A person awarded a contract may not sub-contract more than 25% of the value of the contract to any other enterprise that does not have an equal or higher B-BBEE status level than the </w:t>
      </w:r>
      <w:r w:rsidRPr="00AA1882">
        <w:rPr>
          <w:lang w:val="en-GB"/>
        </w:rPr>
        <w:lastRenderedPageBreak/>
        <w:t>person concerned, unless the contract is sub-contracted to an EME that has the capability and ability to execute the sub- contract.</w:t>
      </w:r>
    </w:p>
    <w:p w14:paraId="71005EE1" w14:textId="77777777" w:rsidR="005267C6" w:rsidRDefault="005267C6" w:rsidP="005267C6">
      <w:pPr>
        <w:rPr>
          <w:lang w:val="en-GB"/>
        </w:rPr>
      </w:pPr>
    </w:p>
    <w:p w14:paraId="3644CFEE" w14:textId="77777777" w:rsidR="00750C67" w:rsidRDefault="00750C67" w:rsidP="005267C6">
      <w:pPr>
        <w:rPr>
          <w:lang w:val="en-GB"/>
        </w:rPr>
      </w:pPr>
    </w:p>
    <w:p w14:paraId="08E9B069" w14:textId="77777777" w:rsidR="00F8082F" w:rsidRDefault="00F8082F" w:rsidP="005267C6">
      <w:pPr>
        <w:rPr>
          <w:lang w:val="en-GB"/>
        </w:rPr>
      </w:pPr>
    </w:p>
    <w:p w14:paraId="0821628C" w14:textId="77777777" w:rsidR="00F8082F" w:rsidRDefault="00F8082F" w:rsidP="005267C6">
      <w:pPr>
        <w:rPr>
          <w:lang w:val="en-GB"/>
        </w:rPr>
      </w:pPr>
    </w:p>
    <w:p w14:paraId="03CE4365" w14:textId="77777777" w:rsidR="00F8082F" w:rsidRDefault="00F8082F" w:rsidP="005267C6">
      <w:pPr>
        <w:rPr>
          <w:lang w:val="en-GB"/>
        </w:rPr>
      </w:pPr>
    </w:p>
    <w:p w14:paraId="1AFC2574" w14:textId="77777777" w:rsidR="00750C67" w:rsidRPr="005267C6" w:rsidRDefault="00750C67" w:rsidP="005267C6">
      <w:pPr>
        <w:rPr>
          <w:lang w:val="en-GB"/>
        </w:rPr>
      </w:pPr>
    </w:p>
    <w:p w14:paraId="5635899D" w14:textId="77777777" w:rsidR="005267C6" w:rsidRPr="00AA1882" w:rsidRDefault="005267C6" w:rsidP="005D0D3E">
      <w:pPr>
        <w:pStyle w:val="ListParagraph"/>
        <w:numPr>
          <w:ilvl w:val="0"/>
          <w:numId w:val="32"/>
        </w:numPr>
        <w:rPr>
          <w:lang w:val="en-GB"/>
        </w:rPr>
      </w:pPr>
      <w:r w:rsidRPr="00AA1882">
        <w:rPr>
          <w:lang w:val="en-GB"/>
        </w:rPr>
        <w:t>BID DECLARATION</w:t>
      </w:r>
    </w:p>
    <w:p w14:paraId="5EED27E5" w14:textId="77777777" w:rsidR="005267C6" w:rsidRPr="005267C6" w:rsidRDefault="005267C6" w:rsidP="00AF1478">
      <w:pPr>
        <w:rPr>
          <w:lang w:val="en-GB"/>
        </w:rPr>
      </w:pPr>
    </w:p>
    <w:p w14:paraId="4B20708E" w14:textId="4DF584DF" w:rsidR="005267C6" w:rsidRPr="00AA1882" w:rsidRDefault="00E958D9" w:rsidP="005D0D3E">
      <w:pPr>
        <w:pStyle w:val="ListParagraph"/>
        <w:numPr>
          <w:ilvl w:val="1"/>
          <w:numId w:val="32"/>
        </w:numPr>
        <w:rPr>
          <w:lang w:val="en-GB"/>
        </w:rPr>
      </w:pPr>
      <w:r>
        <w:rPr>
          <w:lang w:val="en-GB"/>
        </w:rPr>
        <w:t>Bidder</w:t>
      </w:r>
      <w:r w:rsidR="005267C6" w:rsidRPr="00AA1882">
        <w:rPr>
          <w:lang w:val="en-GB"/>
        </w:rPr>
        <w:t>s who claim points in respect of B-BBEE Status Level of Contribution must complete the following:</w:t>
      </w:r>
    </w:p>
    <w:p w14:paraId="368AD4CC" w14:textId="77777777" w:rsidR="005267C6" w:rsidRPr="005267C6" w:rsidRDefault="005267C6" w:rsidP="005267C6">
      <w:pPr>
        <w:rPr>
          <w:lang w:val="en-GB"/>
        </w:rPr>
      </w:pPr>
    </w:p>
    <w:p w14:paraId="07126E74" w14:textId="77777777" w:rsidR="005267C6" w:rsidRPr="005267C6" w:rsidRDefault="005267C6" w:rsidP="005267C6">
      <w:pPr>
        <w:rPr>
          <w:lang w:val="en-GB"/>
        </w:rPr>
      </w:pPr>
    </w:p>
    <w:p w14:paraId="69241189" w14:textId="77777777" w:rsidR="005267C6" w:rsidRPr="00AF1478" w:rsidRDefault="005267C6" w:rsidP="005D0D3E">
      <w:pPr>
        <w:pStyle w:val="ListParagraph"/>
        <w:numPr>
          <w:ilvl w:val="0"/>
          <w:numId w:val="32"/>
        </w:numPr>
        <w:rPr>
          <w:lang w:val="en-GB"/>
        </w:rPr>
      </w:pPr>
      <w:r w:rsidRPr="00AF1478">
        <w:rPr>
          <w:lang w:val="en-GB"/>
        </w:rPr>
        <w:t>B-BBEE STATUS LEVEL OF CONTRIBUTION CLAIMED IN TERMS OF PARAGRAPHS 1.3.1.2 AND</w:t>
      </w:r>
      <w:r w:rsidR="00ED70D9">
        <w:rPr>
          <w:lang w:val="en-GB"/>
        </w:rPr>
        <w:t xml:space="preserve"> </w:t>
      </w:r>
      <w:r w:rsidRPr="00AF1478">
        <w:rPr>
          <w:lang w:val="en-GB"/>
        </w:rPr>
        <w:t>5.1</w:t>
      </w:r>
    </w:p>
    <w:p w14:paraId="27C193DB" w14:textId="77777777" w:rsidR="005267C6" w:rsidRPr="005267C6" w:rsidRDefault="005267C6" w:rsidP="005267C6">
      <w:pPr>
        <w:rPr>
          <w:lang w:val="en-GB"/>
        </w:rPr>
      </w:pPr>
    </w:p>
    <w:p w14:paraId="4851FF4A" w14:textId="77777777" w:rsidR="005267C6" w:rsidRPr="005267C6" w:rsidRDefault="005267C6" w:rsidP="005267C6">
      <w:pPr>
        <w:rPr>
          <w:lang w:val="en-GB"/>
        </w:rPr>
      </w:pPr>
    </w:p>
    <w:p w14:paraId="0CBBA5B5" w14:textId="77777777" w:rsidR="005267C6" w:rsidRPr="00AF1478" w:rsidRDefault="005267C6" w:rsidP="005D0D3E">
      <w:pPr>
        <w:pStyle w:val="ListParagraph"/>
        <w:numPr>
          <w:ilvl w:val="1"/>
          <w:numId w:val="32"/>
        </w:numPr>
        <w:rPr>
          <w:lang w:val="en-GB"/>
        </w:rPr>
      </w:pPr>
      <w:r w:rsidRPr="00AF1478">
        <w:rPr>
          <w:lang w:val="en-GB"/>
        </w:rPr>
        <w:t>B-BBEE Status Level of Contribution:</w:t>
      </w:r>
      <w:r w:rsidRPr="00AF1478">
        <w:rPr>
          <w:lang w:val="en-GB"/>
        </w:rPr>
        <w:tab/>
        <w:t>………….</w:t>
      </w:r>
      <w:r w:rsidRPr="00AF1478">
        <w:rPr>
          <w:lang w:val="en-GB"/>
        </w:rPr>
        <w:tab/>
        <w:t>=</w:t>
      </w:r>
      <w:r w:rsidRPr="00AF1478">
        <w:rPr>
          <w:lang w:val="en-GB"/>
        </w:rPr>
        <w:tab/>
        <w:t>……………(maximum of 10 or 20points)</w:t>
      </w:r>
    </w:p>
    <w:p w14:paraId="15D0D2D8" w14:textId="77777777" w:rsidR="005267C6" w:rsidRPr="005267C6" w:rsidRDefault="005267C6" w:rsidP="005267C6">
      <w:pPr>
        <w:rPr>
          <w:lang w:val="en-GB"/>
        </w:rPr>
      </w:pPr>
    </w:p>
    <w:p w14:paraId="073563E4" w14:textId="77777777" w:rsidR="005267C6" w:rsidRPr="005267C6" w:rsidRDefault="005267C6" w:rsidP="00AF1478">
      <w:pPr>
        <w:pStyle w:val="BodyText"/>
        <w:rPr>
          <w:lang w:val="en-GB"/>
        </w:rPr>
      </w:pPr>
      <w:r w:rsidRPr="005267C6">
        <w:rPr>
          <w:lang w:val="en-GB"/>
        </w:rPr>
        <w:t xml:space="preserve">(Points claimed in respect of paragraph 7.1 must be in accordance with the table reflected in </w:t>
      </w:r>
      <w:r w:rsidR="00ED70D9">
        <w:rPr>
          <w:lang w:val="en-GB"/>
        </w:rPr>
        <w:t xml:space="preserve">paragraph </w:t>
      </w:r>
      <w:r w:rsidRPr="005267C6">
        <w:rPr>
          <w:lang w:val="en-GB"/>
        </w:rPr>
        <w:t xml:space="preserve">5.1 and must be substantiated by means of a B-BBEE certificate issued by a </w:t>
      </w:r>
      <w:r w:rsidRPr="005267C6">
        <w:rPr>
          <w:lang w:val="en-GB"/>
        </w:rPr>
        <w:lastRenderedPageBreak/>
        <w:t>Verification Agency accredited by SANAS or a Registered Auditor approved by IRBA or an Accounting Officer as contemplated in the CCA).</w:t>
      </w:r>
    </w:p>
    <w:p w14:paraId="2645D6E1" w14:textId="77777777" w:rsidR="005267C6" w:rsidRPr="005267C6" w:rsidRDefault="005267C6" w:rsidP="005267C6">
      <w:pPr>
        <w:rPr>
          <w:lang w:val="en-GB"/>
        </w:rPr>
      </w:pPr>
    </w:p>
    <w:p w14:paraId="6051404A" w14:textId="77777777" w:rsidR="005267C6" w:rsidRPr="00AF1478" w:rsidRDefault="005267C6" w:rsidP="005D0D3E">
      <w:pPr>
        <w:pStyle w:val="ListParagraph"/>
        <w:numPr>
          <w:ilvl w:val="0"/>
          <w:numId w:val="32"/>
        </w:numPr>
        <w:rPr>
          <w:lang w:val="en-GB"/>
        </w:rPr>
      </w:pPr>
      <w:r w:rsidRPr="00AF1478">
        <w:rPr>
          <w:lang w:val="en-GB"/>
        </w:rPr>
        <w:t>SUB-CONTRACTING</w:t>
      </w:r>
    </w:p>
    <w:p w14:paraId="281C4CD2" w14:textId="77777777" w:rsidR="005267C6" w:rsidRPr="005267C6" w:rsidRDefault="005267C6" w:rsidP="005A1D35">
      <w:pPr>
        <w:rPr>
          <w:lang w:val="en-GB"/>
        </w:rPr>
      </w:pPr>
    </w:p>
    <w:p w14:paraId="60BBEA61" w14:textId="77777777" w:rsidR="005267C6" w:rsidRDefault="005267C6" w:rsidP="005D0D3E">
      <w:pPr>
        <w:pStyle w:val="ListParagraph"/>
        <w:numPr>
          <w:ilvl w:val="1"/>
          <w:numId w:val="32"/>
        </w:numPr>
        <w:rPr>
          <w:lang w:val="en-GB"/>
        </w:rPr>
      </w:pPr>
      <w:r w:rsidRPr="005A1D35">
        <w:rPr>
          <w:lang w:val="en-GB"/>
        </w:rPr>
        <w:t>Will any portion of the contract be sub-contracted?</w:t>
      </w:r>
      <w:r w:rsidRPr="005A1D35">
        <w:rPr>
          <w:lang w:val="en-GB"/>
        </w:rPr>
        <w:tab/>
        <w:t>YES/NO (delete which is not applicable)</w:t>
      </w:r>
    </w:p>
    <w:p w14:paraId="241B8021" w14:textId="77777777" w:rsidR="005A1D35" w:rsidRPr="005A1D35" w:rsidRDefault="005A1D35" w:rsidP="005A1D35">
      <w:pPr>
        <w:rPr>
          <w:lang w:val="en-GB"/>
        </w:rPr>
      </w:pPr>
    </w:p>
    <w:p w14:paraId="4E0F3340" w14:textId="77777777" w:rsidR="005267C6" w:rsidRDefault="005267C6" w:rsidP="005D0D3E">
      <w:pPr>
        <w:pStyle w:val="ListParagraph"/>
        <w:numPr>
          <w:ilvl w:val="2"/>
          <w:numId w:val="32"/>
        </w:numPr>
        <w:rPr>
          <w:lang w:val="en-GB"/>
        </w:rPr>
      </w:pPr>
      <w:r w:rsidRPr="005A1D35">
        <w:rPr>
          <w:lang w:val="en-GB"/>
        </w:rPr>
        <w:t>If yes, indicate:</w:t>
      </w:r>
    </w:p>
    <w:p w14:paraId="382E001B" w14:textId="77777777" w:rsidR="007A0C87" w:rsidRPr="005A1D35" w:rsidRDefault="007A0C87" w:rsidP="007A0C87">
      <w:pPr>
        <w:pStyle w:val="ListParagraph"/>
        <w:numPr>
          <w:ilvl w:val="0"/>
          <w:numId w:val="0"/>
        </w:numPr>
        <w:ind w:left="851"/>
        <w:rPr>
          <w:lang w:val="en-GB"/>
        </w:rPr>
      </w:pPr>
    </w:p>
    <w:p w14:paraId="57C6EE30" w14:textId="77777777" w:rsidR="007A0C87" w:rsidRDefault="005267C6" w:rsidP="005D0D3E">
      <w:pPr>
        <w:pStyle w:val="ListParagraph"/>
        <w:numPr>
          <w:ilvl w:val="3"/>
          <w:numId w:val="32"/>
        </w:numPr>
        <w:rPr>
          <w:lang w:val="en-GB"/>
        </w:rPr>
      </w:pPr>
      <w:r w:rsidRPr="005A1D35">
        <w:rPr>
          <w:lang w:val="en-GB"/>
        </w:rPr>
        <w:t>what percentage of the contract will be subcontracted?</w:t>
      </w:r>
    </w:p>
    <w:p w14:paraId="05AC943D" w14:textId="77777777" w:rsidR="007A0C87" w:rsidRPr="007A0C87" w:rsidRDefault="007A0C87" w:rsidP="007A0C87">
      <w:pPr>
        <w:rPr>
          <w:lang w:val="en-GB"/>
        </w:rPr>
      </w:pPr>
    </w:p>
    <w:p w14:paraId="48BF91BF" w14:textId="77777777" w:rsidR="005267C6" w:rsidRDefault="005267C6" w:rsidP="007A0C87">
      <w:pPr>
        <w:pStyle w:val="ListParagraph"/>
        <w:numPr>
          <w:ilvl w:val="0"/>
          <w:numId w:val="0"/>
        </w:numPr>
        <w:ind w:left="851"/>
        <w:rPr>
          <w:lang w:val="en-GB"/>
        </w:rPr>
      </w:pPr>
      <w:r w:rsidRPr="005A1D35">
        <w:rPr>
          <w:lang w:val="en-GB"/>
        </w:rPr>
        <w:t xml:space="preserve"> ............……………….…%</w:t>
      </w:r>
    </w:p>
    <w:p w14:paraId="78471EF4" w14:textId="77777777" w:rsidR="007A0C87" w:rsidRPr="007A0C87" w:rsidRDefault="007A0C87" w:rsidP="007A0C87">
      <w:pPr>
        <w:ind w:left="360" w:hanging="360"/>
        <w:rPr>
          <w:lang w:val="en-GB"/>
        </w:rPr>
      </w:pPr>
    </w:p>
    <w:p w14:paraId="5B7B7D49" w14:textId="77777777" w:rsidR="007A0C87" w:rsidRDefault="005267C6" w:rsidP="005D0D3E">
      <w:pPr>
        <w:pStyle w:val="ListParagraph"/>
        <w:numPr>
          <w:ilvl w:val="3"/>
          <w:numId w:val="32"/>
        </w:numPr>
        <w:rPr>
          <w:lang w:val="en-GB"/>
        </w:rPr>
      </w:pPr>
      <w:r w:rsidRPr="005A1D35">
        <w:rPr>
          <w:lang w:val="en-GB"/>
        </w:rPr>
        <w:t>the name of the sub-contractor?</w:t>
      </w:r>
    </w:p>
    <w:p w14:paraId="2B824318" w14:textId="77777777" w:rsidR="007A0C87" w:rsidRPr="007A0C87" w:rsidRDefault="007A0C87" w:rsidP="007A0C87">
      <w:pPr>
        <w:rPr>
          <w:lang w:val="en-GB"/>
        </w:rPr>
      </w:pPr>
    </w:p>
    <w:p w14:paraId="3F54C6F0" w14:textId="77777777" w:rsidR="005267C6" w:rsidRDefault="005267C6" w:rsidP="007A0C87">
      <w:pPr>
        <w:pStyle w:val="ListParagraph"/>
        <w:numPr>
          <w:ilvl w:val="0"/>
          <w:numId w:val="0"/>
        </w:numPr>
        <w:ind w:left="851"/>
        <w:rPr>
          <w:lang w:val="en-GB"/>
        </w:rPr>
      </w:pPr>
      <w:r w:rsidRPr="005A1D35">
        <w:rPr>
          <w:lang w:val="en-GB"/>
        </w:rPr>
        <w:t>…………………………………………………………</w:t>
      </w:r>
      <w:r w:rsidR="007A0C87">
        <w:rPr>
          <w:lang w:val="en-GB"/>
        </w:rPr>
        <w:t>……………………………………………….</w:t>
      </w:r>
    </w:p>
    <w:p w14:paraId="3260A926" w14:textId="77777777" w:rsidR="007A0C87" w:rsidRPr="007A0C87" w:rsidRDefault="007A0C87" w:rsidP="007A0C87">
      <w:pPr>
        <w:ind w:left="360" w:hanging="360"/>
        <w:rPr>
          <w:lang w:val="en-GB"/>
        </w:rPr>
      </w:pPr>
    </w:p>
    <w:p w14:paraId="4145E6FA" w14:textId="77777777" w:rsidR="007A0C87" w:rsidRDefault="005267C6" w:rsidP="005D0D3E">
      <w:pPr>
        <w:pStyle w:val="ListParagraph"/>
        <w:numPr>
          <w:ilvl w:val="3"/>
          <w:numId w:val="32"/>
        </w:numPr>
        <w:rPr>
          <w:lang w:val="en-GB"/>
        </w:rPr>
      </w:pPr>
      <w:r w:rsidRPr="005A1D35">
        <w:rPr>
          <w:lang w:val="en-GB"/>
        </w:rPr>
        <w:t>the B-BBEE status level of the sub-contractor?</w:t>
      </w:r>
    </w:p>
    <w:p w14:paraId="31BAEC4C" w14:textId="77777777" w:rsidR="007A0C87" w:rsidRPr="007A0C87" w:rsidRDefault="007A0C87" w:rsidP="007A0C87">
      <w:pPr>
        <w:rPr>
          <w:lang w:val="en-GB"/>
        </w:rPr>
      </w:pPr>
    </w:p>
    <w:p w14:paraId="6B07F387" w14:textId="77777777" w:rsidR="005267C6" w:rsidRDefault="005267C6" w:rsidP="007A0C87">
      <w:pPr>
        <w:pStyle w:val="ListParagraph"/>
        <w:numPr>
          <w:ilvl w:val="0"/>
          <w:numId w:val="0"/>
        </w:numPr>
        <w:ind w:left="851"/>
        <w:rPr>
          <w:lang w:val="en-GB"/>
        </w:rPr>
      </w:pPr>
      <w:r w:rsidRPr="005A1D35">
        <w:rPr>
          <w:lang w:val="en-GB"/>
        </w:rPr>
        <w:t xml:space="preserve"> ……………</w:t>
      </w:r>
      <w:r w:rsidR="007A0C87">
        <w:rPr>
          <w:lang w:val="en-GB"/>
        </w:rPr>
        <w:t>……………………………………………………………………………………………</w:t>
      </w:r>
    </w:p>
    <w:p w14:paraId="2B166CAB" w14:textId="77777777" w:rsidR="007A0C87" w:rsidRPr="007A0C87" w:rsidRDefault="007A0C87" w:rsidP="007A0C87">
      <w:pPr>
        <w:ind w:left="360" w:hanging="360"/>
        <w:rPr>
          <w:lang w:val="en-GB"/>
        </w:rPr>
      </w:pPr>
    </w:p>
    <w:p w14:paraId="1653A1E2" w14:textId="77777777" w:rsidR="005267C6" w:rsidRPr="007A0C87" w:rsidRDefault="005267C6" w:rsidP="005D0D3E">
      <w:pPr>
        <w:pStyle w:val="ListParagraph"/>
        <w:numPr>
          <w:ilvl w:val="3"/>
          <w:numId w:val="32"/>
        </w:numPr>
        <w:rPr>
          <w:lang w:val="en-GB"/>
        </w:rPr>
      </w:pPr>
      <w:r w:rsidRPr="005A1D35">
        <w:rPr>
          <w:lang w:val="en-GB"/>
        </w:rPr>
        <w:t xml:space="preserve">whether the sub-contractor is an </w:t>
      </w:r>
      <w:r w:rsidR="00947AFF" w:rsidRPr="005A1D35">
        <w:rPr>
          <w:lang w:val="en-GB"/>
        </w:rPr>
        <w:t>EME?</w:t>
      </w:r>
      <w:r w:rsidR="00947AFF" w:rsidRPr="007A0C87">
        <w:rPr>
          <w:lang w:val="en-GB"/>
        </w:rPr>
        <w:t xml:space="preserve"> YES</w:t>
      </w:r>
      <w:r w:rsidRPr="007A0C87">
        <w:rPr>
          <w:lang w:val="en-GB"/>
        </w:rPr>
        <w:t>/</w:t>
      </w:r>
      <w:r w:rsidR="007A0C87" w:rsidRPr="007A0C87">
        <w:rPr>
          <w:lang w:val="en-GB"/>
        </w:rPr>
        <w:t>N</w:t>
      </w:r>
      <w:r w:rsidRPr="007A0C87">
        <w:rPr>
          <w:lang w:val="en-GB"/>
        </w:rPr>
        <w:t>O (delete which is not applicable)</w:t>
      </w:r>
    </w:p>
    <w:p w14:paraId="217612B3" w14:textId="77777777" w:rsidR="005267C6" w:rsidRPr="005267C6" w:rsidRDefault="005267C6" w:rsidP="005267C6">
      <w:pPr>
        <w:rPr>
          <w:lang w:val="en-GB"/>
        </w:rPr>
      </w:pPr>
    </w:p>
    <w:p w14:paraId="49B82E53" w14:textId="77777777" w:rsidR="005267C6" w:rsidRPr="007A0C87" w:rsidRDefault="005267C6" w:rsidP="005D0D3E">
      <w:pPr>
        <w:pStyle w:val="ListParagraph"/>
        <w:numPr>
          <w:ilvl w:val="0"/>
          <w:numId w:val="32"/>
        </w:numPr>
        <w:rPr>
          <w:lang w:val="en-GB"/>
        </w:rPr>
      </w:pPr>
      <w:r w:rsidRPr="007A0C87">
        <w:rPr>
          <w:lang w:val="en-GB"/>
        </w:rPr>
        <w:t>DECLARATION WITH REGARD TO COMPANY/FIRM</w:t>
      </w:r>
    </w:p>
    <w:p w14:paraId="39D60310" w14:textId="77777777" w:rsidR="005267C6" w:rsidRPr="005267C6" w:rsidRDefault="005267C6" w:rsidP="005267C6">
      <w:pPr>
        <w:rPr>
          <w:lang w:val="en-GB"/>
        </w:rPr>
      </w:pPr>
    </w:p>
    <w:p w14:paraId="62405FA4" w14:textId="005BED95" w:rsidR="007A0C87" w:rsidRPr="007A0C87" w:rsidRDefault="007A0C87" w:rsidP="005D0D3E">
      <w:pPr>
        <w:pStyle w:val="ListParagraph"/>
        <w:numPr>
          <w:ilvl w:val="1"/>
          <w:numId w:val="32"/>
        </w:numPr>
        <w:rPr>
          <w:lang w:val="en-GB"/>
        </w:rPr>
      </w:pPr>
      <w:r w:rsidRPr="007A0C87">
        <w:rPr>
          <w:lang w:val="en-GB"/>
        </w:rPr>
        <w:t>Name of C</w:t>
      </w:r>
      <w:r w:rsidR="005267C6" w:rsidRPr="007A0C87">
        <w:rPr>
          <w:lang w:val="en-GB"/>
        </w:rPr>
        <w:t>ompany/</w:t>
      </w:r>
      <w:r w:rsidRPr="007A0C87">
        <w:rPr>
          <w:lang w:val="en-GB"/>
        </w:rPr>
        <w:t>F</w:t>
      </w:r>
      <w:r>
        <w:rPr>
          <w:lang w:val="en-GB"/>
        </w:rPr>
        <w:t>irm</w:t>
      </w:r>
      <w:r>
        <w:rPr>
          <w:lang w:val="en-GB"/>
        </w:rPr>
        <w:tab/>
        <w:t>: ..</w:t>
      </w:r>
      <w:r w:rsidR="005267C6" w:rsidRPr="007A0C87">
        <w:rPr>
          <w:lang w:val="en-GB"/>
        </w:rPr>
        <w:t xml:space="preserve">............................................................................................. </w:t>
      </w:r>
    </w:p>
    <w:p w14:paraId="5AA206D2" w14:textId="77777777" w:rsidR="005267C6" w:rsidRPr="005267C6" w:rsidRDefault="005267C6" w:rsidP="007A0C87">
      <w:pPr>
        <w:ind w:firstLine="60"/>
        <w:rPr>
          <w:lang w:val="en-GB"/>
        </w:rPr>
      </w:pPr>
    </w:p>
    <w:p w14:paraId="14EC83E1" w14:textId="77777777" w:rsidR="005267C6" w:rsidRPr="007A0C87" w:rsidRDefault="005267C6" w:rsidP="005D0D3E">
      <w:pPr>
        <w:pStyle w:val="ListParagraph"/>
        <w:numPr>
          <w:ilvl w:val="1"/>
          <w:numId w:val="32"/>
        </w:numPr>
        <w:rPr>
          <w:lang w:val="en-GB"/>
        </w:rPr>
      </w:pPr>
      <w:r w:rsidRPr="007A0C87">
        <w:rPr>
          <w:lang w:val="en-GB"/>
        </w:rPr>
        <w:t xml:space="preserve">VAT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Pr="007A0C87">
        <w:rPr>
          <w:lang w:val="en-GB"/>
        </w:rPr>
        <w:tab/>
        <w:t>: .............................................................................................</w:t>
      </w:r>
      <w:r w:rsidR="001E1315">
        <w:rPr>
          <w:lang w:val="en-GB"/>
        </w:rPr>
        <w:t>.</w:t>
      </w:r>
    </w:p>
    <w:p w14:paraId="508BFD31" w14:textId="77777777" w:rsidR="005267C6" w:rsidRPr="005267C6" w:rsidRDefault="005267C6" w:rsidP="005267C6">
      <w:pPr>
        <w:rPr>
          <w:lang w:val="en-GB"/>
        </w:rPr>
      </w:pPr>
    </w:p>
    <w:p w14:paraId="257D3252" w14:textId="77777777" w:rsidR="005267C6" w:rsidRDefault="005267C6" w:rsidP="005D0D3E">
      <w:pPr>
        <w:pStyle w:val="ListParagraph"/>
        <w:numPr>
          <w:ilvl w:val="1"/>
          <w:numId w:val="32"/>
        </w:numPr>
        <w:rPr>
          <w:lang w:val="en-GB"/>
        </w:rPr>
      </w:pPr>
      <w:r w:rsidRPr="007A0C87">
        <w:rPr>
          <w:lang w:val="en-GB"/>
        </w:rPr>
        <w:t xml:space="preserve">Company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001E1315">
        <w:rPr>
          <w:lang w:val="en-GB"/>
        </w:rPr>
        <w:t>: …..</w:t>
      </w:r>
      <w:r w:rsidRPr="007A0C87">
        <w:rPr>
          <w:lang w:val="en-GB"/>
        </w:rPr>
        <w:t>……………………………………………………………….</w:t>
      </w:r>
      <w:r w:rsidR="001E1315">
        <w:rPr>
          <w:lang w:val="en-GB"/>
        </w:rPr>
        <w:t>.</w:t>
      </w:r>
    </w:p>
    <w:p w14:paraId="4F002E62" w14:textId="77777777" w:rsidR="001E1315" w:rsidRPr="001E1315" w:rsidRDefault="001E1315" w:rsidP="001E1315">
      <w:pPr>
        <w:pStyle w:val="ListParagraph"/>
        <w:numPr>
          <w:ilvl w:val="0"/>
          <w:numId w:val="0"/>
        </w:numPr>
        <w:ind w:left="360"/>
        <w:rPr>
          <w:lang w:val="en-GB"/>
        </w:rPr>
      </w:pPr>
    </w:p>
    <w:p w14:paraId="55004117" w14:textId="7B17198A" w:rsidR="005267C6" w:rsidRPr="007A0C87" w:rsidRDefault="007A0C87" w:rsidP="005D0D3E">
      <w:pPr>
        <w:pStyle w:val="ListParagraph"/>
        <w:numPr>
          <w:ilvl w:val="1"/>
          <w:numId w:val="32"/>
        </w:numPr>
        <w:rPr>
          <w:lang w:val="en-GB"/>
        </w:rPr>
      </w:pPr>
      <w:r w:rsidRPr="007A0C87">
        <w:rPr>
          <w:lang w:val="en-GB"/>
        </w:rPr>
        <w:t>Type of the Company/Firm</w:t>
      </w:r>
      <w:r w:rsidR="000C6953">
        <w:rPr>
          <w:lang w:val="en-GB"/>
        </w:rPr>
        <w:t xml:space="preserve"> </w:t>
      </w:r>
      <w:r w:rsidR="008C4562" w:rsidRPr="008C4562">
        <w:rPr>
          <w:lang w:val="en-GB"/>
        </w:rPr>
        <w:t>[Tick applicable box]</w:t>
      </w:r>
    </w:p>
    <w:p w14:paraId="05CDE0E2" w14:textId="77777777" w:rsidR="005267C6" w:rsidRDefault="005267C6"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1E1315" w14:paraId="6F811311" w14:textId="77777777" w:rsidTr="008C4562">
        <w:tc>
          <w:tcPr>
            <w:tcW w:w="992" w:type="dxa"/>
            <w:tcBorders>
              <w:bottom w:val="single" w:sz="4" w:space="0" w:color="auto"/>
              <w:right w:val="single" w:sz="4" w:space="0" w:color="auto"/>
            </w:tcBorders>
          </w:tcPr>
          <w:p w14:paraId="4638E331"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F70A545" w14:textId="77777777" w:rsidR="001E1315" w:rsidRDefault="001E1315" w:rsidP="001E1315">
            <w:pPr>
              <w:spacing w:before="120" w:after="120"/>
              <w:rPr>
                <w:lang w:val="en-GB"/>
              </w:rPr>
            </w:pPr>
            <w:r w:rsidRPr="005267C6">
              <w:rPr>
                <w:lang w:val="en-GB"/>
              </w:rPr>
              <w:t>Partnership/Joint Venture / Consortium</w:t>
            </w:r>
          </w:p>
        </w:tc>
      </w:tr>
      <w:tr w:rsidR="001E1315" w14:paraId="2B621CFC" w14:textId="77777777" w:rsidTr="008C4562">
        <w:tc>
          <w:tcPr>
            <w:tcW w:w="992" w:type="dxa"/>
            <w:tcBorders>
              <w:bottom w:val="single" w:sz="4" w:space="0" w:color="auto"/>
              <w:right w:val="single" w:sz="4" w:space="0" w:color="auto"/>
            </w:tcBorders>
          </w:tcPr>
          <w:p w14:paraId="45C56C8F"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41E28DAE" w14:textId="77777777" w:rsidR="001E1315" w:rsidRDefault="00947AFF" w:rsidP="001E1315">
            <w:pPr>
              <w:spacing w:before="120" w:after="120"/>
              <w:rPr>
                <w:lang w:val="en-GB"/>
              </w:rPr>
            </w:pPr>
            <w:r w:rsidRPr="005267C6">
              <w:rPr>
                <w:lang w:val="en-GB"/>
              </w:rPr>
              <w:t>One-person</w:t>
            </w:r>
            <w:r w:rsidR="001E1315" w:rsidRPr="005267C6">
              <w:rPr>
                <w:lang w:val="en-GB"/>
              </w:rPr>
              <w:t xml:space="preserve"> business/sole propriety</w:t>
            </w:r>
          </w:p>
        </w:tc>
      </w:tr>
      <w:tr w:rsidR="001E1315" w14:paraId="46773952" w14:textId="77777777" w:rsidTr="008C4562">
        <w:tc>
          <w:tcPr>
            <w:tcW w:w="992" w:type="dxa"/>
            <w:tcBorders>
              <w:bottom w:val="single" w:sz="4" w:space="0" w:color="auto"/>
              <w:right w:val="single" w:sz="4" w:space="0" w:color="auto"/>
            </w:tcBorders>
          </w:tcPr>
          <w:p w14:paraId="6DFEC20A"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6166F94F" w14:textId="77777777" w:rsidR="001E1315" w:rsidRDefault="001E1315" w:rsidP="001E1315">
            <w:pPr>
              <w:spacing w:before="120" w:after="120"/>
              <w:rPr>
                <w:lang w:val="en-GB"/>
              </w:rPr>
            </w:pPr>
            <w:r w:rsidRPr="005267C6">
              <w:rPr>
                <w:lang w:val="en-GB"/>
              </w:rPr>
              <w:t>Close corporation</w:t>
            </w:r>
          </w:p>
        </w:tc>
      </w:tr>
      <w:tr w:rsidR="001E1315" w14:paraId="1B457CD4" w14:textId="77777777" w:rsidTr="008C4562">
        <w:tc>
          <w:tcPr>
            <w:tcW w:w="992" w:type="dxa"/>
            <w:tcBorders>
              <w:bottom w:val="single" w:sz="4" w:space="0" w:color="auto"/>
              <w:right w:val="single" w:sz="4" w:space="0" w:color="auto"/>
            </w:tcBorders>
          </w:tcPr>
          <w:p w14:paraId="66DECEA9"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CAB1B5D" w14:textId="77777777" w:rsidR="001E1315" w:rsidRDefault="001E1315" w:rsidP="001E1315">
            <w:pPr>
              <w:spacing w:before="120" w:after="120"/>
              <w:rPr>
                <w:lang w:val="en-GB"/>
              </w:rPr>
            </w:pPr>
            <w:r w:rsidRPr="005267C6">
              <w:rPr>
                <w:lang w:val="en-GB"/>
              </w:rPr>
              <w:t>Company</w:t>
            </w:r>
          </w:p>
        </w:tc>
      </w:tr>
      <w:tr w:rsidR="001E1315" w14:paraId="420DFB80" w14:textId="77777777" w:rsidTr="008C4562">
        <w:tc>
          <w:tcPr>
            <w:tcW w:w="992" w:type="dxa"/>
            <w:tcBorders>
              <w:right w:val="single" w:sz="4" w:space="0" w:color="auto"/>
            </w:tcBorders>
          </w:tcPr>
          <w:p w14:paraId="53D293C7"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507C0D10" w14:textId="77777777" w:rsidR="001E1315" w:rsidRPr="005267C6" w:rsidRDefault="001E1315" w:rsidP="001E1315">
            <w:pPr>
              <w:spacing w:before="120" w:after="120"/>
              <w:rPr>
                <w:lang w:val="en-GB"/>
              </w:rPr>
            </w:pPr>
            <w:r w:rsidRPr="005267C6">
              <w:rPr>
                <w:lang w:val="en-GB"/>
              </w:rPr>
              <w:t>(Pty) Limited</w:t>
            </w:r>
          </w:p>
        </w:tc>
      </w:tr>
    </w:tbl>
    <w:p w14:paraId="2D762B6D" w14:textId="77777777" w:rsidR="001E1315" w:rsidRDefault="001E1315" w:rsidP="005267C6">
      <w:pPr>
        <w:rPr>
          <w:lang w:val="en-GB"/>
        </w:rPr>
      </w:pPr>
    </w:p>
    <w:p w14:paraId="296CCAD8" w14:textId="77777777" w:rsidR="005267C6" w:rsidRPr="005267C6" w:rsidRDefault="005267C6" w:rsidP="005267C6">
      <w:pPr>
        <w:rPr>
          <w:lang w:val="en-GB"/>
        </w:rPr>
      </w:pPr>
    </w:p>
    <w:p w14:paraId="4DAE7691" w14:textId="77777777" w:rsidR="005267C6" w:rsidRPr="005267C6" w:rsidRDefault="005267C6" w:rsidP="005267C6">
      <w:pPr>
        <w:rPr>
          <w:lang w:val="en-GB"/>
        </w:rPr>
      </w:pPr>
    </w:p>
    <w:p w14:paraId="3907780F" w14:textId="77777777" w:rsidR="005267C6" w:rsidRPr="008C4562" w:rsidRDefault="008C4562" w:rsidP="005D0D3E">
      <w:pPr>
        <w:pStyle w:val="ListParagraph"/>
        <w:numPr>
          <w:ilvl w:val="1"/>
          <w:numId w:val="32"/>
        </w:numPr>
        <w:rPr>
          <w:lang w:val="en-GB"/>
        </w:rPr>
      </w:pPr>
      <w:r w:rsidRPr="008C4562">
        <w:rPr>
          <w:lang w:val="en-GB"/>
        </w:rPr>
        <w:t>Describe Principle Business Activities</w:t>
      </w:r>
    </w:p>
    <w:p w14:paraId="6E95BA0D" w14:textId="77777777" w:rsidR="005267C6" w:rsidRPr="005267C6" w:rsidRDefault="005267C6" w:rsidP="005267C6">
      <w:pPr>
        <w:rPr>
          <w:lang w:val="en-GB"/>
        </w:rPr>
      </w:pPr>
    </w:p>
    <w:p w14:paraId="010F866D" w14:textId="77777777" w:rsidR="004875F3" w:rsidRDefault="004875F3" w:rsidP="004875F3">
      <w:pPr>
        <w:pStyle w:val="BodyText"/>
        <w:spacing w:before="120" w:after="120" w:line="360" w:lineRule="auto"/>
        <w:rPr>
          <w:lang w:val="en-GB"/>
        </w:rPr>
      </w:pPr>
      <w:r>
        <w:rPr>
          <w:lang w:val="en-GB"/>
        </w:rPr>
        <w:t>………………………………………………………………………………………………………</w:t>
      </w:r>
    </w:p>
    <w:p w14:paraId="4BA4C742" w14:textId="77777777" w:rsidR="004875F3" w:rsidRDefault="004875F3" w:rsidP="004875F3">
      <w:pPr>
        <w:pStyle w:val="BodyText"/>
        <w:spacing w:before="120" w:after="120" w:line="360" w:lineRule="auto"/>
        <w:rPr>
          <w:lang w:val="en-GB"/>
        </w:rPr>
      </w:pPr>
      <w:r>
        <w:rPr>
          <w:lang w:val="en-GB"/>
        </w:rPr>
        <w:t>………………………………………………………………………………………………………</w:t>
      </w:r>
    </w:p>
    <w:p w14:paraId="0B7D09A5" w14:textId="77777777" w:rsidR="005267C6" w:rsidRPr="005267C6" w:rsidRDefault="004875F3" w:rsidP="004875F3">
      <w:pPr>
        <w:pStyle w:val="BodyText"/>
        <w:spacing w:before="120" w:after="120" w:line="360" w:lineRule="auto"/>
        <w:rPr>
          <w:lang w:val="en-GB"/>
        </w:rPr>
      </w:pPr>
      <w:r>
        <w:rPr>
          <w:lang w:val="en-GB"/>
        </w:rPr>
        <w:t>…………………………………………………………………………………………………………</w:t>
      </w:r>
      <w:r w:rsidRPr="004875F3">
        <w:rPr>
          <w:bCs w:val="0"/>
          <w:lang w:val="en-GB"/>
        </w:rPr>
        <w:t>…………………………………………………………………………………………………………</w:t>
      </w:r>
      <w:r>
        <w:rPr>
          <w:lang w:val="en-GB"/>
        </w:rPr>
        <w:t>………………………………………………………………………………………………………</w:t>
      </w:r>
    </w:p>
    <w:p w14:paraId="56E7B5A3" w14:textId="77777777" w:rsidR="005267C6" w:rsidRPr="004875F3" w:rsidRDefault="004875F3" w:rsidP="005D0D3E">
      <w:pPr>
        <w:pStyle w:val="ListParagraph"/>
        <w:numPr>
          <w:ilvl w:val="1"/>
          <w:numId w:val="32"/>
        </w:numPr>
        <w:rPr>
          <w:lang w:val="en-GB"/>
        </w:rPr>
      </w:pPr>
      <w:r w:rsidRPr="004875F3">
        <w:rPr>
          <w:lang w:val="en-GB"/>
        </w:rPr>
        <w:t>Company Classification</w:t>
      </w:r>
      <w:r w:rsidR="005267C6" w:rsidRPr="004875F3">
        <w:rPr>
          <w:lang w:val="en-GB"/>
        </w:rPr>
        <w:tab/>
      </w:r>
      <w:r w:rsidRPr="004875F3">
        <w:rPr>
          <w:lang w:val="en-GB"/>
        </w:rPr>
        <w:t>[Tick applicable box]</w:t>
      </w:r>
    </w:p>
    <w:p w14:paraId="12301EFC" w14:textId="77777777" w:rsidR="005267C6" w:rsidRDefault="005267C6" w:rsidP="005267C6">
      <w:pPr>
        <w:rPr>
          <w:lang w:val="en-GB"/>
        </w:rPr>
      </w:pPr>
    </w:p>
    <w:p w14:paraId="5B216B2F" w14:textId="77777777" w:rsidR="004875F3" w:rsidRDefault="004875F3"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4875F3" w14:paraId="11C9F30B" w14:textId="77777777" w:rsidTr="00951517">
        <w:tc>
          <w:tcPr>
            <w:tcW w:w="992" w:type="dxa"/>
            <w:tcBorders>
              <w:bottom w:val="single" w:sz="4" w:space="0" w:color="auto"/>
              <w:right w:val="single" w:sz="4" w:space="0" w:color="auto"/>
            </w:tcBorders>
          </w:tcPr>
          <w:p w14:paraId="2C19C869"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42A31EB" w14:textId="77777777" w:rsidR="004875F3" w:rsidRDefault="004875F3" w:rsidP="00951517">
            <w:pPr>
              <w:spacing w:before="120" w:after="120"/>
              <w:rPr>
                <w:lang w:val="en-GB"/>
              </w:rPr>
            </w:pPr>
            <w:r w:rsidRPr="005267C6">
              <w:rPr>
                <w:lang w:val="en-GB"/>
              </w:rPr>
              <w:t>Manufacturer</w:t>
            </w:r>
          </w:p>
        </w:tc>
      </w:tr>
      <w:tr w:rsidR="004875F3" w14:paraId="166044EB" w14:textId="77777777" w:rsidTr="00951517">
        <w:tc>
          <w:tcPr>
            <w:tcW w:w="992" w:type="dxa"/>
            <w:tcBorders>
              <w:bottom w:val="single" w:sz="4" w:space="0" w:color="auto"/>
              <w:right w:val="single" w:sz="4" w:space="0" w:color="auto"/>
            </w:tcBorders>
          </w:tcPr>
          <w:p w14:paraId="0B7DAB6A"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6F25C0BF" w14:textId="77777777" w:rsidR="004875F3" w:rsidRDefault="004875F3" w:rsidP="00951517">
            <w:pPr>
              <w:spacing w:before="120" w:after="120"/>
              <w:rPr>
                <w:lang w:val="en-GB"/>
              </w:rPr>
            </w:pPr>
            <w:r w:rsidRPr="005267C6">
              <w:rPr>
                <w:lang w:val="en-GB"/>
              </w:rPr>
              <w:t>Supplier</w:t>
            </w:r>
          </w:p>
        </w:tc>
      </w:tr>
      <w:tr w:rsidR="004875F3" w14:paraId="4658F341" w14:textId="77777777" w:rsidTr="00951517">
        <w:tc>
          <w:tcPr>
            <w:tcW w:w="992" w:type="dxa"/>
            <w:tcBorders>
              <w:bottom w:val="single" w:sz="4" w:space="0" w:color="auto"/>
              <w:right w:val="single" w:sz="4" w:space="0" w:color="auto"/>
            </w:tcBorders>
          </w:tcPr>
          <w:p w14:paraId="0640A3A5"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8D2B439" w14:textId="77777777" w:rsidR="004875F3" w:rsidRDefault="004875F3" w:rsidP="00951517">
            <w:pPr>
              <w:spacing w:before="120" w:after="120"/>
              <w:rPr>
                <w:lang w:val="en-GB"/>
              </w:rPr>
            </w:pPr>
            <w:r w:rsidRPr="005267C6">
              <w:rPr>
                <w:lang w:val="en-GB"/>
              </w:rPr>
              <w:t>Professional service provider</w:t>
            </w:r>
          </w:p>
        </w:tc>
      </w:tr>
      <w:tr w:rsidR="004875F3" w14:paraId="342B83CE" w14:textId="77777777" w:rsidTr="00951517">
        <w:tc>
          <w:tcPr>
            <w:tcW w:w="992" w:type="dxa"/>
            <w:tcBorders>
              <w:bottom w:val="single" w:sz="4" w:space="0" w:color="auto"/>
              <w:right w:val="single" w:sz="4" w:space="0" w:color="auto"/>
            </w:tcBorders>
          </w:tcPr>
          <w:p w14:paraId="5D78EAE4"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02D80459" w14:textId="77777777" w:rsidR="004875F3" w:rsidRDefault="004875F3" w:rsidP="00951517">
            <w:pPr>
              <w:spacing w:before="120" w:after="120"/>
              <w:rPr>
                <w:lang w:val="en-GB"/>
              </w:rPr>
            </w:pPr>
            <w:r w:rsidRPr="005267C6">
              <w:rPr>
                <w:lang w:val="en-GB"/>
              </w:rPr>
              <w:t>Other service providers, e.g. transporter, etc.</w:t>
            </w:r>
          </w:p>
        </w:tc>
      </w:tr>
    </w:tbl>
    <w:p w14:paraId="046C3588" w14:textId="77777777" w:rsidR="004875F3" w:rsidRPr="005267C6" w:rsidRDefault="004875F3" w:rsidP="005267C6">
      <w:pPr>
        <w:rPr>
          <w:lang w:val="en-GB"/>
        </w:rPr>
      </w:pPr>
    </w:p>
    <w:p w14:paraId="464E55A8" w14:textId="77777777" w:rsidR="005267C6" w:rsidRPr="005267C6" w:rsidRDefault="005267C6" w:rsidP="005267C6">
      <w:pPr>
        <w:rPr>
          <w:lang w:val="en-GB"/>
        </w:rPr>
      </w:pPr>
    </w:p>
    <w:p w14:paraId="4638F129" w14:textId="77777777" w:rsidR="00D22246" w:rsidRDefault="005267C6" w:rsidP="005D0D3E">
      <w:pPr>
        <w:pStyle w:val="ListParagraph"/>
        <w:numPr>
          <w:ilvl w:val="1"/>
          <w:numId w:val="32"/>
        </w:numPr>
        <w:rPr>
          <w:lang w:val="en-GB"/>
        </w:rPr>
      </w:pPr>
      <w:r w:rsidRPr="00D22246">
        <w:rPr>
          <w:lang w:val="en-GB"/>
        </w:rPr>
        <w:t xml:space="preserve">Total number of years the company/firm has been in business? </w:t>
      </w:r>
    </w:p>
    <w:p w14:paraId="118897A6" w14:textId="77777777" w:rsidR="00D22246" w:rsidRDefault="00D22246" w:rsidP="00D22246">
      <w:pPr>
        <w:rPr>
          <w:lang w:val="en-GB"/>
        </w:rPr>
      </w:pPr>
    </w:p>
    <w:p w14:paraId="402E8868" w14:textId="77777777" w:rsidR="00D22246" w:rsidRDefault="00D22246" w:rsidP="00D22246">
      <w:pPr>
        <w:rPr>
          <w:lang w:val="en-GB"/>
        </w:rPr>
      </w:pPr>
    </w:p>
    <w:p w14:paraId="5433D419" w14:textId="77777777" w:rsidR="005267C6" w:rsidRPr="00D22246" w:rsidRDefault="005267C6" w:rsidP="00D22246">
      <w:pPr>
        <w:pStyle w:val="BodyText"/>
        <w:rPr>
          <w:lang w:val="en-GB"/>
        </w:rPr>
      </w:pPr>
      <w:r w:rsidRPr="00D22246">
        <w:rPr>
          <w:lang w:val="en-GB"/>
        </w:rPr>
        <w:t>……………………………………</w:t>
      </w:r>
    </w:p>
    <w:p w14:paraId="635CA683" w14:textId="77777777" w:rsidR="005267C6" w:rsidRPr="005267C6" w:rsidRDefault="005267C6" w:rsidP="005267C6">
      <w:pPr>
        <w:rPr>
          <w:lang w:val="en-GB"/>
        </w:rPr>
      </w:pPr>
    </w:p>
    <w:p w14:paraId="746CCADA" w14:textId="77777777" w:rsidR="005267C6" w:rsidRPr="005267C6" w:rsidRDefault="005267C6" w:rsidP="005267C6">
      <w:pPr>
        <w:rPr>
          <w:lang w:val="en-GB"/>
        </w:rPr>
      </w:pPr>
    </w:p>
    <w:p w14:paraId="0CAEF02E" w14:textId="77777777" w:rsidR="005267C6" w:rsidRPr="00D22246" w:rsidRDefault="005267C6" w:rsidP="005D0D3E">
      <w:pPr>
        <w:pStyle w:val="ListParagraph"/>
        <w:numPr>
          <w:ilvl w:val="1"/>
          <w:numId w:val="32"/>
        </w:numPr>
        <w:rPr>
          <w:lang w:val="en-GB"/>
        </w:rPr>
      </w:pPr>
      <w:r w:rsidRPr="00D22246">
        <w:rPr>
          <w:lang w:val="en-GB"/>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2E40C63D" w14:textId="77777777" w:rsidR="005267C6" w:rsidRPr="005267C6" w:rsidRDefault="005267C6" w:rsidP="005267C6">
      <w:pPr>
        <w:rPr>
          <w:lang w:val="en-GB"/>
        </w:rPr>
      </w:pPr>
    </w:p>
    <w:p w14:paraId="0601EE7A" w14:textId="77777777" w:rsidR="005267C6" w:rsidRPr="005267C6" w:rsidRDefault="005267C6" w:rsidP="005267C6">
      <w:pPr>
        <w:rPr>
          <w:lang w:val="en-GB"/>
        </w:rPr>
      </w:pPr>
    </w:p>
    <w:p w14:paraId="13266968" w14:textId="77777777" w:rsidR="005267C6" w:rsidRPr="00D22246" w:rsidRDefault="005267C6" w:rsidP="005D0D3E">
      <w:pPr>
        <w:pStyle w:val="ListParagraph"/>
        <w:numPr>
          <w:ilvl w:val="2"/>
          <w:numId w:val="32"/>
        </w:numPr>
        <w:rPr>
          <w:lang w:val="en-GB"/>
        </w:rPr>
      </w:pPr>
      <w:r w:rsidRPr="00D22246">
        <w:rPr>
          <w:lang w:val="en-GB"/>
        </w:rPr>
        <w:t>The information furnished is true and correct;</w:t>
      </w:r>
    </w:p>
    <w:p w14:paraId="43A67F44" w14:textId="77777777" w:rsidR="005267C6" w:rsidRPr="005267C6" w:rsidRDefault="005267C6" w:rsidP="005267C6">
      <w:pPr>
        <w:rPr>
          <w:lang w:val="en-GB"/>
        </w:rPr>
      </w:pPr>
    </w:p>
    <w:p w14:paraId="656D2E4A" w14:textId="61B60D1F" w:rsidR="005267C6" w:rsidRPr="00D22246" w:rsidRDefault="005267C6" w:rsidP="005D0D3E">
      <w:pPr>
        <w:pStyle w:val="ListParagraph"/>
        <w:numPr>
          <w:ilvl w:val="2"/>
          <w:numId w:val="32"/>
        </w:numPr>
        <w:rPr>
          <w:lang w:val="en-GB"/>
        </w:rPr>
      </w:pPr>
      <w:r w:rsidRPr="00D22246">
        <w:rPr>
          <w:lang w:val="en-GB"/>
        </w:rPr>
        <w:t>The preference points claimed are in accordance with the General Conditions as indicated in paragraph 1 of this form</w:t>
      </w:r>
      <w:r w:rsidR="00707FE4">
        <w:rPr>
          <w:lang w:val="en-GB"/>
        </w:rPr>
        <w:t>;</w:t>
      </w:r>
    </w:p>
    <w:p w14:paraId="2895BDE0" w14:textId="77777777" w:rsidR="005267C6" w:rsidRPr="005267C6" w:rsidRDefault="005267C6" w:rsidP="005267C6">
      <w:pPr>
        <w:rPr>
          <w:lang w:val="en-GB"/>
        </w:rPr>
      </w:pPr>
    </w:p>
    <w:p w14:paraId="13A210EC" w14:textId="77777777" w:rsidR="005267C6" w:rsidRPr="00D22246" w:rsidRDefault="005267C6" w:rsidP="005D0D3E">
      <w:pPr>
        <w:pStyle w:val="ListParagraph"/>
        <w:numPr>
          <w:ilvl w:val="2"/>
          <w:numId w:val="32"/>
        </w:numPr>
        <w:rPr>
          <w:lang w:val="en-GB"/>
        </w:rPr>
      </w:pPr>
      <w:r w:rsidRPr="00D22246">
        <w:rPr>
          <w:lang w:val="en-GB"/>
        </w:rPr>
        <w:t>In the event of a contract being awarded as a result of points claimed as shown in paragraph 7, the contractor may be required to furnish documentary proof to the</w:t>
      </w:r>
      <w:r w:rsidR="00B2297F">
        <w:rPr>
          <w:lang w:val="en-GB"/>
        </w:rPr>
        <w:t xml:space="preserve"> </w:t>
      </w:r>
      <w:r w:rsidRPr="00D22246">
        <w:rPr>
          <w:lang w:val="en-GB"/>
        </w:rPr>
        <w:t>satisfaction of the purchaser that the claims are correct;</w:t>
      </w:r>
    </w:p>
    <w:p w14:paraId="4B6FD958" w14:textId="77777777" w:rsidR="005267C6" w:rsidRPr="005267C6" w:rsidRDefault="005267C6" w:rsidP="005267C6">
      <w:pPr>
        <w:rPr>
          <w:lang w:val="en-GB"/>
        </w:rPr>
      </w:pPr>
    </w:p>
    <w:p w14:paraId="1CF1D3DF" w14:textId="77777777" w:rsidR="005267C6" w:rsidRPr="00D22246" w:rsidRDefault="005267C6" w:rsidP="005D0D3E">
      <w:pPr>
        <w:pStyle w:val="ListParagraph"/>
        <w:numPr>
          <w:ilvl w:val="2"/>
          <w:numId w:val="32"/>
        </w:numPr>
        <w:rPr>
          <w:lang w:val="en-GB"/>
        </w:rPr>
      </w:pPr>
      <w:r w:rsidRPr="00D22246">
        <w:rPr>
          <w:lang w:val="en-GB"/>
        </w:rPr>
        <w:t>If the B-BBEE status level of contribution has been claimed or obtained on a fraudulent basis or any of the conditions of contract have not been fulfilled, the purchaser may, in addition to any other remedy it may have –</w:t>
      </w:r>
    </w:p>
    <w:p w14:paraId="0459CFC2" w14:textId="77777777" w:rsidR="005267C6" w:rsidRPr="005267C6" w:rsidRDefault="005267C6" w:rsidP="005267C6">
      <w:pPr>
        <w:rPr>
          <w:lang w:val="en-GB"/>
        </w:rPr>
      </w:pPr>
    </w:p>
    <w:p w14:paraId="0483EC5E" w14:textId="77777777" w:rsidR="005267C6" w:rsidRPr="00D22246" w:rsidRDefault="005267C6" w:rsidP="005D0D3E">
      <w:pPr>
        <w:pStyle w:val="ListParagraph"/>
        <w:numPr>
          <w:ilvl w:val="3"/>
          <w:numId w:val="32"/>
        </w:numPr>
        <w:rPr>
          <w:lang w:val="en-GB"/>
        </w:rPr>
      </w:pPr>
      <w:r w:rsidRPr="00D22246">
        <w:rPr>
          <w:lang w:val="en-GB"/>
        </w:rPr>
        <w:t>disqualify the person from the bidding process;</w:t>
      </w:r>
    </w:p>
    <w:p w14:paraId="540F900A" w14:textId="77777777" w:rsidR="005267C6" w:rsidRPr="005267C6" w:rsidRDefault="005267C6" w:rsidP="005267C6">
      <w:pPr>
        <w:rPr>
          <w:lang w:val="en-GB"/>
        </w:rPr>
      </w:pPr>
    </w:p>
    <w:p w14:paraId="7415AAD1" w14:textId="77777777" w:rsidR="005267C6" w:rsidRDefault="005267C6" w:rsidP="005D0D3E">
      <w:pPr>
        <w:pStyle w:val="ListParagraph"/>
        <w:numPr>
          <w:ilvl w:val="3"/>
          <w:numId w:val="32"/>
        </w:numPr>
        <w:rPr>
          <w:lang w:val="en-GB"/>
        </w:rPr>
      </w:pPr>
      <w:r w:rsidRPr="007B79A5">
        <w:rPr>
          <w:lang w:val="en-GB"/>
        </w:rPr>
        <w:t>recover costs, losses or damages it has incurred or suffered as a result of</w:t>
      </w:r>
      <w:r w:rsidR="00B2297F">
        <w:rPr>
          <w:lang w:val="en-GB"/>
        </w:rPr>
        <w:t xml:space="preserve"> </w:t>
      </w:r>
      <w:r w:rsidRPr="007B79A5">
        <w:rPr>
          <w:lang w:val="en-GB"/>
        </w:rPr>
        <w:t>that person’s conduct;</w:t>
      </w:r>
    </w:p>
    <w:p w14:paraId="7E47164C" w14:textId="77777777" w:rsidR="00577CBB" w:rsidRPr="00577CBB" w:rsidRDefault="00577CBB" w:rsidP="005D0D3E">
      <w:pPr>
        <w:pStyle w:val="ListParagraph"/>
        <w:numPr>
          <w:ilvl w:val="0"/>
          <w:numId w:val="15"/>
        </w:numPr>
        <w:rPr>
          <w:lang w:val="en-GB"/>
        </w:rPr>
      </w:pPr>
    </w:p>
    <w:p w14:paraId="082F63EA" w14:textId="77777777" w:rsidR="005267C6" w:rsidRPr="00D22246" w:rsidRDefault="005267C6" w:rsidP="005D0D3E">
      <w:pPr>
        <w:pStyle w:val="ListParagraph"/>
        <w:numPr>
          <w:ilvl w:val="3"/>
          <w:numId w:val="32"/>
        </w:numPr>
        <w:rPr>
          <w:lang w:val="en-GB"/>
        </w:rPr>
      </w:pPr>
      <w:r w:rsidRPr="00D22246">
        <w:rPr>
          <w:lang w:val="en-GB"/>
        </w:rPr>
        <w:t xml:space="preserve">cancel the contract and claim any damages which it has suffered as a result of having to make less </w:t>
      </w:r>
      <w:r w:rsidR="007B79A5" w:rsidRPr="00D22246">
        <w:rPr>
          <w:lang w:val="en-GB"/>
        </w:rPr>
        <w:t>favourable</w:t>
      </w:r>
      <w:r w:rsidRPr="00D22246">
        <w:rPr>
          <w:lang w:val="en-GB"/>
        </w:rPr>
        <w:t xml:space="preserve"> arrangements due to such cancellation;</w:t>
      </w:r>
    </w:p>
    <w:p w14:paraId="1D18B6B1" w14:textId="77777777" w:rsidR="005267C6" w:rsidRPr="005267C6" w:rsidRDefault="005267C6" w:rsidP="005267C6">
      <w:pPr>
        <w:rPr>
          <w:lang w:val="en-GB"/>
        </w:rPr>
      </w:pPr>
    </w:p>
    <w:p w14:paraId="58255DFF" w14:textId="5EF73B66" w:rsidR="005267C6" w:rsidRPr="007B79A5" w:rsidRDefault="005267C6" w:rsidP="005D0D3E">
      <w:pPr>
        <w:pStyle w:val="ListParagraph"/>
        <w:numPr>
          <w:ilvl w:val="3"/>
          <w:numId w:val="32"/>
        </w:numPr>
        <w:rPr>
          <w:lang w:val="en-GB"/>
        </w:rPr>
      </w:pPr>
      <w:r w:rsidRPr="007B79A5">
        <w:rPr>
          <w:lang w:val="en-GB"/>
        </w:rPr>
        <w:t xml:space="preserve">restrict the </w:t>
      </w:r>
      <w:r w:rsidR="00E958D9">
        <w:rPr>
          <w:lang w:val="en-GB"/>
        </w:rPr>
        <w:t>bidder</w:t>
      </w:r>
      <w:r w:rsidRPr="007B79A5">
        <w:rPr>
          <w:lang w:val="en-GB"/>
        </w:rPr>
        <w:t xml:space="preserve"> or contractor, its shareholders and directors, or only the shareholders and directors who acted on a fraudulent basis, from obtaining business from any organ of state </w:t>
      </w:r>
      <w:r w:rsidRPr="007B79A5">
        <w:rPr>
          <w:lang w:val="en-GB"/>
        </w:rPr>
        <w:lastRenderedPageBreak/>
        <w:t>for a period not exceeding 10 years, after the audialterampartem (hear the other side) rule has been applied; and</w:t>
      </w:r>
    </w:p>
    <w:p w14:paraId="2C93D43B" w14:textId="77777777" w:rsidR="005267C6" w:rsidRPr="005267C6" w:rsidRDefault="005267C6" w:rsidP="005267C6">
      <w:pPr>
        <w:rPr>
          <w:lang w:val="en-GB"/>
        </w:rPr>
      </w:pPr>
    </w:p>
    <w:p w14:paraId="3E41B80C" w14:textId="77777777" w:rsidR="005267C6" w:rsidRPr="00D22246" w:rsidRDefault="005267C6" w:rsidP="005D0D3E">
      <w:pPr>
        <w:pStyle w:val="ListParagraph"/>
        <w:numPr>
          <w:ilvl w:val="3"/>
          <w:numId w:val="32"/>
        </w:numPr>
        <w:rPr>
          <w:lang w:val="en-GB"/>
        </w:rPr>
      </w:pPr>
      <w:r w:rsidRPr="00D22246">
        <w:rPr>
          <w:lang w:val="en-GB"/>
        </w:rPr>
        <w:t>forward the matter for criminal prosecution</w:t>
      </w:r>
    </w:p>
    <w:p w14:paraId="7A3E6B50" w14:textId="77777777" w:rsidR="005267C6" w:rsidRPr="005267C6" w:rsidRDefault="005267C6" w:rsidP="005267C6">
      <w:pPr>
        <w:rPr>
          <w:lang w:val="en-GB"/>
        </w:rPr>
      </w:pPr>
    </w:p>
    <w:p w14:paraId="47A7DCCA" w14:textId="77777777" w:rsidR="005267C6" w:rsidRPr="005267C6" w:rsidRDefault="005267C6" w:rsidP="005267C6">
      <w:pPr>
        <w:rPr>
          <w:lang w:val="en-GB"/>
        </w:rPr>
      </w:pPr>
    </w:p>
    <w:p w14:paraId="0DCE0D9F" w14:textId="77777777" w:rsidR="005267C6" w:rsidRPr="005267C6" w:rsidRDefault="005267C6" w:rsidP="005267C6">
      <w:pPr>
        <w:rPr>
          <w:lang w:val="en-GB"/>
        </w:rPr>
      </w:pPr>
      <w:r w:rsidRPr="005267C6">
        <w:rPr>
          <w:lang w:val="en-GB"/>
        </w:rPr>
        <w:t>WITNESSES:</w:t>
      </w:r>
    </w:p>
    <w:p w14:paraId="34ED573E" w14:textId="77777777" w:rsidR="005267C6" w:rsidRPr="005267C6" w:rsidRDefault="005267C6" w:rsidP="005267C6">
      <w:pPr>
        <w:rPr>
          <w:lang w:val="en-GB"/>
        </w:rPr>
      </w:pPr>
    </w:p>
    <w:p w14:paraId="1038AE22" w14:textId="77777777" w:rsidR="005267C6" w:rsidRPr="005267C6" w:rsidRDefault="005267C6" w:rsidP="005267C6">
      <w:pPr>
        <w:rPr>
          <w:lang w:val="en-GB"/>
        </w:rPr>
      </w:pPr>
    </w:p>
    <w:p w14:paraId="697D0233" w14:textId="77777777" w:rsidR="005267C6" w:rsidRPr="005267C6" w:rsidRDefault="005267C6" w:rsidP="005267C6">
      <w:pPr>
        <w:rPr>
          <w:lang w:val="en-GB"/>
        </w:rPr>
      </w:pPr>
      <w:r w:rsidRPr="005267C6">
        <w:rPr>
          <w:lang w:val="en-GB"/>
        </w:rPr>
        <w:t>1.</w:t>
      </w:r>
      <w:r w:rsidRPr="005267C6">
        <w:rPr>
          <w:lang w:val="en-GB"/>
        </w:rPr>
        <w:tab/>
        <w:t>………………………………………</w:t>
      </w:r>
    </w:p>
    <w:p w14:paraId="7BCA530A" w14:textId="77777777" w:rsidR="005267C6" w:rsidRPr="005267C6" w:rsidRDefault="005267C6" w:rsidP="005267C6">
      <w:pPr>
        <w:rPr>
          <w:lang w:val="en-GB"/>
        </w:rPr>
      </w:pPr>
    </w:p>
    <w:p w14:paraId="1BE091C8" w14:textId="77777777" w:rsidR="005267C6" w:rsidRPr="005267C6" w:rsidRDefault="005267C6" w:rsidP="005267C6">
      <w:pPr>
        <w:rPr>
          <w:lang w:val="en-GB"/>
        </w:rPr>
      </w:pPr>
    </w:p>
    <w:p w14:paraId="114575E8" w14:textId="77777777" w:rsidR="005267C6" w:rsidRPr="005267C6" w:rsidRDefault="005267C6" w:rsidP="005267C6">
      <w:pPr>
        <w:rPr>
          <w:lang w:val="en-GB"/>
        </w:rPr>
      </w:pPr>
    </w:p>
    <w:p w14:paraId="30C90D5D" w14:textId="77777777" w:rsidR="005267C6" w:rsidRPr="005267C6" w:rsidRDefault="005267C6" w:rsidP="005267C6">
      <w:pPr>
        <w:rPr>
          <w:lang w:val="en-GB"/>
        </w:rPr>
      </w:pPr>
      <w:r w:rsidRPr="005267C6">
        <w:rPr>
          <w:lang w:val="en-GB"/>
        </w:rPr>
        <w:t>2.</w:t>
      </w:r>
      <w:r w:rsidRPr="005267C6">
        <w:rPr>
          <w:lang w:val="en-GB"/>
        </w:rPr>
        <w:tab/>
        <w:t>………………………………………</w:t>
      </w:r>
    </w:p>
    <w:p w14:paraId="2C127896" w14:textId="77777777" w:rsidR="005267C6" w:rsidRPr="005267C6" w:rsidRDefault="005267C6" w:rsidP="005267C6">
      <w:pPr>
        <w:rPr>
          <w:lang w:val="en-GB"/>
        </w:rPr>
      </w:pPr>
    </w:p>
    <w:p w14:paraId="5BA8D720" w14:textId="77777777" w:rsidR="005267C6" w:rsidRDefault="005267C6" w:rsidP="005267C6">
      <w:pPr>
        <w:rPr>
          <w:lang w:val="en-GB"/>
        </w:rPr>
      </w:pPr>
    </w:p>
    <w:p w14:paraId="7751CF26" w14:textId="77777777" w:rsidR="007B79A5" w:rsidRDefault="007B79A5" w:rsidP="005267C6">
      <w:pPr>
        <w:rPr>
          <w:lang w:val="en-GB"/>
        </w:rPr>
      </w:pPr>
    </w:p>
    <w:p w14:paraId="1884CD8F" w14:textId="77777777" w:rsidR="007B79A5" w:rsidRDefault="007B79A5" w:rsidP="005267C6">
      <w:pPr>
        <w:rPr>
          <w:lang w:val="en-GB"/>
        </w:rPr>
      </w:pPr>
    </w:p>
    <w:p w14:paraId="39CE9807" w14:textId="77777777" w:rsidR="007B79A5" w:rsidRDefault="007B79A5" w:rsidP="005267C6">
      <w:pPr>
        <w:rPr>
          <w:lang w:val="en-GB"/>
        </w:rPr>
      </w:pPr>
    </w:p>
    <w:p w14:paraId="45AB1D68" w14:textId="77777777" w:rsidR="007B79A5" w:rsidRPr="005267C6" w:rsidRDefault="007B79A5" w:rsidP="005267C6">
      <w:pPr>
        <w:rPr>
          <w:lang w:val="en-GB"/>
        </w:rPr>
      </w:pPr>
    </w:p>
    <w:p w14:paraId="509408F4" w14:textId="77777777" w:rsidR="007B79A5" w:rsidRPr="005267C6" w:rsidRDefault="007B79A5" w:rsidP="007B79A5">
      <w:pPr>
        <w:rPr>
          <w:lang w:val="en-GB"/>
        </w:rPr>
      </w:pPr>
      <w:r w:rsidRPr="005267C6">
        <w:rPr>
          <w:lang w:val="en-GB"/>
        </w:rPr>
        <w:t>……………………………………</w:t>
      </w:r>
    </w:p>
    <w:p w14:paraId="5A28613D" w14:textId="77777777" w:rsidR="007B79A5" w:rsidRDefault="007B79A5" w:rsidP="007B79A5">
      <w:pPr>
        <w:rPr>
          <w:lang w:val="en-GB"/>
        </w:rPr>
      </w:pPr>
    </w:p>
    <w:p w14:paraId="5A2750E1" w14:textId="77777777" w:rsidR="007B79A5" w:rsidRDefault="007B79A5" w:rsidP="007B79A5">
      <w:pPr>
        <w:rPr>
          <w:lang w:val="en-GB"/>
        </w:rPr>
      </w:pPr>
    </w:p>
    <w:p w14:paraId="31569AE9" w14:textId="4DAE9078" w:rsidR="007B79A5" w:rsidRPr="005267C6" w:rsidRDefault="007B79A5" w:rsidP="007B79A5">
      <w:pPr>
        <w:rPr>
          <w:lang w:val="en-GB"/>
        </w:rPr>
      </w:pPr>
      <w:r w:rsidRPr="005267C6">
        <w:rPr>
          <w:lang w:val="en-GB"/>
        </w:rPr>
        <w:t xml:space="preserve">SIGNATURE(S) OF </w:t>
      </w:r>
      <w:r w:rsidR="00E958D9">
        <w:rPr>
          <w:lang w:val="en-GB"/>
        </w:rPr>
        <w:t>BIDDER</w:t>
      </w:r>
      <w:r w:rsidRPr="005267C6">
        <w:rPr>
          <w:lang w:val="en-GB"/>
        </w:rPr>
        <w:t>(S)</w:t>
      </w:r>
    </w:p>
    <w:p w14:paraId="6281A7F2" w14:textId="77777777" w:rsidR="005267C6" w:rsidRPr="005267C6" w:rsidRDefault="005267C6" w:rsidP="005267C6">
      <w:pPr>
        <w:rPr>
          <w:lang w:val="en-GB"/>
        </w:rPr>
      </w:pPr>
    </w:p>
    <w:p w14:paraId="2314DDCF" w14:textId="77777777" w:rsidR="005267C6" w:rsidRPr="005267C6" w:rsidRDefault="005267C6" w:rsidP="005267C6">
      <w:pPr>
        <w:rPr>
          <w:lang w:val="en-GB"/>
        </w:rPr>
      </w:pPr>
    </w:p>
    <w:p w14:paraId="728E2171" w14:textId="77777777" w:rsidR="005267C6" w:rsidRPr="005267C6" w:rsidRDefault="005267C6" w:rsidP="005267C6">
      <w:pPr>
        <w:rPr>
          <w:lang w:val="en-GB"/>
        </w:rPr>
      </w:pPr>
    </w:p>
    <w:p w14:paraId="51A5E4AF" w14:textId="77777777" w:rsidR="005267C6" w:rsidRPr="005267C6" w:rsidRDefault="005267C6" w:rsidP="005267C6">
      <w:pPr>
        <w:rPr>
          <w:lang w:val="en-GB"/>
        </w:rPr>
      </w:pPr>
      <w:r w:rsidRPr="005267C6">
        <w:rPr>
          <w:lang w:val="en-GB"/>
        </w:rPr>
        <w:t>ADDRESS:…………………………</w:t>
      </w:r>
      <w:r w:rsidR="007B79A5">
        <w:rPr>
          <w:lang w:val="en-GB"/>
        </w:rPr>
        <w:t>…………………………………………………………………………………………………………………………………………………………………………………………………………………………………………………………………………………………………………………………………………………………………………………………………………………………………………..</w:t>
      </w:r>
    </w:p>
    <w:p w14:paraId="6442F87F" w14:textId="77777777" w:rsidR="007B79A5" w:rsidRDefault="007B79A5" w:rsidP="005267C6">
      <w:pPr>
        <w:rPr>
          <w:lang w:val="en-GB"/>
        </w:rPr>
      </w:pPr>
    </w:p>
    <w:p w14:paraId="784401B1" w14:textId="77777777" w:rsidR="007B79A5" w:rsidRDefault="007B79A5" w:rsidP="005267C6">
      <w:pPr>
        <w:rPr>
          <w:lang w:val="en-GB"/>
        </w:rPr>
      </w:pPr>
    </w:p>
    <w:p w14:paraId="6401D02B" w14:textId="77777777" w:rsidR="007B79A5" w:rsidRDefault="007B79A5" w:rsidP="005267C6">
      <w:pPr>
        <w:rPr>
          <w:lang w:val="en-GB"/>
        </w:rPr>
      </w:pPr>
    </w:p>
    <w:p w14:paraId="349BFEFA" w14:textId="77777777" w:rsidR="005267C6" w:rsidRPr="005267C6" w:rsidRDefault="005267C6" w:rsidP="005267C6">
      <w:pPr>
        <w:rPr>
          <w:lang w:val="en-GB"/>
        </w:rPr>
      </w:pPr>
      <w:r w:rsidRPr="005267C6">
        <w:rPr>
          <w:lang w:val="en-GB"/>
        </w:rPr>
        <w:t>DATE:</w:t>
      </w:r>
      <w:r w:rsidR="00036D05">
        <w:rPr>
          <w:lang w:val="en-GB"/>
        </w:rPr>
        <w:t xml:space="preserve"> </w:t>
      </w:r>
      <w:r w:rsidRPr="005267C6">
        <w:rPr>
          <w:lang w:val="en-GB"/>
        </w:rPr>
        <w:t>……………………………</w:t>
      </w:r>
      <w:r w:rsidR="007B79A5">
        <w:rPr>
          <w:lang w:val="en-GB"/>
        </w:rPr>
        <w:t>…………………………………………………………………………..</w:t>
      </w:r>
    </w:p>
    <w:p w14:paraId="5F91923D" w14:textId="77777777" w:rsidR="005267C6" w:rsidRDefault="005267C6" w:rsidP="004F56EB">
      <w:pPr>
        <w:rPr>
          <w:lang w:val="en-GB"/>
        </w:rPr>
      </w:pPr>
    </w:p>
    <w:p w14:paraId="6EA40AB2" w14:textId="77777777" w:rsidR="001D0171" w:rsidRDefault="001D0171" w:rsidP="004F56EB">
      <w:pPr>
        <w:rPr>
          <w:lang w:val="en-GB"/>
        </w:rPr>
      </w:pPr>
    </w:p>
    <w:p w14:paraId="263B3505" w14:textId="77777777" w:rsidR="001D0171" w:rsidRDefault="001D0171">
      <w:pPr>
        <w:keepNext w:val="0"/>
        <w:jc w:val="left"/>
        <w:rPr>
          <w:lang w:val="en-GB"/>
        </w:rPr>
      </w:pPr>
      <w:r>
        <w:rPr>
          <w:lang w:val="en-GB"/>
        </w:rPr>
        <w:br w:type="page"/>
      </w:r>
    </w:p>
    <w:p w14:paraId="486DB916" w14:textId="77777777" w:rsidR="001D0171" w:rsidRPr="001D0171" w:rsidRDefault="001D0171" w:rsidP="007D61ED">
      <w:pPr>
        <w:jc w:val="left"/>
        <w:rPr>
          <w:b/>
          <w:lang w:val="en-GB"/>
        </w:rPr>
      </w:pPr>
      <w:r w:rsidRPr="001D0171">
        <w:rPr>
          <w:b/>
          <w:lang w:val="en-GB"/>
        </w:rPr>
        <w:lastRenderedPageBreak/>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5D0D3E">
      <w:pPr>
        <w:pStyle w:val="ListParagraph"/>
        <w:numPr>
          <w:ilvl w:val="0"/>
          <w:numId w:val="33"/>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5D0D3E">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5D0D3E">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5D0D3E">
      <w:pPr>
        <w:pStyle w:val="ListParagraph"/>
        <w:numPr>
          <w:ilvl w:val="2"/>
          <w:numId w:val="14"/>
        </w:numPr>
        <w:rPr>
          <w:lang w:val="en-GB"/>
        </w:rPr>
      </w:pPr>
      <w:r w:rsidRPr="002E0D6E">
        <w:rPr>
          <w:lang w:val="en-GB"/>
        </w:rPr>
        <w:t>Invitation to bid;</w:t>
      </w:r>
    </w:p>
    <w:p w14:paraId="5BC671F0" w14:textId="6A19B3C8" w:rsidR="001D0171" w:rsidRPr="002E0D6E" w:rsidRDefault="001D0171" w:rsidP="005D0D3E">
      <w:pPr>
        <w:pStyle w:val="ListParagraph"/>
        <w:numPr>
          <w:ilvl w:val="2"/>
          <w:numId w:val="14"/>
        </w:numPr>
        <w:rPr>
          <w:lang w:val="en-GB"/>
        </w:rPr>
      </w:pPr>
      <w:r w:rsidRPr="002E0D6E">
        <w:rPr>
          <w:lang w:val="en-GB"/>
        </w:rPr>
        <w:t>Tax</w:t>
      </w:r>
      <w:r w:rsidR="00D563F0">
        <w:rPr>
          <w:lang w:val="en-GB"/>
        </w:rPr>
        <w:t xml:space="preserve"> pin </w:t>
      </w:r>
      <w:r w:rsidRPr="002E0D6E">
        <w:rPr>
          <w:lang w:val="en-GB"/>
        </w:rPr>
        <w:t xml:space="preserve"> ;</w:t>
      </w:r>
    </w:p>
    <w:p w14:paraId="670DED9C" w14:textId="77777777" w:rsidR="001D0171" w:rsidRPr="002E0D6E" w:rsidRDefault="001D0171" w:rsidP="005D0D3E">
      <w:pPr>
        <w:pStyle w:val="ListParagraph"/>
        <w:numPr>
          <w:ilvl w:val="2"/>
          <w:numId w:val="14"/>
        </w:numPr>
        <w:rPr>
          <w:lang w:val="en-GB"/>
        </w:rPr>
      </w:pPr>
      <w:r w:rsidRPr="002E0D6E">
        <w:rPr>
          <w:lang w:val="en-GB"/>
        </w:rPr>
        <w:t>Pricing schedule(s);</w:t>
      </w:r>
    </w:p>
    <w:p w14:paraId="1C616951" w14:textId="77777777" w:rsidR="001D0171" w:rsidRPr="002E0D6E" w:rsidRDefault="001D0171" w:rsidP="005D0D3E">
      <w:pPr>
        <w:pStyle w:val="ListParagraph"/>
        <w:numPr>
          <w:ilvl w:val="2"/>
          <w:numId w:val="14"/>
        </w:numPr>
        <w:rPr>
          <w:lang w:val="en-GB"/>
        </w:rPr>
      </w:pPr>
      <w:r w:rsidRPr="002E0D6E">
        <w:rPr>
          <w:lang w:val="en-GB"/>
        </w:rPr>
        <w:t>Filled in task directive/proposal;</w:t>
      </w:r>
    </w:p>
    <w:p w14:paraId="601214A0" w14:textId="77777777" w:rsidR="001D0171" w:rsidRPr="002E0D6E" w:rsidRDefault="001D0171" w:rsidP="005D0D3E">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30AE33EA" w14:textId="77777777" w:rsidR="001D0171" w:rsidRPr="002E0D6E" w:rsidRDefault="001D0171" w:rsidP="005D0D3E">
      <w:pPr>
        <w:pStyle w:val="ListParagraph"/>
        <w:numPr>
          <w:ilvl w:val="2"/>
          <w:numId w:val="14"/>
        </w:numPr>
        <w:rPr>
          <w:lang w:val="en-GB"/>
        </w:rPr>
      </w:pPr>
      <w:r w:rsidRPr="002E0D6E">
        <w:rPr>
          <w:lang w:val="en-GB"/>
        </w:rPr>
        <w:t>Declaration of interest;</w:t>
      </w:r>
    </w:p>
    <w:p w14:paraId="260A602A" w14:textId="3CE93252" w:rsidR="001D0171" w:rsidRPr="002E0D6E" w:rsidRDefault="001D0171" w:rsidP="005D0D3E">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s past SCM practices;</w:t>
      </w:r>
    </w:p>
    <w:p w14:paraId="77180206" w14:textId="77777777" w:rsidR="001D0171" w:rsidRPr="002E0D6E" w:rsidRDefault="001D0171" w:rsidP="005D0D3E">
      <w:pPr>
        <w:pStyle w:val="ListParagraph"/>
        <w:numPr>
          <w:ilvl w:val="2"/>
          <w:numId w:val="14"/>
        </w:numPr>
        <w:rPr>
          <w:lang w:val="en-GB"/>
        </w:rPr>
      </w:pPr>
      <w:r w:rsidRPr="002E0D6E">
        <w:rPr>
          <w:lang w:val="en-GB"/>
        </w:rPr>
        <w:t>Certificate of Independent Bid Determination;</w:t>
      </w:r>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5D0D3E">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5D0D3E">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5D0D3E">
      <w:pPr>
        <w:pStyle w:val="ListParagraph"/>
        <w:numPr>
          <w:ilvl w:val="0"/>
          <w:numId w:val="14"/>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5D0D3E">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5D0D3E">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5D0D3E">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5D0D3E">
      <w:pPr>
        <w:pStyle w:val="ListParagraph"/>
        <w:numPr>
          <w:ilvl w:val="0"/>
          <w:numId w:val="34"/>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5D0D3E">
      <w:pPr>
        <w:pStyle w:val="ListParagraph"/>
        <w:numPr>
          <w:ilvl w:val="0"/>
          <w:numId w:val="34"/>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5D0D3E">
      <w:pPr>
        <w:pStyle w:val="ListParagraph"/>
        <w:numPr>
          <w:ilvl w:val="0"/>
          <w:numId w:val="34"/>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5D0D3E">
      <w:pPr>
        <w:pStyle w:val="ListParagraph"/>
        <w:numPr>
          <w:ilvl w:val="0"/>
          <w:numId w:val="34"/>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p w14:paraId="42F77BCB" w14:textId="77777777" w:rsidR="00692578" w:rsidRDefault="00692578" w:rsidP="00692578">
      <w:pPr>
        <w:rPr>
          <w:b/>
          <w:lang w:val="en-GB"/>
        </w:rPr>
      </w:pPr>
      <w:r w:rsidRPr="00692578">
        <w:rPr>
          <w:b/>
          <w:lang w:val="en-GB"/>
        </w:rPr>
        <w:lastRenderedPageBreak/>
        <w:t>SBD 8</w:t>
      </w:r>
    </w:p>
    <w:p w14:paraId="2B54F93B" w14:textId="77777777" w:rsidR="0057679B" w:rsidRPr="00692578" w:rsidRDefault="0057679B" w:rsidP="00692578">
      <w:pPr>
        <w:rPr>
          <w:b/>
          <w:lang w:val="en-GB"/>
        </w:rPr>
      </w:pPr>
    </w:p>
    <w:p w14:paraId="75EA2825" w14:textId="79A60938" w:rsidR="00692578" w:rsidRPr="00692578" w:rsidRDefault="00692578" w:rsidP="00692578">
      <w:pPr>
        <w:jc w:val="center"/>
        <w:rPr>
          <w:b/>
          <w:lang w:val="en-GB"/>
        </w:rPr>
      </w:pPr>
      <w:r w:rsidRPr="00692578">
        <w:rPr>
          <w:b/>
          <w:lang w:val="en-GB"/>
        </w:rPr>
        <w:t xml:space="preserve">DECLARATION OF </w:t>
      </w:r>
      <w:r w:rsidR="00E958D9">
        <w:rPr>
          <w:b/>
          <w:lang w:val="en-GB"/>
        </w:rPr>
        <w:t>BIDDER</w:t>
      </w:r>
      <w:r w:rsidRPr="00692578">
        <w:rPr>
          <w:b/>
          <w:lang w:val="en-GB"/>
        </w:rPr>
        <w:t>’S PAST SUPPLY CHAIN MANAGEMENT PRACTICES</w:t>
      </w:r>
    </w:p>
    <w:p w14:paraId="3312F9DF" w14:textId="77777777" w:rsidR="0057679B" w:rsidRPr="00692578" w:rsidRDefault="0057679B" w:rsidP="00692578">
      <w:pPr>
        <w:rPr>
          <w:lang w:val="en-GB"/>
        </w:rPr>
      </w:pPr>
    </w:p>
    <w:p w14:paraId="7A089F2C" w14:textId="77777777" w:rsidR="00692578" w:rsidRPr="0057679B" w:rsidRDefault="00692578" w:rsidP="005D0D3E">
      <w:pPr>
        <w:pStyle w:val="ListParagraph"/>
        <w:numPr>
          <w:ilvl w:val="0"/>
          <w:numId w:val="35"/>
        </w:numPr>
        <w:rPr>
          <w:lang w:val="en-GB"/>
        </w:rPr>
      </w:pPr>
      <w:r w:rsidRPr="0057679B">
        <w:rPr>
          <w:lang w:val="en-GB"/>
        </w:rPr>
        <w:t>This Standard Bidding Document must form part of all bids invited.</w:t>
      </w:r>
    </w:p>
    <w:p w14:paraId="37CF5FE8" w14:textId="77777777" w:rsidR="00692578" w:rsidRPr="00692578" w:rsidRDefault="00692578" w:rsidP="00692578">
      <w:pPr>
        <w:rPr>
          <w:lang w:val="en-GB"/>
        </w:rPr>
      </w:pPr>
    </w:p>
    <w:p w14:paraId="299F2A1D" w14:textId="77777777" w:rsidR="00692578" w:rsidRPr="0057679B" w:rsidRDefault="00692578" w:rsidP="005D0D3E">
      <w:pPr>
        <w:pStyle w:val="ListParagraph"/>
        <w:numPr>
          <w:ilvl w:val="0"/>
          <w:numId w:val="35"/>
        </w:numPr>
        <w:rPr>
          <w:lang w:val="en-GB"/>
        </w:rPr>
      </w:pPr>
      <w:r w:rsidRPr="0057679B">
        <w:rPr>
          <w:lang w:val="en-GB"/>
        </w:rPr>
        <w:t>It serves as a declaration to be used by institutions in ensuring that when goods and services are being procured, all reasonable steps are taken to combat the abuse of the supply chain management system.</w:t>
      </w:r>
    </w:p>
    <w:p w14:paraId="5A1F646A" w14:textId="77777777" w:rsidR="00692578" w:rsidRPr="00692578" w:rsidRDefault="00692578" w:rsidP="00692578">
      <w:pPr>
        <w:rPr>
          <w:lang w:val="en-GB"/>
        </w:rPr>
      </w:pPr>
    </w:p>
    <w:p w14:paraId="015C1419" w14:textId="6A2C3AC9" w:rsidR="00692578" w:rsidRPr="0057679B" w:rsidRDefault="00692578" w:rsidP="005D0D3E">
      <w:pPr>
        <w:pStyle w:val="ListParagraph"/>
        <w:numPr>
          <w:ilvl w:val="0"/>
          <w:numId w:val="35"/>
        </w:numPr>
        <w:rPr>
          <w:lang w:val="en-GB"/>
        </w:rPr>
      </w:pPr>
      <w:r w:rsidRPr="0057679B">
        <w:rPr>
          <w:lang w:val="en-GB"/>
        </w:rPr>
        <w:t xml:space="preserve">The bid of any </w:t>
      </w:r>
      <w:r w:rsidR="00E958D9">
        <w:rPr>
          <w:lang w:val="en-GB"/>
        </w:rPr>
        <w:t>bidder</w:t>
      </w:r>
      <w:r w:rsidRPr="0057679B">
        <w:rPr>
          <w:lang w:val="en-GB"/>
        </w:rPr>
        <w:t xml:space="preserve"> may be disregarded if that </w:t>
      </w:r>
      <w:r w:rsidR="00E958D9">
        <w:rPr>
          <w:lang w:val="en-GB"/>
        </w:rPr>
        <w:t>bidder</w:t>
      </w:r>
      <w:r w:rsidRPr="0057679B">
        <w:rPr>
          <w:lang w:val="en-GB"/>
        </w:rPr>
        <w:t>, or any of its directors have-</w:t>
      </w:r>
    </w:p>
    <w:p w14:paraId="447BB18A" w14:textId="77777777" w:rsidR="00692578" w:rsidRPr="00692578" w:rsidRDefault="00692578" w:rsidP="00692578">
      <w:pPr>
        <w:rPr>
          <w:lang w:val="en-GB"/>
        </w:rPr>
      </w:pPr>
    </w:p>
    <w:p w14:paraId="5856C649" w14:textId="77777777" w:rsidR="00692578" w:rsidRDefault="00692578" w:rsidP="005D0D3E">
      <w:pPr>
        <w:pStyle w:val="ListParagraph"/>
        <w:numPr>
          <w:ilvl w:val="1"/>
          <w:numId w:val="35"/>
        </w:numPr>
        <w:rPr>
          <w:lang w:val="en-GB"/>
        </w:rPr>
      </w:pPr>
      <w:r w:rsidRPr="0057679B">
        <w:rPr>
          <w:lang w:val="en-GB"/>
        </w:rPr>
        <w:t>abused the institution’s supply chain management system;</w:t>
      </w:r>
    </w:p>
    <w:p w14:paraId="1401CAF2" w14:textId="77777777" w:rsidR="0057679B" w:rsidRDefault="00692578" w:rsidP="005D0D3E">
      <w:pPr>
        <w:pStyle w:val="ListParagraph"/>
        <w:numPr>
          <w:ilvl w:val="1"/>
          <w:numId w:val="35"/>
        </w:numPr>
        <w:rPr>
          <w:lang w:val="en-GB"/>
        </w:rPr>
      </w:pPr>
      <w:r w:rsidRPr="0057679B">
        <w:rPr>
          <w:lang w:val="en-GB"/>
        </w:rPr>
        <w:t>committed fraud or any other improper conduct in relation to such system; or</w:t>
      </w:r>
    </w:p>
    <w:p w14:paraId="23D35306" w14:textId="77777777" w:rsidR="00692578" w:rsidRPr="0057679B" w:rsidRDefault="00692578" w:rsidP="005D0D3E">
      <w:pPr>
        <w:pStyle w:val="ListParagraph"/>
        <w:numPr>
          <w:ilvl w:val="1"/>
          <w:numId w:val="35"/>
        </w:numPr>
        <w:rPr>
          <w:lang w:val="en-GB"/>
        </w:rPr>
      </w:pPr>
      <w:r w:rsidRPr="0057679B">
        <w:rPr>
          <w:lang w:val="en-GB"/>
        </w:rPr>
        <w:t>failed to perform on any previous contract.</w:t>
      </w:r>
    </w:p>
    <w:p w14:paraId="7D24CDFD" w14:textId="77777777" w:rsidR="0057679B" w:rsidRDefault="0057679B" w:rsidP="00692578">
      <w:pPr>
        <w:rPr>
          <w:lang w:val="en-GB"/>
        </w:rPr>
      </w:pPr>
    </w:p>
    <w:p w14:paraId="07FF67B0" w14:textId="77777777" w:rsidR="00692578" w:rsidRPr="0057679B" w:rsidRDefault="00692578" w:rsidP="005D0D3E">
      <w:pPr>
        <w:pStyle w:val="ListParagraph"/>
        <w:numPr>
          <w:ilvl w:val="0"/>
          <w:numId w:val="35"/>
        </w:numPr>
        <w:rPr>
          <w:lang w:val="en-GB"/>
        </w:rPr>
      </w:pPr>
      <w:r w:rsidRPr="0057679B">
        <w:rPr>
          <w:lang w:val="en-GB"/>
        </w:rPr>
        <w:t>In order to give effect to the above, the following questionnaire must be compl</w:t>
      </w:r>
      <w:r w:rsidR="00316902">
        <w:rPr>
          <w:lang w:val="en-GB"/>
        </w:rPr>
        <w:t>eted and submitted with the bid:</w:t>
      </w:r>
    </w:p>
    <w:p w14:paraId="6C397951" w14:textId="77777777" w:rsidR="00154796" w:rsidRDefault="00154796" w:rsidP="00692578">
      <w:pPr>
        <w:rPr>
          <w:lang w:val="en-GB"/>
        </w:rPr>
      </w:pP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572D19CB" w14:textId="77777777" w:rsidTr="341E7C72">
        <w:tc>
          <w:tcPr>
            <w:tcW w:w="959" w:type="dxa"/>
          </w:tcPr>
          <w:p w14:paraId="73F002F9" w14:textId="77777777" w:rsidR="0057679B" w:rsidRPr="0057679B" w:rsidRDefault="0057679B" w:rsidP="00692578">
            <w:pPr>
              <w:rPr>
                <w:b/>
                <w:sz w:val="22"/>
                <w:szCs w:val="22"/>
                <w:lang w:val="en-GB"/>
              </w:rPr>
            </w:pPr>
            <w:r w:rsidRPr="0057679B">
              <w:rPr>
                <w:b/>
                <w:sz w:val="22"/>
                <w:szCs w:val="22"/>
                <w:lang w:val="en-GB"/>
              </w:rPr>
              <w:t>Item</w:t>
            </w:r>
          </w:p>
        </w:tc>
        <w:tc>
          <w:tcPr>
            <w:tcW w:w="6520" w:type="dxa"/>
          </w:tcPr>
          <w:p w14:paraId="59AEEFAF"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272DF5B3"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937A7CD"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2028EBB3" w14:textId="77777777" w:rsidTr="341E7C72">
        <w:tc>
          <w:tcPr>
            <w:tcW w:w="959" w:type="dxa"/>
            <w:vAlign w:val="center"/>
          </w:tcPr>
          <w:p w14:paraId="78437508" w14:textId="77777777" w:rsidR="0057679B" w:rsidRDefault="0057679B" w:rsidP="0057679B">
            <w:pPr>
              <w:jc w:val="center"/>
              <w:rPr>
                <w:lang w:val="en-GB"/>
              </w:rPr>
            </w:pPr>
            <w:r w:rsidRPr="00692578">
              <w:rPr>
                <w:lang w:val="en-GB"/>
              </w:rPr>
              <w:t>4.1</w:t>
            </w:r>
          </w:p>
        </w:tc>
        <w:tc>
          <w:tcPr>
            <w:tcW w:w="6520" w:type="dxa"/>
          </w:tcPr>
          <w:p w14:paraId="4EEDB083" w14:textId="25A0DA86" w:rsidR="0057679B" w:rsidRDefault="0057679B" w:rsidP="0057679B">
            <w:pPr>
              <w:rPr>
                <w:lang w:val="en-GB"/>
              </w:rPr>
            </w:pPr>
            <w:r>
              <w:rPr>
                <w:lang w:val="en-GB"/>
              </w:rPr>
              <w:t xml:space="preserve">Is the </w:t>
            </w:r>
            <w:r w:rsidR="00E958D9">
              <w:rPr>
                <w:lang w:val="en-GB"/>
              </w:rPr>
              <w:t>Bidder</w:t>
            </w:r>
            <w:r w:rsidRPr="00692578">
              <w:rPr>
                <w:lang w:val="en-GB"/>
              </w:rPr>
              <w:t xml:space="preserve">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0F996E21" w14:textId="77777777" w:rsidR="0057679B" w:rsidRDefault="0057679B" w:rsidP="0057679B">
            <w:pPr>
              <w:rPr>
                <w:lang w:val="en-GB"/>
              </w:rPr>
            </w:pPr>
          </w:p>
          <w:p w14:paraId="0C22A7FB" w14:textId="77777777" w:rsidR="0057679B" w:rsidRDefault="0057679B" w:rsidP="0057679B">
            <w:pPr>
              <w:rPr>
                <w:lang w:val="en-GB"/>
              </w:rPr>
            </w:pPr>
            <w:r w:rsidRPr="00692578">
              <w:rPr>
                <w:lang w:val="en-GB"/>
              </w:rPr>
              <w:t>(Companies or persons who are listed on this Database were informed in writing of this restriction by the Accounting Officer/Authority of the institution that imposed the restriction after the audialterampartem rule was applied).</w:t>
            </w:r>
          </w:p>
          <w:p w14:paraId="2893004F" w14:textId="77777777" w:rsidR="0057679B" w:rsidRPr="00692578" w:rsidRDefault="0057679B" w:rsidP="0057679B">
            <w:pPr>
              <w:rPr>
                <w:lang w:val="en-GB"/>
              </w:rPr>
            </w:pPr>
          </w:p>
          <w:p w14:paraId="2A7F8C0D"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4"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7A2C8EC8" w14:textId="77777777" w:rsidR="0057679B" w:rsidRDefault="00316902" w:rsidP="00316902">
            <w:pPr>
              <w:jc w:val="center"/>
              <w:rPr>
                <w:lang w:val="en-GB"/>
              </w:rPr>
            </w:pPr>
            <w:r>
              <w:rPr>
                <w:noProof/>
                <w:lang w:eastAsia="en-ZA"/>
              </w:rPr>
              <w:drawing>
                <wp:inline distT="0" distB="0" distL="0" distR="0" wp14:anchorId="6B8318D1" wp14:editId="1F5BE830">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5">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1A6E9A7A" w14:textId="77777777" w:rsidR="0057679B" w:rsidRDefault="000D71EB" w:rsidP="000D71EB">
            <w:pPr>
              <w:jc w:val="center"/>
              <w:rPr>
                <w:lang w:val="en-GB"/>
              </w:rPr>
            </w:pPr>
            <w:r>
              <w:rPr>
                <w:noProof/>
                <w:lang w:eastAsia="en-ZA"/>
              </w:rPr>
              <w:drawing>
                <wp:inline distT="0" distB="0" distL="0" distR="0" wp14:anchorId="23E74066" wp14:editId="799E3D0D">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6">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38C7AE9" w14:textId="77777777" w:rsidTr="341E7C72">
        <w:tc>
          <w:tcPr>
            <w:tcW w:w="959" w:type="dxa"/>
            <w:vAlign w:val="center"/>
          </w:tcPr>
          <w:p w14:paraId="5CE70067" w14:textId="77777777" w:rsidR="000D71EB" w:rsidRDefault="000D71EB" w:rsidP="0057679B">
            <w:pPr>
              <w:spacing w:before="240" w:after="240"/>
              <w:jc w:val="center"/>
              <w:rPr>
                <w:lang w:val="en-GB"/>
              </w:rPr>
            </w:pPr>
            <w:r w:rsidRPr="00692578">
              <w:rPr>
                <w:lang w:val="en-GB"/>
              </w:rPr>
              <w:t>4.1.1</w:t>
            </w:r>
          </w:p>
        </w:tc>
        <w:tc>
          <w:tcPr>
            <w:tcW w:w="8221" w:type="dxa"/>
            <w:gridSpan w:val="3"/>
          </w:tcPr>
          <w:p w14:paraId="2507491C" w14:textId="77777777" w:rsidR="000D71EB" w:rsidRDefault="000D71EB" w:rsidP="0057679B">
            <w:pPr>
              <w:spacing w:before="240" w:after="240"/>
              <w:jc w:val="left"/>
              <w:rPr>
                <w:lang w:val="en-GB"/>
              </w:rPr>
            </w:pPr>
            <w:r w:rsidRPr="00692578">
              <w:rPr>
                <w:lang w:val="en-GB"/>
              </w:rPr>
              <w:t>If so, furnish particulars:</w:t>
            </w:r>
          </w:p>
        </w:tc>
      </w:tr>
      <w:tr w:rsidR="0057679B" w14:paraId="22AA9B36" w14:textId="77777777" w:rsidTr="341E7C72">
        <w:tc>
          <w:tcPr>
            <w:tcW w:w="959" w:type="dxa"/>
            <w:vAlign w:val="center"/>
          </w:tcPr>
          <w:p w14:paraId="5F53F7E9" w14:textId="77777777" w:rsidR="0057679B" w:rsidRDefault="0057679B" w:rsidP="0057679B">
            <w:pPr>
              <w:jc w:val="center"/>
              <w:rPr>
                <w:lang w:val="en-GB"/>
              </w:rPr>
            </w:pPr>
            <w:r w:rsidRPr="00692578">
              <w:rPr>
                <w:lang w:val="en-GB"/>
              </w:rPr>
              <w:t>4.2</w:t>
            </w:r>
          </w:p>
        </w:tc>
        <w:tc>
          <w:tcPr>
            <w:tcW w:w="6520" w:type="dxa"/>
          </w:tcPr>
          <w:p w14:paraId="335A997C" w14:textId="26EC192D" w:rsidR="00154796" w:rsidRDefault="00154796" w:rsidP="00154796">
            <w:pPr>
              <w:rPr>
                <w:lang w:val="en-GB"/>
              </w:rPr>
            </w:pPr>
            <w:r w:rsidRPr="00692578">
              <w:rPr>
                <w:lang w:val="en-GB"/>
              </w:rPr>
              <w:t xml:space="preserve">Is the </w:t>
            </w:r>
            <w:r w:rsidR="00E958D9">
              <w:rPr>
                <w:lang w:val="en-GB"/>
              </w:rPr>
              <w:t>bidder</w:t>
            </w:r>
            <w:r w:rsidRPr="00692578">
              <w:rPr>
                <w:lang w:val="en-GB"/>
              </w:rPr>
              <w:t xml:space="preserve">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in terms of section 29 of the Prevention and Combating of Corrupt Activities Act(No 12 of 2004)?</w:t>
            </w:r>
          </w:p>
          <w:p w14:paraId="35BEFCD8" w14:textId="77777777" w:rsidR="00154796" w:rsidRDefault="00154796" w:rsidP="00154796">
            <w:pPr>
              <w:rPr>
                <w:lang w:val="en-GB"/>
              </w:rPr>
            </w:pPr>
          </w:p>
          <w:p w14:paraId="7AF6B94A"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37"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62F4F61" w14:textId="77777777" w:rsidR="0057679B" w:rsidRDefault="000D71EB" w:rsidP="000D71EB">
            <w:pPr>
              <w:jc w:val="center"/>
              <w:rPr>
                <w:lang w:val="en-GB"/>
              </w:rPr>
            </w:pPr>
            <w:r>
              <w:rPr>
                <w:noProof/>
                <w:lang w:eastAsia="en-ZA"/>
              </w:rPr>
              <w:drawing>
                <wp:inline distT="0" distB="0" distL="0" distR="0" wp14:anchorId="46991E2C" wp14:editId="7B2760F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5">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005340D" w14:textId="77777777" w:rsidR="0057679B" w:rsidRDefault="000D71EB" w:rsidP="000D71EB">
            <w:pPr>
              <w:jc w:val="center"/>
              <w:rPr>
                <w:lang w:val="en-GB"/>
              </w:rPr>
            </w:pPr>
            <w:r>
              <w:rPr>
                <w:noProof/>
                <w:lang w:eastAsia="en-ZA"/>
              </w:rPr>
              <w:drawing>
                <wp:inline distT="0" distB="0" distL="0" distR="0" wp14:anchorId="30BFBB8C" wp14:editId="468ABF34">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6">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82DE49F" w14:textId="77777777" w:rsidTr="341E7C72">
        <w:tc>
          <w:tcPr>
            <w:tcW w:w="959" w:type="dxa"/>
            <w:vAlign w:val="center"/>
          </w:tcPr>
          <w:p w14:paraId="06111AD9"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593F9B19" w14:textId="77777777" w:rsidR="000D71EB" w:rsidRDefault="000D71EB" w:rsidP="00847EF5">
            <w:pPr>
              <w:spacing w:before="240" w:after="240"/>
              <w:jc w:val="left"/>
              <w:rPr>
                <w:lang w:val="en-GB"/>
              </w:rPr>
            </w:pPr>
            <w:r w:rsidRPr="00692578">
              <w:rPr>
                <w:lang w:val="en-GB"/>
              </w:rPr>
              <w:t>If so, furnish particulars:</w:t>
            </w:r>
          </w:p>
        </w:tc>
      </w:tr>
      <w:tr w:rsidR="0057679B" w14:paraId="799A1B02" w14:textId="77777777" w:rsidTr="341E7C72">
        <w:tc>
          <w:tcPr>
            <w:tcW w:w="959" w:type="dxa"/>
            <w:vAlign w:val="center"/>
          </w:tcPr>
          <w:p w14:paraId="13A8A019" w14:textId="77777777" w:rsidR="0057679B" w:rsidRDefault="00154796" w:rsidP="0057679B">
            <w:pPr>
              <w:jc w:val="center"/>
              <w:rPr>
                <w:lang w:val="en-GB"/>
              </w:rPr>
            </w:pPr>
            <w:r w:rsidRPr="00692578">
              <w:rPr>
                <w:lang w:val="en-GB"/>
              </w:rPr>
              <w:t>4.3</w:t>
            </w:r>
          </w:p>
        </w:tc>
        <w:tc>
          <w:tcPr>
            <w:tcW w:w="6520" w:type="dxa"/>
          </w:tcPr>
          <w:p w14:paraId="4712AE22" w14:textId="4A8EACA9" w:rsidR="0057679B" w:rsidRDefault="00154796" w:rsidP="00692578">
            <w:pPr>
              <w:rPr>
                <w:lang w:val="en-GB"/>
              </w:rPr>
            </w:pPr>
            <w:r w:rsidRPr="00692578">
              <w:rPr>
                <w:lang w:val="en-GB"/>
              </w:rPr>
              <w:t xml:space="preserve">Was the </w:t>
            </w:r>
            <w:r w:rsidR="00E958D9">
              <w:rPr>
                <w:lang w:val="en-GB"/>
              </w:rPr>
              <w:t>bidder</w:t>
            </w:r>
            <w:r w:rsidRPr="00692578">
              <w:rPr>
                <w:lang w:val="en-GB"/>
              </w:rPr>
              <w:t xml:space="preserve">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32AF1A08" w14:textId="77777777" w:rsidR="0057679B" w:rsidRDefault="000D71EB" w:rsidP="000D71EB">
            <w:pPr>
              <w:jc w:val="center"/>
              <w:rPr>
                <w:lang w:val="en-GB"/>
              </w:rPr>
            </w:pPr>
            <w:r>
              <w:rPr>
                <w:noProof/>
                <w:lang w:eastAsia="en-ZA"/>
              </w:rPr>
              <w:drawing>
                <wp:inline distT="0" distB="0" distL="0" distR="0" wp14:anchorId="53D60375" wp14:editId="544F89FA">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5">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28669EB" w14:textId="77777777" w:rsidR="0057679B" w:rsidRDefault="000D71EB" w:rsidP="000D71EB">
            <w:pPr>
              <w:jc w:val="center"/>
              <w:rPr>
                <w:lang w:val="en-GB"/>
              </w:rPr>
            </w:pPr>
            <w:r>
              <w:rPr>
                <w:noProof/>
                <w:lang w:eastAsia="en-ZA"/>
              </w:rPr>
              <w:drawing>
                <wp:inline distT="0" distB="0" distL="0" distR="0" wp14:anchorId="0A6D19EF" wp14:editId="16889EB3">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6">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3D493959" w14:textId="77777777" w:rsidTr="341E7C72">
        <w:tc>
          <w:tcPr>
            <w:tcW w:w="959" w:type="dxa"/>
            <w:vAlign w:val="center"/>
          </w:tcPr>
          <w:p w14:paraId="280B163D"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C60EBF7" w14:textId="77777777" w:rsidR="000D71EB" w:rsidRDefault="000D71EB" w:rsidP="00847EF5">
            <w:pPr>
              <w:spacing w:before="240" w:after="240"/>
              <w:jc w:val="left"/>
              <w:rPr>
                <w:lang w:val="en-GB"/>
              </w:rPr>
            </w:pPr>
            <w:r w:rsidRPr="00692578">
              <w:rPr>
                <w:lang w:val="en-GB"/>
              </w:rPr>
              <w:t>If so, furnish particulars:</w:t>
            </w:r>
          </w:p>
        </w:tc>
      </w:tr>
      <w:tr w:rsidR="00154796" w14:paraId="76B30330" w14:textId="77777777" w:rsidTr="341E7C72">
        <w:tc>
          <w:tcPr>
            <w:tcW w:w="959" w:type="dxa"/>
            <w:vAlign w:val="center"/>
          </w:tcPr>
          <w:p w14:paraId="3D29E446" w14:textId="77777777" w:rsidR="00154796" w:rsidRDefault="00316902" w:rsidP="00316902">
            <w:pPr>
              <w:jc w:val="center"/>
              <w:rPr>
                <w:lang w:val="en-GB"/>
              </w:rPr>
            </w:pPr>
            <w:r w:rsidRPr="00692578">
              <w:rPr>
                <w:lang w:val="en-GB"/>
              </w:rPr>
              <w:t>4.4</w:t>
            </w:r>
          </w:p>
        </w:tc>
        <w:tc>
          <w:tcPr>
            <w:tcW w:w="6520" w:type="dxa"/>
          </w:tcPr>
          <w:p w14:paraId="0B271C36" w14:textId="5E82BD03" w:rsidR="00154796" w:rsidRDefault="00316902" w:rsidP="00316902">
            <w:pPr>
              <w:rPr>
                <w:lang w:val="en-GB"/>
              </w:rPr>
            </w:pPr>
            <w:r w:rsidRPr="00692578">
              <w:rPr>
                <w:lang w:val="en-GB"/>
              </w:rPr>
              <w:t xml:space="preserve">Was any contract between the </w:t>
            </w:r>
            <w:r w:rsidR="00E958D9">
              <w:rPr>
                <w:lang w:val="en-GB"/>
              </w:rPr>
              <w:t>bidder</w:t>
            </w:r>
            <w:r w:rsidRPr="00692578">
              <w:rPr>
                <w:lang w:val="en-GB"/>
              </w:rPr>
              <w:t xml:space="preserve">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767201BB" w14:textId="77777777" w:rsidR="00154796" w:rsidRDefault="000D71EB" w:rsidP="000D71EB">
            <w:pPr>
              <w:jc w:val="center"/>
              <w:rPr>
                <w:lang w:val="en-GB"/>
              </w:rPr>
            </w:pPr>
            <w:r>
              <w:rPr>
                <w:noProof/>
                <w:lang w:eastAsia="en-ZA"/>
              </w:rPr>
              <w:drawing>
                <wp:inline distT="0" distB="0" distL="0" distR="0" wp14:anchorId="123CE756" wp14:editId="45838B75">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5">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EB95308" w14:textId="77777777" w:rsidR="00154796" w:rsidRDefault="000D71EB" w:rsidP="000D71EB">
            <w:pPr>
              <w:jc w:val="center"/>
              <w:rPr>
                <w:lang w:val="en-GB"/>
              </w:rPr>
            </w:pPr>
            <w:r>
              <w:rPr>
                <w:noProof/>
                <w:lang w:eastAsia="en-ZA"/>
              </w:rPr>
              <w:drawing>
                <wp:inline distT="0" distB="0" distL="0" distR="0" wp14:anchorId="6289F0B4" wp14:editId="60E40421">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6">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696232AD" w14:textId="77777777" w:rsidTr="341E7C72">
        <w:trPr>
          <w:trHeight w:val="534"/>
        </w:trPr>
        <w:tc>
          <w:tcPr>
            <w:tcW w:w="959" w:type="dxa"/>
            <w:vAlign w:val="center"/>
          </w:tcPr>
          <w:p w14:paraId="4C8E4BDC"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0A0127D8" w14:textId="77777777" w:rsidR="000D71EB" w:rsidRDefault="000D71EB" w:rsidP="00847EF5">
            <w:pPr>
              <w:spacing w:before="240" w:after="240"/>
              <w:jc w:val="left"/>
              <w:rPr>
                <w:lang w:val="en-GB"/>
              </w:rPr>
            </w:pPr>
            <w:r w:rsidRPr="00692578">
              <w:rPr>
                <w:lang w:val="en-GB"/>
              </w:rPr>
              <w:t>If so, furnish particulars:</w:t>
            </w:r>
          </w:p>
        </w:tc>
      </w:tr>
    </w:tbl>
    <w:p w14:paraId="773F134D" w14:textId="77777777" w:rsidR="00A71E20" w:rsidRDefault="00A71E20">
      <w:pPr>
        <w:keepNext w:val="0"/>
        <w:jc w:val="left"/>
        <w:rPr>
          <w:b/>
          <w:lang w:val="en-GB"/>
        </w:rPr>
      </w:pPr>
    </w:p>
    <w:p w14:paraId="49D465DC" w14:textId="77777777" w:rsidR="00A71E20" w:rsidRDefault="00A71E20" w:rsidP="000D71EB">
      <w:pPr>
        <w:rPr>
          <w:b/>
          <w:lang w:val="en-GB"/>
        </w:rPr>
      </w:pPr>
    </w:p>
    <w:p w14:paraId="7454908B" w14:textId="77777777" w:rsidR="000D71EB" w:rsidRDefault="000D71EB" w:rsidP="000D71EB">
      <w:pPr>
        <w:rPr>
          <w:b/>
          <w:lang w:val="en-GB"/>
        </w:rPr>
      </w:pPr>
      <w:r w:rsidRPr="00692578">
        <w:rPr>
          <w:b/>
          <w:lang w:val="en-GB"/>
        </w:rPr>
        <w:t>SBD 8</w:t>
      </w:r>
      <w:r>
        <w:rPr>
          <w:b/>
          <w:lang w:val="en-GB"/>
        </w:rPr>
        <w:t xml:space="preserve"> (2)</w:t>
      </w:r>
    </w:p>
    <w:p w14:paraId="6B3A2CB7" w14:textId="77777777" w:rsidR="0057679B" w:rsidRDefault="0057679B" w:rsidP="00692578">
      <w:pPr>
        <w:rPr>
          <w:lang w:val="en-GB"/>
        </w:rPr>
      </w:pPr>
    </w:p>
    <w:p w14:paraId="31D24B03" w14:textId="77777777" w:rsidR="00692578" w:rsidRPr="00692578" w:rsidRDefault="00692578" w:rsidP="00692578">
      <w:pPr>
        <w:rPr>
          <w:lang w:val="en-GB"/>
        </w:rPr>
      </w:pPr>
      <w:r w:rsidRPr="00692578">
        <w:rPr>
          <w:lang w:val="en-GB"/>
        </w:rPr>
        <w:tab/>
      </w:r>
    </w:p>
    <w:p w14:paraId="6B948688" w14:textId="77777777" w:rsidR="00692578" w:rsidRDefault="00692578" w:rsidP="00692578">
      <w:pPr>
        <w:rPr>
          <w:b/>
          <w:lang w:val="en-GB"/>
        </w:rPr>
      </w:pPr>
      <w:r w:rsidRPr="000D71EB">
        <w:rPr>
          <w:b/>
          <w:lang w:val="en-GB"/>
        </w:rPr>
        <w:t>CERTIFICATION</w:t>
      </w:r>
    </w:p>
    <w:p w14:paraId="3BFA0472" w14:textId="77777777" w:rsidR="000D71EB" w:rsidRPr="000D71EB" w:rsidRDefault="000D71EB" w:rsidP="00692578">
      <w:pPr>
        <w:rPr>
          <w:b/>
          <w:lang w:val="en-GB"/>
        </w:rPr>
      </w:pPr>
    </w:p>
    <w:p w14:paraId="018958C4" w14:textId="77777777" w:rsidR="00692578" w:rsidRPr="00692578" w:rsidRDefault="00692578" w:rsidP="00692578">
      <w:pPr>
        <w:rPr>
          <w:lang w:val="en-GB"/>
        </w:rPr>
      </w:pPr>
    </w:p>
    <w:p w14:paraId="0D1F1865" w14:textId="77777777" w:rsidR="00692578" w:rsidRDefault="00692578" w:rsidP="00692578">
      <w:pPr>
        <w:rPr>
          <w:b/>
          <w:lang w:val="en-GB"/>
        </w:rPr>
      </w:pPr>
      <w:r w:rsidRPr="000D71EB">
        <w:rPr>
          <w:b/>
          <w:lang w:val="en-GB"/>
        </w:rPr>
        <w:t>I, THE UNDERSIGNED (FULL NAME)…………………………………………………</w:t>
      </w:r>
      <w:r w:rsidR="000D71EB">
        <w:rPr>
          <w:b/>
          <w:lang w:val="en-GB"/>
        </w:rPr>
        <w:t>……………………..</w:t>
      </w:r>
      <w:r w:rsidRPr="000D71EB">
        <w:rPr>
          <w:b/>
          <w:lang w:val="en-GB"/>
        </w:rPr>
        <w:t xml:space="preserve"> CERTIFY THAT THE INFORMATION FURNISHED ON THIS DECLARATION FORM IS TRUE AND CORRECT.</w:t>
      </w:r>
    </w:p>
    <w:p w14:paraId="7CF78F37" w14:textId="77777777" w:rsidR="000D71EB" w:rsidRDefault="000D71EB" w:rsidP="00692578">
      <w:pPr>
        <w:rPr>
          <w:b/>
          <w:lang w:val="en-GB"/>
        </w:rPr>
      </w:pPr>
    </w:p>
    <w:p w14:paraId="403E22FC" w14:textId="77777777" w:rsidR="000D71EB" w:rsidRPr="000D71EB" w:rsidRDefault="000D71EB" w:rsidP="00692578">
      <w:pPr>
        <w:rPr>
          <w:b/>
          <w:lang w:val="en-GB"/>
        </w:rPr>
      </w:pPr>
    </w:p>
    <w:p w14:paraId="2AD0F24B" w14:textId="77777777" w:rsidR="00692578" w:rsidRPr="00692578" w:rsidRDefault="00692578" w:rsidP="00692578">
      <w:pPr>
        <w:rPr>
          <w:lang w:val="en-GB"/>
        </w:rPr>
      </w:pPr>
    </w:p>
    <w:p w14:paraId="2CEBEB6F" w14:textId="77777777" w:rsidR="00692578" w:rsidRPr="000D71EB" w:rsidRDefault="00692578" w:rsidP="00692578">
      <w:pPr>
        <w:rPr>
          <w:b/>
          <w:lang w:val="en-GB"/>
        </w:rPr>
      </w:pPr>
      <w:r w:rsidRPr="000D71EB">
        <w:rPr>
          <w:b/>
          <w:lang w:val="en-GB"/>
        </w:rPr>
        <w:t>I ACCEPT THAT, IN ADDITION TO CANCELLATION OF A CONTRACT, ACTION MAY BE TAKEN AGAINST ME SHOULD THIS DECLARATION PROVE TO BE FALSE.</w:t>
      </w:r>
    </w:p>
    <w:p w14:paraId="71B3C009" w14:textId="77777777" w:rsidR="00692578" w:rsidRPr="00692578" w:rsidRDefault="00692578" w:rsidP="00692578">
      <w:pPr>
        <w:rPr>
          <w:lang w:val="en-GB"/>
        </w:rPr>
      </w:pPr>
    </w:p>
    <w:p w14:paraId="17DB1AC0" w14:textId="77777777" w:rsidR="00692578" w:rsidRPr="00692578" w:rsidRDefault="00692578" w:rsidP="00692578">
      <w:pPr>
        <w:rPr>
          <w:lang w:val="en-GB"/>
        </w:rPr>
      </w:pPr>
    </w:p>
    <w:p w14:paraId="4B9DE66E" w14:textId="77777777" w:rsidR="00692578" w:rsidRDefault="00692578" w:rsidP="00692578">
      <w:pPr>
        <w:rPr>
          <w:lang w:val="en-GB"/>
        </w:rPr>
      </w:pPr>
    </w:p>
    <w:p w14:paraId="039DEA06" w14:textId="77777777" w:rsidR="000D71EB" w:rsidRPr="00692578" w:rsidRDefault="000D71EB" w:rsidP="00692578">
      <w:pPr>
        <w:rPr>
          <w:lang w:val="en-GB"/>
        </w:rPr>
      </w:pPr>
    </w:p>
    <w:p w14:paraId="5C279669" w14:textId="77777777" w:rsidR="00692578" w:rsidRPr="00692578" w:rsidRDefault="00692578" w:rsidP="00692578">
      <w:pPr>
        <w:rPr>
          <w:lang w:val="en-GB"/>
        </w:rPr>
      </w:pPr>
      <w:r w:rsidRPr="00692578">
        <w:rPr>
          <w:lang w:val="en-GB"/>
        </w:rPr>
        <w:t>………………………………………...…………………………..</w:t>
      </w:r>
    </w:p>
    <w:p w14:paraId="75C216C1" w14:textId="77777777" w:rsidR="00692578" w:rsidRPr="00692578" w:rsidRDefault="00692578" w:rsidP="00692578">
      <w:pPr>
        <w:rPr>
          <w:lang w:val="en-GB"/>
        </w:rPr>
      </w:pPr>
      <w:r w:rsidRPr="00692578">
        <w:rPr>
          <w:lang w:val="en-GB"/>
        </w:rPr>
        <w:t>Signature Date</w:t>
      </w:r>
    </w:p>
    <w:p w14:paraId="31EFD76F" w14:textId="77777777" w:rsidR="00692578" w:rsidRDefault="00692578" w:rsidP="00692578">
      <w:pPr>
        <w:rPr>
          <w:lang w:val="en-GB"/>
        </w:rPr>
      </w:pPr>
    </w:p>
    <w:p w14:paraId="592897C3" w14:textId="77777777" w:rsidR="000D71EB" w:rsidRDefault="000D71EB" w:rsidP="00692578">
      <w:pPr>
        <w:rPr>
          <w:lang w:val="en-GB"/>
        </w:rPr>
      </w:pPr>
    </w:p>
    <w:p w14:paraId="0552F6E6" w14:textId="77777777" w:rsidR="000D71EB" w:rsidRDefault="000D71EB" w:rsidP="00692578">
      <w:pPr>
        <w:rPr>
          <w:lang w:val="en-GB"/>
        </w:rPr>
      </w:pPr>
    </w:p>
    <w:p w14:paraId="5AD68DF9" w14:textId="77777777" w:rsidR="000D71EB" w:rsidRPr="00692578" w:rsidRDefault="000D71EB" w:rsidP="00692578">
      <w:pPr>
        <w:rPr>
          <w:lang w:val="en-GB"/>
        </w:rPr>
      </w:pPr>
    </w:p>
    <w:p w14:paraId="7411810A" w14:textId="77777777" w:rsidR="00692578" w:rsidRPr="00692578" w:rsidRDefault="00692578" w:rsidP="00692578">
      <w:pPr>
        <w:rPr>
          <w:lang w:val="en-GB"/>
        </w:rPr>
      </w:pPr>
      <w:r w:rsidRPr="00692578">
        <w:rPr>
          <w:lang w:val="en-GB"/>
        </w:rPr>
        <w:t>……………………………………….…………………………..</w:t>
      </w:r>
    </w:p>
    <w:p w14:paraId="5E9058F0" w14:textId="589A1253" w:rsidR="00692578" w:rsidRPr="00EF6C79" w:rsidRDefault="00470184" w:rsidP="00692578">
      <w:pPr>
        <w:rPr>
          <w:lang w:val="en-GB"/>
        </w:rPr>
      </w:pPr>
      <w:r>
        <w:rPr>
          <w:lang w:val="en-GB"/>
        </w:rPr>
        <w:t xml:space="preserve">Position, </w:t>
      </w:r>
      <w:r w:rsidRPr="00692578">
        <w:rPr>
          <w:lang w:val="en-GB"/>
        </w:rPr>
        <w:t>Name</w:t>
      </w:r>
      <w:r w:rsidR="00692578" w:rsidRPr="00692578">
        <w:rPr>
          <w:lang w:val="en-GB"/>
        </w:rPr>
        <w:t xml:space="preserve"> of </w:t>
      </w:r>
      <w:r w:rsidR="00E958D9">
        <w:rPr>
          <w:lang w:val="en-GB"/>
        </w:rPr>
        <w:t>Bidder</w:t>
      </w:r>
    </w:p>
    <w:p w14:paraId="62B0D636" w14:textId="77777777" w:rsidR="00EF6C79" w:rsidRPr="00EF6C79" w:rsidRDefault="00EF6C79" w:rsidP="00EF6C79">
      <w:pPr>
        <w:rPr>
          <w:lang w:val="en-GB"/>
        </w:rPr>
      </w:pPr>
    </w:p>
    <w:p w14:paraId="3516CC74" w14:textId="77777777" w:rsidR="00EF6C79" w:rsidRPr="00EF6C79" w:rsidRDefault="00EF6C79" w:rsidP="00EF6C79">
      <w:pPr>
        <w:rPr>
          <w:lang w:val="en-GB"/>
        </w:rPr>
      </w:pPr>
    </w:p>
    <w:p w14:paraId="46AE5B20" w14:textId="77777777" w:rsidR="000D71EB" w:rsidRDefault="000D71EB">
      <w:pPr>
        <w:keepNext w:val="0"/>
        <w:jc w:val="left"/>
        <w:rPr>
          <w:lang w:val="en-GB"/>
        </w:rPr>
      </w:pPr>
      <w:r>
        <w:rPr>
          <w:lang w:val="en-GB"/>
        </w:rPr>
        <w:br w:type="page"/>
      </w:r>
    </w:p>
    <w:p w14:paraId="29EAC46D" w14:textId="77777777" w:rsidR="00470184" w:rsidRPr="00470184" w:rsidRDefault="00470184" w:rsidP="00470184">
      <w:pPr>
        <w:rPr>
          <w:b/>
          <w:lang w:val="en-GB"/>
        </w:rPr>
      </w:pPr>
      <w:r w:rsidRPr="00470184">
        <w:rPr>
          <w:b/>
          <w:lang w:val="en-GB"/>
        </w:rPr>
        <w:lastRenderedPageBreak/>
        <w:t>SBD 9</w:t>
      </w:r>
    </w:p>
    <w:p w14:paraId="2E7E4F5B" w14:textId="77777777" w:rsidR="00EF6C79" w:rsidRDefault="00EF6C79" w:rsidP="00EF6C79">
      <w:pPr>
        <w:rPr>
          <w:lang w:val="en-GB"/>
        </w:rPr>
      </w:pPr>
    </w:p>
    <w:p w14:paraId="3EB73405" w14:textId="77777777" w:rsidR="000D71EB" w:rsidRPr="000D71EB" w:rsidRDefault="000D71EB" w:rsidP="000D71EB">
      <w:pPr>
        <w:rPr>
          <w:lang w:val="en-GB"/>
        </w:rPr>
      </w:pPr>
    </w:p>
    <w:p w14:paraId="1553751E" w14:textId="77777777" w:rsidR="000D71EB" w:rsidRPr="00470184" w:rsidRDefault="000D71EB" w:rsidP="00470184">
      <w:pPr>
        <w:jc w:val="center"/>
        <w:rPr>
          <w:b/>
          <w:lang w:val="en-GB"/>
        </w:rPr>
      </w:pPr>
      <w:r w:rsidRPr="00470184">
        <w:rPr>
          <w:b/>
          <w:lang w:val="en-GB"/>
        </w:rPr>
        <w:t>CERTIFICATE OF INDEPENDENT BID DETERMINATION</w:t>
      </w:r>
    </w:p>
    <w:p w14:paraId="3DC0B672" w14:textId="77777777" w:rsidR="000D71EB" w:rsidRPr="000D71EB" w:rsidRDefault="000D71EB" w:rsidP="000D71EB">
      <w:pPr>
        <w:rPr>
          <w:lang w:val="en-GB"/>
        </w:rPr>
      </w:pPr>
    </w:p>
    <w:p w14:paraId="2524163F" w14:textId="77777777" w:rsidR="000D71EB" w:rsidRDefault="000D71EB" w:rsidP="000D71EB">
      <w:pPr>
        <w:rPr>
          <w:lang w:val="en-GB"/>
        </w:rPr>
      </w:pPr>
    </w:p>
    <w:p w14:paraId="747638C3" w14:textId="77777777" w:rsidR="00470184" w:rsidRPr="000D71EB" w:rsidRDefault="00470184" w:rsidP="000D71EB">
      <w:pPr>
        <w:rPr>
          <w:lang w:val="en-GB"/>
        </w:rPr>
      </w:pPr>
    </w:p>
    <w:p w14:paraId="766C94C9" w14:textId="77777777" w:rsidR="000D71EB" w:rsidRPr="00470184" w:rsidRDefault="000D71EB" w:rsidP="005D0D3E">
      <w:pPr>
        <w:pStyle w:val="ListParagraph"/>
        <w:numPr>
          <w:ilvl w:val="0"/>
          <w:numId w:val="36"/>
        </w:numPr>
        <w:rPr>
          <w:lang w:val="en-GB"/>
        </w:rPr>
      </w:pPr>
      <w:r w:rsidRPr="00470184">
        <w:rPr>
          <w:lang w:val="en-GB"/>
        </w:rPr>
        <w:t>This Standard Bidding Document (SBD) must form part of all bids¹ invited.</w:t>
      </w:r>
    </w:p>
    <w:p w14:paraId="3E94DE47" w14:textId="77777777" w:rsidR="000D71EB" w:rsidRPr="000D71EB" w:rsidRDefault="000D71EB" w:rsidP="000D71EB">
      <w:pPr>
        <w:rPr>
          <w:lang w:val="en-GB"/>
        </w:rPr>
      </w:pPr>
    </w:p>
    <w:p w14:paraId="70201BFD" w14:textId="77777777" w:rsidR="000D71EB" w:rsidRPr="00470184" w:rsidRDefault="000D71EB" w:rsidP="005D0D3E">
      <w:pPr>
        <w:pStyle w:val="ListParagraph"/>
        <w:numPr>
          <w:ilvl w:val="0"/>
          <w:numId w:val="36"/>
        </w:numPr>
        <w:rPr>
          <w:lang w:val="en-GB"/>
        </w:rPr>
      </w:pPr>
      <w:r w:rsidRPr="00470184">
        <w:rPr>
          <w:lang w:val="en-GB"/>
        </w:rPr>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470184">
        <w:rPr>
          <w:i/>
          <w:lang w:val="en-GB"/>
        </w:rPr>
        <w:t>pe se</w:t>
      </w:r>
      <w:r w:rsidRPr="00470184">
        <w:rPr>
          <w:lang w:val="en-GB"/>
        </w:rPr>
        <w:t xml:space="preserve"> prohibition meaning that it cannot be justified under any grounds.</w:t>
      </w:r>
    </w:p>
    <w:p w14:paraId="1ADE9CB8" w14:textId="77777777" w:rsidR="000D71EB" w:rsidRPr="000D71EB" w:rsidRDefault="000D71EB" w:rsidP="000D71EB">
      <w:pPr>
        <w:rPr>
          <w:lang w:val="en-GB"/>
        </w:rPr>
      </w:pPr>
    </w:p>
    <w:p w14:paraId="692EF038" w14:textId="77777777" w:rsidR="000D71EB" w:rsidRPr="00470184" w:rsidRDefault="000D71EB" w:rsidP="005D0D3E">
      <w:pPr>
        <w:pStyle w:val="ListParagraph"/>
        <w:numPr>
          <w:ilvl w:val="0"/>
          <w:numId w:val="36"/>
        </w:numPr>
        <w:rPr>
          <w:lang w:val="en-GB"/>
        </w:rPr>
      </w:pPr>
      <w:r w:rsidRPr="00470184">
        <w:rPr>
          <w:lang w:val="en-GB"/>
        </w:rPr>
        <w:t>Treasury Regulation 16A9 prescribes that accounting officers and accounting authorities must take all reasonable steps to prevent abuse of the supply chain management system and authorizes accounting officers and accounting authorities to:</w:t>
      </w:r>
    </w:p>
    <w:p w14:paraId="48C28915" w14:textId="77777777" w:rsidR="000D71EB" w:rsidRPr="000D71EB" w:rsidRDefault="000D71EB" w:rsidP="00470184">
      <w:pPr>
        <w:rPr>
          <w:lang w:val="en-GB"/>
        </w:rPr>
      </w:pPr>
    </w:p>
    <w:p w14:paraId="6A11C451" w14:textId="76181F4D" w:rsidR="000D71EB" w:rsidRPr="00470184" w:rsidRDefault="00AB56CF" w:rsidP="005D0D3E">
      <w:pPr>
        <w:pStyle w:val="ListParagraph"/>
        <w:numPr>
          <w:ilvl w:val="1"/>
          <w:numId w:val="36"/>
        </w:numPr>
        <w:rPr>
          <w:lang w:val="en-GB"/>
        </w:rPr>
      </w:pPr>
      <w:r>
        <w:rPr>
          <w:lang w:val="en-GB"/>
        </w:rPr>
        <w:t>D</w:t>
      </w:r>
      <w:r w:rsidR="0084708F">
        <w:rPr>
          <w:lang w:val="en-GB"/>
        </w:rPr>
        <w:t xml:space="preserve">isregard the bid of </w:t>
      </w:r>
      <w:r w:rsidR="000D71EB" w:rsidRPr="00470184">
        <w:rPr>
          <w:lang w:val="en-GB"/>
        </w:rPr>
        <w:t>any</w:t>
      </w:r>
      <w:r w:rsidR="005071CD">
        <w:rPr>
          <w:lang w:val="en-GB"/>
        </w:rPr>
        <w:t xml:space="preserve"> </w:t>
      </w:r>
      <w:r w:rsidR="00E958D9">
        <w:rPr>
          <w:lang w:val="en-GB"/>
        </w:rPr>
        <w:t>bidder</w:t>
      </w:r>
      <w:r w:rsidR="005071CD">
        <w:rPr>
          <w:lang w:val="en-GB"/>
        </w:rPr>
        <w:t xml:space="preserve"> if that </w:t>
      </w:r>
      <w:r w:rsidR="00E958D9">
        <w:rPr>
          <w:lang w:val="en-GB"/>
        </w:rPr>
        <w:t>bidder</w:t>
      </w:r>
      <w:r w:rsidR="005071CD">
        <w:rPr>
          <w:lang w:val="en-GB"/>
        </w:rPr>
        <w:t xml:space="preserve">, or any of </w:t>
      </w:r>
      <w:r w:rsidR="000D71EB" w:rsidRPr="00470184">
        <w:rPr>
          <w:lang w:val="en-GB"/>
        </w:rPr>
        <w:t>its directors have abused the institution’s supply chain management system and or committed fraud or any other improper conduct in relation to such system.</w:t>
      </w:r>
    </w:p>
    <w:p w14:paraId="46A54186" w14:textId="77777777" w:rsidR="000D71EB" w:rsidRPr="000D71EB" w:rsidRDefault="000D71EB" w:rsidP="000D71EB">
      <w:pPr>
        <w:rPr>
          <w:lang w:val="en-GB"/>
        </w:rPr>
      </w:pPr>
    </w:p>
    <w:p w14:paraId="4CCF9350" w14:textId="77777777" w:rsidR="000D71EB" w:rsidRPr="00470184" w:rsidRDefault="00AB56CF" w:rsidP="005D0D3E">
      <w:pPr>
        <w:pStyle w:val="ListParagraph"/>
        <w:numPr>
          <w:ilvl w:val="1"/>
          <w:numId w:val="36"/>
        </w:numPr>
        <w:rPr>
          <w:lang w:val="en-GB"/>
        </w:rPr>
      </w:pPr>
      <w:r>
        <w:rPr>
          <w:lang w:val="en-GB"/>
        </w:rPr>
        <w:t>C</w:t>
      </w:r>
      <w:r w:rsidR="000D71EB" w:rsidRPr="00470184">
        <w:rPr>
          <w:lang w:val="en-GB"/>
        </w:rPr>
        <w:t>ancels a contract awarded to a supplier of goods and services if the supplier committed any corrupt or fraudulent act during the bidding process or the execution of that contract.</w:t>
      </w:r>
    </w:p>
    <w:p w14:paraId="5253318A" w14:textId="77777777" w:rsidR="000D71EB" w:rsidRPr="000D71EB" w:rsidRDefault="000D71EB" w:rsidP="000D71EB">
      <w:pPr>
        <w:rPr>
          <w:lang w:val="en-GB"/>
        </w:rPr>
      </w:pPr>
    </w:p>
    <w:p w14:paraId="5CA04DED" w14:textId="77777777" w:rsidR="000D71EB" w:rsidRDefault="000D71EB" w:rsidP="005D0D3E">
      <w:pPr>
        <w:pStyle w:val="ListParagraph"/>
        <w:numPr>
          <w:ilvl w:val="1"/>
          <w:numId w:val="36"/>
        </w:numPr>
        <w:rPr>
          <w:lang w:val="en-GB"/>
        </w:rPr>
      </w:pPr>
      <w:r w:rsidRPr="00470184">
        <w:rPr>
          <w:lang w:val="en-GB"/>
        </w:rPr>
        <w:t>This SBD serves as a certificate of declaration that would be used by institutions to ensure that, when bids are considered, reasonable steps are taken to prevent any form of bid-rigging.</w:t>
      </w:r>
    </w:p>
    <w:p w14:paraId="0CDA724A" w14:textId="77777777" w:rsidR="00470184" w:rsidRPr="00470184" w:rsidRDefault="00470184" w:rsidP="00470184">
      <w:pPr>
        <w:rPr>
          <w:lang w:val="en-GB"/>
        </w:rPr>
      </w:pPr>
    </w:p>
    <w:p w14:paraId="335F37A8" w14:textId="36BEE478" w:rsidR="000D71EB" w:rsidRDefault="000D71EB" w:rsidP="005D0D3E">
      <w:pPr>
        <w:pStyle w:val="ListParagraph"/>
        <w:numPr>
          <w:ilvl w:val="0"/>
          <w:numId w:val="36"/>
        </w:numPr>
        <w:rPr>
          <w:lang w:val="en-GB"/>
        </w:rPr>
      </w:pPr>
      <w:r w:rsidRPr="00470184">
        <w:rPr>
          <w:lang w:val="en-GB"/>
        </w:rPr>
        <w:t>In order to give effect to the above, the attached Certificate of Bid Determination (SBD 9) must be completed and submitted with the bid:</w:t>
      </w:r>
    </w:p>
    <w:p w14:paraId="07AC094C" w14:textId="3951F7F5" w:rsidR="008D7DDE" w:rsidRDefault="008D7DDE" w:rsidP="000D71EB">
      <w:pPr>
        <w:rPr>
          <w:lang w:val="en-GB"/>
        </w:rPr>
      </w:pPr>
    </w:p>
    <w:p w14:paraId="18A23584" w14:textId="1C9A9F7D" w:rsidR="008D7DDE" w:rsidRDefault="008D7DDE" w:rsidP="000D71EB">
      <w:pPr>
        <w:rPr>
          <w:lang w:val="en-GB"/>
        </w:rPr>
      </w:pPr>
    </w:p>
    <w:p w14:paraId="72E53208" w14:textId="77777777" w:rsidR="008D7DDE" w:rsidRDefault="008D7DDE" w:rsidP="000D71EB">
      <w:pPr>
        <w:rPr>
          <w:lang w:val="en-GB"/>
        </w:rPr>
      </w:pPr>
    </w:p>
    <w:p w14:paraId="661F6C07" w14:textId="77777777" w:rsidR="00470184" w:rsidRPr="000D71EB" w:rsidRDefault="00470184" w:rsidP="000D71EB">
      <w:pPr>
        <w:rPr>
          <w:lang w:val="en-GB"/>
        </w:rPr>
      </w:pPr>
    </w:p>
    <w:p w14:paraId="5E802F0B" w14:textId="77777777" w:rsidR="000D71EB" w:rsidRPr="00470184" w:rsidRDefault="000D71EB" w:rsidP="000D71EB">
      <w:pPr>
        <w:rPr>
          <w:sz w:val="18"/>
          <w:szCs w:val="18"/>
          <w:lang w:val="en-GB"/>
        </w:rPr>
      </w:pPr>
      <w:r w:rsidRPr="00470184">
        <w:rPr>
          <w:sz w:val="18"/>
          <w:szCs w:val="18"/>
          <w:lang w:val="en-GB"/>
        </w:rPr>
        <w:t>¹ Includes price quotations, advertised competitive bids, limited bids and proposals.</w:t>
      </w:r>
    </w:p>
    <w:p w14:paraId="7699A56A" w14:textId="77777777" w:rsidR="000D71EB" w:rsidRPr="00470184" w:rsidRDefault="000D71EB" w:rsidP="000D71EB">
      <w:pPr>
        <w:rPr>
          <w:sz w:val="18"/>
          <w:szCs w:val="18"/>
          <w:lang w:val="en-GB"/>
        </w:rPr>
      </w:pPr>
    </w:p>
    <w:p w14:paraId="7F6BCD56" w14:textId="77777777" w:rsidR="000D71EB" w:rsidRPr="00470184" w:rsidRDefault="000D71EB" w:rsidP="000D71EB">
      <w:pPr>
        <w:rPr>
          <w:sz w:val="18"/>
          <w:szCs w:val="18"/>
          <w:lang w:val="en-GB"/>
        </w:rPr>
      </w:pPr>
    </w:p>
    <w:p w14:paraId="65B169EE" w14:textId="77777777" w:rsidR="000D71EB" w:rsidRPr="00470184" w:rsidRDefault="000D71EB" w:rsidP="000D71EB">
      <w:pPr>
        <w:rPr>
          <w:sz w:val="18"/>
          <w:szCs w:val="18"/>
          <w:lang w:val="en-GB"/>
        </w:rPr>
      </w:pPr>
      <w:r w:rsidRPr="00470184">
        <w:rPr>
          <w:sz w:val="18"/>
          <w:szCs w:val="18"/>
          <w:lang w:val="en-GB"/>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6239BBE1" w14:textId="77777777" w:rsidR="00470184" w:rsidRDefault="00470184" w:rsidP="00470184">
      <w:pPr>
        <w:rPr>
          <w:lang w:val="en-GB"/>
        </w:rPr>
      </w:pPr>
      <w:r>
        <w:rPr>
          <w:lang w:val="en-GB"/>
        </w:rPr>
        <w:br w:type="page"/>
      </w:r>
    </w:p>
    <w:p w14:paraId="5BE9A092" w14:textId="77777777" w:rsidR="000D71EB" w:rsidRPr="000D71EB" w:rsidRDefault="000D71EB" w:rsidP="000D71EB">
      <w:pPr>
        <w:rPr>
          <w:lang w:val="en-GB"/>
        </w:rPr>
      </w:pPr>
    </w:p>
    <w:p w14:paraId="2CC1E838" w14:textId="77777777" w:rsidR="000D71EB" w:rsidRPr="00470184" w:rsidRDefault="000D71EB" w:rsidP="00470184">
      <w:pPr>
        <w:jc w:val="center"/>
        <w:rPr>
          <w:b/>
          <w:lang w:val="en-GB"/>
        </w:rPr>
      </w:pPr>
      <w:r w:rsidRPr="00470184">
        <w:rPr>
          <w:b/>
          <w:lang w:val="en-GB"/>
        </w:rPr>
        <w:t>CERTIFICATE OF INDEPENDENT BID DETERMINATION</w:t>
      </w:r>
    </w:p>
    <w:p w14:paraId="25F66464" w14:textId="77777777" w:rsidR="000D71EB" w:rsidRPr="000D71EB" w:rsidRDefault="000D71EB" w:rsidP="000D71EB">
      <w:pPr>
        <w:rPr>
          <w:lang w:val="en-GB"/>
        </w:rPr>
      </w:pPr>
    </w:p>
    <w:p w14:paraId="78762512" w14:textId="77777777" w:rsidR="000D71EB" w:rsidRPr="000D71EB" w:rsidRDefault="000D71EB" w:rsidP="000D71EB">
      <w:pPr>
        <w:rPr>
          <w:lang w:val="en-GB"/>
        </w:rPr>
      </w:pPr>
    </w:p>
    <w:p w14:paraId="67790E16" w14:textId="77777777" w:rsidR="000D71EB" w:rsidRPr="000D71EB" w:rsidRDefault="000D71EB" w:rsidP="000D71EB">
      <w:pPr>
        <w:rPr>
          <w:lang w:val="en-GB"/>
        </w:rPr>
      </w:pPr>
      <w:r w:rsidRPr="000D71EB">
        <w:rPr>
          <w:lang w:val="en-GB"/>
        </w:rPr>
        <w:t>I, the undersigned, in submitting the accompanying bid:</w:t>
      </w:r>
    </w:p>
    <w:p w14:paraId="2A1E4739" w14:textId="77777777" w:rsidR="000D71EB" w:rsidRPr="000D71EB" w:rsidRDefault="000D71EB" w:rsidP="000D71EB">
      <w:pPr>
        <w:rPr>
          <w:lang w:val="en-GB"/>
        </w:rPr>
      </w:pPr>
    </w:p>
    <w:p w14:paraId="669F1864" w14:textId="77777777" w:rsidR="000D71EB" w:rsidRPr="000D71EB" w:rsidRDefault="000D71EB" w:rsidP="000D71EB">
      <w:pPr>
        <w:rPr>
          <w:lang w:val="en-GB"/>
        </w:rPr>
      </w:pPr>
    </w:p>
    <w:p w14:paraId="0077A77F" w14:textId="77777777" w:rsidR="000D71EB" w:rsidRPr="000D71EB" w:rsidRDefault="00470184" w:rsidP="00470184">
      <w:pPr>
        <w:jc w:val="center"/>
        <w:rPr>
          <w:lang w:val="en-GB"/>
        </w:rPr>
      </w:pPr>
      <w:r>
        <w:rPr>
          <w:lang w:val="en-GB"/>
        </w:rPr>
        <w:t>___________________________________________________________________________</w:t>
      </w:r>
    </w:p>
    <w:p w14:paraId="09616D96" w14:textId="77777777" w:rsidR="000D71EB" w:rsidRPr="000D71EB" w:rsidRDefault="000D71EB" w:rsidP="00470184">
      <w:pPr>
        <w:jc w:val="center"/>
        <w:rPr>
          <w:lang w:val="en-GB"/>
        </w:rPr>
      </w:pPr>
      <w:r w:rsidRPr="000D71EB">
        <w:rPr>
          <w:lang w:val="en-GB"/>
        </w:rPr>
        <w:t>(Bid Number and Description)</w:t>
      </w:r>
    </w:p>
    <w:p w14:paraId="79B5BAAD" w14:textId="77777777" w:rsidR="000D71EB" w:rsidRPr="000D71EB" w:rsidRDefault="000D71EB" w:rsidP="000D71EB">
      <w:pPr>
        <w:rPr>
          <w:lang w:val="en-GB"/>
        </w:rPr>
      </w:pPr>
    </w:p>
    <w:p w14:paraId="4BC78A7A" w14:textId="77777777" w:rsidR="000D71EB" w:rsidRPr="000D71EB" w:rsidRDefault="000D71EB" w:rsidP="000D71EB">
      <w:pPr>
        <w:rPr>
          <w:lang w:val="en-GB"/>
        </w:rPr>
      </w:pPr>
    </w:p>
    <w:p w14:paraId="411843B6" w14:textId="77777777" w:rsidR="000D71EB" w:rsidRPr="000D71EB" w:rsidRDefault="000D71EB" w:rsidP="000D71EB">
      <w:pPr>
        <w:rPr>
          <w:lang w:val="en-GB"/>
        </w:rPr>
      </w:pPr>
    </w:p>
    <w:p w14:paraId="5AEA6B57" w14:textId="77777777" w:rsidR="000D71EB" w:rsidRPr="000D71EB" w:rsidRDefault="000D71EB" w:rsidP="000D71EB">
      <w:pPr>
        <w:rPr>
          <w:lang w:val="en-GB"/>
        </w:rPr>
      </w:pPr>
      <w:r w:rsidRPr="000D71EB">
        <w:rPr>
          <w:lang w:val="en-GB"/>
        </w:rPr>
        <w:t>In response to the invitation for the bid made by:</w:t>
      </w:r>
    </w:p>
    <w:p w14:paraId="6E24DAB8" w14:textId="77777777" w:rsidR="000D71EB" w:rsidRPr="000D71EB" w:rsidRDefault="000D71EB" w:rsidP="000D71EB">
      <w:pPr>
        <w:rPr>
          <w:lang w:val="en-GB"/>
        </w:rPr>
      </w:pPr>
    </w:p>
    <w:p w14:paraId="16E7B730" w14:textId="77777777" w:rsidR="000D71EB" w:rsidRPr="000D71EB" w:rsidRDefault="000D71EB" w:rsidP="000D71EB">
      <w:pPr>
        <w:rPr>
          <w:lang w:val="en-GB"/>
        </w:rPr>
      </w:pPr>
    </w:p>
    <w:p w14:paraId="526B671B" w14:textId="77777777" w:rsidR="000D71EB" w:rsidRPr="000D71EB" w:rsidRDefault="00470184" w:rsidP="00470184">
      <w:pPr>
        <w:jc w:val="center"/>
        <w:rPr>
          <w:lang w:val="en-GB"/>
        </w:rPr>
      </w:pPr>
      <w:r>
        <w:rPr>
          <w:lang w:val="en-GB"/>
        </w:rPr>
        <w:t>__________________________________________________________________________</w:t>
      </w:r>
    </w:p>
    <w:p w14:paraId="7D5F5943" w14:textId="77777777" w:rsidR="000D71EB" w:rsidRDefault="000D71EB" w:rsidP="00470184">
      <w:pPr>
        <w:jc w:val="center"/>
        <w:rPr>
          <w:lang w:val="en-GB"/>
        </w:rPr>
      </w:pPr>
      <w:r w:rsidRPr="000D71EB">
        <w:rPr>
          <w:lang w:val="en-GB"/>
        </w:rPr>
        <w:t>(Name of Institution)</w:t>
      </w:r>
    </w:p>
    <w:p w14:paraId="4DF0531B" w14:textId="77777777" w:rsidR="00470184" w:rsidRDefault="00470184" w:rsidP="00470184">
      <w:pPr>
        <w:jc w:val="center"/>
        <w:rPr>
          <w:lang w:val="en-GB"/>
        </w:rPr>
      </w:pPr>
    </w:p>
    <w:p w14:paraId="17B0FEB7" w14:textId="77777777" w:rsidR="00470184" w:rsidRPr="000D71EB" w:rsidRDefault="00470184" w:rsidP="00470184">
      <w:pPr>
        <w:jc w:val="center"/>
        <w:rPr>
          <w:lang w:val="en-GB"/>
        </w:rPr>
      </w:pPr>
    </w:p>
    <w:p w14:paraId="7C286607" w14:textId="77777777" w:rsidR="00470184" w:rsidRDefault="000D71EB" w:rsidP="000D71EB">
      <w:pPr>
        <w:rPr>
          <w:lang w:val="en-GB"/>
        </w:rPr>
      </w:pPr>
      <w:r w:rsidRPr="000D71EB">
        <w:rPr>
          <w:lang w:val="en-GB"/>
        </w:rPr>
        <w:t>Do hereby make the following statements that I certify to be true and complete in every respect: I certify, on behalf of:</w:t>
      </w:r>
    </w:p>
    <w:p w14:paraId="34DF198C" w14:textId="77777777" w:rsidR="00470184" w:rsidRDefault="00470184" w:rsidP="000D71EB">
      <w:pPr>
        <w:rPr>
          <w:lang w:val="en-GB"/>
        </w:rPr>
      </w:pPr>
    </w:p>
    <w:p w14:paraId="6DE3E533" w14:textId="77777777" w:rsidR="00470184" w:rsidRDefault="00470184" w:rsidP="000D71EB">
      <w:pPr>
        <w:rPr>
          <w:lang w:val="en-GB"/>
        </w:rPr>
      </w:pPr>
    </w:p>
    <w:p w14:paraId="5ADCD175" w14:textId="77777777" w:rsidR="000D71EB" w:rsidRPr="000D71EB" w:rsidRDefault="00470184" w:rsidP="00470184">
      <w:pPr>
        <w:jc w:val="center"/>
        <w:rPr>
          <w:lang w:val="en-GB"/>
        </w:rPr>
      </w:pPr>
      <w:r>
        <w:rPr>
          <w:lang w:val="en-GB"/>
        </w:rPr>
        <w:t>_________________________________________________________________________</w:t>
      </w:r>
      <w:r w:rsidR="000D71EB" w:rsidRPr="000D71EB">
        <w:rPr>
          <w:lang w:val="en-GB"/>
        </w:rPr>
        <w:tab/>
        <w:t>that:</w:t>
      </w:r>
    </w:p>
    <w:p w14:paraId="645C6020" w14:textId="1675B61A" w:rsidR="000D71EB" w:rsidRPr="000D71EB" w:rsidRDefault="000D71EB" w:rsidP="00470184">
      <w:pPr>
        <w:jc w:val="center"/>
        <w:rPr>
          <w:lang w:val="en-GB"/>
        </w:rPr>
      </w:pPr>
      <w:r w:rsidRPr="000D71EB">
        <w:rPr>
          <w:lang w:val="en-GB"/>
        </w:rPr>
        <w:t xml:space="preserve">(Name of </w:t>
      </w:r>
      <w:r w:rsidR="00E958D9">
        <w:rPr>
          <w:lang w:val="en-GB"/>
        </w:rPr>
        <w:t>Bidder</w:t>
      </w:r>
      <w:r w:rsidRPr="000D71EB">
        <w:rPr>
          <w:lang w:val="en-GB"/>
        </w:rPr>
        <w:t>)</w:t>
      </w:r>
    </w:p>
    <w:p w14:paraId="46E097AC" w14:textId="77777777" w:rsidR="000D71EB" w:rsidRDefault="000D71EB" w:rsidP="000D71EB">
      <w:pPr>
        <w:rPr>
          <w:lang w:val="en-GB"/>
        </w:rPr>
      </w:pPr>
    </w:p>
    <w:p w14:paraId="3127787A" w14:textId="77777777" w:rsidR="008E79AF" w:rsidRDefault="008E79AF" w:rsidP="000D71EB">
      <w:pPr>
        <w:rPr>
          <w:lang w:val="en-GB"/>
        </w:rPr>
      </w:pPr>
    </w:p>
    <w:p w14:paraId="5245B5BD" w14:textId="77777777" w:rsidR="008E79AF" w:rsidRPr="000D71EB" w:rsidRDefault="008E79AF" w:rsidP="000D71EB">
      <w:pPr>
        <w:rPr>
          <w:lang w:val="en-GB"/>
        </w:rPr>
      </w:pPr>
    </w:p>
    <w:p w14:paraId="5759F032" w14:textId="77777777" w:rsidR="000D71EB" w:rsidRPr="008E79AF" w:rsidRDefault="000D71EB" w:rsidP="005D0D3E">
      <w:pPr>
        <w:pStyle w:val="ListParagraph"/>
        <w:numPr>
          <w:ilvl w:val="0"/>
          <w:numId w:val="37"/>
        </w:numPr>
        <w:rPr>
          <w:lang w:val="en-GB"/>
        </w:rPr>
      </w:pPr>
      <w:r w:rsidRPr="008E79AF">
        <w:rPr>
          <w:lang w:val="en-GB"/>
        </w:rPr>
        <w:t>I have read and I understand the contents of this Certificate;</w:t>
      </w:r>
    </w:p>
    <w:p w14:paraId="30609484" w14:textId="77777777" w:rsidR="000D71EB" w:rsidRPr="000D71EB" w:rsidRDefault="000D71EB" w:rsidP="008E79AF">
      <w:pPr>
        <w:rPr>
          <w:lang w:val="en-GB"/>
        </w:rPr>
      </w:pPr>
    </w:p>
    <w:p w14:paraId="042E6A71" w14:textId="77777777" w:rsidR="000D71EB" w:rsidRDefault="000D71EB" w:rsidP="005D0D3E">
      <w:pPr>
        <w:pStyle w:val="ListParagraph"/>
        <w:numPr>
          <w:ilvl w:val="0"/>
          <w:numId w:val="37"/>
        </w:numPr>
        <w:rPr>
          <w:lang w:val="en-GB"/>
        </w:rPr>
      </w:pPr>
      <w:r w:rsidRPr="008E79AF">
        <w:rPr>
          <w:lang w:val="en-GB"/>
        </w:rPr>
        <w:t>I understand that the accompanying bid will be disqualified if this Certificate is found not to be true and complete in every respect;</w:t>
      </w:r>
    </w:p>
    <w:p w14:paraId="03B62667" w14:textId="77777777" w:rsidR="008E79AF" w:rsidRPr="008E79AF" w:rsidRDefault="008E79AF" w:rsidP="008E79AF">
      <w:pPr>
        <w:rPr>
          <w:lang w:val="en-GB"/>
        </w:rPr>
      </w:pPr>
    </w:p>
    <w:p w14:paraId="7DEBFD7A" w14:textId="39AB57C1" w:rsidR="000D71EB" w:rsidRDefault="000D71EB" w:rsidP="005D0D3E">
      <w:pPr>
        <w:pStyle w:val="ListParagraph"/>
        <w:numPr>
          <w:ilvl w:val="0"/>
          <w:numId w:val="37"/>
        </w:numPr>
        <w:rPr>
          <w:lang w:val="en-GB"/>
        </w:rPr>
      </w:pPr>
      <w:r w:rsidRPr="008E79AF">
        <w:rPr>
          <w:lang w:val="en-GB"/>
        </w:rPr>
        <w:t xml:space="preserve">I am authorized by the </w:t>
      </w:r>
      <w:r w:rsidR="00E958D9">
        <w:rPr>
          <w:lang w:val="en-GB"/>
        </w:rPr>
        <w:t>bidder</w:t>
      </w:r>
      <w:r w:rsidRPr="008E79AF">
        <w:rPr>
          <w:lang w:val="en-GB"/>
        </w:rPr>
        <w:t xml:space="preserve"> to sign this Certificate, and to submit the accompanying bid, on behalf of the </w:t>
      </w:r>
      <w:r w:rsidR="00E958D9">
        <w:rPr>
          <w:lang w:val="en-GB"/>
        </w:rPr>
        <w:t>bidder</w:t>
      </w:r>
      <w:r w:rsidRPr="008E79AF">
        <w:rPr>
          <w:lang w:val="en-GB"/>
        </w:rPr>
        <w:t>;</w:t>
      </w:r>
    </w:p>
    <w:p w14:paraId="61683D23" w14:textId="77777777" w:rsidR="008E79AF" w:rsidRPr="008E79AF" w:rsidRDefault="008E79AF" w:rsidP="008E79AF">
      <w:pPr>
        <w:rPr>
          <w:lang w:val="en-GB"/>
        </w:rPr>
      </w:pPr>
    </w:p>
    <w:p w14:paraId="76FE3F74" w14:textId="59F71DFD" w:rsidR="000D71EB" w:rsidRDefault="000D71EB" w:rsidP="005D0D3E">
      <w:pPr>
        <w:pStyle w:val="ListParagraph"/>
        <w:numPr>
          <w:ilvl w:val="0"/>
          <w:numId w:val="37"/>
        </w:numPr>
        <w:rPr>
          <w:lang w:val="en-GB"/>
        </w:rPr>
      </w:pPr>
      <w:r w:rsidRPr="008E79AF">
        <w:rPr>
          <w:lang w:val="en-GB"/>
        </w:rPr>
        <w:t xml:space="preserve">Each person whose signature appears on the accompanying bid has been authorized by the </w:t>
      </w:r>
      <w:r w:rsidR="00E958D9">
        <w:rPr>
          <w:lang w:val="en-GB"/>
        </w:rPr>
        <w:t>bidder</w:t>
      </w:r>
      <w:r w:rsidRPr="008E79AF">
        <w:rPr>
          <w:lang w:val="en-GB"/>
        </w:rPr>
        <w:t xml:space="preserve"> to determine the terms of, and to sign the bid, on behalf of the </w:t>
      </w:r>
      <w:r w:rsidR="00E958D9">
        <w:rPr>
          <w:lang w:val="en-GB"/>
        </w:rPr>
        <w:t>bidder</w:t>
      </w:r>
      <w:r w:rsidRPr="008E79AF">
        <w:rPr>
          <w:lang w:val="en-GB"/>
        </w:rPr>
        <w:t>;</w:t>
      </w:r>
    </w:p>
    <w:p w14:paraId="12D539E2" w14:textId="77777777" w:rsidR="008E79AF" w:rsidRPr="008E79AF" w:rsidRDefault="008E79AF" w:rsidP="008E79AF">
      <w:pPr>
        <w:rPr>
          <w:lang w:val="en-GB"/>
        </w:rPr>
      </w:pPr>
    </w:p>
    <w:p w14:paraId="191A4694" w14:textId="3BD8B4F9" w:rsidR="000D71EB" w:rsidRPr="008E79AF" w:rsidRDefault="000D71EB" w:rsidP="005D0D3E">
      <w:pPr>
        <w:pStyle w:val="ListParagraph"/>
        <w:numPr>
          <w:ilvl w:val="0"/>
          <w:numId w:val="37"/>
        </w:numPr>
        <w:rPr>
          <w:lang w:val="en-GB"/>
        </w:rPr>
      </w:pPr>
      <w:r w:rsidRPr="008E79AF">
        <w:rPr>
          <w:lang w:val="en-GB"/>
        </w:rPr>
        <w:t xml:space="preserve">For the purposes of this Certificate and the accompanying bid, I understand that the word “competitor” shall include any individual or organization, other than the </w:t>
      </w:r>
      <w:r w:rsidR="00E958D9">
        <w:rPr>
          <w:lang w:val="en-GB"/>
        </w:rPr>
        <w:t>bidder</w:t>
      </w:r>
      <w:r w:rsidRPr="008E79AF">
        <w:rPr>
          <w:lang w:val="en-GB"/>
        </w:rPr>
        <w:t xml:space="preserve">, whether or not affiliated with the </w:t>
      </w:r>
      <w:r w:rsidR="00E958D9">
        <w:rPr>
          <w:lang w:val="en-GB"/>
        </w:rPr>
        <w:t>bidder</w:t>
      </w:r>
      <w:r w:rsidRPr="008E79AF">
        <w:rPr>
          <w:lang w:val="en-GB"/>
        </w:rPr>
        <w:t>, who:</w:t>
      </w:r>
    </w:p>
    <w:p w14:paraId="20126D71" w14:textId="77777777" w:rsidR="000D71EB" w:rsidRPr="000D71EB" w:rsidRDefault="000D71EB" w:rsidP="000D71EB">
      <w:pPr>
        <w:rPr>
          <w:lang w:val="en-GB"/>
        </w:rPr>
      </w:pPr>
    </w:p>
    <w:p w14:paraId="7DFD3B13" w14:textId="77777777" w:rsidR="000D71EB" w:rsidRPr="008E79AF" w:rsidRDefault="000D71EB" w:rsidP="005D0D3E">
      <w:pPr>
        <w:pStyle w:val="ListParagraph"/>
        <w:numPr>
          <w:ilvl w:val="1"/>
          <w:numId w:val="37"/>
        </w:numPr>
        <w:rPr>
          <w:lang w:val="en-GB"/>
        </w:rPr>
      </w:pPr>
      <w:r w:rsidRPr="008E79AF">
        <w:rPr>
          <w:lang w:val="en-GB"/>
        </w:rPr>
        <w:t>Has been requested to submit a bid in response to this bid invitation;</w:t>
      </w:r>
    </w:p>
    <w:p w14:paraId="76D03C7D" w14:textId="77777777" w:rsidR="000D71EB" w:rsidRPr="000D71EB" w:rsidRDefault="000D71EB" w:rsidP="000D71EB">
      <w:pPr>
        <w:rPr>
          <w:lang w:val="en-GB"/>
        </w:rPr>
      </w:pPr>
    </w:p>
    <w:p w14:paraId="2DAD7987" w14:textId="77777777" w:rsidR="000D71EB" w:rsidRDefault="000D71EB" w:rsidP="005D0D3E">
      <w:pPr>
        <w:pStyle w:val="ListParagraph"/>
        <w:numPr>
          <w:ilvl w:val="1"/>
          <w:numId w:val="37"/>
        </w:numPr>
        <w:rPr>
          <w:lang w:val="en-GB"/>
        </w:rPr>
      </w:pPr>
      <w:r w:rsidRPr="008E79AF">
        <w:rPr>
          <w:lang w:val="en-GB"/>
        </w:rPr>
        <w:t>Could potentially submit a bid in response to this bid invitation, based on their qualifications, abilities or experience; and</w:t>
      </w:r>
    </w:p>
    <w:p w14:paraId="731BFC18" w14:textId="77777777" w:rsidR="008E79AF" w:rsidRPr="008E79AF" w:rsidRDefault="008E79AF" w:rsidP="008E79AF">
      <w:pPr>
        <w:pStyle w:val="ListParagraph"/>
        <w:numPr>
          <w:ilvl w:val="0"/>
          <w:numId w:val="0"/>
        </w:numPr>
        <w:ind w:left="360"/>
        <w:rPr>
          <w:lang w:val="en-GB"/>
        </w:rPr>
      </w:pPr>
    </w:p>
    <w:p w14:paraId="13A30C93" w14:textId="3634B8A9" w:rsidR="000D71EB" w:rsidRPr="008E79AF" w:rsidRDefault="000D71EB" w:rsidP="005D0D3E">
      <w:pPr>
        <w:pStyle w:val="ListParagraph"/>
        <w:numPr>
          <w:ilvl w:val="1"/>
          <w:numId w:val="37"/>
        </w:numPr>
        <w:rPr>
          <w:lang w:val="en-GB"/>
        </w:rPr>
      </w:pPr>
      <w:r w:rsidRPr="008E79AF">
        <w:rPr>
          <w:lang w:val="en-GB"/>
        </w:rPr>
        <w:t xml:space="preserve">Provides the same goods and services as the </w:t>
      </w:r>
      <w:r w:rsidR="00E958D9">
        <w:rPr>
          <w:lang w:val="en-GB"/>
        </w:rPr>
        <w:t>bidder</w:t>
      </w:r>
      <w:r w:rsidRPr="008E79AF">
        <w:rPr>
          <w:lang w:val="en-GB"/>
        </w:rPr>
        <w:t xml:space="preserve"> and/or is in the same line of business as the </w:t>
      </w:r>
      <w:r w:rsidR="00E958D9">
        <w:rPr>
          <w:lang w:val="en-GB"/>
        </w:rPr>
        <w:t>bidder</w:t>
      </w:r>
    </w:p>
    <w:p w14:paraId="71260D96" w14:textId="77777777" w:rsidR="000D71EB" w:rsidRPr="000D71EB" w:rsidRDefault="000D71EB" w:rsidP="000D71EB">
      <w:pPr>
        <w:rPr>
          <w:lang w:val="en-GB"/>
        </w:rPr>
      </w:pPr>
    </w:p>
    <w:p w14:paraId="5BE41772" w14:textId="1F9CF2CE" w:rsidR="000D71EB" w:rsidRPr="008E79AF" w:rsidRDefault="000D71EB" w:rsidP="005D0D3E">
      <w:pPr>
        <w:pStyle w:val="ListParagraph"/>
        <w:numPr>
          <w:ilvl w:val="0"/>
          <w:numId w:val="37"/>
        </w:numPr>
        <w:rPr>
          <w:lang w:val="en-GB"/>
        </w:rPr>
      </w:pPr>
      <w:r w:rsidRPr="008E79AF">
        <w:rPr>
          <w:lang w:val="en-GB"/>
        </w:rPr>
        <w:t xml:space="preserve">The </w:t>
      </w:r>
      <w:r w:rsidR="00E958D9">
        <w:rPr>
          <w:lang w:val="en-GB"/>
        </w:rPr>
        <w:t>bidder</w:t>
      </w:r>
      <w:r w:rsidRPr="008E79AF">
        <w:rPr>
          <w:lang w:val="en-GB"/>
        </w:rPr>
        <w:t xml:space="preserve"> has arrived at the accompanying bid independently from, and without consultation, communication, agreement or arrangement with any competitor. However </w:t>
      </w:r>
      <w:r w:rsidRPr="008E79AF">
        <w:rPr>
          <w:lang w:val="en-GB"/>
        </w:rPr>
        <w:lastRenderedPageBreak/>
        <w:t>communication between partners in a joint venture or consortium³ will not be construed as collusive bidding.</w:t>
      </w:r>
    </w:p>
    <w:p w14:paraId="5864563E" w14:textId="77777777" w:rsidR="008E79AF" w:rsidRDefault="008E79AF" w:rsidP="000D71EB">
      <w:pPr>
        <w:rPr>
          <w:lang w:val="en-GB"/>
        </w:rPr>
      </w:pPr>
    </w:p>
    <w:p w14:paraId="1C4D5C98" w14:textId="77777777" w:rsidR="008E79AF" w:rsidRDefault="008E79AF" w:rsidP="000D71EB">
      <w:pPr>
        <w:rPr>
          <w:lang w:val="en-GB"/>
        </w:rPr>
      </w:pPr>
    </w:p>
    <w:p w14:paraId="5EE6056A" w14:textId="77777777" w:rsidR="008E79AF" w:rsidRDefault="008E79AF" w:rsidP="000D71EB">
      <w:pPr>
        <w:rPr>
          <w:lang w:val="en-GB"/>
        </w:rPr>
      </w:pPr>
    </w:p>
    <w:p w14:paraId="396A9750" w14:textId="77777777" w:rsidR="008E79AF" w:rsidRPr="008E79AF" w:rsidRDefault="008E79AF" w:rsidP="008E79AF">
      <w:pPr>
        <w:rPr>
          <w:sz w:val="18"/>
          <w:szCs w:val="18"/>
          <w:lang w:val="en-GB"/>
        </w:rPr>
      </w:pPr>
      <w:r w:rsidRPr="008E79AF">
        <w:rPr>
          <w:sz w:val="18"/>
          <w:szCs w:val="18"/>
          <w:lang w:val="en-GB"/>
        </w:rPr>
        <w:t>³ Joint venture or Consortium means an association of persons for the purpose of combining their expertise, property, capital, efforts, skill and knowledge in an activity for the execution of a contract.</w:t>
      </w:r>
    </w:p>
    <w:p w14:paraId="493BAFCE" w14:textId="77777777" w:rsidR="008E79AF" w:rsidRDefault="008E79AF" w:rsidP="000D71EB">
      <w:pPr>
        <w:rPr>
          <w:lang w:val="en-GB"/>
        </w:rPr>
      </w:pPr>
    </w:p>
    <w:p w14:paraId="11D44037" w14:textId="77777777" w:rsidR="008E79AF" w:rsidRDefault="008E79AF" w:rsidP="000D71EB">
      <w:pPr>
        <w:rPr>
          <w:lang w:val="en-GB"/>
        </w:rPr>
      </w:pPr>
    </w:p>
    <w:p w14:paraId="16B0314F" w14:textId="77777777" w:rsidR="000D71EB" w:rsidRDefault="000D71EB" w:rsidP="005D0D3E">
      <w:pPr>
        <w:pStyle w:val="ListParagraph"/>
        <w:numPr>
          <w:ilvl w:val="0"/>
          <w:numId w:val="37"/>
        </w:numPr>
        <w:rPr>
          <w:lang w:val="en-GB"/>
        </w:rPr>
      </w:pPr>
      <w:r w:rsidRPr="008E79AF">
        <w:rPr>
          <w:lang w:val="en-GB"/>
        </w:rPr>
        <w:t>In particular, without limiting the generality of paragraphs 6 above, there has been no consultation, communication, agreement or arrangement with any competitor regarding:</w:t>
      </w:r>
    </w:p>
    <w:p w14:paraId="00606770" w14:textId="77777777" w:rsidR="008E79AF" w:rsidRPr="008E79AF" w:rsidRDefault="008E79AF" w:rsidP="008E79AF">
      <w:pPr>
        <w:pStyle w:val="ListParagraph"/>
        <w:numPr>
          <w:ilvl w:val="0"/>
          <w:numId w:val="0"/>
        </w:numPr>
        <w:ind w:left="851"/>
        <w:rPr>
          <w:lang w:val="en-GB"/>
        </w:rPr>
      </w:pPr>
    </w:p>
    <w:p w14:paraId="0D6CEEF6" w14:textId="77777777" w:rsidR="000D71EB" w:rsidRPr="008E79AF" w:rsidRDefault="000D71EB" w:rsidP="005D0D3E">
      <w:pPr>
        <w:pStyle w:val="ListParagraph"/>
        <w:numPr>
          <w:ilvl w:val="1"/>
          <w:numId w:val="37"/>
        </w:numPr>
        <w:rPr>
          <w:lang w:val="en-GB"/>
        </w:rPr>
      </w:pPr>
      <w:r w:rsidRPr="008E79AF">
        <w:rPr>
          <w:lang w:val="en-GB"/>
        </w:rPr>
        <w:t>prices;</w:t>
      </w:r>
    </w:p>
    <w:p w14:paraId="2717FA7C" w14:textId="77777777" w:rsidR="000D71EB" w:rsidRPr="000D71EB" w:rsidRDefault="000D71EB" w:rsidP="008E79AF">
      <w:pPr>
        <w:rPr>
          <w:lang w:val="en-GB"/>
        </w:rPr>
      </w:pPr>
    </w:p>
    <w:p w14:paraId="5DF121D8" w14:textId="77777777" w:rsidR="000D71EB" w:rsidRDefault="000D71EB" w:rsidP="005D0D3E">
      <w:pPr>
        <w:pStyle w:val="ListParagraph"/>
        <w:numPr>
          <w:ilvl w:val="1"/>
          <w:numId w:val="37"/>
        </w:numPr>
        <w:rPr>
          <w:lang w:val="en-GB"/>
        </w:rPr>
      </w:pPr>
      <w:r w:rsidRPr="008E79AF">
        <w:rPr>
          <w:lang w:val="en-GB"/>
        </w:rPr>
        <w:t>geographical area where product or service will be rendered (market allocation)</w:t>
      </w:r>
    </w:p>
    <w:p w14:paraId="06AC53BC" w14:textId="77777777" w:rsidR="008E79AF" w:rsidRPr="008E79AF" w:rsidRDefault="008E79AF" w:rsidP="008E79AF">
      <w:pPr>
        <w:rPr>
          <w:lang w:val="en-GB"/>
        </w:rPr>
      </w:pPr>
    </w:p>
    <w:p w14:paraId="1C14F4DE" w14:textId="77777777" w:rsidR="000D71EB" w:rsidRDefault="000D71EB" w:rsidP="005D0D3E">
      <w:pPr>
        <w:pStyle w:val="ListParagraph"/>
        <w:numPr>
          <w:ilvl w:val="1"/>
          <w:numId w:val="37"/>
        </w:numPr>
        <w:rPr>
          <w:lang w:val="en-GB"/>
        </w:rPr>
      </w:pPr>
      <w:r w:rsidRPr="008E79AF">
        <w:rPr>
          <w:lang w:val="en-GB"/>
        </w:rPr>
        <w:t>Methods, factors or formulas used to calculate prices;</w:t>
      </w:r>
    </w:p>
    <w:p w14:paraId="6B02AA82" w14:textId="77777777" w:rsidR="008E79AF" w:rsidRPr="008E79AF" w:rsidRDefault="008E79AF" w:rsidP="008E79AF">
      <w:pPr>
        <w:pStyle w:val="ListParagraph"/>
        <w:numPr>
          <w:ilvl w:val="0"/>
          <w:numId w:val="0"/>
        </w:numPr>
        <w:ind w:left="360"/>
        <w:rPr>
          <w:lang w:val="en-GB"/>
        </w:rPr>
      </w:pPr>
    </w:p>
    <w:p w14:paraId="60543077" w14:textId="77777777" w:rsidR="000D71EB" w:rsidRPr="008E79AF" w:rsidRDefault="000D71EB" w:rsidP="005D0D3E">
      <w:pPr>
        <w:pStyle w:val="ListParagraph"/>
        <w:numPr>
          <w:ilvl w:val="1"/>
          <w:numId w:val="37"/>
        </w:numPr>
        <w:rPr>
          <w:lang w:val="en-GB"/>
        </w:rPr>
      </w:pPr>
      <w:r w:rsidRPr="008E79AF">
        <w:rPr>
          <w:lang w:val="en-GB"/>
        </w:rPr>
        <w:t>The intention or decision to submit or not to submit, a bid;</w:t>
      </w:r>
    </w:p>
    <w:p w14:paraId="18D42D29" w14:textId="77777777" w:rsidR="000D71EB" w:rsidRPr="000D71EB" w:rsidRDefault="000D71EB" w:rsidP="000D71EB">
      <w:pPr>
        <w:rPr>
          <w:lang w:val="en-GB"/>
        </w:rPr>
      </w:pPr>
    </w:p>
    <w:p w14:paraId="1ED52EE6" w14:textId="77777777" w:rsidR="000D71EB" w:rsidRDefault="000D71EB" w:rsidP="005D0D3E">
      <w:pPr>
        <w:pStyle w:val="ListParagraph"/>
        <w:numPr>
          <w:ilvl w:val="1"/>
          <w:numId w:val="37"/>
        </w:numPr>
        <w:rPr>
          <w:lang w:val="en-GB"/>
        </w:rPr>
      </w:pPr>
      <w:r w:rsidRPr="008E79AF">
        <w:rPr>
          <w:lang w:val="en-GB"/>
        </w:rPr>
        <w:t>The submission of a bid which does not meet the specifications and conditions of the bid; or</w:t>
      </w:r>
    </w:p>
    <w:p w14:paraId="7374FF73" w14:textId="77777777" w:rsidR="008E79AF" w:rsidRPr="008E79AF" w:rsidRDefault="008E79AF" w:rsidP="008E79AF">
      <w:pPr>
        <w:rPr>
          <w:lang w:val="en-GB"/>
        </w:rPr>
      </w:pPr>
    </w:p>
    <w:p w14:paraId="6A78CD12" w14:textId="77777777" w:rsidR="000D71EB" w:rsidRPr="008E79AF" w:rsidRDefault="000D71EB" w:rsidP="005D0D3E">
      <w:pPr>
        <w:pStyle w:val="ListParagraph"/>
        <w:numPr>
          <w:ilvl w:val="1"/>
          <w:numId w:val="37"/>
        </w:numPr>
        <w:rPr>
          <w:lang w:val="en-GB"/>
        </w:rPr>
      </w:pPr>
      <w:r w:rsidRPr="008E79AF">
        <w:rPr>
          <w:lang w:val="en-GB"/>
        </w:rPr>
        <w:t>Bidding with the intention not to win the bid.</w:t>
      </w:r>
    </w:p>
    <w:p w14:paraId="376013C4" w14:textId="77777777" w:rsidR="000D71EB" w:rsidRPr="000D71EB" w:rsidRDefault="000D71EB" w:rsidP="000D71EB">
      <w:pPr>
        <w:rPr>
          <w:lang w:val="en-GB"/>
        </w:rPr>
      </w:pPr>
    </w:p>
    <w:p w14:paraId="7BE31314" w14:textId="77777777" w:rsidR="000D71EB" w:rsidRPr="008E79AF" w:rsidRDefault="000D71EB" w:rsidP="005D0D3E">
      <w:pPr>
        <w:pStyle w:val="ListParagraph"/>
        <w:numPr>
          <w:ilvl w:val="0"/>
          <w:numId w:val="37"/>
        </w:numPr>
        <w:rPr>
          <w:lang w:val="en-GB"/>
        </w:rPr>
      </w:pPr>
      <w:r w:rsidRPr="008E79AF">
        <w:rPr>
          <w:lang w:val="en-GB"/>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515FCE0A" w14:textId="77777777" w:rsidR="008E79AF" w:rsidRPr="000D71EB" w:rsidRDefault="008E79AF" w:rsidP="000D71EB">
      <w:pPr>
        <w:rPr>
          <w:lang w:val="en-GB"/>
        </w:rPr>
      </w:pPr>
    </w:p>
    <w:p w14:paraId="63704580" w14:textId="631B8048" w:rsidR="000D71EB" w:rsidRPr="008E79AF" w:rsidRDefault="000D71EB" w:rsidP="005D0D3E">
      <w:pPr>
        <w:pStyle w:val="ListParagraph"/>
        <w:numPr>
          <w:ilvl w:val="0"/>
          <w:numId w:val="37"/>
        </w:numPr>
        <w:rPr>
          <w:lang w:val="en-GB"/>
        </w:rPr>
      </w:pPr>
      <w:r w:rsidRPr="008E79AF">
        <w:rPr>
          <w:lang w:val="en-GB"/>
        </w:rPr>
        <w:t xml:space="preserve">The terms of the accompanying bid have not been, and will not be, disclosed by the </w:t>
      </w:r>
      <w:r w:rsidR="00E958D9">
        <w:rPr>
          <w:lang w:val="en-GB"/>
        </w:rPr>
        <w:t>bidder</w:t>
      </w:r>
      <w:r w:rsidRPr="008E79AF">
        <w:rPr>
          <w:lang w:val="en-GB"/>
        </w:rPr>
        <w:t>, directly or indirectly, to any competitor, prior to the date and time of the official bid opening or of the awarding of the contract.</w:t>
      </w:r>
    </w:p>
    <w:p w14:paraId="6527209B" w14:textId="77777777" w:rsidR="008E79AF" w:rsidRDefault="008E79AF" w:rsidP="000D71EB">
      <w:pPr>
        <w:rPr>
          <w:lang w:val="en-GB"/>
        </w:rPr>
      </w:pPr>
    </w:p>
    <w:p w14:paraId="291AC3BC" w14:textId="77777777" w:rsidR="000D71EB" w:rsidRPr="008E79AF" w:rsidRDefault="000D71EB" w:rsidP="005D0D3E">
      <w:pPr>
        <w:pStyle w:val="ListParagraph"/>
        <w:numPr>
          <w:ilvl w:val="0"/>
          <w:numId w:val="37"/>
        </w:numPr>
        <w:rPr>
          <w:lang w:val="en-GB"/>
        </w:rPr>
      </w:pPr>
      <w:r w:rsidRPr="008E79AF">
        <w:rPr>
          <w:lang w:val="en-GB"/>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2D3CC95" w14:textId="77777777" w:rsidR="000D71EB" w:rsidRDefault="000D71EB" w:rsidP="000D71EB">
      <w:pPr>
        <w:rPr>
          <w:lang w:val="en-GB"/>
        </w:rPr>
      </w:pPr>
    </w:p>
    <w:p w14:paraId="125C15F9" w14:textId="77777777" w:rsidR="008E79AF" w:rsidRDefault="008E79AF" w:rsidP="000D71EB">
      <w:pPr>
        <w:rPr>
          <w:lang w:val="en-GB"/>
        </w:rPr>
      </w:pPr>
    </w:p>
    <w:p w14:paraId="71C39A84" w14:textId="77777777" w:rsidR="000D71EB" w:rsidRPr="000D71EB" w:rsidRDefault="000D71EB" w:rsidP="000D71EB">
      <w:pPr>
        <w:rPr>
          <w:lang w:val="en-GB"/>
        </w:rPr>
      </w:pPr>
      <w:r w:rsidRPr="000D71EB">
        <w:rPr>
          <w:lang w:val="en-GB"/>
        </w:rPr>
        <w:t>…………………………………………</w:t>
      </w:r>
      <w:r w:rsidRPr="000D71EB">
        <w:rPr>
          <w:lang w:val="en-GB"/>
        </w:rPr>
        <w:tab/>
      </w:r>
      <w:r w:rsidRPr="000D71EB">
        <w:rPr>
          <w:lang w:val="en-GB"/>
        </w:rPr>
        <w:tab/>
      </w:r>
      <w:r w:rsidRPr="000D71EB">
        <w:rPr>
          <w:lang w:val="en-GB"/>
        </w:rPr>
        <w:tab/>
        <w:t>…………………………………………</w:t>
      </w:r>
    </w:p>
    <w:p w14:paraId="780BBF79" w14:textId="77777777" w:rsidR="000D71EB" w:rsidRPr="000D71EB" w:rsidRDefault="000D71EB" w:rsidP="000D71EB">
      <w:pPr>
        <w:rPr>
          <w:lang w:val="en-GB"/>
        </w:rPr>
      </w:pPr>
    </w:p>
    <w:p w14:paraId="75BD792B" w14:textId="77777777" w:rsidR="000D71EB" w:rsidRPr="000D71EB" w:rsidRDefault="000D71EB" w:rsidP="000D71EB">
      <w:pPr>
        <w:rPr>
          <w:lang w:val="en-GB"/>
        </w:rPr>
      </w:pPr>
      <w:r w:rsidRPr="000D71EB">
        <w:rPr>
          <w:lang w:val="en-GB"/>
        </w:rPr>
        <w:t>Signature</w:t>
      </w:r>
      <w:r w:rsidRPr="000D71EB">
        <w:rPr>
          <w:lang w:val="en-GB"/>
        </w:rPr>
        <w:tab/>
      </w:r>
      <w:r w:rsidRPr="000D71EB">
        <w:rPr>
          <w:lang w:val="en-GB"/>
        </w:rPr>
        <w:tab/>
      </w:r>
      <w:r w:rsidRPr="000D71EB">
        <w:rPr>
          <w:lang w:val="en-GB"/>
        </w:rPr>
        <w:tab/>
      </w:r>
      <w:r w:rsidRPr="000D71EB">
        <w:rPr>
          <w:lang w:val="en-GB"/>
        </w:rPr>
        <w:tab/>
      </w:r>
      <w:r w:rsidRPr="000D71EB">
        <w:rPr>
          <w:lang w:val="en-GB"/>
        </w:rPr>
        <w:tab/>
      </w:r>
      <w:r w:rsidRPr="000D71EB">
        <w:rPr>
          <w:lang w:val="en-GB"/>
        </w:rPr>
        <w:tab/>
      </w:r>
      <w:r w:rsidRPr="000D71EB">
        <w:rPr>
          <w:lang w:val="en-GB"/>
        </w:rPr>
        <w:tab/>
        <w:t>Date</w:t>
      </w:r>
    </w:p>
    <w:p w14:paraId="00DE5C56" w14:textId="77777777" w:rsidR="000D71EB" w:rsidRPr="000D71EB" w:rsidRDefault="000D71EB" w:rsidP="000D71EB">
      <w:pPr>
        <w:rPr>
          <w:lang w:val="en-GB"/>
        </w:rPr>
      </w:pPr>
    </w:p>
    <w:p w14:paraId="6D891081" w14:textId="77777777" w:rsidR="000D71EB" w:rsidRPr="000D71EB" w:rsidRDefault="000D71EB" w:rsidP="000D71EB">
      <w:pPr>
        <w:rPr>
          <w:lang w:val="en-GB"/>
        </w:rPr>
      </w:pPr>
      <w:r w:rsidRPr="000D71EB">
        <w:rPr>
          <w:lang w:val="en-GB"/>
        </w:rPr>
        <w:t>………………………………………………….…………………………………</w:t>
      </w:r>
    </w:p>
    <w:p w14:paraId="3E4B06B9" w14:textId="77777777" w:rsidR="000D71EB" w:rsidRPr="000D71EB" w:rsidRDefault="000D71EB" w:rsidP="000D71EB">
      <w:pPr>
        <w:rPr>
          <w:lang w:val="en-GB"/>
        </w:rPr>
      </w:pPr>
    </w:p>
    <w:p w14:paraId="5F4DAEC3" w14:textId="157423E5" w:rsidR="000D71EB" w:rsidRPr="000D71EB" w:rsidRDefault="008E79AF" w:rsidP="000D71EB">
      <w:pPr>
        <w:rPr>
          <w:lang w:val="en-GB"/>
        </w:rPr>
      </w:pPr>
      <w:r>
        <w:rPr>
          <w:lang w:val="en-GB"/>
        </w:rPr>
        <w:t xml:space="preserve">Position Name of the </w:t>
      </w:r>
      <w:r w:rsidR="00E958D9">
        <w:rPr>
          <w:lang w:val="en-GB"/>
        </w:rPr>
        <w:t>Bidder</w:t>
      </w:r>
    </w:p>
    <w:p w14:paraId="42365A96" w14:textId="77777777" w:rsidR="000D71EB" w:rsidRPr="000D71EB" w:rsidRDefault="000D71EB" w:rsidP="000D71EB">
      <w:pPr>
        <w:rPr>
          <w:lang w:val="en-GB"/>
        </w:rPr>
      </w:pPr>
    </w:p>
    <w:p w14:paraId="3A3E0DF9" w14:textId="2391C3E9" w:rsidR="000D71EB" w:rsidRDefault="000D71EB" w:rsidP="000D71EB">
      <w:pPr>
        <w:rPr>
          <w:lang w:val="en-GB"/>
        </w:rPr>
      </w:pPr>
      <w:r w:rsidRPr="000D71EB">
        <w:rPr>
          <w:lang w:val="en-GB"/>
        </w:rPr>
        <w:t xml:space="preserve">Should it be necessary for a </w:t>
      </w:r>
      <w:r w:rsidR="00E958D9">
        <w:rPr>
          <w:lang w:val="en-GB"/>
        </w:rPr>
        <w:t>bidder</w:t>
      </w:r>
      <w:r w:rsidRPr="000D71EB">
        <w:rPr>
          <w:lang w:val="en-GB"/>
        </w:rPr>
        <w:t xml:space="preserve"> to obtain clarity on any matter arising from or referred to in this RF</w:t>
      </w:r>
      <w:r w:rsidR="00F60553">
        <w:rPr>
          <w:lang w:val="en-GB"/>
        </w:rPr>
        <w:t>T</w:t>
      </w:r>
      <w:r w:rsidRPr="000D71EB">
        <w:rPr>
          <w:lang w:val="en-GB"/>
        </w:rPr>
        <w:t xml:space="preserve"> document, please refer your enquiries, in writing, to the</w:t>
      </w:r>
      <w:r w:rsidR="008E79AF">
        <w:rPr>
          <w:lang w:val="en-GB"/>
        </w:rPr>
        <w:t xml:space="preserve"> contact person(s) listed below.</w:t>
      </w:r>
      <w:r w:rsidRPr="000D71EB">
        <w:rPr>
          <w:lang w:val="en-GB"/>
        </w:rPr>
        <w:t xml:space="preserve"> ATNS reserves the right to place responses to such queries on the website.</w:t>
      </w:r>
    </w:p>
    <w:p w14:paraId="79AAEF5B" w14:textId="77777777" w:rsidR="008E79AF" w:rsidRDefault="008E79AF" w:rsidP="000D71EB">
      <w:pPr>
        <w:rPr>
          <w:lang w:val="en-GB"/>
        </w:rPr>
      </w:pPr>
    </w:p>
    <w:tbl>
      <w:tblPr>
        <w:tblStyle w:val="TableGrid"/>
        <w:tblW w:w="8931" w:type="dxa"/>
        <w:tblInd w:w="108" w:type="dxa"/>
        <w:tblLook w:val="04A0" w:firstRow="1" w:lastRow="0" w:firstColumn="1" w:lastColumn="0" w:noHBand="0" w:noVBand="1"/>
      </w:tblPr>
      <w:tblGrid>
        <w:gridCol w:w="4536"/>
        <w:gridCol w:w="4395"/>
      </w:tblGrid>
      <w:tr w:rsidR="00D426F2" w14:paraId="32BC5C9A" w14:textId="77777777" w:rsidTr="00847EF5">
        <w:tc>
          <w:tcPr>
            <w:tcW w:w="4536" w:type="dxa"/>
            <w:vAlign w:val="center"/>
          </w:tcPr>
          <w:p w14:paraId="2DAD7776" w14:textId="77777777" w:rsidR="00D426F2" w:rsidRPr="00233D33" w:rsidRDefault="00D426F2" w:rsidP="00847EF5">
            <w:pPr>
              <w:keepNext w:val="0"/>
              <w:spacing w:before="40" w:after="40"/>
              <w:jc w:val="left"/>
              <w:rPr>
                <w:b/>
                <w:caps/>
              </w:rPr>
            </w:pPr>
            <w:r w:rsidRPr="00233D33">
              <w:rPr>
                <w:b/>
                <w:caps/>
              </w:rPr>
              <w:t>Procurement:</w:t>
            </w:r>
          </w:p>
        </w:tc>
        <w:tc>
          <w:tcPr>
            <w:tcW w:w="4395" w:type="dxa"/>
            <w:vAlign w:val="center"/>
          </w:tcPr>
          <w:p w14:paraId="72CCB804" w14:textId="6E37B616" w:rsidR="00D426F2" w:rsidRDefault="009B5ED3" w:rsidP="00847EF5">
            <w:pPr>
              <w:keepNext w:val="0"/>
              <w:spacing w:before="40" w:after="40"/>
              <w:jc w:val="left"/>
            </w:pPr>
            <w:r>
              <w:t>Andy Ngubane</w:t>
            </w:r>
          </w:p>
        </w:tc>
      </w:tr>
      <w:tr w:rsidR="00D426F2" w14:paraId="57E77ED6" w14:textId="77777777" w:rsidTr="00847EF5">
        <w:tc>
          <w:tcPr>
            <w:tcW w:w="4536" w:type="dxa"/>
            <w:vAlign w:val="center"/>
          </w:tcPr>
          <w:p w14:paraId="7F395031" w14:textId="77777777" w:rsidR="00D426F2" w:rsidRPr="00233D33" w:rsidRDefault="00D426F2" w:rsidP="00847EF5">
            <w:pPr>
              <w:keepNext w:val="0"/>
              <w:spacing w:before="40" w:after="40"/>
              <w:jc w:val="left"/>
              <w:rPr>
                <w:b/>
                <w:caps/>
              </w:rPr>
            </w:pPr>
            <w:r w:rsidRPr="00233D33">
              <w:rPr>
                <w:b/>
                <w:caps/>
              </w:rPr>
              <w:t>Telephone</w:t>
            </w:r>
            <w:r>
              <w:rPr>
                <w:b/>
                <w:caps/>
              </w:rPr>
              <w:t>:</w:t>
            </w:r>
          </w:p>
        </w:tc>
        <w:tc>
          <w:tcPr>
            <w:tcW w:w="4395" w:type="dxa"/>
            <w:vAlign w:val="center"/>
          </w:tcPr>
          <w:p w14:paraId="54C6563F" w14:textId="3878AF00" w:rsidR="00D426F2" w:rsidRDefault="00EA1E8D" w:rsidP="00847EF5">
            <w:pPr>
              <w:keepNext w:val="0"/>
              <w:spacing w:before="40" w:after="40"/>
              <w:jc w:val="left"/>
            </w:pPr>
            <w:r>
              <w:t>(011) 607 1</w:t>
            </w:r>
            <w:r w:rsidR="000315F2">
              <w:t>000</w:t>
            </w:r>
          </w:p>
        </w:tc>
      </w:tr>
      <w:tr w:rsidR="00D426F2" w14:paraId="2678DC78" w14:textId="77777777" w:rsidTr="00847EF5">
        <w:tc>
          <w:tcPr>
            <w:tcW w:w="4536" w:type="dxa"/>
            <w:vAlign w:val="center"/>
          </w:tcPr>
          <w:p w14:paraId="66F9AA50" w14:textId="77777777" w:rsidR="00D426F2" w:rsidRPr="00233D33" w:rsidRDefault="00D426F2" w:rsidP="00847EF5">
            <w:pPr>
              <w:keepNext w:val="0"/>
              <w:spacing w:before="40" w:after="40"/>
              <w:jc w:val="left"/>
              <w:rPr>
                <w:b/>
                <w:caps/>
              </w:rPr>
            </w:pPr>
            <w:r w:rsidRPr="00233D33">
              <w:rPr>
                <w:b/>
                <w:caps/>
              </w:rPr>
              <w:t>E-mail</w:t>
            </w:r>
            <w:r>
              <w:rPr>
                <w:b/>
                <w:caps/>
              </w:rPr>
              <w:t>:</w:t>
            </w:r>
          </w:p>
        </w:tc>
        <w:tc>
          <w:tcPr>
            <w:tcW w:w="4395" w:type="dxa"/>
            <w:vAlign w:val="center"/>
          </w:tcPr>
          <w:p w14:paraId="13079F59" w14:textId="2D437A26" w:rsidR="00D426F2" w:rsidRDefault="009B5ED3" w:rsidP="00847EF5">
            <w:pPr>
              <w:keepNext w:val="0"/>
              <w:spacing w:before="40" w:after="40"/>
              <w:jc w:val="left"/>
            </w:pPr>
            <w:r>
              <w:t>andyn</w:t>
            </w:r>
            <w:r w:rsidR="00CD6389">
              <w:t>@atns.co.za</w:t>
            </w:r>
          </w:p>
        </w:tc>
      </w:tr>
    </w:tbl>
    <w:p w14:paraId="05AEB7D9" w14:textId="77777777" w:rsidR="00EF6C79" w:rsidRPr="00EF6C79" w:rsidRDefault="00EF6C79" w:rsidP="00EF6C79">
      <w:pPr>
        <w:rPr>
          <w:lang w:val="en-GB"/>
        </w:rPr>
      </w:pP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5D0D3E">
      <w:pPr>
        <w:keepNext w:val="0"/>
        <w:numPr>
          <w:ilvl w:val="0"/>
          <w:numId w:val="60"/>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5D0D3E">
      <w:pPr>
        <w:keepNext w:val="0"/>
        <w:numPr>
          <w:ilvl w:val="0"/>
          <w:numId w:val="60"/>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5D0D3E">
      <w:pPr>
        <w:keepNext w:val="0"/>
        <w:numPr>
          <w:ilvl w:val="1"/>
          <w:numId w:val="60"/>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5D0D3E">
      <w:pPr>
        <w:keepNext w:val="0"/>
        <w:numPr>
          <w:ilvl w:val="1"/>
          <w:numId w:val="60"/>
        </w:numPr>
        <w:spacing w:after="3" w:line="252" w:lineRule="auto"/>
        <w:ind w:right="129" w:firstLine="142"/>
        <w:rPr>
          <w:rFonts w:cs="Arial"/>
        </w:rPr>
      </w:pPr>
      <w:r w:rsidRPr="000315F2">
        <w:rPr>
          <w:rFonts w:cs="Arial"/>
        </w:rPr>
        <w:t xml:space="preserve">Identity Number:  …………………………………………..……………….………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5D0D3E">
      <w:pPr>
        <w:keepNext w:val="0"/>
        <w:numPr>
          <w:ilvl w:val="1"/>
          <w:numId w:val="60"/>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5D0D3E">
      <w:pPr>
        <w:keepNext w:val="0"/>
        <w:numPr>
          <w:ilvl w:val="1"/>
          <w:numId w:val="60"/>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5D0D3E">
      <w:pPr>
        <w:keepNext w:val="0"/>
        <w:numPr>
          <w:ilvl w:val="1"/>
          <w:numId w:val="60"/>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5D0D3E">
      <w:pPr>
        <w:keepNext w:val="0"/>
        <w:numPr>
          <w:ilvl w:val="1"/>
          <w:numId w:val="60"/>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5D0D3E">
      <w:pPr>
        <w:pStyle w:val="ListParagraph"/>
        <w:keepNext w:val="0"/>
        <w:numPr>
          <w:ilvl w:val="0"/>
          <w:numId w:val="60"/>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40016A">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40016A">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5D0D3E">
      <w:pPr>
        <w:keepNext w:val="0"/>
        <w:numPr>
          <w:ilvl w:val="0"/>
          <w:numId w:val="61"/>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5D0D3E">
      <w:pPr>
        <w:pStyle w:val="ListParagraph"/>
        <w:keepLines/>
        <w:numPr>
          <w:ilvl w:val="0"/>
          <w:numId w:val="65"/>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 and officers, comply with the provisions of the Protection of Personal Information Act, 2013 (“</w:t>
      </w:r>
      <w:r w:rsidRPr="00CF1802">
        <w:rPr>
          <w:rFonts w:cs="Arial"/>
          <w:b/>
          <w:bCs/>
          <w:sz w:val="22"/>
          <w:szCs w:val="22"/>
        </w:rPr>
        <w:t>POPIA</w:t>
      </w:r>
      <w:r w:rsidRPr="00CF1802">
        <w:rPr>
          <w:rFonts w:cs="Arial"/>
          <w:sz w:val="22"/>
          <w:szCs w:val="22"/>
        </w:rPr>
        <w:t>”) and all other applicable data protection laws and, without limitation to the aforegoing, shall ensure the security and confidentiality of all Personal Information processed by that Party is in accordance with POPIA and all other applicable data protection laws.</w:t>
      </w:r>
    </w:p>
    <w:p w14:paraId="055BBC8C" w14:textId="77777777" w:rsidR="009B5ED3" w:rsidRPr="00A72CFA" w:rsidRDefault="009B5ED3" w:rsidP="00A72CFA">
      <w:pPr>
        <w:ind w:left="360"/>
        <w:rPr>
          <w:rFonts w:cs="Arial"/>
          <w:sz w:val="22"/>
          <w:szCs w:val="22"/>
        </w:rPr>
      </w:pPr>
    </w:p>
    <w:p w14:paraId="2B5D080C"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A72CFA">
      <w:pPr>
        <w:pStyle w:val="ListParagraph"/>
        <w:numPr>
          <w:ilvl w:val="0"/>
          <w:numId w:val="0"/>
        </w:numPr>
        <w:ind w:left="1134"/>
        <w:rPr>
          <w:rFonts w:cs="Arial"/>
          <w:sz w:val="22"/>
          <w:szCs w:val="22"/>
        </w:rPr>
      </w:pPr>
    </w:p>
    <w:p w14:paraId="32AF3D70" w14:textId="77777777" w:rsidR="009B5ED3" w:rsidRPr="00CF1802" w:rsidRDefault="009B5ED3" w:rsidP="005D0D3E">
      <w:pPr>
        <w:pStyle w:val="ListParagraph"/>
        <w:keepNext w:val="0"/>
        <w:widowControl w:val="0"/>
        <w:numPr>
          <w:ilvl w:val="2"/>
          <w:numId w:val="65"/>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A72CFA">
      <w:pPr>
        <w:pStyle w:val="ListParagraph"/>
        <w:numPr>
          <w:ilvl w:val="0"/>
          <w:numId w:val="0"/>
        </w:numPr>
        <w:ind w:left="1418"/>
        <w:rPr>
          <w:rFonts w:cs="Arial"/>
          <w:sz w:val="22"/>
          <w:szCs w:val="22"/>
        </w:rPr>
      </w:pPr>
    </w:p>
    <w:p w14:paraId="05D0B6EA" w14:textId="77777777" w:rsidR="009B5ED3" w:rsidRPr="00CF1802" w:rsidRDefault="009B5ED3" w:rsidP="005D0D3E">
      <w:pPr>
        <w:pStyle w:val="ListParagraph"/>
        <w:keepNext w:val="0"/>
        <w:widowControl w:val="0"/>
        <w:numPr>
          <w:ilvl w:val="2"/>
          <w:numId w:val="65"/>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5D0D3E">
      <w:pPr>
        <w:pStyle w:val="ListParagraph"/>
        <w:keepNext w:val="0"/>
        <w:widowControl w:val="0"/>
        <w:numPr>
          <w:ilvl w:val="3"/>
          <w:numId w:val="65"/>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5D0D3E">
      <w:pPr>
        <w:pStyle w:val="ListParagraph"/>
        <w:keepNext w:val="0"/>
        <w:widowControl w:val="0"/>
        <w:numPr>
          <w:ilvl w:val="3"/>
          <w:numId w:val="65"/>
        </w:numPr>
        <w:spacing w:line="360" w:lineRule="auto"/>
        <w:ind w:left="1843" w:hanging="1134"/>
        <w:contextualSpacing/>
        <w:rPr>
          <w:rFonts w:cs="Arial"/>
          <w:sz w:val="22"/>
          <w:szCs w:val="22"/>
        </w:rPr>
      </w:pPr>
      <w:r w:rsidRPr="00CF1802">
        <w:rPr>
          <w:rFonts w:cs="Arial"/>
          <w:sz w:val="22"/>
          <w:szCs w:val="22"/>
        </w:rPr>
        <w:lastRenderedPageBreak/>
        <w:t xml:space="preserve">the accidental loss or destruction of, or damage to, such Personal Information; and </w:t>
      </w:r>
    </w:p>
    <w:p w14:paraId="0A2A3A3D" w14:textId="77777777" w:rsidR="009B5ED3" w:rsidRPr="00CF1802" w:rsidRDefault="009B5ED3" w:rsidP="005D0D3E">
      <w:pPr>
        <w:pStyle w:val="ListParagraph"/>
        <w:keepNext w:val="0"/>
        <w:widowControl w:val="0"/>
        <w:numPr>
          <w:ilvl w:val="3"/>
          <w:numId w:val="65"/>
        </w:numPr>
        <w:spacing w:line="360" w:lineRule="auto"/>
        <w:ind w:left="1843" w:hanging="1134"/>
        <w:contextualSpacing/>
        <w:rPr>
          <w:rFonts w:cs="Arial"/>
          <w:sz w:val="22"/>
          <w:szCs w:val="22"/>
        </w:rPr>
      </w:pPr>
      <w:r w:rsidRPr="00CF1802">
        <w:rPr>
          <w:rFonts w:cs="Arial"/>
          <w:sz w:val="22"/>
          <w:szCs w:val="22"/>
        </w:rPr>
        <w:t>promptly notify the Company when it becomes aware of any unauthorised, unlawful or dishonest conduct or activities, or any breach of the terms of this Agreement relating to Personal Information.</w:t>
      </w:r>
    </w:p>
    <w:p w14:paraId="1108FBD9" w14:textId="77777777" w:rsidR="009B5ED3" w:rsidRPr="00CF1802" w:rsidRDefault="009B5ED3" w:rsidP="00A72CFA">
      <w:pPr>
        <w:pStyle w:val="ListParagraph"/>
        <w:numPr>
          <w:ilvl w:val="0"/>
          <w:numId w:val="0"/>
        </w:numPr>
        <w:ind w:left="1134"/>
        <w:rPr>
          <w:rFonts w:cs="Arial"/>
          <w:sz w:val="22"/>
          <w:szCs w:val="22"/>
        </w:rPr>
      </w:pPr>
    </w:p>
    <w:p w14:paraId="20B26476" w14:textId="720255DF" w:rsidR="009B5ED3" w:rsidRPr="00CF1802" w:rsidRDefault="009B5ED3" w:rsidP="005D0D3E">
      <w:pPr>
        <w:pStyle w:val="ListParagraph"/>
        <w:keepNext w:val="0"/>
        <w:widowControl w:val="0"/>
        <w:numPr>
          <w:ilvl w:val="1"/>
          <w:numId w:val="65"/>
        </w:numPr>
        <w:spacing w:before="120" w:after="120" w:line="360" w:lineRule="auto"/>
        <w:ind w:left="1134" w:hanging="774"/>
        <w:contextualSpacing/>
        <w:rPr>
          <w:rFonts w:cs="Arial"/>
          <w:sz w:val="22"/>
          <w:szCs w:val="22"/>
        </w:rPr>
      </w:pPr>
      <w:r w:rsidRPr="00CF1802">
        <w:rPr>
          <w:rFonts w:cs="Arial"/>
          <w:sz w:val="22"/>
          <w:szCs w:val="22"/>
        </w:rPr>
        <w:t>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representatives or employees) for any breach of s obligations or warranties</w:t>
      </w:r>
      <w:r w:rsidR="00A72CFA">
        <w:rPr>
          <w:rFonts w:cs="Arial"/>
          <w:sz w:val="22"/>
          <w:szCs w:val="22"/>
        </w:rPr>
        <w:t>.</w:t>
      </w:r>
    </w:p>
    <w:p w14:paraId="76C4D848" w14:textId="77777777" w:rsidR="009B5ED3" w:rsidRPr="00CF1802" w:rsidRDefault="009B5ED3" w:rsidP="00A72CFA">
      <w:pPr>
        <w:pStyle w:val="ListParagraph"/>
        <w:numPr>
          <w:ilvl w:val="0"/>
          <w:numId w:val="0"/>
        </w:numPr>
        <w:ind w:left="1134"/>
        <w:rPr>
          <w:rFonts w:cs="Arial"/>
          <w:sz w:val="22"/>
          <w:szCs w:val="22"/>
        </w:rPr>
      </w:pPr>
    </w:p>
    <w:p w14:paraId="78AA450E"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DB88330" w14:textId="77777777" w:rsidR="009B5ED3" w:rsidRPr="00CF1802" w:rsidRDefault="009B5ED3" w:rsidP="00A72CFA">
      <w:pPr>
        <w:pStyle w:val="ListParagraph"/>
        <w:numPr>
          <w:ilvl w:val="0"/>
          <w:numId w:val="0"/>
        </w:numPr>
        <w:ind w:left="1134"/>
        <w:rPr>
          <w:rFonts w:cs="Arial"/>
          <w:sz w:val="22"/>
          <w:szCs w:val="22"/>
        </w:rPr>
      </w:pPr>
    </w:p>
    <w:p w14:paraId="4A8D8461"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as a result of the Service Provider’s breach of this clause. </w:t>
      </w:r>
    </w:p>
    <w:p w14:paraId="321C6311" w14:textId="77777777" w:rsidR="009B5ED3" w:rsidRPr="0040016A" w:rsidRDefault="009B5ED3" w:rsidP="0040016A">
      <w:pPr>
        <w:autoSpaceDE w:val="0"/>
        <w:autoSpaceDN w:val="0"/>
        <w:adjustRightInd w:val="0"/>
        <w:spacing w:line="360" w:lineRule="auto"/>
        <w:ind w:left="360"/>
        <w:rPr>
          <w:rFonts w:cs="Arial"/>
          <w:sz w:val="22"/>
          <w:szCs w:val="22"/>
          <w:lang w:eastAsia="en-ZA"/>
        </w:rPr>
      </w:pP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5D0D3E">
      <w:pPr>
        <w:pStyle w:val="ListParagraph"/>
        <w:keepNext w:val="0"/>
        <w:numPr>
          <w:ilvl w:val="0"/>
          <w:numId w:val="64"/>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40016A">
      <w:pPr>
        <w:pStyle w:val="ListParagraph"/>
        <w:numPr>
          <w:ilvl w:val="0"/>
          <w:numId w:val="0"/>
        </w:numPr>
        <w:ind w:left="1134"/>
        <w:rPr>
          <w:rFonts w:cs="Arial"/>
          <w:b/>
          <w:sz w:val="22"/>
          <w:szCs w:val="22"/>
        </w:rPr>
      </w:pPr>
    </w:p>
    <w:p w14:paraId="20FB7802" w14:textId="77777777" w:rsidR="009B5ED3" w:rsidRDefault="009B5ED3" w:rsidP="005D0D3E">
      <w:pPr>
        <w:pStyle w:val="ListParagraph"/>
        <w:keepNext w:val="0"/>
        <w:numPr>
          <w:ilvl w:val="1"/>
          <w:numId w:val="64"/>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40016A">
      <w:pPr>
        <w:pStyle w:val="ListParagraph"/>
        <w:numPr>
          <w:ilvl w:val="0"/>
          <w:numId w:val="0"/>
        </w:numPr>
        <w:spacing w:line="360" w:lineRule="auto"/>
        <w:ind w:left="1134"/>
        <w:rPr>
          <w:rFonts w:cs="Arial"/>
          <w:sz w:val="22"/>
          <w:szCs w:val="22"/>
        </w:rPr>
      </w:pPr>
    </w:p>
    <w:p w14:paraId="72554EDF" w14:textId="77777777" w:rsidR="009B5ED3" w:rsidRPr="00CF1802" w:rsidRDefault="009B5ED3" w:rsidP="005D0D3E">
      <w:pPr>
        <w:pStyle w:val="ListParagraph"/>
        <w:keepNext w:val="0"/>
        <w:numPr>
          <w:ilvl w:val="2"/>
          <w:numId w:val="64"/>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5D0D3E">
      <w:pPr>
        <w:pStyle w:val="ListParagraph"/>
        <w:keepNext w:val="0"/>
        <w:numPr>
          <w:ilvl w:val="2"/>
          <w:numId w:val="64"/>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40016A">
      <w:pPr>
        <w:pStyle w:val="ListParagraph"/>
        <w:numPr>
          <w:ilvl w:val="0"/>
          <w:numId w:val="0"/>
        </w:numPr>
        <w:spacing w:line="360" w:lineRule="auto"/>
        <w:ind w:left="1134"/>
        <w:rPr>
          <w:rFonts w:cs="Arial"/>
          <w:sz w:val="22"/>
          <w:szCs w:val="22"/>
        </w:rPr>
      </w:pPr>
    </w:p>
    <w:p w14:paraId="5A1C6142" w14:textId="77777777" w:rsidR="009B5ED3" w:rsidRPr="00CF1802" w:rsidRDefault="009B5ED3" w:rsidP="005D0D3E">
      <w:pPr>
        <w:pStyle w:val="ListParagraph"/>
        <w:keepNext w:val="0"/>
        <w:numPr>
          <w:ilvl w:val="1"/>
          <w:numId w:val="64"/>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40016A">
      <w:pPr>
        <w:pStyle w:val="ListParagraph"/>
        <w:numPr>
          <w:ilvl w:val="0"/>
          <w:numId w:val="0"/>
        </w:numPr>
        <w:spacing w:line="360" w:lineRule="auto"/>
        <w:ind w:left="1134"/>
        <w:rPr>
          <w:rFonts w:cs="Arial"/>
          <w:sz w:val="22"/>
          <w:szCs w:val="22"/>
        </w:rPr>
      </w:pPr>
    </w:p>
    <w:p w14:paraId="64CC7C52" w14:textId="77777777" w:rsidR="009B5ED3" w:rsidRPr="00CF1802" w:rsidRDefault="009B5ED3" w:rsidP="005D0D3E">
      <w:pPr>
        <w:pStyle w:val="ListParagraph"/>
        <w:keepNext w:val="0"/>
        <w:numPr>
          <w:ilvl w:val="2"/>
          <w:numId w:val="64"/>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13CA45A9" w14:textId="77777777" w:rsidR="009B5ED3" w:rsidRPr="00CF1802" w:rsidRDefault="009B5ED3" w:rsidP="005D0D3E">
      <w:pPr>
        <w:pStyle w:val="ListParagraph"/>
        <w:keepNext w:val="0"/>
        <w:numPr>
          <w:ilvl w:val="2"/>
          <w:numId w:val="64"/>
        </w:numPr>
        <w:spacing w:line="360" w:lineRule="auto"/>
        <w:ind w:left="1418" w:hanging="1134"/>
        <w:jc w:val="left"/>
        <w:rPr>
          <w:rFonts w:cs="Arial"/>
          <w:sz w:val="22"/>
          <w:szCs w:val="22"/>
        </w:rPr>
      </w:pPr>
      <w:r w:rsidRPr="00CF1802">
        <w:rPr>
          <w:rFonts w:cs="Arial"/>
          <w:sz w:val="22"/>
          <w:szCs w:val="22"/>
        </w:rPr>
        <w:t>Object to the processing of the information;</w:t>
      </w:r>
    </w:p>
    <w:p w14:paraId="76A5BEC6" w14:textId="055D5E39" w:rsidR="009B5ED3" w:rsidRDefault="009B5ED3" w:rsidP="009B5ED3">
      <w:pPr>
        <w:keepNext w:val="0"/>
        <w:spacing w:after="4" w:line="247" w:lineRule="auto"/>
        <w:ind w:left="585" w:right="129"/>
        <w:jc w:val="center"/>
        <w:rPr>
          <w:b/>
          <w:bCs/>
          <w:szCs w:val="24"/>
        </w:rPr>
      </w:pPr>
      <w:r w:rsidRPr="00CF1802">
        <w:rPr>
          <w:rFonts w:cs="Arial"/>
          <w:sz w:val="22"/>
          <w:szCs w:val="22"/>
        </w:rPr>
        <w:t xml:space="preserve">Lodge a </w:t>
      </w:r>
      <w:r w:rsidR="00A72CFA" w:rsidRPr="00CF1802">
        <w:rPr>
          <w:rFonts w:cs="Arial"/>
          <w:sz w:val="22"/>
          <w:szCs w:val="22"/>
        </w:rPr>
        <w:t>complaint</w:t>
      </w:r>
      <w:r w:rsidRPr="00CF1802">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F5982" w14:textId="77777777" w:rsidR="00FC366F" w:rsidRDefault="00FC366F">
      <w:r>
        <w:separator/>
      </w:r>
    </w:p>
  </w:endnote>
  <w:endnote w:type="continuationSeparator" w:id="0">
    <w:p w14:paraId="1C3A6C95" w14:textId="77777777" w:rsidR="00FC366F" w:rsidRDefault="00FC366F">
      <w:r>
        <w:continuationSeparator/>
      </w:r>
    </w:p>
  </w:endnote>
  <w:endnote w:type="continuationNotice" w:id="1">
    <w:p w14:paraId="096B6405" w14:textId="77777777" w:rsidR="00FC366F" w:rsidRDefault="00FC36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A72CFA" w:rsidRPr="008F3D37" w14:paraId="01CE23CA" w14:textId="77777777" w:rsidTr="008C7C32">
      <w:trPr>
        <w:trHeight w:val="225"/>
      </w:trPr>
      <w:tc>
        <w:tcPr>
          <w:tcW w:w="2304" w:type="pct"/>
          <w:vAlign w:val="center"/>
        </w:tcPr>
        <w:p w14:paraId="34EB1DA7" w14:textId="7E25147F" w:rsidR="00A72CFA" w:rsidRPr="00A00F80" w:rsidRDefault="00A72CFA" w:rsidP="001C6CE9">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4</w:t>
          </w:r>
          <w:r w:rsidR="005C4B46">
            <w:rPr>
              <w:rFonts w:cs="Arial"/>
              <w:b/>
              <w:bCs/>
              <w:sz w:val="18"/>
              <w:szCs w:val="18"/>
            </w:rPr>
            <w:t>9</w:t>
          </w:r>
          <w:r>
            <w:rPr>
              <w:rFonts w:cs="Arial"/>
              <w:b/>
              <w:bCs/>
              <w:sz w:val="18"/>
              <w:szCs w:val="18"/>
            </w:rPr>
            <w:t>/21/22 AD Exchange Upgrade</w:t>
          </w:r>
        </w:p>
      </w:tc>
      <w:tc>
        <w:tcPr>
          <w:tcW w:w="1174" w:type="pct"/>
          <w:vAlign w:val="center"/>
        </w:tcPr>
        <w:p w14:paraId="3ADD62C4" w14:textId="59CD0EDE" w:rsidR="00A72CFA" w:rsidRPr="008F3D37" w:rsidRDefault="00A72CFA"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7606E7">
            <w:rPr>
              <w:b/>
              <w:bCs/>
              <w:noProof/>
              <w:sz w:val="18"/>
              <w:szCs w:val="18"/>
            </w:rPr>
            <w:t>1</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7606E7">
            <w:rPr>
              <w:b/>
              <w:bCs/>
              <w:noProof/>
              <w:sz w:val="18"/>
              <w:szCs w:val="18"/>
            </w:rPr>
            <w:t>69</w:t>
          </w:r>
          <w:r>
            <w:rPr>
              <w:b/>
              <w:bCs/>
              <w:noProof/>
              <w:sz w:val="18"/>
              <w:szCs w:val="18"/>
            </w:rPr>
            <w:fldChar w:fldCharType="end"/>
          </w:r>
        </w:p>
      </w:tc>
      <w:tc>
        <w:tcPr>
          <w:tcW w:w="1522" w:type="pct"/>
          <w:vAlign w:val="center"/>
        </w:tcPr>
        <w:p w14:paraId="5A22BD89" w14:textId="785214C9" w:rsidR="00A72CFA" w:rsidRPr="008F3D37" w:rsidRDefault="00A72CFA" w:rsidP="004A1ABA">
          <w:pPr>
            <w:pStyle w:val="Footer"/>
            <w:tabs>
              <w:tab w:val="clear" w:pos="4153"/>
              <w:tab w:val="clear" w:pos="8306"/>
            </w:tabs>
            <w:jc w:val="center"/>
            <w:rPr>
              <w:b/>
              <w:bCs/>
              <w:sz w:val="18"/>
              <w:szCs w:val="18"/>
            </w:rPr>
          </w:pPr>
          <w:r>
            <w:rPr>
              <w:b/>
              <w:bCs/>
              <w:sz w:val="18"/>
              <w:szCs w:val="18"/>
            </w:rPr>
            <w:t>February 2022</w:t>
          </w:r>
        </w:p>
      </w:tc>
    </w:tr>
  </w:tbl>
  <w:p w14:paraId="5C3FA8E4" w14:textId="77777777" w:rsidR="00A72CFA" w:rsidRPr="00EF11DF" w:rsidRDefault="00A72CFA"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A72CFA" w:rsidRPr="008F3D37" w14:paraId="3464DD76" w14:textId="77777777" w:rsidTr="008C7C32">
      <w:trPr>
        <w:trHeight w:val="225"/>
      </w:trPr>
      <w:tc>
        <w:tcPr>
          <w:tcW w:w="2304" w:type="pct"/>
          <w:vAlign w:val="center"/>
        </w:tcPr>
        <w:p w14:paraId="01E64E9D" w14:textId="59F75B39" w:rsidR="00A72CFA" w:rsidRPr="00A00F80" w:rsidRDefault="00A72CFA"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47/2122 AD Exchange</w:t>
          </w:r>
        </w:p>
      </w:tc>
      <w:tc>
        <w:tcPr>
          <w:tcW w:w="1174" w:type="pct"/>
          <w:vAlign w:val="center"/>
        </w:tcPr>
        <w:p w14:paraId="7B628B43" w14:textId="47932372" w:rsidR="00A72CFA" w:rsidRPr="008F3D37" w:rsidRDefault="00A72CFA"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7606E7">
            <w:rPr>
              <w:b/>
              <w:bCs/>
              <w:noProof/>
              <w:sz w:val="18"/>
              <w:szCs w:val="18"/>
            </w:rPr>
            <w:t>26</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7606E7">
            <w:rPr>
              <w:b/>
              <w:bCs/>
              <w:noProof/>
              <w:sz w:val="18"/>
              <w:szCs w:val="18"/>
            </w:rPr>
            <w:t>69</w:t>
          </w:r>
          <w:r>
            <w:rPr>
              <w:b/>
              <w:bCs/>
              <w:noProof/>
              <w:sz w:val="18"/>
              <w:szCs w:val="18"/>
            </w:rPr>
            <w:fldChar w:fldCharType="end"/>
          </w:r>
        </w:p>
      </w:tc>
      <w:tc>
        <w:tcPr>
          <w:tcW w:w="1522" w:type="pct"/>
          <w:vAlign w:val="center"/>
        </w:tcPr>
        <w:p w14:paraId="0E858C52" w14:textId="082CDBE8" w:rsidR="00A72CFA" w:rsidRPr="008F3D37" w:rsidRDefault="00A72CFA" w:rsidP="00C3321D">
          <w:pPr>
            <w:pStyle w:val="Footer"/>
            <w:tabs>
              <w:tab w:val="clear" w:pos="4153"/>
              <w:tab w:val="clear" w:pos="8306"/>
            </w:tabs>
            <w:jc w:val="center"/>
            <w:rPr>
              <w:b/>
              <w:bCs/>
              <w:sz w:val="18"/>
              <w:szCs w:val="18"/>
            </w:rPr>
          </w:pPr>
          <w:r>
            <w:rPr>
              <w:b/>
              <w:bCs/>
              <w:sz w:val="18"/>
              <w:szCs w:val="18"/>
            </w:rPr>
            <w:t>February 2022</w:t>
          </w:r>
        </w:p>
      </w:tc>
    </w:tr>
  </w:tbl>
  <w:p w14:paraId="1C90D023" w14:textId="77777777" w:rsidR="00A72CFA" w:rsidRPr="00EF11DF" w:rsidRDefault="00A72CFA"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D4BBD" w14:textId="77777777" w:rsidR="00FC366F" w:rsidRDefault="00FC366F">
      <w:r>
        <w:separator/>
      </w:r>
    </w:p>
  </w:footnote>
  <w:footnote w:type="continuationSeparator" w:id="0">
    <w:p w14:paraId="7C84C9A6" w14:textId="77777777" w:rsidR="00FC366F" w:rsidRDefault="00FC366F">
      <w:r>
        <w:continuationSeparator/>
      </w:r>
    </w:p>
  </w:footnote>
  <w:footnote w:type="continuationNotice" w:id="1">
    <w:p w14:paraId="597C0CF9" w14:textId="77777777" w:rsidR="00FC366F" w:rsidRDefault="00FC36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A72CFA" w14:paraId="4CE4EE44" w14:textId="77777777" w:rsidTr="00A00F80">
      <w:trPr>
        <w:trHeight w:val="270"/>
      </w:trPr>
      <w:tc>
        <w:tcPr>
          <w:tcW w:w="3544" w:type="dxa"/>
          <w:vAlign w:val="center"/>
        </w:tcPr>
        <w:p w14:paraId="3C5513A1" w14:textId="77777777" w:rsidR="00A72CFA" w:rsidRPr="00A00F80" w:rsidRDefault="00A72CFA"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A72CFA" w:rsidRPr="00A00F80" w:rsidRDefault="00A72CFA" w:rsidP="004A1ABA">
          <w:pPr>
            <w:pStyle w:val="Header"/>
            <w:tabs>
              <w:tab w:val="clear" w:pos="4153"/>
              <w:tab w:val="clear" w:pos="8306"/>
            </w:tabs>
            <w:rPr>
              <w:b/>
              <w:bCs/>
              <w:sz w:val="18"/>
              <w:szCs w:val="18"/>
            </w:rPr>
          </w:pPr>
        </w:p>
      </w:tc>
    </w:tr>
  </w:tbl>
  <w:p w14:paraId="05958F15" w14:textId="77777777" w:rsidR="00A72CFA" w:rsidRDefault="00A72CFA"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1"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2"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04126582"/>
    <w:multiLevelType w:val="hybridMultilevel"/>
    <w:tmpl w:val="C66A7ED0"/>
    <w:lvl w:ilvl="0" w:tplc="98C405D4">
      <w:start w:val="3"/>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7" w15:restartNumberingAfterBreak="0">
    <w:nsid w:val="05787729"/>
    <w:multiLevelType w:val="hybridMultilevel"/>
    <w:tmpl w:val="4BC40E76"/>
    <w:lvl w:ilvl="0" w:tplc="B95EDCC0">
      <w:start w:val="1"/>
      <w:numFmt w:val="lowerLetter"/>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2F6AB3"/>
    <w:multiLevelType w:val="hybridMultilevel"/>
    <w:tmpl w:val="88FA62C2"/>
    <w:lvl w:ilvl="0" w:tplc="318088DA">
      <w:start w:val="1"/>
      <w:numFmt w:val="decimal"/>
      <w:lvlText w:val="2.11.%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2" w15:restartNumberingAfterBreak="0">
    <w:nsid w:val="0E31190E"/>
    <w:multiLevelType w:val="hybridMultilevel"/>
    <w:tmpl w:val="E7B6D64A"/>
    <w:lvl w:ilvl="0" w:tplc="1E144B7A">
      <w:start w:val="11"/>
      <w:numFmt w:val="decimal"/>
      <w:lvlText w:val="2.%1"/>
      <w:lvlJc w:val="left"/>
      <w:pPr>
        <w:ind w:left="360" w:hanging="360"/>
      </w:pPr>
      <w:rPr>
        <w:rFonts w:hint="default"/>
      </w:rPr>
    </w:lvl>
    <w:lvl w:ilvl="1" w:tplc="4E14C926">
      <w:start w:val="1"/>
      <w:numFmt w:val="lowerRoman"/>
      <w:lvlText w:val="(%2)"/>
      <w:lvlJc w:val="left"/>
      <w:pPr>
        <w:ind w:left="1800" w:hanging="720"/>
      </w:pPr>
      <w:rPr>
        <w:rFonts w:hint="default"/>
      </w:rPr>
    </w:lvl>
    <w:lvl w:ilvl="2" w:tplc="61AC8B14">
      <w:start w:val="1"/>
      <w:numFmt w:val="bullet"/>
      <w:lvlText w:val="-"/>
      <w:lvlJc w:val="left"/>
      <w:pPr>
        <w:ind w:left="2340" w:hanging="360"/>
      </w:pPr>
      <w:rPr>
        <w:rFonts w:ascii="Arial" w:eastAsia="Times New Roman" w:hAnsi="Arial" w:cs="Aria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7"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18"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0" w15:restartNumberingAfterBreak="0">
    <w:nsid w:val="1AC64E31"/>
    <w:multiLevelType w:val="multilevel"/>
    <w:tmpl w:val="920A16B6"/>
    <w:lvl w:ilvl="0">
      <w:start w:val="4"/>
      <w:numFmt w:val="decimal"/>
      <w:lvlText w:val="%1"/>
      <w:lvlJc w:val="left"/>
      <w:pPr>
        <w:ind w:left="360" w:hanging="360"/>
      </w:pPr>
    </w:lvl>
    <w:lvl w:ilvl="1">
      <w:start w:val="1"/>
      <w:numFmt w:val="decimal"/>
      <w:lvlText w:val="%1.%2"/>
      <w:lvlJc w:val="left"/>
      <w:pPr>
        <w:ind w:left="720" w:hanging="360"/>
      </w:pPr>
      <w:rPr>
        <w:b w:val="0"/>
        <w:bCs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21"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BD6141E"/>
    <w:multiLevelType w:val="multilevel"/>
    <w:tmpl w:val="6F4E6FD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3" w15:restartNumberingAfterBreak="0">
    <w:nsid w:val="1C4E0948"/>
    <w:multiLevelType w:val="hybridMultilevel"/>
    <w:tmpl w:val="6478B748"/>
    <w:lvl w:ilvl="0" w:tplc="EDF8FA34">
      <w:start w:val="1"/>
      <w:numFmt w:val="decimal"/>
      <w:lvlText w:val="2.7.%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54792D"/>
    <w:multiLevelType w:val="hybridMultilevel"/>
    <w:tmpl w:val="1FC2B88E"/>
    <w:lvl w:ilvl="0" w:tplc="04090017">
      <w:start w:val="1"/>
      <w:numFmt w:val="lowerLetter"/>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5"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6"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7" w15:restartNumberingAfterBreak="0">
    <w:nsid w:val="1F152DE4"/>
    <w:multiLevelType w:val="multilevel"/>
    <w:tmpl w:val="5AC0EF74"/>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8"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BC5733"/>
    <w:multiLevelType w:val="multilevel"/>
    <w:tmpl w:val="4A8AF556"/>
    <w:lvl w:ilvl="0">
      <w:start w:val="3"/>
      <w:numFmt w:val="decimal"/>
      <w:lvlText w:val="%1"/>
      <w:lvlJc w:val="left"/>
      <w:pPr>
        <w:ind w:left="360" w:hanging="360"/>
      </w:pPr>
      <w:rPr>
        <w:b/>
        <w:bCs/>
      </w:rPr>
    </w:lvl>
    <w:lvl w:ilvl="1">
      <w:start w:val="1"/>
      <w:numFmt w:val="decimal"/>
      <w:lvlText w:val="%1.%2"/>
      <w:lvlJc w:val="left"/>
      <w:pPr>
        <w:ind w:left="720" w:hanging="360"/>
      </w:pPr>
      <w:rPr>
        <w:b w:val="0"/>
      </w:rPr>
    </w:lvl>
    <w:lvl w:ilvl="2">
      <w:start w:val="1"/>
      <w:numFmt w:val="decimal"/>
      <w:lvlText w:val="%1.%2.%3"/>
      <w:lvlJc w:val="left"/>
      <w:pPr>
        <w:ind w:left="1440" w:hanging="720"/>
      </w:pPr>
      <w:rPr>
        <w:b w:val="0"/>
      </w:rPr>
    </w:lvl>
    <w:lvl w:ilvl="3">
      <w:start w:val="1"/>
      <w:numFmt w:val="decimal"/>
      <w:lvlText w:val="%1.%2.%3.%4"/>
      <w:lvlJc w:val="left"/>
      <w:pPr>
        <w:ind w:left="2160" w:hanging="1080"/>
      </w:pPr>
      <w:rPr>
        <w:b w:val="0"/>
      </w:rPr>
    </w:lvl>
    <w:lvl w:ilvl="4">
      <w:start w:val="1"/>
      <w:numFmt w:val="decimal"/>
      <w:lvlText w:val="%1.%2.%3.%4.%5"/>
      <w:lvlJc w:val="left"/>
      <w:pPr>
        <w:ind w:left="2520" w:hanging="1080"/>
      </w:pPr>
      <w:rPr>
        <w:b w:val="0"/>
      </w:rPr>
    </w:lvl>
    <w:lvl w:ilvl="5">
      <w:start w:val="1"/>
      <w:numFmt w:val="decimal"/>
      <w:lvlText w:val="%1.%2.%3.%4.%5.%6"/>
      <w:lvlJc w:val="left"/>
      <w:pPr>
        <w:ind w:left="3240" w:hanging="1440"/>
      </w:pPr>
      <w:rPr>
        <w:b w:val="0"/>
      </w:rPr>
    </w:lvl>
    <w:lvl w:ilvl="6">
      <w:start w:val="1"/>
      <w:numFmt w:val="decimal"/>
      <w:lvlText w:val="%1.%2.%3.%4.%5.%6.%7"/>
      <w:lvlJc w:val="left"/>
      <w:pPr>
        <w:ind w:left="3600" w:hanging="1440"/>
      </w:pPr>
      <w:rPr>
        <w:b w:val="0"/>
      </w:rPr>
    </w:lvl>
    <w:lvl w:ilvl="7">
      <w:start w:val="1"/>
      <w:numFmt w:val="decimal"/>
      <w:lvlText w:val="%1.%2.%3.%4.%5.%6.%7.%8"/>
      <w:lvlJc w:val="left"/>
      <w:pPr>
        <w:ind w:left="4320" w:hanging="1800"/>
      </w:pPr>
      <w:rPr>
        <w:b w:val="0"/>
      </w:rPr>
    </w:lvl>
    <w:lvl w:ilvl="8">
      <w:start w:val="1"/>
      <w:numFmt w:val="decimal"/>
      <w:lvlText w:val="%1.%2.%3.%4.%5.%6.%7.%8.%9"/>
      <w:lvlJc w:val="left"/>
      <w:pPr>
        <w:ind w:left="4680" w:hanging="1800"/>
      </w:pPr>
      <w:rPr>
        <w:b w:val="0"/>
      </w:rPr>
    </w:lvl>
  </w:abstractNum>
  <w:abstractNum w:abstractNumId="30"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2B8C4F4D"/>
    <w:multiLevelType w:val="hybridMultilevel"/>
    <w:tmpl w:val="00A2B49E"/>
    <w:lvl w:ilvl="0" w:tplc="4192E0AA">
      <w:start w:val="1"/>
      <w:numFmt w:val="decimal"/>
      <w:lvlText w:val="2.6.%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DA60574"/>
    <w:multiLevelType w:val="hybridMultilevel"/>
    <w:tmpl w:val="D5AE0A6E"/>
    <w:lvl w:ilvl="0" w:tplc="B316D668">
      <w:start w:val="1"/>
      <w:numFmt w:val="decimal"/>
      <w:lvlText w:val="2.9.%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5" w15:restartNumberingAfterBreak="0">
    <w:nsid w:val="30211099"/>
    <w:multiLevelType w:val="hybridMultilevel"/>
    <w:tmpl w:val="CFC66A4C"/>
    <w:lvl w:ilvl="0" w:tplc="CCDCAAD6">
      <w:start w:val="1"/>
      <w:numFmt w:val="decimal"/>
      <w:lvlText w:val="2.%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37B254F3"/>
    <w:multiLevelType w:val="hybridMultilevel"/>
    <w:tmpl w:val="220A52B2"/>
    <w:lvl w:ilvl="0" w:tplc="435EFA3A">
      <w:start w:val="1"/>
      <w:numFmt w:val="decimal"/>
      <w:lvlText w:val="5.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703CDE"/>
    <w:multiLevelType w:val="multilevel"/>
    <w:tmpl w:val="58B449FE"/>
    <w:lvl w:ilvl="0">
      <w:start w:val="1"/>
      <w:numFmt w:val="decimal"/>
      <w:lvlText w:val="%1."/>
      <w:lvlJc w:val="left"/>
      <w:pPr>
        <w:ind w:left="360" w:hanging="360"/>
      </w:pPr>
      <w:rPr>
        <w:b/>
        <w:bCs/>
        <w:color w:val="auto"/>
      </w:rPr>
    </w:lvl>
    <w:lvl w:ilvl="1">
      <w:start w:val="1"/>
      <w:numFmt w:val="decimal"/>
      <w:lvlText w:val="%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685929"/>
    <w:multiLevelType w:val="hybridMultilevel"/>
    <w:tmpl w:val="D5AE0A6E"/>
    <w:lvl w:ilvl="0" w:tplc="36663192">
      <w:start w:val="1"/>
      <w:numFmt w:val="decimal"/>
      <w:lvlText w:val="2.9.%1"/>
      <w:lvlJc w:val="left"/>
      <w:pPr>
        <w:ind w:left="360" w:hanging="360"/>
      </w:pPr>
      <w:rPr>
        <w:rFonts w:hint="default"/>
      </w:rPr>
    </w:lvl>
    <w:lvl w:ilvl="1" w:tplc="F6F257AC" w:tentative="1">
      <w:start w:val="1"/>
      <w:numFmt w:val="lowerLetter"/>
      <w:lvlText w:val="%2."/>
      <w:lvlJc w:val="left"/>
      <w:pPr>
        <w:ind w:left="1440" w:hanging="360"/>
      </w:pPr>
    </w:lvl>
    <w:lvl w:ilvl="2" w:tplc="B5EA74D8" w:tentative="1">
      <w:start w:val="1"/>
      <w:numFmt w:val="lowerRoman"/>
      <w:lvlText w:val="%3."/>
      <w:lvlJc w:val="right"/>
      <w:pPr>
        <w:ind w:left="2160" w:hanging="180"/>
      </w:pPr>
    </w:lvl>
    <w:lvl w:ilvl="3" w:tplc="E6D2B2E0" w:tentative="1">
      <w:start w:val="1"/>
      <w:numFmt w:val="decimal"/>
      <w:lvlText w:val="%4."/>
      <w:lvlJc w:val="left"/>
      <w:pPr>
        <w:ind w:left="2880" w:hanging="360"/>
      </w:pPr>
    </w:lvl>
    <w:lvl w:ilvl="4" w:tplc="E8C6A586" w:tentative="1">
      <w:start w:val="1"/>
      <w:numFmt w:val="lowerLetter"/>
      <w:lvlText w:val="%5."/>
      <w:lvlJc w:val="left"/>
      <w:pPr>
        <w:ind w:left="3600" w:hanging="360"/>
      </w:pPr>
    </w:lvl>
    <w:lvl w:ilvl="5" w:tplc="7FC64A24" w:tentative="1">
      <w:start w:val="1"/>
      <w:numFmt w:val="lowerRoman"/>
      <w:lvlText w:val="%6."/>
      <w:lvlJc w:val="right"/>
      <w:pPr>
        <w:ind w:left="4320" w:hanging="180"/>
      </w:pPr>
    </w:lvl>
    <w:lvl w:ilvl="6" w:tplc="DAD6EB1A" w:tentative="1">
      <w:start w:val="1"/>
      <w:numFmt w:val="decimal"/>
      <w:lvlText w:val="%7."/>
      <w:lvlJc w:val="left"/>
      <w:pPr>
        <w:ind w:left="5040" w:hanging="360"/>
      </w:pPr>
    </w:lvl>
    <w:lvl w:ilvl="7" w:tplc="CDA484FE" w:tentative="1">
      <w:start w:val="1"/>
      <w:numFmt w:val="lowerLetter"/>
      <w:lvlText w:val="%8."/>
      <w:lvlJc w:val="left"/>
      <w:pPr>
        <w:ind w:left="5760" w:hanging="360"/>
      </w:pPr>
    </w:lvl>
    <w:lvl w:ilvl="8" w:tplc="A878A42A" w:tentative="1">
      <w:start w:val="1"/>
      <w:numFmt w:val="lowerRoman"/>
      <w:lvlText w:val="%9."/>
      <w:lvlJc w:val="right"/>
      <w:pPr>
        <w:ind w:left="6480" w:hanging="180"/>
      </w:pPr>
    </w:lvl>
  </w:abstractNum>
  <w:abstractNum w:abstractNumId="42"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4"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5" w15:restartNumberingAfterBreak="0">
    <w:nsid w:val="4FB107E7"/>
    <w:multiLevelType w:val="hybridMultilevel"/>
    <w:tmpl w:val="988CA4B8"/>
    <w:lvl w:ilvl="0" w:tplc="B316D668">
      <w:start w:val="2"/>
      <w:numFmt w:val="decimal"/>
      <w:lvlText w:val="%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4FBC1F8B"/>
    <w:multiLevelType w:val="hybridMultilevel"/>
    <w:tmpl w:val="4DE498A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4FED0B1C"/>
    <w:multiLevelType w:val="hybridMultilevel"/>
    <w:tmpl w:val="DDB4FB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49"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A24B39"/>
    <w:multiLevelType w:val="hybridMultilevel"/>
    <w:tmpl w:val="425AEF14"/>
    <w:lvl w:ilvl="0" w:tplc="3D60187A">
      <w:start w:val="7"/>
      <w:numFmt w:val="decimal"/>
      <w:lvlText w:val="2.%1"/>
      <w:lvlJc w:val="left"/>
      <w:pPr>
        <w:ind w:left="851" w:hanging="851"/>
      </w:pPr>
      <w:rPr>
        <w:rFonts w:hint="default"/>
      </w:rPr>
    </w:lvl>
    <w:lvl w:ilvl="1" w:tplc="51441052" w:tentative="1">
      <w:start w:val="1"/>
      <w:numFmt w:val="lowerLetter"/>
      <w:lvlText w:val="%2."/>
      <w:lvlJc w:val="left"/>
      <w:pPr>
        <w:ind w:left="1440" w:hanging="360"/>
      </w:pPr>
    </w:lvl>
    <w:lvl w:ilvl="2" w:tplc="6B3EBABE" w:tentative="1">
      <w:start w:val="1"/>
      <w:numFmt w:val="lowerRoman"/>
      <w:lvlText w:val="%3."/>
      <w:lvlJc w:val="right"/>
      <w:pPr>
        <w:ind w:left="2160" w:hanging="180"/>
      </w:pPr>
    </w:lvl>
    <w:lvl w:ilvl="3" w:tplc="9F5E45AC" w:tentative="1">
      <w:start w:val="1"/>
      <w:numFmt w:val="decimal"/>
      <w:lvlText w:val="%4."/>
      <w:lvlJc w:val="left"/>
      <w:pPr>
        <w:ind w:left="2880" w:hanging="360"/>
      </w:pPr>
    </w:lvl>
    <w:lvl w:ilvl="4" w:tplc="4D6A6956" w:tentative="1">
      <w:start w:val="1"/>
      <w:numFmt w:val="lowerLetter"/>
      <w:lvlText w:val="%5."/>
      <w:lvlJc w:val="left"/>
      <w:pPr>
        <w:ind w:left="3600" w:hanging="360"/>
      </w:pPr>
    </w:lvl>
    <w:lvl w:ilvl="5" w:tplc="953A77F0" w:tentative="1">
      <w:start w:val="1"/>
      <w:numFmt w:val="lowerRoman"/>
      <w:lvlText w:val="%6."/>
      <w:lvlJc w:val="right"/>
      <w:pPr>
        <w:ind w:left="4320" w:hanging="180"/>
      </w:pPr>
    </w:lvl>
    <w:lvl w:ilvl="6" w:tplc="AF9A5D20" w:tentative="1">
      <w:start w:val="1"/>
      <w:numFmt w:val="decimal"/>
      <w:lvlText w:val="%7."/>
      <w:lvlJc w:val="left"/>
      <w:pPr>
        <w:ind w:left="5040" w:hanging="360"/>
      </w:pPr>
    </w:lvl>
    <w:lvl w:ilvl="7" w:tplc="286C3CF4" w:tentative="1">
      <w:start w:val="1"/>
      <w:numFmt w:val="lowerLetter"/>
      <w:lvlText w:val="%8."/>
      <w:lvlJc w:val="left"/>
      <w:pPr>
        <w:ind w:left="5760" w:hanging="360"/>
      </w:pPr>
    </w:lvl>
    <w:lvl w:ilvl="8" w:tplc="E5F8FA78" w:tentative="1">
      <w:start w:val="1"/>
      <w:numFmt w:val="lowerRoman"/>
      <w:lvlText w:val="%9."/>
      <w:lvlJc w:val="right"/>
      <w:pPr>
        <w:ind w:left="6480" w:hanging="180"/>
      </w:pPr>
    </w:lvl>
  </w:abstractNum>
  <w:abstractNum w:abstractNumId="51"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2" w15:restartNumberingAfterBreak="0">
    <w:nsid w:val="54B03B14"/>
    <w:multiLevelType w:val="hybridMultilevel"/>
    <w:tmpl w:val="6BF40D72"/>
    <w:lvl w:ilvl="0" w:tplc="462084D4">
      <w:start w:val="1"/>
      <w:numFmt w:val="decimal"/>
      <w:pStyle w:val="ListParagraph"/>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4"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5AD85036"/>
    <w:multiLevelType w:val="hybridMultilevel"/>
    <w:tmpl w:val="D0586B2C"/>
    <w:lvl w:ilvl="0" w:tplc="A322E68A">
      <w:start w:val="8"/>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57"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58" w15:restartNumberingAfterBreak="0">
    <w:nsid w:val="627A327D"/>
    <w:multiLevelType w:val="multilevel"/>
    <w:tmpl w:val="A7641C9A"/>
    <w:lvl w:ilvl="0">
      <w:start w:val="1"/>
      <w:numFmt w:val="decimal"/>
      <w:lvlText w:val="%1."/>
      <w:lvlJc w:val="left"/>
      <w:pPr>
        <w:ind w:left="1242" w:hanging="360"/>
      </w:pPr>
      <w:rPr>
        <w:b/>
      </w:rPr>
    </w:lvl>
    <w:lvl w:ilvl="1">
      <w:start w:val="1"/>
      <w:numFmt w:val="decimal"/>
      <w:isLgl/>
      <w:lvlText w:val="%1.%2"/>
      <w:lvlJc w:val="left"/>
      <w:pPr>
        <w:ind w:left="1440" w:hanging="360"/>
      </w:pPr>
    </w:lvl>
    <w:lvl w:ilvl="2">
      <w:start w:val="1"/>
      <w:numFmt w:val="decimal"/>
      <w:isLgl/>
      <w:lvlText w:val="%1.%2.%3"/>
      <w:lvlJc w:val="left"/>
      <w:pPr>
        <w:ind w:left="1998" w:hanging="720"/>
      </w:pPr>
    </w:lvl>
    <w:lvl w:ilvl="3">
      <w:start w:val="1"/>
      <w:numFmt w:val="decimal"/>
      <w:isLgl/>
      <w:lvlText w:val="%1.%2.%3.%4"/>
      <w:lvlJc w:val="left"/>
      <w:pPr>
        <w:ind w:left="2556" w:hanging="1080"/>
      </w:pPr>
    </w:lvl>
    <w:lvl w:ilvl="4">
      <w:start w:val="1"/>
      <w:numFmt w:val="decimal"/>
      <w:isLgl/>
      <w:lvlText w:val="%1.%2.%3.%4.%5"/>
      <w:lvlJc w:val="left"/>
      <w:pPr>
        <w:ind w:left="2754" w:hanging="1080"/>
      </w:pPr>
    </w:lvl>
    <w:lvl w:ilvl="5">
      <w:start w:val="1"/>
      <w:numFmt w:val="decimal"/>
      <w:isLgl/>
      <w:lvlText w:val="%1.%2.%3.%4.%5.%6"/>
      <w:lvlJc w:val="left"/>
      <w:pPr>
        <w:ind w:left="3312" w:hanging="1440"/>
      </w:pPr>
    </w:lvl>
    <w:lvl w:ilvl="6">
      <w:start w:val="1"/>
      <w:numFmt w:val="decimal"/>
      <w:isLgl/>
      <w:lvlText w:val="%1.%2.%3.%4.%5.%6.%7"/>
      <w:lvlJc w:val="left"/>
      <w:pPr>
        <w:ind w:left="3510" w:hanging="1440"/>
      </w:pPr>
    </w:lvl>
    <w:lvl w:ilvl="7">
      <w:start w:val="1"/>
      <w:numFmt w:val="decimal"/>
      <w:isLgl/>
      <w:lvlText w:val="%1.%2.%3.%4.%5.%6.%7.%8"/>
      <w:lvlJc w:val="left"/>
      <w:pPr>
        <w:ind w:left="4068" w:hanging="1800"/>
      </w:pPr>
    </w:lvl>
    <w:lvl w:ilvl="8">
      <w:start w:val="1"/>
      <w:numFmt w:val="decimal"/>
      <w:isLgl/>
      <w:lvlText w:val="%1.%2.%3.%4.%5.%6.%7.%8.%9"/>
      <w:lvlJc w:val="left"/>
      <w:pPr>
        <w:ind w:left="4266" w:hanging="1800"/>
      </w:pPr>
    </w:lvl>
  </w:abstractNum>
  <w:abstractNum w:abstractNumId="59"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1" w15:restartNumberingAfterBreak="0">
    <w:nsid w:val="63D06432"/>
    <w:multiLevelType w:val="multilevel"/>
    <w:tmpl w:val="C3BE0640"/>
    <w:lvl w:ilvl="0">
      <w:start w:val="2"/>
      <w:numFmt w:val="decimal"/>
      <w:lvlText w:val="%1"/>
      <w:lvlJc w:val="left"/>
      <w:pPr>
        <w:ind w:left="360" w:hanging="360"/>
      </w:pPr>
    </w:lvl>
    <w:lvl w:ilvl="1">
      <w:start w:val="1"/>
      <w:numFmt w:val="decimal"/>
      <w:lvlText w:val="%1.%2"/>
      <w:lvlJc w:val="left"/>
      <w:pPr>
        <w:ind w:left="360" w:hanging="360"/>
      </w:pPr>
      <w:rPr>
        <w:b w:val="0"/>
        <w:bCs w:val="0"/>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62"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3"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64"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CD0FA1"/>
    <w:multiLevelType w:val="hybridMultilevel"/>
    <w:tmpl w:val="88FA62C2"/>
    <w:lvl w:ilvl="0" w:tplc="71D440B0">
      <w:start w:val="1"/>
      <w:numFmt w:val="decimal"/>
      <w:lvlText w:val="2.11.%1"/>
      <w:lvlJc w:val="left"/>
      <w:pPr>
        <w:ind w:left="360" w:hanging="360"/>
      </w:pPr>
      <w:rPr>
        <w:rFonts w:hint="default"/>
      </w:rPr>
    </w:lvl>
    <w:lvl w:ilvl="1" w:tplc="255ED20E" w:tentative="1">
      <w:start w:val="1"/>
      <w:numFmt w:val="lowerLetter"/>
      <w:lvlText w:val="%2."/>
      <w:lvlJc w:val="left"/>
      <w:pPr>
        <w:ind w:left="1440" w:hanging="360"/>
      </w:pPr>
    </w:lvl>
    <w:lvl w:ilvl="2" w:tplc="DD56A5CA" w:tentative="1">
      <w:start w:val="1"/>
      <w:numFmt w:val="lowerRoman"/>
      <w:lvlText w:val="%3."/>
      <w:lvlJc w:val="right"/>
      <w:pPr>
        <w:ind w:left="2160" w:hanging="180"/>
      </w:pPr>
    </w:lvl>
    <w:lvl w:ilvl="3" w:tplc="DEAAC164" w:tentative="1">
      <w:start w:val="1"/>
      <w:numFmt w:val="decimal"/>
      <w:lvlText w:val="%4."/>
      <w:lvlJc w:val="left"/>
      <w:pPr>
        <w:ind w:left="2880" w:hanging="360"/>
      </w:pPr>
    </w:lvl>
    <w:lvl w:ilvl="4" w:tplc="8AAC82CA" w:tentative="1">
      <w:start w:val="1"/>
      <w:numFmt w:val="lowerLetter"/>
      <w:lvlText w:val="%5."/>
      <w:lvlJc w:val="left"/>
      <w:pPr>
        <w:ind w:left="3600" w:hanging="360"/>
      </w:pPr>
    </w:lvl>
    <w:lvl w:ilvl="5" w:tplc="E64A298A" w:tentative="1">
      <w:start w:val="1"/>
      <w:numFmt w:val="lowerRoman"/>
      <w:lvlText w:val="%6."/>
      <w:lvlJc w:val="right"/>
      <w:pPr>
        <w:ind w:left="4320" w:hanging="180"/>
      </w:pPr>
    </w:lvl>
    <w:lvl w:ilvl="6" w:tplc="06D686A8" w:tentative="1">
      <w:start w:val="1"/>
      <w:numFmt w:val="decimal"/>
      <w:lvlText w:val="%7."/>
      <w:lvlJc w:val="left"/>
      <w:pPr>
        <w:ind w:left="5040" w:hanging="360"/>
      </w:pPr>
    </w:lvl>
    <w:lvl w:ilvl="7" w:tplc="4B8EE94E" w:tentative="1">
      <w:start w:val="1"/>
      <w:numFmt w:val="lowerLetter"/>
      <w:lvlText w:val="%8."/>
      <w:lvlJc w:val="left"/>
      <w:pPr>
        <w:ind w:left="5760" w:hanging="360"/>
      </w:pPr>
    </w:lvl>
    <w:lvl w:ilvl="8" w:tplc="F43C48C0" w:tentative="1">
      <w:start w:val="1"/>
      <w:numFmt w:val="lowerRoman"/>
      <w:lvlText w:val="%9."/>
      <w:lvlJc w:val="right"/>
      <w:pPr>
        <w:ind w:left="6480" w:hanging="180"/>
      </w:pPr>
    </w:lvl>
  </w:abstractNum>
  <w:abstractNum w:abstractNumId="67"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C81D10"/>
    <w:multiLevelType w:val="hybridMultilevel"/>
    <w:tmpl w:val="FA26103A"/>
    <w:lvl w:ilvl="0" w:tplc="1C09000F">
      <w:start w:val="1"/>
      <w:numFmt w:val="decimal"/>
      <w:lvlText w:val="2.7.7.%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5837E19"/>
    <w:multiLevelType w:val="hybridMultilevel"/>
    <w:tmpl w:val="792C05FE"/>
    <w:lvl w:ilvl="0" w:tplc="04090017">
      <w:start w:val="1"/>
      <w:numFmt w:val="lowerLetter"/>
      <w:lvlText w:val="%1)"/>
      <w:lvlJc w:val="left"/>
      <w:pPr>
        <w:ind w:left="1080" w:hanging="360"/>
      </w:pPr>
    </w:lvl>
    <w:lvl w:ilvl="1" w:tplc="0409001B">
      <w:start w:val="1"/>
      <w:numFmt w:val="lowerRoman"/>
      <w:lvlText w:val="%2."/>
      <w:lvlJc w:val="right"/>
      <w:pPr>
        <w:ind w:left="1800" w:hanging="360"/>
      </w:p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1"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79B4467C"/>
    <w:multiLevelType w:val="multilevel"/>
    <w:tmpl w:val="43F43DBC"/>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74"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75" w15:restartNumberingAfterBreak="0">
    <w:nsid w:val="7C3138FD"/>
    <w:multiLevelType w:val="hybridMultilevel"/>
    <w:tmpl w:val="1CB25DA4"/>
    <w:lvl w:ilvl="0" w:tplc="5BE49D94">
      <w:start w:val="10"/>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abstractNumId w:val="1"/>
  </w:num>
  <w:num w:numId="2">
    <w:abstractNumId w:val="76"/>
  </w:num>
  <w:num w:numId="3">
    <w:abstractNumId w:val="0"/>
  </w:num>
  <w:num w:numId="4">
    <w:abstractNumId w:val="30"/>
  </w:num>
  <w:num w:numId="5">
    <w:abstractNumId w:val="52"/>
  </w:num>
  <w:num w:numId="6">
    <w:abstractNumId w:val="5"/>
  </w:num>
  <w:num w:numId="7">
    <w:abstractNumId w:val="13"/>
  </w:num>
  <w:num w:numId="8">
    <w:abstractNumId w:val="33"/>
  </w:num>
  <w:num w:numId="9">
    <w:abstractNumId w:val="57"/>
  </w:num>
  <w:num w:numId="10">
    <w:abstractNumId w:val="21"/>
  </w:num>
  <w:num w:numId="11">
    <w:abstractNumId w:val="53"/>
  </w:num>
  <w:num w:numId="12">
    <w:abstractNumId w:val="37"/>
  </w:num>
  <w:num w:numId="13">
    <w:abstractNumId w:val="63"/>
  </w:num>
  <w:num w:numId="14">
    <w:abstractNumId w:val="51"/>
  </w:num>
  <w:num w:numId="15">
    <w:abstractNumId w:val="15"/>
  </w:num>
  <w:num w:numId="16">
    <w:abstractNumId w:val="45"/>
  </w:num>
  <w:num w:numId="17">
    <w:abstractNumId w:val="35"/>
  </w:num>
  <w:num w:numId="18">
    <w:abstractNumId w:val="4"/>
  </w:num>
  <w:num w:numId="19">
    <w:abstractNumId w:val="31"/>
  </w:num>
  <w:num w:numId="20">
    <w:abstractNumId w:val="50"/>
  </w:num>
  <w:num w:numId="21">
    <w:abstractNumId w:val="23"/>
  </w:num>
  <w:num w:numId="22">
    <w:abstractNumId w:val="68"/>
  </w:num>
  <w:num w:numId="23">
    <w:abstractNumId w:val="55"/>
  </w:num>
  <w:num w:numId="24">
    <w:abstractNumId w:val="41"/>
  </w:num>
  <w:num w:numId="25">
    <w:abstractNumId w:val="32"/>
  </w:num>
  <w:num w:numId="26">
    <w:abstractNumId w:val="75"/>
  </w:num>
  <w:num w:numId="27">
    <w:abstractNumId w:val="66"/>
  </w:num>
  <w:num w:numId="28">
    <w:abstractNumId w:val="12"/>
  </w:num>
  <w:num w:numId="29">
    <w:abstractNumId w:val="9"/>
  </w:num>
  <w:num w:numId="30">
    <w:abstractNumId w:val="25"/>
  </w:num>
  <w:num w:numId="31">
    <w:abstractNumId w:val="26"/>
  </w:num>
  <w:num w:numId="32">
    <w:abstractNumId w:val="43"/>
  </w:num>
  <w:num w:numId="33">
    <w:abstractNumId w:val="62"/>
  </w:num>
  <w:num w:numId="34">
    <w:abstractNumId w:val="16"/>
  </w:num>
  <w:num w:numId="35">
    <w:abstractNumId w:val="34"/>
  </w:num>
  <w:num w:numId="36">
    <w:abstractNumId w:val="22"/>
  </w:num>
  <w:num w:numId="37">
    <w:abstractNumId w:val="73"/>
  </w:num>
  <w:num w:numId="38">
    <w:abstractNumId w:val="60"/>
  </w:num>
  <w:num w:numId="39">
    <w:abstractNumId w:val="6"/>
  </w:num>
  <w:num w:numId="40">
    <w:abstractNumId w:val="48"/>
  </w:num>
  <w:num w:numId="41">
    <w:abstractNumId w:val="8"/>
  </w:num>
  <w:num w:numId="42">
    <w:abstractNumId w:val="2"/>
  </w:num>
  <w:num w:numId="43">
    <w:abstractNumId w:val="42"/>
  </w:num>
  <w:num w:numId="44">
    <w:abstractNumId w:val="49"/>
  </w:num>
  <w:num w:numId="45">
    <w:abstractNumId w:val="59"/>
  </w:num>
  <w:num w:numId="46">
    <w:abstractNumId w:val="14"/>
  </w:num>
  <w:num w:numId="47">
    <w:abstractNumId w:val="67"/>
  </w:num>
  <w:num w:numId="48">
    <w:abstractNumId w:val="40"/>
  </w:num>
  <w:num w:numId="49">
    <w:abstractNumId w:val="71"/>
  </w:num>
  <w:num w:numId="50">
    <w:abstractNumId w:val="38"/>
  </w:num>
  <w:num w:numId="51">
    <w:abstractNumId w:val="69"/>
  </w:num>
  <w:num w:numId="52">
    <w:abstractNumId w:val="54"/>
  </w:num>
  <w:num w:numId="53">
    <w:abstractNumId w:val="3"/>
  </w:num>
  <w:num w:numId="54">
    <w:abstractNumId w:val="72"/>
  </w:num>
  <w:num w:numId="55">
    <w:abstractNumId w:val="36"/>
  </w:num>
  <w:num w:numId="56">
    <w:abstractNumId w:val="10"/>
  </w:num>
  <w:num w:numId="57">
    <w:abstractNumId w:val="19"/>
  </w:num>
  <w:num w:numId="58">
    <w:abstractNumId w:val="18"/>
  </w:num>
  <w:num w:numId="59">
    <w:abstractNumId w:val="65"/>
  </w:num>
  <w:num w:numId="6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1"/>
  </w:num>
  <w:num w:numId="63">
    <w:abstractNumId w:val="28"/>
  </w:num>
  <w:num w:numId="64">
    <w:abstractNumId w:val="64"/>
  </w:num>
  <w:num w:numId="65">
    <w:abstractNumId w:val="17"/>
  </w:num>
  <w:num w:numId="66">
    <w:abstractNumId w:val="74"/>
  </w:num>
  <w:num w:numId="6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70"/>
    <w:lvlOverride w:ilvl="0">
      <w:startOverride w:val="1"/>
    </w:lvlOverride>
    <w:lvlOverride w:ilvl="1">
      <w:startOverride w:val="1"/>
    </w:lvlOverride>
    <w:lvlOverride w:ilvl="2"/>
    <w:lvlOverride w:ilvl="3"/>
    <w:lvlOverride w:ilvl="4"/>
    <w:lvlOverride w:ilvl="5"/>
    <w:lvlOverride w:ilvl="6"/>
    <w:lvlOverride w:ilvl="7"/>
    <w:lvlOverride w:ilvl="8"/>
  </w:num>
  <w:num w:numId="73">
    <w:abstractNumId w:val="6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F57"/>
    <w:rsid w:val="000104D7"/>
    <w:rsid w:val="00011D96"/>
    <w:rsid w:val="0001220D"/>
    <w:rsid w:val="0001341C"/>
    <w:rsid w:val="000149DF"/>
    <w:rsid w:val="00014CD3"/>
    <w:rsid w:val="00016D54"/>
    <w:rsid w:val="00016F1F"/>
    <w:rsid w:val="00017B17"/>
    <w:rsid w:val="00017C10"/>
    <w:rsid w:val="00017E58"/>
    <w:rsid w:val="00020D05"/>
    <w:rsid w:val="0002160B"/>
    <w:rsid w:val="000217B6"/>
    <w:rsid w:val="000229C9"/>
    <w:rsid w:val="000238F7"/>
    <w:rsid w:val="00023915"/>
    <w:rsid w:val="000245F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D05"/>
    <w:rsid w:val="00037D47"/>
    <w:rsid w:val="00040337"/>
    <w:rsid w:val="00040366"/>
    <w:rsid w:val="00041C20"/>
    <w:rsid w:val="00041D51"/>
    <w:rsid w:val="00042D5B"/>
    <w:rsid w:val="00042DE0"/>
    <w:rsid w:val="0004308B"/>
    <w:rsid w:val="000438D1"/>
    <w:rsid w:val="00043D4B"/>
    <w:rsid w:val="00045216"/>
    <w:rsid w:val="000456F1"/>
    <w:rsid w:val="000465E4"/>
    <w:rsid w:val="00046856"/>
    <w:rsid w:val="00047009"/>
    <w:rsid w:val="0005054F"/>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97"/>
    <w:rsid w:val="00062610"/>
    <w:rsid w:val="000628A8"/>
    <w:rsid w:val="00062E74"/>
    <w:rsid w:val="00063FCB"/>
    <w:rsid w:val="00065934"/>
    <w:rsid w:val="00065DE9"/>
    <w:rsid w:val="00065EBD"/>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801ED"/>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5501"/>
    <w:rsid w:val="000960E2"/>
    <w:rsid w:val="00096606"/>
    <w:rsid w:val="00096DF2"/>
    <w:rsid w:val="000972A4"/>
    <w:rsid w:val="00097417"/>
    <w:rsid w:val="000A0BA0"/>
    <w:rsid w:val="000A0E68"/>
    <w:rsid w:val="000A1683"/>
    <w:rsid w:val="000A1AB0"/>
    <w:rsid w:val="000A2436"/>
    <w:rsid w:val="000A28BC"/>
    <w:rsid w:val="000A2ED9"/>
    <w:rsid w:val="000A4104"/>
    <w:rsid w:val="000A5CAF"/>
    <w:rsid w:val="000A5EB7"/>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B7B"/>
    <w:rsid w:val="000C0CF6"/>
    <w:rsid w:val="000C1A42"/>
    <w:rsid w:val="000C1F3E"/>
    <w:rsid w:val="000C261F"/>
    <w:rsid w:val="000C3445"/>
    <w:rsid w:val="000C40DF"/>
    <w:rsid w:val="000C40F3"/>
    <w:rsid w:val="000C41D0"/>
    <w:rsid w:val="000C502D"/>
    <w:rsid w:val="000C5E9D"/>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654"/>
    <w:rsid w:val="000F79FB"/>
    <w:rsid w:val="000F7F06"/>
    <w:rsid w:val="00100506"/>
    <w:rsid w:val="00100567"/>
    <w:rsid w:val="00100966"/>
    <w:rsid w:val="00100E0B"/>
    <w:rsid w:val="0010132C"/>
    <w:rsid w:val="00101CB2"/>
    <w:rsid w:val="001020A9"/>
    <w:rsid w:val="0010262A"/>
    <w:rsid w:val="001035A9"/>
    <w:rsid w:val="00103D3C"/>
    <w:rsid w:val="00104660"/>
    <w:rsid w:val="00104A69"/>
    <w:rsid w:val="001052A1"/>
    <w:rsid w:val="00106691"/>
    <w:rsid w:val="0010743D"/>
    <w:rsid w:val="00107824"/>
    <w:rsid w:val="00111B43"/>
    <w:rsid w:val="0011288E"/>
    <w:rsid w:val="00112E87"/>
    <w:rsid w:val="00113417"/>
    <w:rsid w:val="0011384B"/>
    <w:rsid w:val="00114E9F"/>
    <w:rsid w:val="00115022"/>
    <w:rsid w:val="001153D7"/>
    <w:rsid w:val="00115BD0"/>
    <w:rsid w:val="00115D5D"/>
    <w:rsid w:val="00116DCE"/>
    <w:rsid w:val="00117F34"/>
    <w:rsid w:val="00117FEC"/>
    <w:rsid w:val="001200E4"/>
    <w:rsid w:val="00120155"/>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C33"/>
    <w:rsid w:val="00135303"/>
    <w:rsid w:val="00136D67"/>
    <w:rsid w:val="00137016"/>
    <w:rsid w:val="001407F8"/>
    <w:rsid w:val="00141036"/>
    <w:rsid w:val="00141D07"/>
    <w:rsid w:val="00141EBA"/>
    <w:rsid w:val="001427B8"/>
    <w:rsid w:val="0014347F"/>
    <w:rsid w:val="00143C05"/>
    <w:rsid w:val="00144352"/>
    <w:rsid w:val="001468E8"/>
    <w:rsid w:val="00150305"/>
    <w:rsid w:val="001508A1"/>
    <w:rsid w:val="001515C8"/>
    <w:rsid w:val="001525D3"/>
    <w:rsid w:val="001527DC"/>
    <w:rsid w:val="0015284B"/>
    <w:rsid w:val="00152926"/>
    <w:rsid w:val="001531B4"/>
    <w:rsid w:val="00154796"/>
    <w:rsid w:val="00155C20"/>
    <w:rsid w:val="00157234"/>
    <w:rsid w:val="001602F5"/>
    <w:rsid w:val="00160DDD"/>
    <w:rsid w:val="00161267"/>
    <w:rsid w:val="001618CD"/>
    <w:rsid w:val="001622F8"/>
    <w:rsid w:val="0016315B"/>
    <w:rsid w:val="0016325C"/>
    <w:rsid w:val="001633ED"/>
    <w:rsid w:val="00163B2B"/>
    <w:rsid w:val="001645B4"/>
    <w:rsid w:val="0016480A"/>
    <w:rsid w:val="00164AA5"/>
    <w:rsid w:val="001651FF"/>
    <w:rsid w:val="001655E6"/>
    <w:rsid w:val="00166372"/>
    <w:rsid w:val="00166A7D"/>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D66"/>
    <w:rsid w:val="00180F73"/>
    <w:rsid w:val="001818B4"/>
    <w:rsid w:val="00182E02"/>
    <w:rsid w:val="001849BA"/>
    <w:rsid w:val="00184C4D"/>
    <w:rsid w:val="0018570B"/>
    <w:rsid w:val="00185D15"/>
    <w:rsid w:val="001875ED"/>
    <w:rsid w:val="00187FDB"/>
    <w:rsid w:val="00190C39"/>
    <w:rsid w:val="001915F2"/>
    <w:rsid w:val="001934E6"/>
    <w:rsid w:val="001949C7"/>
    <w:rsid w:val="00194BA5"/>
    <w:rsid w:val="0019536E"/>
    <w:rsid w:val="00196D1D"/>
    <w:rsid w:val="001A14C7"/>
    <w:rsid w:val="001A17E0"/>
    <w:rsid w:val="001A22AF"/>
    <w:rsid w:val="001A35B0"/>
    <w:rsid w:val="001A51BE"/>
    <w:rsid w:val="001A5A3C"/>
    <w:rsid w:val="001B09EE"/>
    <w:rsid w:val="001B1165"/>
    <w:rsid w:val="001B150A"/>
    <w:rsid w:val="001B2605"/>
    <w:rsid w:val="001B2C6B"/>
    <w:rsid w:val="001B3988"/>
    <w:rsid w:val="001B3DFE"/>
    <w:rsid w:val="001B404F"/>
    <w:rsid w:val="001B48C8"/>
    <w:rsid w:val="001B5666"/>
    <w:rsid w:val="001B6504"/>
    <w:rsid w:val="001B6D74"/>
    <w:rsid w:val="001B6F88"/>
    <w:rsid w:val="001B70D4"/>
    <w:rsid w:val="001B7268"/>
    <w:rsid w:val="001B7D0F"/>
    <w:rsid w:val="001C086D"/>
    <w:rsid w:val="001C0876"/>
    <w:rsid w:val="001C0BD2"/>
    <w:rsid w:val="001C0DA3"/>
    <w:rsid w:val="001C0E06"/>
    <w:rsid w:val="001C12FC"/>
    <w:rsid w:val="001C1942"/>
    <w:rsid w:val="001C2835"/>
    <w:rsid w:val="001C50F9"/>
    <w:rsid w:val="001C6540"/>
    <w:rsid w:val="001C677E"/>
    <w:rsid w:val="001C6CE9"/>
    <w:rsid w:val="001C752B"/>
    <w:rsid w:val="001C7AD6"/>
    <w:rsid w:val="001D0092"/>
    <w:rsid w:val="001D0171"/>
    <w:rsid w:val="001D01AE"/>
    <w:rsid w:val="001D0349"/>
    <w:rsid w:val="001D049E"/>
    <w:rsid w:val="001D1850"/>
    <w:rsid w:val="001D2AF4"/>
    <w:rsid w:val="001D2FFD"/>
    <w:rsid w:val="001D54DF"/>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F10AB"/>
    <w:rsid w:val="001F1565"/>
    <w:rsid w:val="001F2487"/>
    <w:rsid w:val="001F5292"/>
    <w:rsid w:val="001F6967"/>
    <w:rsid w:val="00200003"/>
    <w:rsid w:val="002001D4"/>
    <w:rsid w:val="00200FD3"/>
    <w:rsid w:val="0020264D"/>
    <w:rsid w:val="00203AB4"/>
    <w:rsid w:val="00203FC9"/>
    <w:rsid w:val="00204B4C"/>
    <w:rsid w:val="00210876"/>
    <w:rsid w:val="002115B4"/>
    <w:rsid w:val="00211B2E"/>
    <w:rsid w:val="00211C45"/>
    <w:rsid w:val="00212059"/>
    <w:rsid w:val="00212706"/>
    <w:rsid w:val="0021286D"/>
    <w:rsid w:val="002129DB"/>
    <w:rsid w:val="002131BF"/>
    <w:rsid w:val="002136E7"/>
    <w:rsid w:val="00213E31"/>
    <w:rsid w:val="00213F0F"/>
    <w:rsid w:val="002141FD"/>
    <w:rsid w:val="00214233"/>
    <w:rsid w:val="002144A7"/>
    <w:rsid w:val="0021477C"/>
    <w:rsid w:val="00214D04"/>
    <w:rsid w:val="00214FFC"/>
    <w:rsid w:val="0021635E"/>
    <w:rsid w:val="002168F8"/>
    <w:rsid w:val="00216915"/>
    <w:rsid w:val="00216E8D"/>
    <w:rsid w:val="00220042"/>
    <w:rsid w:val="00220B89"/>
    <w:rsid w:val="00222A5A"/>
    <w:rsid w:val="00222C3F"/>
    <w:rsid w:val="00222F1D"/>
    <w:rsid w:val="00223961"/>
    <w:rsid w:val="00224136"/>
    <w:rsid w:val="00224766"/>
    <w:rsid w:val="00224902"/>
    <w:rsid w:val="00224F38"/>
    <w:rsid w:val="00225747"/>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1AD7"/>
    <w:rsid w:val="00241ADF"/>
    <w:rsid w:val="002423BF"/>
    <w:rsid w:val="002424E2"/>
    <w:rsid w:val="00242EFE"/>
    <w:rsid w:val="002430C7"/>
    <w:rsid w:val="00243863"/>
    <w:rsid w:val="002445E4"/>
    <w:rsid w:val="00244810"/>
    <w:rsid w:val="002450EB"/>
    <w:rsid w:val="00245600"/>
    <w:rsid w:val="00246010"/>
    <w:rsid w:val="0024746A"/>
    <w:rsid w:val="002476BB"/>
    <w:rsid w:val="00247AFE"/>
    <w:rsid w:val="002508DC"/>
    <w:rsid w:val="00252D73"/>
    <w:rsid w:val="00252FF3"/>
    <w:rsid w:val="00253934"/>
    <w:rsid w:val="002544E2"/>
    <w:rsid w:val="00255073"/>
    <w:rsid w:val="002557E5"/>
    <w:rsid w:val="00255EDD"/>
    <w:rsid w:val="0025634D"/>
    <w:rsid w:val="00256919"/>
    <w:rsid w:val="0025748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992"/>
    <w:rsid w:val="00293E4B"/>
    <w:rsid w:val="0029499B"/>
    <w:rsid w:val="00294E15"/>
    <w:rsid w:val="00295A79"/>
    <w:rsid w:val="00295CAC"/>
    <w:rsid w:val="00295D5A"/>
    <w:rsid w:val="00296697"/>
    <w:rsid w:val="00296E6B"/>
    <w:rsid w:val="00296F3D"/>
    <w:rsid w:val="002972C3"/>
    <w:rsid w:val="002975B0"/>
    <w:rsid w:val="00297B63"/>
    <w:rsid w:val="002A0121"/>
    <w:rsid w:val="002A0485"/>
    <w:rsid w:val="002A072F"/>
    <w:rsid w:val="002A0894"/>
    <w:rsid w:val="002A1902"/>
    <w:rsid w:val="002A22F5"/>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702"/>
    <w:rsid w:val="002B5147"/>
    <w:rsid w:val="002B53A2"/>
    <w:rsid w:val="002B6544"/>
    <w:rsid w:val="002B6F05"/>
    <w:rsid w:val="002B7AC7"/>
    <w:rsid w:val="002C07A0"/>
    <w:rsid w:val="002C0F1F"/>
    <w:rsid w:val="002C0F2E"/>
    <w:rsid w:val="002C271C"/>
    <w:rsid w:val="002C3632"/>
    <w:rsid w:val="002C3AD6"/>
    <w:rsid w:val="002C3E56"/>
    <w:rsid w:val="002C4201"/>
    <w:rsid w:val="002C45EC"/>
    <w:rsid w:val="002C4D03"/>
    <w:rsid w:val="002C53B4"/>
    <w:rsid w:val="002C5A3C"/>
    <w:rsid w:val="002C66D2"/>
    <w:rsid w:val="002C7892"/>
    <w:rsid w:val="002C7922"/>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DC0"/>
    <w:rsid w:val="002E25CD"/>
    <w:rsid w:val="002E3FE8"/>
    <w:rsid w:val="002E401E"/>
    <w:rsid w:val="002E43B8"/>
    <w:rsid w:val="002E5AB5"/>
    <w:rsid w:val="002E5DAA"/>
    <w:rsid w:val="002E63DB"/>
    <w:rsid w:val="002E68C3"/>
    <w:rsid w:val="002E6F15"/>
    <w:rsid w:val="002E71F0"/>
    <w:rsid w:val="002E72F5"/>
    <w:rsid w:val="002F1925"/>
    <w:rsid w:val="002F1AE0"/>
    <w:rsid w:val="002F1E47"/>
    <w:rsid w:val="002F2BDA"/>
    <w:rsid w:val="002F3213"/>
    <w:rsid w:val="002F3284"/>
    <w:rsid w:val="002F3473"/>
    <w:rsid w:val="002F3674"/>
    <w:rsid w:val="002F4B9C"/>
    <w:rsid w:val="002F5718"/>
    <w:rsid w:val="002F6074"/>
    <w:rsid w:val="00300533"/>
    <w:rsid w:val="003007D8"/>
    <w:rsid w:val="00301314"/>
    <w:rsid w:val="00302111"/>
    <w:rsid w:val="0030229E"/>
    <w:rsid w:val="003030BB"/>
    <w:rsid w:val="00303745"/>
    <w:rsid w:val="003038C4"/>
    <w:rsid w:val="003043B5"/>
    <w:rsid w:val="003044BC"/>
    <w:rsid w:val="00305E87"/>
    <w:rsid w:val="003064AA"/>
    <w:rsid w:val="00307AF9"/>
    <w:rsid w:val="003102DF"/>
    <w:rsid w:val="003103F5"/>
    <w:rsid w:val="0031072C"/>
    <w:rsid w:val="003119B5"/>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BDD"/>
    <w:rsid w:val="00323D62"/>
    <w:rsid w:val="0032497A"/>
    <w:rsid w:val="0032532E"/>
    <w:rsid w:val="0032591C"/>
    <w:rsid w:val="0032610F"/>
    <w:rsid w:val="00326824"/>
    <w:rsid w:val="00327465"/>
    <w:rsid w:val="003279C4"/>
    <w:rsid w:val="00327AE8"/>
    <w:rsid w:val="00330004"/>
    <w:rsid w:val="0033081F"/>
    <w:rsid w:val="00330972"/>
    <w:rsid w:val="0033131A"/>
    <w:rsid w:val="003320EC"/>
    <w:rsid w:val="00332384"/>
    <w:rsid w:val="00333014"/>
    <w:rsid w:val="003335DA"/>
    <w:rsid w:val="00334346"/>
    <w:rsid w:val="00335834"/>
    <w:rsid w:val="003368CD"/>
    <w:rsid w:val="00340B98"/>
    <w:rsid w:val="00341182"/>
    <w:rsid w:val="00341B31"/>
    <w:rsid w:val="00341CE2"/>
    <w:rsid w:val="00341D89"/>
    <w:rsid w:val="00341FF4"/>
    <w:rsid w:val="00342C31"/>
    <w:rsid w:val="0034363C"/>
    <w:rsid w:val="003450A3"/>
    <w:rsid w:val="00346756"/>
    <w:rsid w:val="00346CE9"/>
    <w:rsid w:val="003506EF"/>
    <w:rsid w:val="00350BAD"/>
    <w:rsid w:val="0035220B"/>
    <w:rsid w:val="00352BF1"/>
    <w:rsid w:val="00353A8C"/>
    <w:rsid w:val="00354093"/>
    <w:rsid w:val="00354752"/>
    <w:rsid w:val="00354E45"/>
    <w:rsid w:val="00354E9D"/>
    <w:rsid w:val="00357050"/>
    <w:rsid w:val="0036016C"/>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3828"/>
    <w:rsid w:val="003741F9"/>
    <w:rsid w:val="00375C0A"/>
    <w:rsid w:val="00375EF9"/>
    <w:rsid w:val="00377541"/>
    <w:rsid w:val="00377868"/>
    <w:rsid w:val="00380546"/>
    <w:rsid w:val="00381F51"/>
    <w:rsid w:val="0038442B"/>
    <w:rsid w:val="00384517"/>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E18"/>
    <w:rsid w:val="003963E8"/>
    <w:rsid w:val="003965F3"/>
    <w:rsid w:val="00396674"/>
    <w:rsid w:val="003A01D7"/>
    <w:rsid w:val="003A1595"/>
    <w:rsid w:val="003A2050"/>
    <w:rsid w:val="003A23E1"/>
    <w:rsid w:val="003A2D4F"/>
    <w:rsid w:val="003A49C8"/>
    <w:rsid w:val="003A590E"/>
    <w:rsid w:val="003A5AC4"/>
    <w:rsid w:val="003A5F36"/>
    <w:rsid w:val="003A65FE"/>
    <w:rsid w:val="003A70A1"/>
    <w:rsid w:val="003A736E"/>
    <w:rsid w:val="003B083A"/>
    <w:rsid w:val="003B1FB6"/>
    <w:rsid w:val="003B2565"/>
    <w:rsid w:val="003B3286"/>
    <w:rsid w:val="003B32C9"/>
    <w:rsid w:val="003B35DF"/>
    <w:rsid w:val="003B36D8"/>
    <w:rsid w:val="003B4124"/>
    <w:rsid w:val="003B416C"/>
    <w:rsid w:val="003B41FB"/>
    <w:rsid w:val="003B4BFC"/>
    <w:rsid w:val="003B60D7"/>
    <w:rsid w:val="003B6DD2"/>
    <w:rsid w:val="003B7DC3"/>
    <w:rsid w:val="003C1867"/>
    <w:rsid w:val="003C1889"/>
    <w:rsid w:val="003C1CF5"/>
    <w:rsid w:val="003C2032"/>
    <w:rsid w:val="003C238A"/>
    <w:rsid w:val="003C364E"/>
    <w:rsid w:val="003C3A3A"/>
    <w:rsid w:val="003C3EE2"/>
    <w:rsid w:val="003C4AF6"/>
    <w:rsid w:val="003C4C7F"/>
    <w:rsid w:val="003C5957"/>
    <w:rsid w:val="003C60A8"/>
    <w:rsid w:val="003C65FD"/>
    <w:rsid w:val="003C6615"/>
    <w:rsid w:val="003C6985"/>
    <w:rsid w:val="003C70F6"/>
    <w:rsid w:val="003C760E"/>
    <w:rsid w:val="003C7796"/>
    <w:rsid w:val="003C7959"/>
    <w:rsid w:val="003C7A31"/>
    <w:rsid w:val="003D0C9E"/>
    <w:rsid w:val="003D1405"/>
    <w:rsid w:val="003D1877"/>
    <w:rsid w:val="003D1BB6"/>
    <w:rsid w:val="003D222A"/>
    <w:rsid w:val="003D3313"/>
    <w:rsid w:val="003D3B9D"/>
    <w:rsid w:val="003D3BD5"/>
    <w:rsid w:val="003D4248"/>
    <w:rsid w:val="003D5F9E"/>
    <w:rsid w:val="003E0266"/>
    <w:rsid w:val="003E111F"/>
    <w:rsid w:val="003E1414"/>
    <w:rsid w:val="003E14DC"/>
    <w:rsid w:val="003E15EE"/>
    <w:rsid w:val="003E3957"/>
    <w:rsid w:val="003E4B79"/>
    <w:rsid w:val="003E530C"/>
    <w:rsid w:val="003E53B3"/>
    <w:rsid w:val="003E56D4"/>
    <w:rsid w:val="003E5D33"/>
    <w:rsid w:val="003E7296"/>
    <w:rsid w:val="003E73F0"/>
    <w:rsid w:val="003F08A4"/>
    <w:rsid w:val="003F0ABF"/>
    <w:rsid w:val="003F0E32"/>
    <w:rsid w:val="003F222C"/>
    <w:rsid w:val="003F23FB"/>
    <w:rsid w:val="003F5F76"/>
    <w:rsid w:val="003F65DC"/>
    <w:rsid w:val="003F6C50"/>
    <w:rsid w:val="003F7C9D"/>
    <w:rsid w:val="003F7DB5"/>
    <w:rsid w:val="003F7DD7"/>
    <w:rsid w:val="003F8CB8"/>
    <w:rsid w:val="0040016A"/>
    <w:rsid w:val="004021FD"/>
    <w:rsid w:val="0040226A"/>
    <w:rsid w:val="004022C4"/>
    <w:rsid w:val="004025CC"/>
    <w:rsid w:val="00402CB6"/>
    <w:rsid w:val="00402D42"/>
    <w:rsid w:val="004034C2"/>
    <w:rsid w:val="004046EF"/>
    <w:rsid w:val="00404701"/>
    <w:rsid w:val="0040542C"/>
    <w:rsid w:val="0040552B"/>
    <w:rsid w:val="004056D8"/>
    <w:rsid w:val="00405C68"/>
    <w:rsid w:val="00406240"/>
    <w:rsid w:val="00407746"/>
    <w:rsid w:val="004077FF"/>
    <w:rsid w:val="00407BBE"/>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841"/>
    <w:rsid w:val="004204C6"/>
    <w:rsid w:val="00420A6E"/>
    <w:rsid w:val="004212FA"/>
    <w:rsid w:val="00422623"/>
    <w:rsid w:val="00422950"/>
    <w:rsid w:val="00422D61"/>
    <w:rsid w:val="0042344B"/>
    <w:rsid w:val="004250A1"/>
    <w:rsid w:val="00425294"/>
    <w:rsid w:val="00426F00"/>
    <w:rsid w:val="004276C7"/>
    <w:rsid w:val="00427BEC"/>
    <w:rsid w:val="0043022F"/>
    <w:rsid w:val="004306D9"/>
    <w:rsid w:val="004307D2"/>
    <w:rsid w:val="00430D37"/>
    <w:rsid w:val="00431A37"/>
    <w:rsid w:val="004321F2"/>
    <w:rsid w:val="00433093"/>
    <w:rsid w:val="004339DE"/>
    <w:rsid w:val="004339FF"/>
    <w:rsid w:val="0043438F"/>
    <w:rsid w:val="004351BD"/>
    <w:rsid w:val="00436F4F"/>
    <w:rsid w:val="00437257"/>
    <w:rsid w:val="00440F66"/>
    <w:rsid w:val="00441473"/>
    <w:rsid w:val="00442241"/>
    <w:rsid w:val="004429C3"/>
    <w:rsid w:val="00442CB5"/>
    <w:rsid w:val="00443258"/>
    <w:rsid w:val="0044342A"/>
    <w:rsid w:val="004434E3"/>
    <w:rsid w:val="0044357B"/>
    <w:rsid w:val="00443C53"/>
    <w:rsid w:val="004458B3"/>
    <w:rsid w:val="00445D2E"/>
    <w:rsid w:val="00445F8C"/>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285B"/>
    <w:rsid w:val="00462B51"/>
    <w:rsid w:val="00463C33"/>
    <w:rsid w:val="00464335"/>
    <w:rsid w:val="0046453B"/>
    <w:rsid w:val="00464F15"/>
    <w:rsid w:val="00464FD9"/>
    <w:rsid w:val="004655DA"/>
    <w:rsid w:val="00466428"/>
    <w:rsid w:val="00467318"/>
    <w:rsid w:val="00467519"/>
    <w:rsid w:val="00467C31"/>
    <w:rsid w:val="00470184"/>
    <w:rsid w:val="00472226"/>
    <w:rsid w:val="00472EC2"/>
    <w:rsid w:val="00473142"/>
    <w:rsid w:val="00473B20"/>
    <w:rsid w:val="0047523A"/>
    <w:rsid w:val="00475999"/>
    <w:rsid w:val="00475C4F"/>
    <w:rsid w:val="00477755"/>
    <w:rsid w:val="00477E6E"/>
    <w:rsid w:val="004814CE"/>
    <w:rsid w:val="0048157D"/>
    <w:rsid w:val="00481D96"/>
    <w:rsid w:val="004822EF"/>
    <w:rsid w:val="004829AD"/>
    <w:rsid w:val="00482AF7"/>
    <w:rsid w:val="0048362D"/>
    <w:rsid w:val="00483891"/>
    <w:rsid w:val="00483F86"/>
    <w:rsid w:val="00484B54"/>
    <w:rsid w:val="00485E87"/>
    <w:rsid w:val="00486614"/>
    <w:rsid w:val="004875F3"/>
    <w:rsid w:val="00487BEB"/>
    <w:rsid w:val="00490167"/>
    <w:rsid w:val="00491576"/>
    <w:rsid w:val="004919FC"/>
    <w:rsid w:val="00492240"/>
    <w:rsid w:val="004925A2"/>
    <w:rsid w:val="00493BBF"/>
    <w:rsid w:val="00493DBF"/>
    <w:rsid w:val="00495194"/>
    <w:rsid w:val="004956D0"/>
    <w:rsid w:val="004957C4"/>
    <w:rsid w:val="00497198"/>
    <w:rsid w:val="004978BF"/>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5E2"/>
    <w:rsid w:val="004C6CE7"/>
    <w:rsid w:val="004D16A3"/>
    <w:rsid w:val="004D1EC4"/>
    <w:rsid w:val="004D2F67"/>
    <w:rsid w:val="004D34D1"/>
    <w:rsid w:val="004D3771"/>
    <w:rsid w:val="004D3E31"/>
    <w:rsid w:val="004D3E87"/>
    <w:rsid w:val="004D49D2"/>
    <w:rsid w:val="004D4B5E"/>
    <w:rsid w:val="004D5274"/>
    <w:rsid w:val="004D588A"/>
    <w:rsid w:val="004D5F9E"/>
    <w:rsid w:val="004D6320"/>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701F"/>
    <w:rsid w:val="004F73F0"/>
    <w:rsid w:val="005014E2"/>
    <w:rsid w:val="00501AC7"/>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6310"/>
    <w:rsid w:val="00516EEF"/>
    <w:rsid w:val="00521145"/>
    <w:rsid w:val="0052235C"/>
    <w:rsid w:val="0052258F"/>
    <w:rsid w:val="00522EBE"/>
    <w:rsid w:val="00523206"/>
    <w:rsid w:val="0052388C"/>
    <w:rsid w:val="005240A0"/>
    <w:rsid w:val="005245D2"/>
    <w:rsid w:val="005257F9"/>
    <w:rsid w:val="0052626F"/>
    <w:rsid w:val="005267C6"/>
    <w:rsid w:val="005270E8"/>
    <w:rsid w:val="0053062C"/>
    <w:rsid w:val="005307C1"/>
    <w:rsid w:val="00530A55"/>
    <w:rsid w:val="00530B75"/>
    <w:rsid w:val="00533380"/>
    <w:rsid w:val="0053379B"/>
    <w:rsid w:val="00536751"/>
    <w:rsid w:val="005405CC"/>
    <w:rsid w:val="00540C56"/>
    <w:rsid w:val="00541253"/>
    <w:rsid w:val="00542727"/>
    <w:rsid w:val="0054435D"/>
    <w:rsid w:val="00544B14"/>
    <w:rsid w:val="00545733"/>
    <w:rsid w:val="0054641F"/>
    <w:rsid w:val="005479EC"/>
    <w:rsid w:val="00547A77"/>
    <w:rsid w:val="005500D4"/>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7C72"/>
    <w:rsid w:val="00570C5F"/>
    <w:rsid w:val="00570D37"/>
    <w:rsid w:val="005732BA"/>
    <w:rsid w:val="005742B3"/>
    <w:rsid w:val="00574B87"/>
    <w:rsid w:val="00574D26"/>
    <w:rsid w:val="00574E93"/>
    <w:rsid w:val="00575712"/>
    <w:rsid w:val="0057665D"/>
    <w:rsid w:val="0057679B"/>
    <w:rsid w:val="005767F4"/>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6486"/>
    <w:rsid w:val="0059078F"/>
    <w:rsid w:val="00590B75"/>
    <w:rsid w:val="00592426"/>
    <w:rsid w:val="005925AD"/>
    <w:rsid w:val="00592E85"/>
    <w:rsid w:val="0059457D"/>
    <w:rsid w:val="005952E5"/>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678"/>
    <w:rsid w:val="005B2F41"/>
    <w:rsid w:val="005B3395"/>
    <w:rsid w:val="005B381F"/>
    <w:rsid w:val="005B3B75"/>
    <w:rsid w:val="005B4104"/>
    <w:rsid w:val="005B462E"/>
    <w:rsid w:val="005B4DFC"/>
    <w:rsid w:val="005B58AA"/>
    <w:rsid w:val="005B5982"/>
    <w:rsid w:val="005B63B4"/>
    <w:rsid w:val="005B6DA2"/>
    <w:rsid w:val="005B6DF8"/>
    <w:rsid w:val="005C0170"/>
    <w:rsid w:val="005C0611"/>
    <w:rsid w:val="005C0BFF"/>
    <w:rsid w:val="005C1237"/>
    <w:rsid w:val="005C188D"/>
    <w:rsid w:val="005C23D1"/>
    <w:rsid w:val="005C34F5"/>
    <w:rsid w:val="005C47AE"/>
    <w:rsid w:val="005C49C8"/>
    <w:rsid w:val="005C4B46"/>
    <w:rsid w:val="005C51F0"/>
    <w:rsid w:val="005C5D9B"/>
    <w:rsid w:val="005C78BF"/>
    <w:rsid w:val="005D041A"/>
    <w:rsid w:val="005D0D3E"/>
    <w:rsid w:val="005D0D88"/>
    <w:rsid w:val="005D0F2F"/>
    <w:rsid w:val="005D12C8"/>
    <w:rsid w:val="005D1A7C"/>
    <w:rsid w:val="005D30E8"/>
    <w:rsid w:val="005D39D7"/>
    <w:rsid w:val="005D4104"/>
    <w:rsid w:val="005D4C94"/>
    <w:rsid w:val="005D4F61"/>
    <w:rsid w:val="005D5731"/>
    <w:rsid w:val="005D5B5F"/>
    <w:rsid w:val="005D62E2"/>
    <w:rsid w:val="005D6CF9"/>
    <w:rsid w:val="005E12A9"/>
    <w:rsid w:val="005E2B65"/>
    <w:rsid w:val="005E2DF9"/>
    <w:rsid w:val="005E3BDB"/>
    <w:rsid w:val="005E3D7D"/>
    <w:rsid w:val="005E56C6"/>
    <w:rsid w:val="005E58D9"/>
    <w:rsid w:val="005E5F20"/>
    <w:rsid w:val="005E721D"/>
    <w:rsid w:val="005E782D"/>
    <w:rsid w:val="005F035B"/>
    <w:rsid w:val="005F2183"/>
    <w:rsid w:val="005F36BE"/>
    <w:rsid w:val="005F3BB2"/>
    <w:rsid w:val="005F3E77"/>
    <w:rsid w:val="005F5A1D"/>
    <w:rsid w:val="005F5CDC"/>
    <w:rsid w:val="005F63E9"/>
    <w:rsid w:val="005F6DB8"/>
    <w:rsid w:val="00600325"/>
    <w:rsid w:val="0060410C"/>
    <w:rsid w:val="0060520E"/>
    <w:rsid w:val="00605B42"/>
    <w:rsid w:val="00605E37"/>
    <w:rsid w:val="00605FAE"/>
    <w:rsid w:val="0060692A"/>
    <w:rsid w:val="00607423"/>
    <w:rsid w:val="006076E6"/>
    <w:rsid w:val="00607F18"/>
    <w:rsid w:val="00610228"/>
    <w:rsid w:val="006105C5"/>
    <w:rsid w:val="0061110A"/>
    <w:rsid w:val="00611CDA"/>
    <w:rsid w:val="00612AF2"/>
    <w:rsid w:val="00613288"/>
    <w:rsid w:val="00613449"/>
    <w:rsid w:val="006135CA"/>
    <w:rsid w:val="00615203"/>
    <w:rsid w:val="00616472"/>
    <w:rsid w:val="00620289"/>
    <w:rsid w:val="00620DD6"/>
    <w:rsid w:val="00621F1A"/>
    <w:rsid w:val="00622353"/>
    <w:rsid w:val="00622A7E"/>
    <w:rsid w:val="00622AF3"/>
    <w:rsid w:val="00623AFC"/>
    <w:rsid w:val="00623BC1"/>
    <w:rsid w:val="00624BBC"/>
    <w:rsid w:val="00624E14"/>
    <w:rsid w:val="00625893"/>
    <w:rsid w:val="00625DB0"/>
    <w:rsid w:val="0062665E"/>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9B7"/>
    <w:rsid w:val="00637DF6"/>
    <w:rsid w:val="0064039E"/>
    <w:rsid w:val="00640B87"/>
    <w:rsid w:val="00641135"/>
    <w:rsid w:val="00641768"/>
    <w:rsid w:val="00641FCA"/>
    <w:rsid w:val="00642024"/>
    <w:rsid w:val="006422FC"/>
    <w:rsid w:val="00642F3A"/>
    <w:rsid w:val="0064326A"/>
    <w:rsid w:val="00643CAE"/>
    <w:rsid w:val="006458E0"/>
    <w:rsid w:val="00646263"/>
    <w:rsid w:val="00646993"/>
    <w:rsid w:val="0064776F"/>
    <w:rsid w:val="0065064C"/>
    <w:rsid w:val="00650BA3"/>
    <w:rsid w:val="00650DC2"/>
    <w:rsid w:val="0065109A"/>
    <w:rsid w:val="006516E3"/>
    <w:rsid w:val="00651AA8"/>
    <w:rsid w:val="0065293A"/>
    <w:rsid w:val="00652CB2"/>
    <w:rsid w:val="0065335B"/>
    <w:rsid w:val="00653E9E"/>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BA2"/>
    <w:rsid w:val="00670260"/>
    <w:rsid w:val="00672AC0"/>
    <w:rsid w:val="00672C18"/>
    <w:rsid w:val="00672EA9"/>
    <w:rsid w:val="00673723"/>
    <w:rsid w:val="00673C9D"/>
    <w:rsid w:val="00674809"/>
    <w:rsid w:val="006769DF"/>
    <w:rsid w:val="00676DFA"/>
    <w:rsid w:val="0067727B"/>
    <w:rsid w:val="0067744E"/>
    <w:rsid w:val="006802D6"/>
    <w:rsid w:val="006807CA"/>
    <w:rsid w:val="00680CEE"/>
    <w:rsid w:val="006812A6"/>
    <w:rsid w:val="00681628"/>
    <w:rsid w:val="006821C0"/>
    <w:rsid w:val="00683682"/>
    <w:rsid w:val="006837B1"/>
    <w:rsid w:val="00685109"/>
    <w:rsid w:val="00686681"/>
    <w:rsid w:val="00687819"/>
    <w:rsid w:val="00687A7E"/>
    <w:rsid w:val="00687E16"/>
    <w:rsid w:val="0069222B"/>
    <w:rsid w:val="006922F7"/>
    <w:rsid w:val="00692578"/>
    <w:rsid w:val="0069259D"/>
    <w:rsid w:val="00692F0E"/>
    <w:rsid w:val="00692F28"/>
    <w:rsid w:val="0069334D"/>
    <w:rsid w:val="00693A99"/>
    <w:rsid w:val="00694E2A"/>
    <w:rsid w:val="00695829"/>
    <w:rsid w:val="00696183"/>
    <w:rsid w:val="0069665A"/>
    <w:rsid w:val="00696DC1"/>
    <w:rsid w:val="00697936"/>
    <w:rsid w:val="006A0509"/>
    <w:rsid w:val="006A15E2"/>
    <w:rsid w:val="006A176E"/>
    <w:rsid w:val="006A2CF0"/>
    <w:rsid w:val="006A496A"/>
    <w:rsid w:val="006A52AB"/>
    <w:rsid w:val="006A530C"/>
    <w:rsid w:val="006A56D1"/>
    <w:rsid w:val="006A58FE"/>
    <w:rsid w:val="006A5C10"/>
    <w:rsid w:val="006A6F64"/>
    <w:rsid w:val="006B0820"/>
    <w:rsid w:val="006B0937"/>
    <w:rsid w:val="006B158B"/>
    <w:rsid w:val="006B2664"/>
    <w:rsid w:val="006B2AE2"/>
    <w:rsid w:val="006B2C73"/>
    <w:rsid w:val="006B2EB6"/>
    <w:rsid w:val="006B3252"/>
    <w:rsid w:val="006B3674"/>
    <w:rsid w:val="006B4B92"/>
    <w:rsid w:val="006B4D90"/>
    <w:rsid w:val="006B5040"/>
    <w:rsid w:val="006B5B50"/>
    <w:rsid w:val="006B66A1"/>
    <w:rsid w:val="006B6ECD"/>
    <w:rsid w:val="006C03D6"/>
    <w:rsid w:val="006C05DA"/>
    <w:rsid w:val="006C0F1A"/>
    <w:rsid w:val="006C201E"/>
    <w:rsid w:val="006C2F51"/>
    <w:rsid w:val="006C4846"/>
    <w:rsid w:val="006C48C8"/>
    <w:rsid w:val="006C500C"/>
    <w:rsid w:val="006C5208"/>
    <w:rsid w:val="006C54D2"/>
    <w:rsid w:val="006C5B19"/>
    <w:rsid w:val="006C6AAE"/>
    <w:rsid w:val="006C6E38"/>
    <w:rsid w:val="006C7702"/>
    <w:rsid w:val="006C7F19"/>
    <w:rsid w:val="006D0765"/>
    <w:rsid w:val="006D0D4B"/>
    <w:rsid w:val="006D0E2B"/>
    <w:rsid w:val="006D1820"/>
    <w:rsid w:val="006D1A09"/>
    <w:rsid w:val="006D28C5"/>
    <w:rsid w:val="006D2C03"/>
    <w:rsid w:val="006D371B"/>
    <w:rsid w:val="006D3F05"/>
    <w:rsid w:val="006D4F15"/>
    <w:rsid w:val="006D5006"/>
    <w:rsid w:val="006D50C2"/>
    <w:rsid w:val="006D5E27"/>
    <w:rsid w:val="006E0AEA"/>
    <w:rsid w:val="006E0E7C"/>
    <w:rsid w:val="006E1F6F"/>
    <w:rsid w:val="006E2A0F"/>
    <w:rsid w:val="006E3C59"/>
    <w:rsid w:val="006E40B0"/>
    <w:rsid w:val="006E4A32"/>
    <w:rsid w:val="006E67AD"/>
    <w:rsid w:val="006E7679"/>
    <w:rsid w:val="006E77AA"/>
    <w:rsid w:val="006F0AE1"/>
    <w:rsid w:val="006F1293"/>
    <w:rsid w:val="006F1FB9"/>
    <w:rsid w:val="006F20F0"/>
    <w:rsid w:val="006F29B9"/>
    <w:rsid w:val="006F2BB0"/>
    <w:rsid w:val="006F374A"/>
    <w:rsid w:val="006F3A0F"/>
    <w:rsid w:val="006F4432"/>
    <w:rsid w:val="006F5480"/>
    <w:rsid w:val="006F5AE6"/>
    <w:rsid w:val="006F5E28"/>
    <w:rsid w:val="006F66A9"/>
    <w:rsid w:val="006F6F2E"/>
    <w:rsid w:val="006F7197"/>
    <w:rsid w:val="00700E0F"/>
    <w:rsid w:val="00701897"/>
    <w:rsid w:val="007019B8"/>
    <w:rsid w:val="00701F9F"/>
    <w:rsid w:val="00702076"/>
    <w:rsid w:val="00702EAD"/>
    <w:rsid w:val="00703EAD"/>
    <w:rsid w:val="007047BA"/>
    <w:rsid w:val="00705A59"/>
    <w:rsid w:val="007069C5"/>
    <w:rsid w:val="00706B53"/>
    <w:rsid w:val="00707FE4"/>
    <w:rsid w:val="00710FF2"/>
    <w:rsid w:val="00711820"/>
    <w:rsid w:val="0071234C"/>
    <w:rsid w:val="00713D2D"/>
    <w:rsid w:val="00714B51"/>
    <w:rsid w:val="00714F62"/>
    <w:rsid w:val="007165FF"/>
    <w:rsid w:val="00716BA9"/>
    <w:rsid w:val="007204FD"/>
    <w:rsid w:val="00720DA3"/>
    <w:rsid w:val="00720DA7"/>
    <w:rsid w:val="00720ECE"/>
    <w:rsid w:val="00721F60"/>
    <w:rsid w:val="0072387C"/>
    <w:rsid w:val="00723B01"/>
    <w:rsid w:val="00725A03"/>
    <w:rsid w:val="007265FE"/>
    <w:rsid w:val="007305C8"/>
    <w:rsid w:val="00730677"/>
    <w:rsid w:val="00730AB5"/>
    <w:rsid w:val="00732394"/>
    <w:rsid w:val="00732600"/>
    <w:rsid w:val="0073321F"/>
    <w:rsid w:val="0073387E"/>
    <w:rsid w:val="00733D3C"/>
    <w:rsid w:val="00733EEB"/>
    <w:rsid w:val="0073425B"/>
    <w:rsid w:val="0073444F"/>
    <w:rsid w:val="007353F6"/>
    <w:rsid w:val="00737EDB"/>
    <w:rsid w:val="007401EA"/>
    <w:rsid w:val="007402BF"/>
    <w:rsid w:val="007414BF"/>
    <w:rsid w:val="00742F45"/>
    <w:rsid w:val="00743043"/>
    <w:rsid w:val="0074304E"/>
    <w:rsid w:val="00743C35"/>
    <w:rsid w:val="00745389"/>
    <w:rsid w:val="00747403"/>
    <w:rsid w:val="00750C67"/>
    <w:rsid w:val="00750DCB"/>
    <w:rsid w:val="00751CB1"/>
    <w:rsid w:val="00751DB8"/>
    <w:rsid w:val="00752564"/>
    <w:rsid w:val="0075376B"/>
    <w:rsid w:val="00753F3F"/>
    <w:rsid w:val="00754A45"/>
    <w:rsid w:val="00755CD3"/>
    <w:rsid w:val="00755D31"/>
    <w:rsid w:val="007562D3"/>
    <w:rsid w:val="00757329"/>
    <w:rsid w:val="00757477"/>
    <w:rsid w:val="00757C86"/>
    <w:rsid w:val="007606E7"/>
    <w:rsid w:val="00762622"/>
    <w:rsid w:val="00762B5E"/>
    <w:rsid w:val="00763758"/>
    <w:rsid w:val="00764578"/>
    <w:rsid w:val="00764781"/>
    <w:rsid w:val="00765B10"/>
    <w:rsid w:val="0076627B"/>
    <w:rsid w:val="00766C09"/>
    <w:rsid w:val="00767863"/>
    <w:rsid w:val="00767C3E"/>
    <w:rsid w:val="007720D1"/>
    <w:rsid w:val="007734FE"/>
    <w:rsid w:val="00773E2E"/>
    <w:rsid w:val="00773E36"/>
    <w:rsid w:val="00774563"/>
    <w:rsid w:val="007751C6"/>
    <w:rsid w:val="007753D4"/>
    <w:rsid w:val="00776610"/>
    <w:rsid w:val="00776EE8"/>
    <w:rsid w:val="00777889"/>
    <w:rsid w:val="00777A0B"/>
    <w:rsid w:val="00777E8A"/>
    <w:rsid w:val="007807EE"/>
    <w:rsid w:val="00780E63"/>
    <w:rsid w:val="007815DA"/>
    <w:rsid w:val="007819E4"/>
    <w:rsid w:val="00782073"/>
    <w:rsid w:val="0078236C"/>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A020F"/>
    <w:rsid w:val="007A0C87"/>
    <w:rsid w:val="007A244E"/>
    <w:rsid w:val="007A3FFB"/>
    <w:rsid w:val="007A4A7A"/>
    <w:rsid w:val="007A5C13"/>
    <w:rsid w:val="007A701E"/>
    <w:rsid w:val="007A7206"/>
    <w:rsid w:val="007A74A9"/>
    <w:rsid w:val="007A75A8"/>
    <w:rsid w:val="007B1FA2"/>
    <w:rsid w:val="007B2978"/>
    <w:rsid w:val="007B2C50"/>
    <w:rsid w:val="007B32C0"/>
    <w:rsid w:val="007B3BD7"/>
    <w:rsid w:val="007B3E10"/>
    <w:rsid w:val="007B44C7"/>
    <w:rsid w:val="007B4B47"/>
    <w:rsid w:val="007B6085"/>
    <w:rsid w:val="007B67B1"/>
    <w:rsid w:val="007B69C4"/>
    <w:rsid w:val="007B6E39"/>
    <w:rsid w:val="007B74BA"/>
    <w:rsid w:val="007B79A5"/>
    <w:rsid w:val="007C1155"/>
    <w:rsid w:val="007C1D63"/>
    <w:rsid w:val="007C263E"/>
    <w:rsid w:val="007C29A8"/>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5E58"/>
    <w:rsid w:val="007D61ED"/>
    <w:rsid w:val="007D671F"/>
    <w:rsid w:val="007E1FAE"/>
    <w:rsid w:val="007E3389"/>
    <w:rsid w:val="007E44FE"/>
    <w:rsid w:val="007E4A46"/>
    <w:rsid w:val="007E4C28"/>
    <w:rsid w:val="007E6229"/>
    <w:rsid w:val="007E62DE"/>
    <w:rsid w:val="007E65CF"/>
    <w:rsid w:val="007E6784"/>
    <w:rsid w:val="007E6F6F"/>
    <w:rsid w:val="007E77C8"/>
    <w:rsid w:val="007E7F63"/>
    <w:rsid w:val="007F0270"/>
    <w:rsid w:val="007F1315"/>
    <w:rsid w:val="007F15F2"/>
    <w:rsid w:val="007F2FE6"/>
    <w:rsid w:val="007F4B60"/>
    <w:rsid w:val="007F4C91"/>
    <w:rsid w:val="007F57CB"/>
    <w:rsid w:val="007F590D"/>
    <w:rsid w:val="007F749A"/>
    <w:rsid w:val="0080082D"/>
    <w:rsid w:val="00801C3A"/>
    <w:rsid w:val="008022A3"/>
    <w:rsid w:val="0080255E"/>
    <w:rsid w:val="008029C2"/>
    <w:rsid w:val="00803728"/>
    <w:rsid w:val="00803772"/>
    <w:rsid w:val="008049BF"/>
    <w:rsid w:val="00805D60"/>
    <w:rsid w:val="00806248"/>
    <w:rsid w:val="00806352"/>
    <w:rsid w:val="00807593"/>
    <w:rsid w:val="00807A48"/>
    <w:rsid w:val="00811912"/>
    <w:rsid w:val="00811E51"/>
    <w:rsid w:val="00811F92"/>
    <w:rsid w:val="008123A0"/>
    <w:rsid w:val="008136AA"/>
    <w:rsid w:val="008138EA"/>
    <w:rsid w:val="00813A51"/>
    <w:rsid w:val="008144D8"/>
    <w:rsid w:val="008174B8"/>
    <w:rsid w:val="00820AE2"/>
    <w:rsid w:val="00820D43"/>
    <w:rsid w:val="00821028"/>
    <w:rsid w:val="00821045"/>
    <w:rsid w:val="0082123C"/>
    <w:rsid w:val="008215E0"/>
    <w:rsid w:val="00821E08"/>
    <w:rsid w:val="0082254E"/>
    <w:rsid w:val="008225C2"/>
    <w:rsid w:val="00824D98"/>
    <w:rsid w:val="00825680"/>
    <w:rsid w:val="00825692"/>
    <w:rsid w:val="00825E21"/>
    <w:rsid w:val="00826971"/>
    <w:rsid w:val="0082731D"/>
    <w:rsid w:val="008279D5"/>
    <w:rsid w:val="00827AFF"/>
    <w:rsid w:val="00827DB3"/>
    <w:rsid w:val="008315BA"/>
    <w:rsid w:val="00831D7D"/>
    <w:rsid w:val="008322CE"/>
    <w:rsid w:val="00833E6F"/>
    <w:rsid w:val="00835983"/>
    <w:rsid w:val="00835A73"/>
    <w:rsid w:val="008367E0"/>
    <w:rsid w:val="00836DE8"/>
    <w:rsid w:val="00836F94"/>
    <w:rsid w:val="00837221"/>
    <w:rsid w:val="0083747F"/>
    <w:rsid w:val="008378A9"/>
    <w:rsid w:val="008378FA"/>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59DD"/>
    <w:rsid w:val="00855E01"/>
    <w:rsid w:val="00857060"/>
    <w:rsid w:val="00857C08"/>
    <w:rsid w:val="00857D11"/>
    <w:rsid w:val="00857D49"/>
    <w:rsid w:val="00860A0F"/>
    <w:rsid w:val="00861904"/>
    <w:rsid w:val="00861F16"/>
    <w:rsid w:val="008626E1"/>
    <w:rsid w:val="008628E8"/>
    <w:rsid w:val="0086293A"/>
    <w:rsid w:val="008631DF"/>
    <w:rsid w:val="0086387D"/>
    <w:rsid w:val="008707DB"/>
    <w:rsid w:val="00870BD2"/>
    <w:rsid w:val="00870BE7"/>
    <w:rsid w:val="00871B6A"/>
    <w:rsid w:val="008726BD"/>
    <w:rsid w:val="00873444"/>
    <w:rsid w:val="00873C2A"/>
    <w:rsid w:val="0087458B"/>
    <w:rsid w:val="00874DD0"/>
    <w:rsid w:val="00875E82"/>
    <w:rsid w:val="00875F0C"/>
    <w:rsid w:val="0087658F"/>
    <w:rsid w:val="00877DEF"/>
    <w:rsid w:val="00881222"/>
    <w:rsid w:val="008836FD"/>
    <w:rsid w:val="0088502F"/>
    <w:rsid w:val="008864A6"/>
    <w:rsid w:val="00886834"/>
    <w:rsid w:val="00887266"/>
    <w:rsid w:val="00890D3E"/>
    <w:rsid w:val="00891769"/>
    <w:rsid w:val="008923A6"/>
    <w:rsid w:val="008938F6"/>
    <w:rsid w:val="008948E0"/>
    <w:rsid w:val="0089541F"/>
    <w:rsid w:val="00896818"/>
    <w:rsid w:val="008969FB"/>
    <w:rsid w:val="00896AA4"/>
    <w:rsid w:val="00896DDF"/>
    <w:rsid w:val="008974D8"/>
    <w:rsid w:val="008977DC"/>
    <w:rsid w:val="00897980"/>
    <w:rsid w:val="008A1272"/>
    <w:rsid w:val="008A1482"/>
    <w:rsid w:val="008A14B7"/>
    <w:rsid w:val="008A1EA4"/>
    <w:rsid w:val="008A1EFE"/>
    <w:rsid w:val="008A2238"/>
    <w:rsid w:val="008A2607"/>
    <w:rsid w:val="008A2A62"/>
    <w:rsid w:val="008A4E04"/>
    <w:rsid w:val="008A60EB"/>
    <w:rsid w:val="008B0656"/>
    <w:rsid w:val="008B072B"/>
    <w:rsid w:val="008B0A49"/>
    <w:rsid w:val="008B1221"/>
    <w:rsid w:val="008B1321"/>
    <w:rsid w:val="008B15C2"/>
    <w:rsid w:val="008B1AD8"/>
    <w:rsid w:val="008B1F45"/>
    <w:rsid w:val="008B2F51"/>
    <w:rsid w:val="008B471A"/>
    <w:rsid w:val="008B4B47"/>
    <w:rsid w:val="008B4F3A"/>
    <w:rsid w:val="008B5CA9"/>
    <w:rsid w:val="008B5D81"/>
    <w:rsid w:val="008B5E6D"/>
    <w:rsid w:val="008B6544"/>
    <w:rsid w:val="008B6632"/>
    <w:rsid w:val="008B728B"/>
    <w:rsid w:val="008C2083"/>
    <w:rsid w:val="008C2684"/>
    <w:rsid w:val="008C4562"/>
    <w:rsid w:val="008C49E5"/>
    <w:rsid w:val="008C5545"/>
    <w:rsid w:val="008C5574"/>
    <w:rsid w:val="008C5BCF"/>
    <w:rsid w:val="008C5F06"/>
    <w:rsid w:val="008C6357"/>
    <w:rsid w:val="008C7A6A"/>
    <w:rsid w:val="008C7C32"/>
    <w:rsid w:val="008D03E0"/>
    <w:rsid w:val="008D1238"/>
    <w:rsid w:val="008D30F8"/>
    <w:rsid w:val="008D380A"/>
    <w:rsid w:val="008D3E03"/>
    <w:rsid w:val="008D3EFF"/>
    <w:rsid w:val="008D4C7C"/>
    <w:rsid w:val="008D4E51"/>
    <w:rsid w:val="008D528C"/>
    <w:rsid w:val="008D5399"/>
    <w:rsid w:val="008D5617"/>
    <w:rsid w:val="008D6B70"/>
    <w:rsid w:val="008D7326"/>
    <w:rsid w:val="008D7DDE"/>
    <w:rsid w:val="008E10CB"/>
    <w:rsid w:val="008E18AC"/>
    <w:rsid w:val="008E1E29"/>
    <w:rsid w:val="008E26F4"/>
    <w:rsid w:val="008E2B4F"/>
    <w:rsid w:val="008E3047"/>
    <w:rsid w:val="008E34B2"/>
    <w:rsid w:val="008E3FF6"/>
    <w:rsid w:val="008E496A"/>
    <w:rsid w:val="008E5B9F"/>
    <w:rsid w:val="008E6015"/>
    <w:rsid w:val="008E65AC"/>
    <w:rsid w:val="008E6CCA"/>
    <w:rsid w:val="008E6CD6"/>
    <w:rsid w:val="008E79AF"/>
    <w:rsid w:val="008F0FCB"/>
    <w:rsid w:val="008F300D"/>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C57"/>
    <w:rsid w:val="00907D2F"/>
    <w:rsid w:val="00910051"/>
    <w:rsid w:val="0091009C"/>
    <w:rsid w:val="009108DE"/>
    <w:rsid w:val="0091123C"/>
    <w:rsid w:val="00911335"/>
    <w:rsid w:val="009135D1"/>
    <w:rsid w:val="00913DBC"/>
    <w:rsid w:val="00914E78"/>
    <w:rsid w:val="00915144"/>
    <w:rsid w:val="009203A5"/>
    <w:rsid w:val="00920476"/>
    <w:rsid w:val="00923920"/>
    <w:rsid w:val="0092503D"/>
    <w:rsid w:val="00925957"/>
    <w:rsid w:val="00926277"/>
    <w:rsid w:val="00926A69"/>
    <w:rsid w:val="00932442"/>
    <w:rsid w:val="0093267E"/>
    <w:rsid w:val="00932A33"/>
    <w:rsid w:val="009330B8"/>
    <w:rsid w:val="00934803"/>
    <w:rsid w:val="009349ED"/>
    <w:rsid w:val="00935C19"/>
    <w:rsid w:val="00935F91"/>
    <w:rsid w:val="009364BE"/>
    <w:rsid w:val="0093687F"/>
    <w:rsid w:val="00937B52"/>
    <w:rsid w:val="0094082B"/>
    <w:rsid w:val="009414B1"/>
    <w:rsid w:val="009417F3"/>
    <w:rsid w:val="009418DB"/>
    <w:rsid w:val="00941B3E"/>
    <w:rsid w:val="00941BCD"/>
    <w:rsid w:val="00941FE0"/>
    <w:rsid w:val="00942460"/>
    <w:rsid w:val="00942FD6"/>
    <w:rsid w:val="009433F5"/>
    <w:rsid w:val="00943650"/>
    <w:rsid w:val="009443DF"/>
    <w:rsid w:val="00944711"/>
    <w:rsid w:val="00946EC2"/>
    <w:rsid w:val="00946FC6"/>
    <w:rsid w:val="009476CF"/>
    <w:rsid w:val="0094795B"/>
    <w:rsid w:val="00947AFF"/>
    <w:rsid w:val="0095097B"/>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70699"/>
    <w:rsid w:val="009713E6"/>
    <w:rsid w:val="009724B5"/>
    <w:rsid w:val="009727EC"/>
    <w:rsid w:val="009736D8"/>
    <w:rsid w:val="00973CC5"/>
    <w:rsid w:val="009742D4"/>
    <w:rsid w:val="00974982"/>
    <w:rsid w:val="00974A7D"/>
    <w:rsid w:val="00975A1D"/>
    <w:rsid w:val="009767DE"/>
    <w:rsid w:val="00977293"/>
    <w:rsid w:val="0097778F"/>
    <w:rsid w:val="00977EA5"/>
    <w:rsid w:val="00981113"/>
    <w:rsid w:val="009828AA"/>
    <w:rsid w:val="00983107"/>
    <w:rsid w:val="00984444"/>
    <w:rsid w:val="00984602"/>
    <w:rsid w:val="00984ADD"/>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D8"/>
    <w:rsid w:val="009A320E"/>
    <w:rsid w:val="009A3ABF"/>
    <w:rsid w:val="009A4375"/>
    <w:rsid w:val="009A5757"/>
    <w:rsid w:val="009A5792"/>
    <w:rsid w:val="009A686D"/>
    <w:rsid w:val="009A7035"/>
    <w:rsid w:val="009A7064"/>
    <w:rsid w:val="009B1B45"/>
    <w:rsid w:val="009B2730"/>
    <w:rsid w:val="009B32D3"/>
    <w:rsid w:val="009B3877"/>
    <w:rsid w:val="009B38A3"/>
    <w:rsid w:val="009B38DE"/>
    <w:rsid w:val="009B3E24"/>
    <w:rsid w:val="009B424A"/>
    <w:rsid w:val="009B49C4"/>
    <w:rsid w:val="009B57FD"/>
    <w:rsid w:val="009B5ED3"/>
    <w:rsid w:val="009B6E65"/>
    <w:rsid w:val="009B7CF3"/>
    <w:rsid w:val="009B7F3D"/>
    <w:rsid w:val="009C0202"/>
    <w:rsid w:val="009C029F"/>
    <w:rsid w:val="009C0BBF"/>
    <w:rsid w:val="009C0E36"/>
    <w:rsid w:val="009C0E7D"/>
    <w:rsid w:val="009C13E0"/>
    <w:rsid w:val="009C1C74"/>
    <w:rsid w:val="009C37F7"/>
    <w:rsid w:val="009C3B5A"/>
    <w:rsid w:val="009C6170"/>
    <w:rsid w:val="009C6EFA"/>
    <w:rsid w:val="009C6F78"/>
    <w:rsid w:val="009C79E4"/>
    <w:rsid w:val="009D01F3"/>
    <w:rsid w:val="009D0304"/>
    <w:rsid w:val="009D1D0E"/>
    <w:rsid w:val="009D1EE9"/>
    <w:rsid w:val="009D2155"/>
    <w:rsid w:val="009D2381"/>
    <w:rsid w:val="009D4EAD"/>
    <w:rsid w:val="009D55D9"/>
    <w:rsid w:val="009D6C3A"/>
    <w:rsid w:val="009D7185"/>
    <w:rsid w:val="009D7300"/>
    <w:rsid w:val="009D764F"/>
    <w:rsid w:val="009D7DE5"/>
    <w:rsid w:val="009E1034"/>
    <w:rsid w:val="009E2344"/>
    <w:rsid w:val="009E299D"/>
    <w:rsid w:val="009E30DA"/>
    <w:rsid w:val="009E374C"/>
    <w:rsid w:val="009E4165"/>
    <w:rsid w:val="009E57F7"/>
    <w:rsid w:val="009E673B"/>
    <w:rsid w:val="009E6E15"/>
    <w:rsid w:val="009E6FF9"/>
    <w:rsid w:val="009E705A"/>
    <w:rsid w:val="009E7CDD"/>
    <w:rsid w:val="009F023E"/>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3682"/>
    <w:rsid w:val="00A146AF"/>
    <w:rsid w:val="00A15254"/>
    <w:rsid w:val="00A15BFF"/>
    <w:rsid w:val="00A15CBA"/>
    <w:rsid w:val="00A15CD4"/>
    <w:rsid w:val="00A16E40"/>
    <w:rsid w:val="00A1777F"/>
    <w:rsid w:val="00A17C93"/>
    <w:rsid w:val="00A2033C"/>
    <w:rsid w:val="00A203F5"/>
    <w:rsid w:val="00A21CD5"/>
    <w:rsid w:val="00A225A7"/>
    <w:rsid w:val="00A2272C"/>
    <w:rsid w:val="00A246AE"/>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CA0"/>
    <w:rsid w:val="00A43F8E"/>
    <w:rsid w:val="00A4426A"/>
    <w:rsid w:val="00A44CAC"/>
    <w:rsid w:val="00A4553B"/>
    <w:rsid w:val="00A45874"/>
    <w:rsid w:val="00A4604B"/>
    <w:rsid w:val="00A47184"/>
    <w:rsid w:val="00A500F8"/>
    <w:rsid w:val="00A5067E"/>
    <w:rsid w:val="00A506D9"/>
    <w:rsid w:val="00A50C47"/>
    <w:rsid w:val="00A522BB"/>
    <w:rsid w:val="00A527C2"/>
    <w:rsid w:val="00A52B26"/>
    <w:rsid w:val="00A54188"/>
    <w:rsid w:val="00A5491E"/>
    <w:rsid w:val="00A54CF7"/>
    <w:rsid w:val="00A5598F"/>
    <w:rsid w:val="00A55BB8"/>
    <w:rsid w:val="00A5798F"/>
    <w:rsid w:val="00A60310"/>
    <w:rsid w:val="00A61481"/>
    <w:rsid w:val="00A62242"/>
    <w:rsid w:val="00A6291D"/>
    <w:rsid w:val="00A63BA7"/>
    <w:rsid w:val="00A6416D"/>
    <w:rsid w:val="00A65731"/>
    <w:rsid w:val="00A6633D"/>
    <w:rsid w:val="00A668AD"/>
    <w:rsid w:val="00A67313"/>
    <w:rsid w:val="00A67F82"/>
    <w:rsid w:val="00A70795"/>
    <w:rsid w:val="00A71172"/>
    <w:rsid w:val="00A71398"/>
    <w:rsid w:val="00A71E20"/>
    <w:rsid w:val="00A72A7F"/>
    <w:rsid w:val="00A72CFA"/>
    <w:rsid w:val="00A76286"/>
    <w:rsid w:val="00A774E2"/>
    <w:rsid w:val="00A77A19"/>
    <w:rsid w:val="00A77A47"/>
    <w:rsid w:val="00A80B20"/>
    <w:rsid w:val="00A80B53"/>
    <w:rsid w:val="00A80D7F"/>
    <w:rsid w:val="00A8190B"/>
    <w:rsid w:val="00A819D6"/>
    <w:rsid w:val="00A81BA6"/>
    <w:rsid w:val="00A8299A"/>
    <w:rsid w:val="00A82C4D"/>
    <w:rsid w:val="00A8346D"/>
    <w:rsid w:val="00A84028"/>
    <w:rsid w:val="00A84CAD"/>
    <w:rsid w:val="00A868B8"/>
    <w:rsid w:val="00A86A58"/>
    <w:rsid w:val="00A878AF"/>
    <w:rsid w:val="00A926CA"/>
    <w:rsid w:val="00A92929"/>
    <w:rsid w:val="00A93CBE"/>
    <w:rsid w:val="00A9404B"/>
    <w:rsid w:val="00A95872"/>
    <w:rsid w:val="00AA0DD5"/>
    <w:rsid w:val="00AA1495"/>
    <w:rsid w:val="00AA1882"/>
    <w:rsid w:val="00AA1A44"/>
    <w:rsid w:val="00AA3111"/>
    <w:rsid w:val="00AA3B39"/>
    <w:rsid w:val="00AA5FAD"/>
    <w:rsid w:val="00AB1340"/>
    <w:rsid w:val="00AB14A0"/>
    <w:rsid w:val="00AB1930"/>
    <w:rsid w:val="00AB1ADE"/>
    <w:rsid w:val="00AB24E1"/>
    <w:rsid w:val="00AB27B7"/>
    <w:rsid w:val="00AB29E4"/>
    <w:rsid w:val="00AB3360"/>
    <w:rsid w:val="00AB36A9"/>
    <w:rsid w:val="00AB385C"/>
    <w:rsid w:val="00AB4472"/>
    <w:rsid w:val="00AB53C0"/>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C40"/>
    <w:rsid w:val="00AD2BC8"/>
    <w:rsid w:val="00AD2D18"/>
    <w:rsid w:val="00AD3001"/>
    <w:rsid w:val="00AD4F39"/>
    <w:rsid w:val="00AD5110"/>
    <w:rsid w:val="00AD5246"/>
    <w:rsid w:val="00AD60F8"/>
    <w:rsid w:val="00AD77F8"/>
    <w:rsid w:val="00AE044E"/>
    <w:rsid w:val="00AE09A6"/>
    <w:rsid w:val="00AE1179"/>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55D1"/>
    <w:rsid w:val="00AF6266"/>
    <w:rsid w:val="00AF748C"/>
    <w:rsid w:val="00AF7A08"/>
    <w:rsid w:val="00B023B4"/>
    <w:rsid w:val="00B0427D"/>
    <w:rsid w:val="00B045D7"/>
    <w:rsid w:val="00B046A3"/>
    <w:rsid w:val="00B0573A"/>
    <w:rsid w:val="00B07446"/>
    <w:rsid w:val="00B1043D"/>
    <w:rsid w:val="00B1142F"/>
    <w:rsid w:val="00B11B84"/>
    <w:rsid w:val="00B12728"/>
    <w:rsid w:val="00B12F65"/>
    <w:rsid w:val="00B138CD"/>
    <w:rsid w:val="00B13A68"/>
    <w:rsid w:val="00B14049"/>
    <w:rsid w:val="00B14625"/>
    <w:rsid w:val="00B1471E"/>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91A"/>
    <w:rsid w:val="00B2297F"/>
    <w:rsid w:val="00B22CA2"/>
    <w:rsid w:val="00B244BA"/>
    <w:rsid w:val="00B25F90"/>
    <w:rsid w:val="00B2630E"/>
    <w:rsid w:val="00B279B1"/>
    <w:rsid w:val="00B3005A"/>
    <w:rsid w:val="00B30F45"/>
    <w:rsid w:val="00B32035"/>
    <w:rsid w:val="00B32297"/>
    <w:rsid w:val="00B32626"/>
    <w:rsid w:val="00B32CE7"/>
    <w:rsid w:val="00B33475"/>
    <w:rsid w:val="00B33E17"/>
    <w:rsid w:val="00B343E8"/>
    <w:rsid w:val="00B345DE"/>
    <w:rsid w:val="00B356F3"/>
    <w:rsid w:val="00B36D8B"/>
    <w:rsid w:val="00B4086E"/>
    <w:rsid w:val="00B40F85"/>
    <w:rsid w:val="00B41981"/>
    <w:rsid w:val="00B43443"/>
    <w:rsid w:val="00B4514D"/>
    <w:rsid w:val="00B452BF"/>
    <w:rsid w:val="00B4545C"/>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32F1"/>
    <w:rsid w:val="00B634D6"/>
    <w:rsid w:val="00B64A9B"/>
    <w:rsid w:val="00B65009"/>
    <w:rsid w:val="00B66E3B"/>
    <w:rsid w:val="00B67885"/>
    <w:rsid w:val="00B67C86"/>
    <w:rsid w:val="00B707EB"/>
    <w:rsid w:val="00B70A5F"/>
    <w:rsid w:val="00B727D6"/>
    <w:rsid w:val="00B737C5"/>
    <w:rsid w:val="00B73ECB"/>
    <w:rsid w:val="00B80717"/>
    <w:rsid w:val="00B80E30"/>
    <w:rsid w:val="00B81228"/>
    <w:rsid w:val="00B82A83"/>
    <w:rsid w:val="00B83F72"/>
    <w:rsid w:val="00B84151"/>
    <w:rsid w:val="00B85081"/>
    <w:rsid w:val="00B85CC0"/>
    <w:rsid w:val="00B8611D"/>
    <w:rsid w:val="00B866B9"/>
    <w:rsid w:val="00B8773D"/>
    <w:rsid w:val="00B929D5"/>
    <w:rsid w:val="00B92F55"/>
    <w:rsid w:val="00B9368B"/>
    <w:rsid w:val="00B944D5"/>
    <w:rsid w:val="00B946A9"/>
    <w:rsid w:val="00B94712"/>
    <w:rsid w:val="00B95439"/>
    <w:rsid w:val="00B95BB6"/>
    <w:rsid w:val="00B96168"/>
    <w:rsid w:val="00B961D4"/>
    <w:rsid w:val="00B964AE"/>
    <w:rsid w:val="00B96FDC"/>
    <w:rsid w:val="00B97860"/>
    <w:rsid w:val="00B97869"/>
    <w:rsid w:val="00BA03FF"/>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D0CEA"/>
    <w:rsid w:val="00BD0E16"/>
    <w:rsid w:val="00BD1F58"/>
    <w:rsid w:val="00BD21FC"/>
    <w:rsid w:val="00BD26E6"/>
    <w:rsid w:val="00BD293B"/>
    <w:rsid w:val="00BD2A21"/>
    <w:rsid w:val="00BD2E56"/>
    <w:rsid w:val="00BD3D23"/>
    <w:rsid w:val="00BD3E3D"/>
    <w:rsid w:val="00BD3F2A"/>
    <w:rsid w:val="00BD452D"/>
    <w:rsid w:val="00BD4969"/>
    <w:rsid w:val="00BD5253"/>
    <w:rsid w:val="00BD548F"/>
    <w:rsid w:val="00BD5B94"/>
    <w:rsid w:val="00BD5BA2"/>
    <w:rsid w:val="00BD5DAA"/>
    <w:rsid w:val="00BD6103"/>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103"/>
    <w:rsid w:val="00BF17DD"/>
    <w:rsid w:val="00BF2362"/>
    <w:rsid w:val="00BF3887"/>
    <w:rsid w:val="00BF3B4B"/>
    <w:rsid w:val="00BF416A"/>
    <w:rsid w:val="00BF41A5"/>
    <w:rsid w:val="00BF556B"/>
    <w:rsid w:val="00BF5B02"/>
    <w:rsid w:val="00BF5EEA"/>
    <w:rsid w:val="00BF7A05"/>
    <w:rsid w:val="00BF7C11"/>
    <w:rsid w:val="00C01A0C"/>
    <w:rsid w:val="00C01B43"/>
    <w:rsid w:val="00C034B0"/>
    <w:rsid w:val="00C0361E"/>
    <w:rsid w:val="00C03A77"/>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F78"/>
    <w:rsid w:val="00C17AE6"/>
    <w:rsid w:val="00C17EB7"/>
    <w:rsid w:val="00C2012F"/>
    <w:rsid w:val="00C20524"/>
    <w:rsid w:val="00C2200F"/>
    <w:rsid w:val="00C226F4"/>
    <w:rsid w:val="00C23A2D"/>
    <w:rsid w:val="00C23DEF"/>
    <w:rsid w:val="00C2447B"/>
    <w:rsid w:val="00C25E13"/>
    <w:rsid w:val="00C26004"/>
    <w:rsid w:val="00C2722A"/>
    <w:rsid w:val="00C27903"/>
    <w:rsid w:val="00C30453"/>
    <w:rsid w:val="00C3192F"/>
    <w:rsid w:val="00C31D2E"/>
    <w:rsid w:val="00C32310"/>
    <w:rsid w:val="00C3250D"/>
    <w:rsid w:val="00C328A2"/>
    <w:rsid w:val="00C3321D"/>
    <w:rsid w:val="00C33ED5"/>
    <w:rsid w:val="00C34A3F"/>
    <w:rsid w:val="00C351BC"/>
    <w:rsid w:val="00C353D4"/>
    <w:rsid w:val="00C37412"/>
    <w:rsid w:val="00C375D4"/>
    <w:rsid w:val="00C379DE"/>
    <w:rsid w:val="00C40986"/>
    <w:rsid w:val="00C40DD1"/>
    <w:rsid w:val="00C410CC"/>
    <w:rsid w:val="00C4119D"/>
    <w:rsid w:val="00C418C1"/>
    <w:rsid w:val="00C41AD5"/>
    <w:rsid w:val="00C42438"/>
    <w:rsid w:val="00C42B8F"/>
    <w:rsid w:val="00C43DDB"/>
    <w:rsid w:val="00C4421F"/>
    <w:rsid w:val="00C44638"/>
    <w:rsid w:val="00C4535B"/>
    <w:rsid w:val="00C46F4E"/>
    <w:rsid w:val="00C47B46"/>
    <w:rsid w:val="00C50D01"/>
    <w:rsid w:val="00C51056"/>
    <w:rsid w:val="00C53096"/>
    <w:rsid w:val="00C534CA"/>
    <w:rsid w:val="00C53B6C"/>
    <w:rsid w:val="00C545FB"/>
    <w:rsid w:val="00C547EE"/>
    <w:rsid w:val="00C5518F"/>
    <w:rsid w:val="00C55EC6"/>
    <w:rsid w:val="00C56814"/>
    <w:rsid w:val="00C5696F"/>
    <w:rsid w:val="00C56FF1"/>
    <w:rsid w:val="00C576CD"/>
    <w:rsid w:val="00C603CD"/>
    <w:rsid w:val="00C61528"/>
    <w:rsid w:val="00C6171A"/>
    <w:rsid w:val="00C61880"/>
    <w:rsid w:val="00C61A15"/>
    <w:rsid w:val="00C62055"/>
    <w:rsid w:val="00C627EA"/>
    <w:rsid w:val="00C63345"/>
    <w:rsid w:val="00C63DB6"/>
    <w:rsid w:val="00C63DE0"/>
    <w:rsid w:val="00C6440E"/>
    <w:rsid w:val="00C647CF"/>
    <w:rsid w:val="00C652A5"/>
    <w:rsid w:val="00C66AC7"/>
    <w:rsid w:val="00C6713D"/>
    <w:rsid w:val="00C671E4"/>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197"/>
    <w:rsid w:val="00CC02B1"/>
    <w:rsid w:val="00CC092E"/>
    <w:rsid w:val="00CC11ED"/>
    <w:rsid w:val="00CC148A"/>
    <w:rsid w:val="00CC3591"/>
    <w:rsid w:val="00CC46C5"/>
    <w:rsid w:val="00CC4F92"/>
    <w:rsid w:val="00CC604B"/>
    <w:rsid w:val="00CC6684"/>
    <w:rsid w:val="00CC76D1"/>
    <w:rsid w:val="00CD130E"/>
    <w:rsid w:val="00CD2C86"/>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45FF"/>
    <w:rsid w:val="00CE5E7F"/>
    <w:rsid w:val="00CE6875"/>
    <w:rsid w:val="00CE73EB"/>
    <w:rsid w:val="00CE7F22"/>
    <w:rsid w:val="00CF0395"/>
    <w:rsid w:val="00CF0408"/>
    <w:rsid w:val="00CF0E03"/>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0800"/>
    <w:rsid w:val="00D012E4"/>
    <w:rsid w:val="00D02765"/>
    <w:rsid w:val="00D0297C"/>
    <w:rsid w:val="00D031B5"/>
    <w:rsid w:val="00D034D3"/>
    <w:rsid w:val="00D03964"/>
    <w:rsid w:val="00D0467D"/>
    <w:rsid w:val="00D04711"/>
    <w:rsid w:val="00D04B4C"/>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359C"/>
    <w:rsid w:val="00D37185"/>
    <w:rsid w:val="00D403E6"/>
    <w:rsid w:val="00D40FED"/>
    <w:rsid w:val="00D426F2"/>
    <w:rsid w:val="00D43FA8"/>
    <w:rsid w:val="00D44A9E"/>
    <w:rsid w:val="00D44B8F"/>
    <w:rsid w:val="00D461CB"/>
    <w:rsid w:val="00D4672A"/>
    <w:rsid w:val="00D46B4F"/>
    <w:rsid w:val="00D46E92"/>
    <w:rsid w:val="00D4703B"/>
    <w:rsid w:val="00D47943"/>
    <w:rsid w:val="00D50B72"/>
    <w:rsid w:val="00D5160B"/>
    <w:rsid w:val="00D5192C"/>
    <w:rsid w:val="00D51E41"/>
    <w:rsid w:val="00D52477"/>
    <w:rsid w:val="00D526E2"/>
    <w:rsid w:val="00D529E2"/>
    <w:rsid w:val="00D52D21"/>
    <w:rsid w:val="00D535E5"/>
    <w:rsid w:val="00D536BC"/>
    <w:rsid w:val="00D540F8"/>
    <w:rsid w:val="00D5441E"/>
    <w:rsid w:val="00D549EA"/>
    <w:rsid w:val="00D54E67"/>
    <w:rsid w:val="00D563F0"/>
    <w:rsid w:val="00D5751E"/>
    <w:rsid w:val="00D575C8"/>
    <w:rsid w:val="00D5792F"/>
    <w:rsid w:val="00D57B98"/>
    <w:rsid w:val="00D610B5"/>
    <w:rsid w:val="00D615A2"/>
    <w:rsid w:val="00D61C21"/>
    <w:rsid w:val="00D62FC1"/>
    <w:rsid w:val="00D6361F"/>
    <w:rsid w:val="00D643D8"/>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914"/>
    <w:rsid w:val="00D87621"/>
    <w:rsid w:val="00D87F13"/>
    <w:rsid w:val="00D90275"/>
    <w:rsid w:val="00D91F2B"/>
    <w:rsid w:val="00D93110"/>
    <w:rsid w:val="00D933B2"/>
    <w:rsid w:val="00D93E03"/>
    <w:rsid w:val="00D94562"/>
    <w:rsid w:val="00D94881"/>
    <w:rsid w:val="00D94896"/>
    <w:rsid w:val="00D94BC1"/>
    <w:rsid w:val="00D950D6"/>
    <w:rsid w:val="00D9529C"/>
    <w:rsid w:val="00D95F8D"/>
    <w:rsid w:val="00D96B83"/>
    <w:rsid w:val="00D97721"/>
    <w:rsid w:val="00D9772B"/>
    <w:rsid w:val="00DA09BB"/>
    <w:rsid w:val="00DA0CFC"/>
    <w:rsid w:val="00DA1455"/>
    <w:rsid w:val="00DA2505"/>
    <w:rsid w:val="00DA25DA"/>
    <w:rsid w:val="00DA3E92"/>
    <w:rsid w:val="00DA44F8"/>
    <w:rsid w:val="00DA50D5"/>
    <w:rsid w:val="00DA6FB5"/>
    <w:rsid w:val="00DA720B"/>
    <w:rsid w:val="00DA77F6"/>
    <w:rsid w:val="00DA7D83"/>
    <w:rsid w:val="00DB0BD8"/>
    <w:rsid w:val="00DB2B43"/>
    <w:rsid w:val="00DB4A6F"/>
    <w:rsid w:val="00DB5B80"/>
    <w:rsid w:val="00DB5BE9"/>
    <w:rsid w:val="00DB6B54"/>
    <w:rsid w:val="00DB6DD0"/>
    <w:rsid w:val="00DB6EEA"/>
    <w:rsid w:val="00DC06A5"/>
    <w:rsid w:val="00DC15BC"/>
    <w:rsid w:val="00DC16F5"/>
    <w:rsid w:val="00DC223C"/>
    <w:rsid w:val="00DC2261"/>
    <w:rsid w:val="00DC4326"/>
    <w:rsid w:val="00DC4D49"/>
    <w:rsid w:val="00DC59EB"/>
    <w:rsid w:val="00DC62C6"/>
    <w:rsid w:val="00DC6718"/>
    <w:rsid w:val="00DC6D44"/>
    <w:rsid w:val="00DD19E0"/>
    <w:rsid w:val="00DD29CB"/>
    <w:rsid w:val="00DD2D9D"/>
    <w:rsid w:val="00DD2FB0"/>
    <w:rsid w:val="00DD3073"/>
    <w:rsid w:val="00DD36C0"/>
    <w:rsid w:val="00DD399E"/>
    <w:rsid w:val="00DD3AA2"/>
    <w:rsid w:val="00DD578A"/>
    <w:rsid w:val="00DD5987"/>
    <w:rsid w:val="00DD6517"/>
    <w:rsid w:val="00DD74B5"/>
    <w:rsid w:val="00DE02C8"/>
    <w:rsid w:val="00DE0683"/>
    <w:rsid w:val="00DE156C"/>
    <w:rsid w:val="00DE2856"/>
    <w:rsid w:val="00DE320A"/>
    <w:rsid w:val="00DE34D1"/>
    <w:rsid w:val="00DE3E56"/>
    <w:rsid w:val="00DE47EE"/>
    <w:rsid w:val="00DE4FB4"/>
    <w:rsid w:val="00DE54DC"/>
    <w:rsid w:val="00DE6415"/>
    <w:rsid w:val="00DE7B76"/>
    <w:rsid w:val="00DF008D"/>
    <w:rsid w:val="00DF1905"/>
    <w:rsid w:val="00DF28AC"/>
    <w:rsid w:val="00DF30D6"/>
    <w:rsid w:val="00DF30F4"/>
    <w:rsid w:val="00DF3DC4"/>
    <w:rsid w:val="00DF4014"/>
    <w:rsid w:val="00DF41EC"/>
    <w:rsid w:val="00DF52B1"/>
    <w:rsid w:val="00DF57AD"/>
    <w:rsid w:val="00DF685E"/>
    <w:rsid w:val="00DF6DA6"/>
    <w:rsid w:val="00E0007C"/>
    <w:rsid w:val="00E00232"/>
    <w:rsid w:val="00E0063C"/>
    <w:rsid w:val="00E00897"/>
    <w:rsid w:val="00E00ED5"/>
    <w:rsid w:val="00E018CE"/>
    <w:rsid w:val="00E026DD"/>
    <w:rsid w:val="00E0382B"/>
    <w:rsid w:val="00E051B3"/>
    <w:rsid w:val="00E0581E"/>
    <w:rsid w:val="00E061D3"/>
    <w:rsid w:val="00E062C0"/>
    <w:rsid w:val="00E107D8"/>
    <w:rsid w:val="00E10A95"/>
    <w:rsid w:val="00E11F7A"/>
    <w:rsid w:val="00E12790"/>
    <w:rsid w:val="00E12EC4"/>
    <w:rsid w:val="00E13044"/>
    <w:rsid w:val="00E13049"/>
    <w:rsid w:val="00E13672"/>
    <w:rsid w:val="00E137A0"/>
    <w:rsid w:val="00E14CC5"/>
    <w:rsid w:val="00E15723"/>
    <w:rsid w:val="00E15951"/>
    <w:rsid w:val="00E1665F"/>
    <w:rsid w:val="00E16822"/>
    <w:rsid w:val="00E16E08"/>
    <w:rsid w:val="00E17929"/>
    <w:rsid w:val="00E20B31"/>
    <w:rsid w:val="00E216ED"/>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85F"/>
    <w:rsid w:val="00E35062"/>
    <w:rsid w:val="00E352A0"/>
    <w:rsid w:val="00E36008"/>
    <w:rsid w:val="00E36151"/>
    <w:rsid w:val="00E361C0"/>
    <w:rsid w:val="00E365C5"/>
    <w:rsid w:val="00E36637"/>
    <w:rsid w:val="00E37252"/>
    <w:rsid w:val="00E374C4"/>
    <w:rsid w:val="00E377B4"/>
    <w:rsid w:val="00E37B2F"/>
    <w:rsid w:val="00E42FC7"/>
    <w:rsid w:val="00E43F2B"/>
    <w:rsid w:val="00E440CF"/>
    <w:rsid w:val="00E45053"/>
    <w:rsid w:val="00E45D31"/>
    <w:rsid w:val="00E508C0"/>
    <w:rsid w:val="00E51AB4"/>
    <w:rsid w:val="00E549E4"/>
    <w:rsid w:val="00E55549"/>
    <w:rsid w:val="00E5586F"/>
    <w:rsid w:val="00E560C3"/>
    <w:rsid w:val="00E57130"/>
    <w:rsid w:val="00E57E43"/>
    <w:rsid w:val="00E607E9"/>
    <w:rsid w:val="00E60BE1"/>
    <w:rsid w:val="00E60C03"/>
    <w:rsid w:val="00E62563"/>
    <w:rsid w:val="00E6274D"/>
    <w:rsid w:val="00E632BA"/>
    <w:rsid w:val="00E64CF6"/>
    <w:rsid w:val="00E652F0"/>
    <w:rsid w:val="00E655C1"/>
    <w:rsid w:val="00E670C3"/>
    <w:rsid w:val="00E67714"/>
    <w:rsid w:val="00E703F7"/>
    <w:rsid w:val="00E707B5"/>
    <w:rsid w:val="00E70C51"/>
    <w:rsid w:val="00E70EA7"/>
    <w:rsid w:val="00E740C4"/>
    <w:rsid w:val="00E749A4"/>
    <w:rsid w:val="00E75E12"/>
    <w:rsid w:val="00E76985"/>
    <w:rsid w:val="00E77101"/>
    <w:rsid w:val="00E8153B"/>
    <w:rsid w:val="00E8230D"/>
    <w:rsid w:val="00E8280A"/>
    <w:rsid w:val="00E82B2C"/>
    <w:rsid w:val="00E82BFE"/>
    <w:rsid w:val="00E82D7B"/>
    <w:rsid w:val="00E82F38"/>
    <w:rsid w:val="00E83F1F"/>
    <w:rsid w:val="00E84A70"/>
    <w:rsid w:val="00E85126"/>
    <w:rsid w:val="00E858D8"/>
    <w:rsid w:val="00E8773C"/>
    <w:rsid w:val="00E90347"/>
    <w:rsid w:val="00E90456"/>
    <w:rsid w:val="00E9064A"/>
    <w:rsid w:val="00E90FD7"/>
    <w:rsid w:val="00E92AB1"/>
    <w:rsid w:val="00E92F0C"/>
    <w:rsid w:val="00E93387"/>
    <w:rsid w:val="00E93988"/>
    <w:rsid w:val="00E94429"/>
    <w:rsid w:val="00E958D9"/>
    <w:rsid w:val="00E96B18"/>
    <w:rsid w:val="00E96E00"/>
    <w:rsid w:val="00E96E5B"/>
    <w:rsid w:val="00E9731C"/>
    <w:rsid w:val="00E9769C"/>
    <w:rsid w:val="00E979AE"/>
    <w:rsid w:val="00E97B20"/>
    <w:rsid w:val="00EA09EE"/>
    <w:rsid w:val="00EA1E8D"/>
    <w:rsid w:val="00EA237D"/>
    <w:rsid w:val="00EA3459"/>
    <w:rsid w:val="00EA458E"/>
    <w:rsid w:val="00EA7404"/>
    <w:rsid w:val="00EA7AEF"/>
    <w:rsid w:val="00EB0322"/>
    <w:rsid w:val="00EB0E5E"/>
    <w:rsid w:val="00EB14F0"/>
    <w:rsid w:val="00EB1FA9"/>
    <w:rsid w:val="00EB22D0"/>
    <w:rsid w:val="00EB2775"/>
    <w:rsid w:val="00EB4CCD"/>
    <w:rsid w:val="00EB6E7E"/>
    <w:rsid w:val="00EC0198"/>
    <w:rsid w:val="00EC028E"/>
    <w:rsid w:val="00EC0720"/>
    <w:rsid w:val="00EC0CDE"/>
    <w:rsid w:val="00EC1962"/>
    <w:rsid w:val="00EC2579"/>
    <w:rsid w:val="00EC2D0F"/>
    <w:rsid w:val="00EC334D"/>
    <w:rsid w:val="00EC3575"/>
    <w:rsid w:val="00EC5B22"/>
    <w:rsid w:val="00EC5BF7"/>
    <w:rsid w:val="00EC5E56"/>
    <w:rsid w:val="00EC70B7"/>
    <w:rsid w:val="00EC757B"/>
    <w:rsid w:val="00EC7AAB"/>
    <w:rsid w:val="00EC7AB7"/>
    <w:rsid w:val="00ED5D9C"/>
    <w:rsid w:val="00ED6238"/>
    <w:rsid w:val="00ED6541"/>
    <w:rsid w:val="00ED6740"/>
    <w:rsid w:val="00ED6E17"/>
    <w:rsid w:val="00ED6E41"/>
    <w:rsid w:val="00ED6FD4"/>
    <w:rsid w:val="00ED70D9"/>
    <w:rsid w:val="00EE0111"/>
    <w:rsid w:val="00EE04DE"/>
    <w:rsid w:val="00EE0AE0"/>
    <w:rsid w:val="00EE117E"/>
    <w:rsid w:val="00EE19CB"/>
    <w:rsid w:val="00EE234B"/>
    <w:rsid w:val="00EE241E"/>
    <w:rsid w:val="00EE3449"/>
    <w:rsid w:val="00EE3547"/>
    <w:rsid w:val="00EE393E"/>
    <w:rsid w:val="00EE3B96"/>
    <w:rsid w:val="00EE3C45"/>
    <w:rsid w:val="00EE3DEA"/>
    <w:rsid w:val="00EE4D6E"/>
    <w:rsid w:val="00EE58D4"/>
    <w:rsid w:val="00EE5FCD"/>
    <w:rsid w:val="00EE6240"/>
    <w:rsid w:val="00EE6939"/>
    <w:rsid w:val="00EE7788"/>
    <w:rsid w:val="00EF074E"/>
    <w:rsid w:val="00EF0C8B"/>
    <w:rsid w:val="00EF11DF"/>
    <w:rsid w:val="00EF258A"/>
    <w:rsid w:val="00EF2C76"/>
    <w:rsid w:val="00EF2F37"/>
    <w:rsid w:val="00EF40A8"/>
    <w:rsid w:val="00EF4708"/>
    <w:rsid w:val="00EF55AD"/>
    <w:rsid w:val="00EF5DCA"/>
    <w:rsid w:val="00EF60AC"/>
    <w:rsid w:val="00EF6C79"/>
    <w:rsid w:val="00EF76DE"/>
    <w:rsid w:val="00F00421"/>
    <w:rsid w:val="00F00FC6"/>
    <w:rsid w:val="00F0184E"/>
    <w:rsid w:val="00F01B94"/>
    <w:rsid w:val="00F02034"/>
    <w:rsid w:val="00F02958"/>
    <w:rsid w:val="00F02BB8"/>
    <w:rsid w:val="00F02D9C"/>
    <w:rsid w:val="00F03FAD"/>
    <w:rsid w:val="00F0413F"/>
    <w:rsid w:val="00F05363"/>
    <w:rsid w:val="00F0539E"/>
    <w:rsid w:val="00F0570B"/>
    <w:rsid w:val="00F058B3"/>
    <w:rsid w:val="00F072CF"/>
    <w:rsid w:val="00F073F3"/>
    <w:rsid w:val="00F07C6E"/>
    <w:rsid w:val="00F11F0C"/>
    <w:rsid w:val="00F12082"/>
    <w:rsid w:val="00F120EC"/>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F50"/>
    <w:rsid w:val="00F25275"/>
    <w:rsid w:val="00F262A5"/>
    <w:rsid w:val="00F301C9"/>
    <w:rsid w:val="00F3114B"/>
    <w:rsid w:val="00F316A9"/>
    <w:rsid w:val="00F34F84"/>
    <w:rsid w:val="00F35E17"/>
    <w:rsid w:val="00F360FD"/>
    <w:rsid w:val="00F36526"/>
    <w:rsid w:val="00F3718C"/>
    <w:rsid w:val="00F37904"/>
    <w:rsid w:val="00F37E24"/>
    <w:rsid w:val="00F40021"/>
    <w:rsid w:val="00F407A0"/>
    <w:rsid w:val="00F41AF6"/>
    <w:rsid w:val="00F42C25"/>
    <w:rsid w:val="00F42FC2"/>
    <w:rsid w:val="00F4357B"/>
    <w:rsid w:val="00F43749"/>
    <w:rsid w:val="00F43801"/>
    <w:rsid w:val="00F43F30"/>
    <w:rsid w:val="00F44229"/>
    <w:rsid w:val="00F44B27"/>
    <w:rsid w:val="00F4517E"/>
    <w:rsid w:val="00F45762"/>
    <w:rsid w:val="00F45CF6"/>
    <w:rsid w:val="00F46201"/>
    <w:rsid w:val="00F46923"/>
    <w:rsid w:val="00F506EA"/>
    <w:rsid w:val="00F507C7"/>
    <w:rsid w:val="00F50BEE"/>
    <w:rsid w:val="00F5184B"/>
    <w:rsid w:val="00F51947"/>
    <w:rsid w:val="00F51F58"/>
    <w:rsid w:val="00F52506"/>
    <w:rsid w:val="00F5250C"/>
    <w:rsid w:val="00F53571"/>
    <w:rsid w:val="00F53617"/>
    <w:rsid w:val="00F53F7F"/>
    <w:rsid w:val="00F540E9"/>
    <w:rsid w:val="00F54258"/>
    <w:rsid w:val="00F5482E"/>
    <w:rsid w:val="00F54B6E"/>
    <w:rsid w:val="00F557D9"/>
    <w:rsid w:val="00F56448"/>
    <w:rsid w:val="00F56974"/>
    <w:rsid w:val="00F57735"/>
    <w:rsid w:val="00F60553"/>
    <w:rsid w:val="00F60BFD"/>
    <w:rsid w:val="00F61084"/>
    <w:rsid w:val="00F622D0"/>
    <w:rsid w:val="00F62744"/>
    <w:rsid w:val="00F62796"/>
    <w:rsid w:val="00F634D4"/>
    <w:rsid w:val="00F638FE"/>
    <w:rsid w:val="00F65520"/>
    <w:rsid w:val="00F65B08"/>
    <w:rsid w:val="00F65D90"/>
    <w:rsid w:val="00F660BD"/>
    <w:rsid w:val="00F70728"/>
    <w:rsid w:val="00F709A2"/>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2D1A"/>
    <w:rsid w:val="00F930A6"/>
    <w:rsid w:val="00F93622"/>
    <w:rsid w:val="00F936BF"/>
    <w:rsid w:val="00F947F5"/>
    <w:rsid w:val="00F951AD"/>
    <w:rsid w:val="00F955CA"/>
    <w:rsid w:val="00F95CF6"/>
    <w:rsid w:val="00F973D6"/>
    <w:rsid w:val="00F979DB"/>
    <w:rsid w:val="00FA0808"/>
    <w:rsid w:val="00FA181D"/>
    <w:rsid w:val="00FA2C7F"/>
    <w:rsid w:val="00FA38B5"/>
    <w:rsid w:val="00FA3A18"/>
    <w:rsid w:val="00FA49D0"/>
    <w:rsid w:val="00FA51FF"/>
    <w:rsid w:val="00FA6B31"/>
    <w:rsid w:val="00FA6CEB"/>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11F7"/>
    <w:rsid w:val="00FC16CF"/>
    <w:rsid w:val="00FC1DEF"/>
    <w:rsid w:val="00FC2609"/>
    <w:rsid w:val="00FC2747"/>
    <w:rsid w:val="00FC2E8A"/>
    <w:rsid w:val="00FC366F"/>
    <w:rsid w:val="00FC5CBA"/>
    <w:rsid w:val="00FC62A1"/>
    <w:rsid w:val="00FC682E"/>
    <w:rsid w:val="00FC69CD"/>
    <w:rsid w:val="00FD0D06"/>
    <w:rsid w:val="00FD1775"/>
    <w:rsid w:val="00FD1D18"/>
    <w:rsid w:val="00FD3985"/>
    <w:rsid w:val="00FD3CA1"/>
    <w:rsid w:val="00FD3E08"/>
    <w:rsid w:val="00FD3E6C"/>
    <w:rsid w:val="00FD41C2"/>
    <w:rsid w:val="00FD41F7"/>
    <w:rsid w:val="00FD435C"/>
    <w:rsid w:val="00FD5BF9"/>
    <w:rsid w:val="00FD5E3A"/>
    <w:rsid w:val="00FD7987"/>
    <w:rsid w:val="00FE0693"/>
    <w:rsid w:val="00FE163D"/>
    <w:rsid w:val="00FE22BB"/>
    <w:rsid w:val="00FE2DE2"/>
    <w:rsid w:val="00FE3C90"/>
    <w:rsid w:val="00FE4D70"/>
    <w:rsid w:val="00FE797D"/>
    <w:rsid w:val="00FF0559"/>
    <w:rsid w:val="00FF0CA6"/>
    <w:rsid w:val="00FF0F90"/>
    <w:rsid w:val="00FF10CF"/>
    <w:rsid w:val="00FF1434"/>
    <w:rsid w:val="00FF17F6"/>
    <w:rsid w:val="00FF3158"/>
    <w:rsid w:val="00FF4123"/>
    <w:rsid w:val="00FF4CCB"/>
    <w:rsid w:val="00FF5339"/>
    <w:rsid w:val="00FF544E"/>
    <w:rsid w:val="00FF5523"/>
    <w:rsid w:val="00FF68A1"/>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97246C"/>
  <w15:docId w15:val="{AF906B0B-11DB-4C7A-B5B8-68FBBD5B9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autoRedefine/>
    <w:uiPriority w:val="9"/>
    <w:qFormat/>
    <w:rsid w:val="00ED6740"/>
    <w:pPr>
      <w:keepLines/>
      <w:spacing w:line="360" w:lineRule="auto"/>
      <w:ind w:left="455" w:firstLine="141"/>
      <w:outlineLvl w:val="2"/>
    </w:pPr>
    <w:rPr>
      <w:rFonts w:cs="Arial"/>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uiPriority w:val="9"/>
    <w:qFormat/>
    <w:rsid w:val="00DC06A5"/>
    <w:pPr>
      <w:spacing w:before="60" w:after="60"/>
      <w:outlineLvl w:val="5"/>
    </w:pPr>
    <w:rPr>
      <w:b/>
      <w:bCs/>
    </w:rPr>
  </w:style>
  <w:style w:type="paragraph" w:styleId="Heading7">
    <w:name w:val="heading 7"/>
    <w:basedOn w:val="Normal"/>
    <w:next w:val="Normal"/>
    <w:uiPriority w:val="9"/>
    <w:qFormat/>
    <w:rsid w:val="00DC06A5"/>
    <w:pPr>
      <w:outlineLvl w:val="6"/>
    </w:pPr>
    <w:rPr>
      <w:b/>
      <w:bCs/>
    </w:rPr>
  </w:style>
  <w:style w:type="paragraph" w:styleId="Heading8">
    <w:name w:val="heading 8"/>
    <w:basedOn w:val="Normal"/>
    <w:next w:val="Normal"/>
    <w:uiPriority w:val="9"/>
    <w:qFormat/>
    <w:rsid w:val="00DC06A5"/>
    <w:pPr>
      <w:numPr>
        <w:ilvl w:val="7"/>
        <w:numId w:val="3"/>
      </w:numPr>
      <w:spacing w:before="240" w:after="60"/>
      <w:outlineLvl w:val="7"/>
    </w:pPr>
    <w:rPr>
      <w:i/>
      <w:lang w:val="en-GB"/>
    </w:rPr>
  </w:style>
  <w:style w:type="paragraph" w:styleId="Heading9">
    <w:name w:val="heading 9"/>
    <w:basedOn w:val="Normal"/>
    <w:next w:val="Normal"/>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rsid w:val="00DC06A5"/>
    <w:rPr>
      <w:color w:val="0000FF"/>
      <w:u w:val="single"/>
    </w:rPr>
  </w:style>
  <w:style w:type="paragraph" w:styleId="BalloonText">
    <w:name w:val="Balloon Text"/>
    <w:basedOn w:val="Normal"/>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semiHidden/>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semiHidden/>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semiHidden/>
    <w:unhideWhenUsed/>
    <w:rsid w:val="001E27C1"/>
    <w:rPr>
      <w:b/>
      <w:bCs/>
    </w:rPr>
  </w:style>
  <w:style w:type="character" w:customStyle="1" w:styleId="CommentSubjectChar">
    <w:name w:val="Comment Subject Char"/>
    <w:basedOn w:val="CommentTextChar"/>
    <w:link w:val="CommentSubject"/>
    <w:semiHidden/>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62"/>
      </w:numPr>
      <w:spacing w:after="120"/>
    </w:pPr>
  </w:style>
  <w:style w:type="paragraph" w:styleId="Revision">
    <w:name w:val="Revision"/>
    <w:hidden/>
    <w:uiPriority w:val="99"/>
    <w:semiHidden/>
    <w:rsid w:val="00E958D9"/>
    <w:rPr>
      <w:rFonts w:ascii="Arial" w:hAnsi="Arial"/>
      <w:lang w:eastAsia="en-US"/>
    </w:rPr>
  </w:style>
  <w:style w:type="paragraph" w:customStyle="1" w:styleId="xmsonormal">
    <w:name w:val="x_msonormal"/>
    <w:basedOn w:val="Normal"/>
    <w:rsid w:val="004C65E2"/>
    <w:pPr>
      <w:keepNext w:val="0"/>
      <w:spacing w:before="100" w:beforeAutospacing="1" w:after="100" w:afterAutospacing="1"/>
      <w:jc w:val="left"/>
    </w:pPr>
    <w:rPr>
      <w:rFonts w:ascii="Times New Roman" w:hAnsi="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35417491">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466975036">
      <w:bodyDiv w:val="1"/>
      <w:marLeft w:val="0"/>
      <w:marRight w:val="0"/>
      <w:marTop w:val="0"/>
      <w:marBottom w:val="0"/>
      <w:divBdr>
        <w:top w:val="none" w:sz="0" w:space="0" w:color="auto"/>
        <w:left w:val="none" w:sz="0" w:space="0" w:color="auto"/>
        <w:bottom w:val="none" w:sz="0" w:space="0" w:color="auto"/>
        <w:right w:val="none" w:sz="0" w:space="0" w:color="auto"/>
      </w:divBdr>
    </w:div>
    <w:div w:id="544219625">
      <w:bodyDiv w:val="1"/>
      <w:marLeft w:val="0"/>
      <w:marRight w:val="0"/>
      <w:marTop w:val="0"/>
      <w:marBottom w:val="0"/>
      <w:divBdr>
        <w:top w:val="none" w:sz="0" w:space="0" w:color="auto"/>
        <w:left w:val="none" w:sz="0" w:space="0" w:color="auto"/>
        <w:bottom w:val="none" w:sz="0" w:space="0" w:color="auto"/>
        <w:right w:val="none" w:sz="0" w:space="0" w:color="auto"/>
      </w:divBdr>
    </w:div>
    <w:div w:id="60006624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811217934">
      <w:bodyDiv w:val="1"/>
      <w:marLeft w:val="0"/>
      <w:marRight w:val="0"/>
      <w:marTop w:val="0"/>
      <w:marBottom w:val="0"/>
      <w:divBdr>
        <w:top w:val="none" w:sz="0" w:space="0" w:color="auto"/>
        <w:left w:val="none" w:sz="0" w:space="0" w:color="auto"/>
        <w:bottom w:val="none" w:sz="0" w:space="0" w:color="auto"/>
        <w:right w:val="none" w:sz="0" w:space="0" w:color="auto"/>
      </w:divBdr>
    </w:div>
    <w:div w:id="827550616">
      <w:bodyDiv w:val="1"/>
      <w:marLeft w:val="0"/>
      <w:marRight w:val="0"/>
      <w:marTop w:val="0"/>
      <w:marBottom w:val="0"/>
      <w:divBdr>
        <w:top w:val="none" w:sz="0" w:space="0" w:color="auto"/>
        <w:left w:val="none" w:sz="0" w:space="0" w:color="auto"/>
        <w:bottom w:val="none" w:sz="0" w:space="0" w:color="auto"/>
        <w:right w:val="none" w:sz="0" w:space="0" w:color="auto"/>
      </w:divBdr>
    </w:div>
    <w:div w:id="834493600">
      <w:bodyDiv w:val="1"/>
      <w:marLeft w:val="0"/>
      <w:marRight w:val="0"/>
      <w:marTop w:val="0"/>
      <w:marBottom w:val="0"/>
      <w:divBdr>
        <w:top w:val="none" w:sz="0" w:space="0" w:color="auto"/>
        <w:left w:val="none" w:sz="0" w:space="0" w:color="auto"/>
        <w:bottom w:val="none" w:sz="0" w:space="0" w:color="auto"/>
        <w:right w:val="none" w:sz="0" w:space="0" w:color="auto"/>
      </w:divBdr>
    </w:div>
    <w:div w:id="938833087">
      <w:bodyDiv w:val="1"/>
      <w:marLeft w:val="0"/>
      <w:marRight w:val="0"/>
      <w:marTop w:val="0"/>
      <w:marBottom w:val="0"/>
      <w:divBdr>
        <w:top w:val="none" w:sz="0" w:space="0" w:color="auto"/>
        <w:left w:val="none" w:sz="0" w:space="0" w:color="auto"/>
        <w:bottom w:val="none" w:sz="0" w:space="0" w:color="auto"/>
        <w:right w:val="none" w:sz="0" w:space="0" w:color="auto"/>
      </w:divBdr>
    </w:div>
    <w:div w:id="949044849">
      <w:bodyDiv w:val="1"/>
      <w:marLeft w:val="0"/>
      <w:marRight w:val="0"/>
      <w:marTop w:val="0"/>
      <w:marBottom w:val="0"/>
      <w:divBdr>
        <w:top w:val="none" w:sz="0" w:space="0" w:color="auto"/>
        <w:left w:val="none" w:sz="0" w:space="0" w:color="auto"/>
        <w:bottom w:val="none" w:sz="0" w:space="0" w:color="auto"/>
        <w:right w:val="none" w:sz="0" w:space="0" w:color="auto"/>
      </w:divBdr>
    </w:div>
    <w:div w:id="1025055053">
      <w:bodyDiv w:val="1"/>
      <w:marLeft w:val="0"/>
      <w:marRight w:val="0"/>
      <w:marTop w:val="0"/>
      <w:marBottom w:val="0"/>
      <w:divBdr>
        <w:top w:val="none" w:sz="0" w:space="0" w:color="auto"/>
        <w:left w:val="none" w:sz="0" w:space="0" w:color="auto"/>
        <w:bottom w:val="none" w:sz="0" w:space="0" w:color="auto"/>
        <w:right w:val="none" w:sz="0" w:space="0" w:color="auto"/>
      </w:divBdr>
    </w:div>
    <w:div w:id="1044913652">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09729487">
      <w:bodyDiv w:val="1"/>
      <w:marLeft w:val="0"/>
      <w:marRight w:val="0"/>
      <w:marTop w:val="0"/>
      <w:marBottom w:val="0"/>
      <w:divBdr>
        <w:top w:val="none" w:sz="0" w:space="0" w:color="auto"/>
        <w:left w:val="none" w:sz="0" w:space="0" w:color="auto"/>
        <w:bottom w:val="none" w:sz="0" w:space="0" w:color="auto"/>
        <w:right w:val="none" w:sz="0" w:space="0" w:color="auto"/>
      </w:divBdr>
    </w:div>
    <w:div w:id="1240749104">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386639988">
      <w:bodyDiv w:val="1"/>
      <w:marLeft w:val="0"/>
      <w:marRight w:val="0"/>
      <w:marTop w:val="0"/>
      <w:marBottom w:val="0"/>
      <w:divBdr>
        <w:top w:val="none" w:sz="0" w:space="0" w:color="auto"/>
        <w:left w:val="none" w:sz="0" w:space="0" w:color="auto"/>
        <w:bottom w:val="none" w:sz="0" w:space="0" w:color="auto"/>
        <w:right w:val="none" w:sz="0" w:space="0" w:color="auto"/>
      </w:divBdr>
    </w:div>
    <w:div w:id="1498955288">
      <w:bodyDiv w:val="1"/>
      <w:marLeft w:val="0"/>
      <w:marRight w:val="0"/>
      <w:marTop w:val="0"/>
      <w:marBottom w:val="0"/>
      <w:divBdr>
        <w:top w:val="none" w:sz="0" w:space="0" w:color="auto"/>
        <w:left w:val="none" w:sz="0" w:space="0" w:color="auto"/>
        <w:bottom w:val="none" w:sz="0" w:space="0" w:color="auto"/>
        <w:right w:val="none" w:sz="0" w:space="0" w:color="auto"/>
      </w:divBdr>
    </w:div>
    <w:div w:id="1546066229">
      <w:bodyDiv w:val="1"/>
      <w:marLeft w:val="0"/>
      <w:marRight w:val="0"/>
      <w:marTop w:val="0"/>
      <w:marBottom w:val="0"/>
      <w:divBdr>
        <w:top w:val="none" w:sz="0" w:space="0" w:color="auto"/>
        <w:left w:val="none" w:sz="0" w:space="0" w:color="auto"/>
        <w:bottom w:val="none" w:sz="0" w:space="0" w:color="auto"/>
        <w:right w:val="none" w:sz="0" w:space="0" w:color="auto"/>
      </w:divBdr>
    </w:div>
    <w:div w:id="1731608477">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883009882">
      <w:bodyDiv w:val="1"/>
      <w:marLeft w:val="0"/>
      <w:marRight w:val="0"/>
      <w:marTop w:val="0"/>
      <w:marBottom w:val="0"/>
      <w:divBdr>
        <w:top w:val="none" w:sz="0" w:space="0" w:color="auto"/>
        <w:left w:val="none" w:sz="0" w:space="0" w:color="auto"/>
        <w:bottom w:val="none" w:sz="0" w:space="0" w:color="auto"/>
        <w:right w:val="none" w:sz="0" w:space="0" w:color="auto"/>
      </w:divBdr>
    </w:div>
    <w:div w:id="1910844979">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 w:id="2072772947">
      <w:bodyDiv w:val="1"/>
      <w:marLeft w:val="0"/>
      <w:marRight w:val="0"/>
      <w:marTop w:val="0"/>
      <w:marBottom w:val="0"/>
      <w:divBdr>
        <w:top w:val="none" w:sz="0" w:space="0" w:color="auto"/>
        <w:left w:val="none" w:sz="0" w:space="0" w:color="auto"/>
        <w:bottom w:val="none" w:sz="0" w:space="0" w:color="auto"/>
        <w:right w:val="none" w:sz="0" w:space="0" w:color="auto"/>
      </w:divBdr>
    </w:div>
    <w:div w:id="209081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eader" Target="header1.xml"/><Relationship Id="rId26" Type="http://schemas.openxmlformats.org/officeDocument/2006/relationships/hyperlink" Target="mailto:andyn@atns.co.za" TargetMode="External"/><Relationship Id="rId39" Type="http://schemas.openxmlformats.org/officeDocument/2006/relationships/theme" Target="theme/theme1.xml"/><Relationship Id="rId21" Type="http://schemas.openxmlformats.org/officeDocument/2006/relationships/hyperlink" Target="mailto:tenders@atns.co.za" TargetMode="External"/><Relationship Id="rId34" Type="http://schemas.openxmlformats.org/officeDocument/2006/relationships/hyperlink" Target="http://www.treasury.gov.za" TargetMode="External"/><Relationship Id="rId7" Type="http://schemas.openxmlformats.org/officeDocument/2006/relationships/settings" Target="settings.xml"/><Relationship Id="rId12" Type="http://schemas.openxmlformats.org/officeDocument/2006/relationships/hyperlink" Target="mailto:andyn@atns.co.za" TargetMode="External"/><Relationship Id="rId17" Type="http://schemas.openxmlformats.org/officeDocument/2006/relationships/hyperlink" Target="http://www.atns.co.za" TargetMode="External"/><Relationship Id="rId25" Type="http://schemas.openxmlformats.org/officeDocument/2006/relationships/footer" Target="footer2.xml"/><Relationship Id="rId33" Type="http://schemas.openxmlformats.org/officeDocument/2006/relationships/oleObject" Target="embeddings/oleObject1.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hyperlink" Target="mailto:andyn@atns.co.za" TargetMode="External"/><Relationship Id="rId29" Type="http://schemas.openxmlformats.org/officeDocument/2006/relationships/hyperlink" Target="http://www.sars.gov.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ndyn@atns.co.za" TargetMode="External"/><Relationship Id="rId32" Type="http://schemas.openxmlformats.org/officeDocument/2006/relationships/image" Target="media/image2.wmf"/><Relationship Id="rId37" Type="http://schemas.openxmlformats.org/officeDocument/2006/relationships/hyperlink" Target="http://www.treasury.gov.za" TargetMode="External"/><Relationship Id="rId5" Type="http://schemas.openxmlformats.org/officeDocument/2006/relationships/numbering" Target="numbering.xml"/><Relationship Id="rId15" Type="http://schemas.openxmlformats.org/officeDocument/2006/relationships/hyperlink" Target="mailto:andyn@atns.co.za" TargetMode="External"/><Relationship Id="rId23" Type="http://schemas.openxmlformats.org/officeDocument/2006/relationships/hyperlink" Target="mailto:tenders@atns.co.za" TargetMode="External"/><Relationship Id="rId28" Type="http://schemas.openxmlformats.org/officeDocument/2006/relationships/hyperlink" Target="mailto:andyn@atns.co.za" TargetMode="External"/><Relationship Id="rId36"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sars.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andyn@atns.co.za" TargetMode="External"/><Relationship Id="rId27" Type="http://schemas.openxmlformats.org/officeDocument/2006/relationships/hyperlink" Target="mailto:andyn@atns.co.za" TargetMode="External"/><Relationship Id="rId30" Type="http://schemas.openxmlformats.org/officeDocument/2006/relationships/hyperlink" Target="http://www.sars.gov.za/" TargetMode="External"/><Relationship Id="rId35" Type="http://schemas.openxmlformats.org/officeDocument/2006/relationships/image" Target="media/image3.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2.xml><?xml version="1.0" encoding="utf-8"?>
<ds:datastoreItem xmlns:ds="http://schemas.openxmlformats.org/officeDocument/2006/customXml" ds:itemID="{28DAC493-CA3D-4971-8C81-84928579BAC5}">
  <ds:schemaRefs>
    <ds:schemaRef ds:uri="http://schemas.openxmlformats.org/officeDocument/2006/bibliography"/>
  </ds:schemaRefs>
</ds:datastoreItem>
</file>

<file path=customXml/itemProps3.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8</Pages>
  <Words>15163</Words>
  <Characters>86434</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101395</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3</cp:revision>
  <cp:lastPrinted>2021-09-03T10:32:00Z</cp:lastPrinted>
  <dcterms:created xsi:type="dcterms:W3CDTF">2022-02-24T13:41:00Z</dcterms:created>
  <dcterms:modified xsi:type="dcterms:W3CDTF">2022-02-2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